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CB6D1" w14:textId="5943D765" w:rsidR="00406E40" w:rsidRDefault="00886981" w:rsidP="00A778C1">
      <w:pPr>
        <w:rPr>
          <w:b/>
          <w:color w:val="002060"/>
          <w:sz w:val="24"/>
          <w:szCs w:val="24"/>
          <w:u w:val="single"/>
        </w:rPr>
      </w:pPr>
      <w:r>
        <w:rPr>
          <w:rFonts w:ascii="Calibri" w:eastAsia="Times New Roman" w:hAnsi="Calibri" w:cs="Calibri"/>
          <w:noProof/>
          <w:lang w:val="en-IN" w:eastAsia="en-IN"/>
        </w:rPr>
        <w:drawing>
          <wp:anchor distT="0" distB="0" distL="114300" distR="114300" simplePos="0" relativeHeight="251669504" behindDoc="0" locked="0" layoutInCell="1" allowOverlap="1" wp14:anchorId="19A66D21" wp14:editId="7CB4187C">
            <wp:simplePos x="0" y="0"/>
            <wp:positionH relativeFrom="margin">
              <wp:posOffset>0</wp:posOffset>
            </wp:positionH>
            <wp:positionV relativeFrom="margin">
              <wp:posOffset>-772180</wp:posOffset>
            </wp:positionV>
            <wp:extent cx="1583690" cy="604520"/>
            <wp:effectExtent l="0" t="0" r="3810" b="5080"/>
            <wp:wrapSquare wrapText="bothSides"/>
            <wp:docPr id="197577140" name="Picture 2" descr="A logo for a tou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106991" name="Picture 2" descr="A logo for a tou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3690" cy="604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743C92" w14:textId="0C564497" w:rsidR="00332578" w:rsidRPr="00CD2107" w:rsidRDefault="00332578" w:rsidP="00332578">
      <w:pPr>
        <w:jc w:val="center"/>
        <w:rPr>
          <w:b/>
          <w:color w:val="002060"/>
          <w:sz w:val="24"/>
          <w:szCs w:val="24"/>
          <w:u w:val="single"/>
        </w:rPr>
      </w:pPr>
      <w:r w:rsidRPr="00CD2107">
        <w:rPr>
          <w:b/>
          <w:color w:val="002060"/>
          <w:sz w:val="24"/>
          <w:szCs w:val="24"/>
          <w:u w:val="single"/>
        </w:rPr>
        <w:t xml:space="preserve">Minutes of Meeting:   Session </w:t>
      </w:r>
      <w:r w:rsidR="00754EEF">
        <w:rPr>
          <w:b/>
          <w:color w:val="002060"/>
          <w:sz w:val="24"/>
          <w:szCs w:val="24"/>
          <w:u w:val="single"/>
        </w:rPr>
        <w:t>9</w:t>
      </w:r>
    </w:p>
    <w:p w14:paraId="3C447951" w14:textId="77777777" w:rsidR="00332578" w:rsidRPr="00340C02" w:rsidRDefault="00332578" w:rsidP="00332578">
      <w:pPr>
        <w:jc w:val="center"/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32578" w:rsidRPr="00340C02" w14:paraId="6F61F14B" w14:textId="77777777" w:rsidTr="0045512E">
        <w:tc>
          <w:tcPr>
            <w:tcW w:w="4675" w:type="dxa"/>
          </w:tcPr>
          <w:p w14:paraId="29EEEED2" w14:textId="77777777" w:rsidR="00332578" w:rsidRPr="00CD2107" w:rsidRDefault="00332578" w:rsidP="0045512E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Meeting Agenda</w:t>
            </w:r>
          </w:p>
        </w:tc>
        <w:tc>
          <w:tcPr>
            <w:tcW w:w="4675" w:type="dxa"/>
          </w:tcPr>
          <w:p w14:paraId="4E4CB253" w14:textId="77777777" w:rsidR="00332578" w:rsidRPr="00CD2107" w:rsidRDefault="00332578" w:rsidP="0045512E">
            <w:pPr>
              <w:shd w:val="clear" w:color="auto" w:fill="F5F5F5"/>
              <w:spacing w:before="100" w:beforeAutospacing="1" w:after="100" w:afterAutospacing="1"/>
              <w:outlineLvl w:val="0"/>
              <w:rPr>
                <w:rFonts w:eastAsia="Times New Roman" w:cstheme="minorHAnsi"/>
                <w:color w:val="323130"/>
                <w:kern w:val="36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color w:val="323130"/>
                <w:kern w:val="36"/>
                <w:sz w:val="20"/>
                <w:szCs w:val="20"/>
                <w:lang w:val="en-IN" w:eastAsia="en-IN"/>
              </w:rPr>
              <w:t>Catch-Up Meeting</w:t>
            </w:r>
          </w:p>
        </w:tc>
      </w:tr>
      <w:tr w:rsidR="00332578" w:rsidRPr="00340C02" w14:paraId="15542844" w14:textId="77777777" w:rsidTr="0045512E">
        <w:tc>
          <w:tcPr>
            <w:tcW w:w="4675" w:type="dxa"/>
          </w:tcPr>
          <w:p w14:paraId="1B72AD9B" w14:textId="77777777" w:rsidR="00332578" w:rsidRPr="00CD2107" w:rsidRDefault="00332578" w:rsidP="0045512E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 xml:space="preserve">Meeting Participants – </w:t>
            </w:r>
            <w:r>
              <w:rPr>
                <w:b/>
                <w:color w:val="002060"/>
                <w:sz w:val="20"/>
                <w:szCs w:val="20"/>
              </w:rPr>
              <w:t>Voyage</w:t>
            </w:r>
          </w:p>
        </w:tc>
        <w:tc>
          <w:tcPr>
            <w:tcW w:w="4675" w:type="dxa"/>
          </w:tcPr>
          <w:p w14:paraId="197AC13E" w14:textId="12C3B33A" w:rsidR="00332578" w:rsidRPr="00491785" w:rsidRDefault="00332578" w:rsidP="0045512E">
            <w:pPr>
              <w:rPr>
                <w:sz w:val="20"/>
                <w:szCs w:val="20"/>
                <w:lang w:val="en-IN"/>
              </w:rPr>
            </w:pPr>
            <w:r>
              <w:rPr>
                <w:sz w:val="20"/>
                <w:szCs w:val="20"/>
                <w:lang w:val="en-IN"/>
              </w:rPr>
              <w:t>Mr. Yasar</w:t>
            </w:r>
            <w:r>
              <w:rPr>
                <w:sz w:val="20"/>
                <w:szCs w:val="20"/>
                <w:lang w:val="en-IN"/>
              </w:rPr>
              <w:br/>
              <w:t xml:space="preserve">Ms. </w:t>
            </w:r>
            <w:proofErr w:type="spellStart"/>
            <w:r>
              <w:rPr>
                <w:sz w:val="20"/>
                <w:szCs w:val="20"/>
                <w:lang w:val="en-IN"/>
              </w:rPr>
              <w:t>Madel</w:t>
            </w:r>
            <w:proofErr w:type="spellEnd"/>
            <w:r>
              <w:rPr>
                <w:sz w:val="20"/>
                <w:szCs w:val="20"/>
                <w:lang w:val="en-IN"/>
              </w:rPr>
              <w:br/>
              <w:t>&amp; Other Managers</w:t>
            </w:r>
          </w:p>
        </w:tc>
      </w:tr>
      <w:tr w:rsidR="00332578" w:rsidRPr="00340C02" w14:paraId="7EAD367C" w14:textId="77777777" w:rsidTr="0045512E">
        <w:tc>
          <w:tcPr>
            <w:tcW w:w="4675" w:type="dxa"/>
          </w:tcPr>
          <w:p w14:paraId="589969C8" w14:textId="77777777" w:rsidR="00332578" w:rsidRPr="00CD2107" w:rsidRDefault="00332578" w:rsidP="0045512E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Meeting Participants – Zing HR</w:t>
            </w:r>
          </w:p>
        </w:tc>
        <w:tc>
          <w:tcPr>
            <w:tcW w:w="4675" w:type="dxa"/>
          </w:tcPr>
          <w:p w14:paraId="107BF686" w14:textId="77777777" w:rsidR="00332578" w:rsidRPr="00491785" w:rsidRDefault="00332578" w:rsidP="0045512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. Prabhat</w:t>
            </w:r>
            <w:r>
              <w:rPr>
                <w:sz w:val="20"/>
                <w:szCs w:val="20"/>
              </w:rPr>
              <w:br/>
              <w:t xml:space="preserve">Mr. Rohan </w:t>
            </w:r>
            <w:r>
              <w:rPr>
                <w:sz w:val="20"/>
                <w:szCs w:val="20"/>
              </w:rPr>
              <w:br/>
              <w:t>Ms. Ranveer</w:t>
            </w:r>
          </w:p>
        </w:tc>
      </w:tr>
      <w:tr w:rsidR="00332578" w:rsidRPr="00340C02" w14:paraId="37528696" w14:textId="77777777" w:rsidTr="0045512E">
        <w:tc>
          <w:tcPr>
            <w:tcW w:w="4675" w:type="dxa"/>
          </w:tcPr>
          <w:p w14:paraId="56104202" w14:textId="77777777" w:rsidR="00332578" w:rsidRPr="00CD2107" w:rsidRDefault="00332578" w:rsidP="0045512E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Timings &amp; Date</w:t>
            </w:r>
          </w:p>
        </w:tc>
        <w:tc>
          <w:tcPr>
            <w:tcW w:w="4675" w:type="dxa"/>
          </w:tcPr>
          <w:p w14:paraId="48C13672" w14:textId="06044304" w:rsidR="00332578" w:rsidRPr="00340C02" w:rsidRDefault="00332578" w:rsidP="0045512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00 AM to 1 PM UAE Time – 2</w:t>
            </w:r>
            <w:r>
              <w:rPr>
                <w:sz w:val="20"/>
                <w:szCs w:val="20"/>
              </w:rPr>
              <w:t>8</w:t>
            </w:r>
            <w:r>
              <w:rPr>
                <w:sz w:val="20"/>
                <w:szCs w:val="20"/>
              </w:rPr>
              <w:t xml:space="preserve"> MAR-2024</w:t>
            </w:r>
          </w:p>
        </w:tc>
      </w:tr>
      <w:tr w:rsidR="00332578" w:rsidRPr="00340C02" w14:paraId="3C2FE3D3" w14:textId="77777777" w:rsidTr="0045512E">
        <w:tc>
          <w:tcPr>
            <w:tcW w:w="4675" w:type="dxa"/>
          </w:tcPr>
          <w:p w14:paraId="7401F3CB" w14:textId="77777777" w:rsidR="00332578" w:rsidRPr="00CD2107" w:rsidRDefault="00332578" w:rsidP="0045512E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Venue</w:t>
            </w:r>
          </w:p>
        </w:tc>
        <w:tc>
          <w:tcPr>
            <w:tcW w:w="4675" w:type="dxa"/>
          </w:tcPr>
          <w:p w14:paraId="09F2A1A5" w14:textId="77777777" w:rsidR="00332578" w:rsidRDefault="00332578" w:rsidP="0045512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 site</w:t>
            </w:r>
          </w:p>
        </w:tc>
      </w:tr>
    </w:tbl>
    <w:p w14:paraId="1443E7ED" w14:textId="77777777" w:rsidR="00332578" w:rsidRDefault="00332578" w:rsidP="00332578">
      <w:pPr>
        <w:spacing w:after="0" w:line="240" w:lineRule="auto"/>
        <w:textAlignment w:val="center"/>
        <w:rPr>
          <w:b/>
          <w:szCs w:val="20"/>
        </w:rPr>
      </w:pPr>
    </w:p>
    <w:p w14:paraId="0C253383" w14:textId="77777777" w:rsidR="00332578" w:rsidRPr="00F704C0" w:rsidRDefault="00332578" w:rsidP="00332578">
      <w:pPr>
        <w:pStyle w:val="NormalWeb"/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</w:rPr>
      </w:pPr>
      <w:r w:rsidRPr="00CD2107"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  <w:t>Session Objective</w:t>
      </w:r>
      <w:r w:rsidRPr="00774316">
        <w:rPr>
          <w:rFonts w:asciiTheme="minorHAnsi" w:hAnsiTheme="minorHAnsi" w:cstheme="minorHAnsi"/>
          <w:b/>
          <w:bCs/>
          <w:color w:val="1F3864" w:themeColor="accent5" w:themeShade="80"/>
          <w:sz w:val="20"/>
          <w:szCs w:val="20"/>
          <w:u w:val="single"/>
        </w:rPr>
        <w:t>:</w:t>
      </w:r>
      <w:r w:rsidRPr="00774316"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</w:rPr>
        <w:t xml:space="preserve">  </w:t>
      </w:r>
      <w:r w:rsidRPr="00F704C0">
        <w:rPr>
          <w:rFonts w:asciiTheme="minorHAnsi" w:hAnsiTheme="minorHAnsi" w:cstheme="minorHAnsi"/>
          <w:color w:val="323130"/>
          <w:kern w:val="36"/>
          <w:sz w:val="20"/>
          <w:szCs w:val="20"/>
          <w:u w:val="single"/>
        </w:rPr>
        <w:t>Catch-Up Meeting</w:t>
      </w:r>
    </w:p>
    <w:p w14:paraId="0A35D5DA" w14:textId="77777777" w:rsidR="00332578" w:rsidRPr="00CD2107" w:rsidRDefault="00332578" w:rsidP="00332578">
      <w:pPr>
        <w:pStyle w:val="NormalWeb"/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</w:pPr>
      <w:r w:rsidRPr="00CD2107"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  <w:t>Topics covered in this session:</w:t>
      </w:r>
    </w:p>
    <w:p w14:paraId="4E59B495" w14:textId="77777777" w:rsidR="00332578" w:rsidRPr="00726E55" w:rsidRDefault="00332578" w:rsidP="00332578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Login page</w:t>
      </w:r>
    </w:p>
    <w:p w14:paraId="62718E4B" w14:textId="77777777" w:rsidR="00332578" w:rsidRPr="00A32330" w:rsidRDefault="00332578" w:rsidP="00332578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Employee Dashboard</w:t>
      </w:r>
    </w:p>
    <w:p w14:paraId="396CCF1A" w14:textId="77777777" w:rsidR="00332578" w:rsidRPr="00A32330" w:rsidRDefault="00332578" w:rsidP="00332578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Employee Profile</w:t>
      </w:r>
    </w:p>
    <w:p w14:paraId="1E51FBF4" w14:textId="77777777" w:rsidR="00332578" w:rsidRPr="00332578" w:rsidRDefault="00332578" w:rsidP="00332578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Time &amp; Attendance</w:t>
      </w:r>
    </w:p>
    <w:p w14:paraId="46F1128B" w14:textId="24D4C9FC" w:rsidR="00332578" w:rsidRPr="00332578" w:rsidRDefault="00332578" w:rsidP="00332578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Helpdesk Service Request</w:t>
      </w:r>
    </w:p>
    <w:p w14:paraId="778BE0EE" w14:textId="64F0DB3D" w:rsidR="00332578" w:rsidRPr="007D2702" w:rsidRDefault="00332578" w:rsidP="00332578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 xml:space="preserve">Portal </w:t>
      </w:r>
      <w:r w:rsidR="00A54E40">
        <w:rPr>
          <w:rFonts w:asciiTheme="minorHAnsi" w:hAnsiTheme="minorHAnsi" w:cstheme="minorHAnsi"/>
          <w:color w:val="000000"/>
          <w:sz w:val="20"/>
          <w:szCs w:val="20"/>
        </w:rPr>
        <w:t xml:space="preserve">Soft </w:t>
      </w:r>
      <w:r>
        <w:rPr>
          <w:rFonts w:asciiTheme="minorHAnsi" w:hAnsiTheme="minorHAnsi" w:cstheme="minorHAnsi"/>
          <w:color w:val="000000"/>
          <w:sz w:val="20"/>
          <w:szCs w:val="20"/>
        </w:rPr>
        <w:t>launch</w:t>
      </w:r>
    </w:p>
    <w:p w14:paraId="4A3B7B82" w14:textId="77777777" w:rsidR="00332578" w:rsidRPr="00726E55" w:rsidRDefault="00332578" w:rsidP="00332578">
      <w:pPr>
        <w:pStyle w:val="NormalWeb"/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 w:rsidRPr="00726E55">
        <w:rPr>
          <w:rFonts w:asciiTheme="minorHAnsi" w:hAnsiTheme="minorHAnsi" w:cstheme="minorBidi"/>
          <w:b/>
          <w:bCs/>
          <w:color w:val="002060"/>
          <w:sz w:val="20"/>
          <w:szCs w:val="20"/>
          <w:u w:val="single"/>
        </w:rPr>
        <w:t>Topics Covered:</w:t>
      </w:r>
    </w:p>
    <w:p w14:paraId="0FB95CDD" w14:textId="77777777" w:rsidR="00A54E40" w:rsidRPr="00A54E40" w:rsidRDefault="00A54E40" w:rsidP="00A54E40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sz w:val="20"/>
          <w:szCs w:val="20"/>
        </w:rPr>
      </w:pPr>
      <w:r w:rsidRPr="00A54E40">
        <w:rPr>
          <w:rFonts w:asciiTheme="minorHAnsi" w:hAnsiTheme="minorHAnsi" w:cstheme="minorHAnsi"/>
          <w:sz w:val="20"/>
          <w:szCs w:val="20"/>
          <w:lang w:val="en-US"/>
        </w:rPr>
        <w:t xml:space="preserve">The login page that displays the backdrop picture. </w:t>
      </w:r>
    </w:p>
    <w:p w14:paraId="614733AB" w14:textId="77777777" w:rsidR="00A54E40" w:rsidRPr="00A54E40" w:rsidRDefault="00A54E40" w:rsidP="00A54E40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sz w:val="20"/>
          <w:szCs w:val="20"/>
        </w:rPr>
      </w:pPr>
      <w:r w:rsidRPr="00A54E40">
        <w:rPr>
          <w:rFonts w:asciiTheme="minorHAnsi" w:hAnsiTheme="minorHAnsi" w:cstheme="minorHAnsi"/>
          <w:sz w:val="20"/>
          <w:szCs w:val="20"/>
          <w:lang w:val="en-US"/>
        </w:rPr>
        <w:t>The employee dashboard, which shows each element individually.</w:t>
      </w:r>
    </w:p>
    <w:p w14:paraId="3AFD6005" w14:textId="77777777" w:rsidR="00A54E40" w:rsidRPr="00A54E40" w:rsidRDefault="00A54E40" w:rsidP="00A54E40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sz w:val="20"/>
          <w:szCs w:val="20"/>
        </w:rPr>
      </w:pPr>
      <w:r w:rsidRPr="00A54E40">
        <w:rPr>
          <w:rFonts w:asciiTheme="minorHAnsi" w:hAnsiTheme="minorHAnsi" w:cstheme="minorHAnsi"/>
          <w:sz w:val="20"/>
          <w:szCs w:val="20"/>
          <w:lang w:val="en-US"/>
        </w:rPr>
        <w:t xml:space="preserve">Punch-in and punch-out using the designated times. </w:t>
      </w:r>
    </w:p>
    <w:p w14:paraId="7260ED70" w14:textId="77777777" w:rsidR="00A54E40" w:rsidRPr="00A54E40" w:rsidRDefault="00A54E40" w:rsidP="00A54E40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sz w:val="20"/>
          <w:szCs w:val="20"/>
        </w:rPr>
      </w:pPr>
      <w:r w:rsidRPr="00A54E40">
        <w:rPr>
          <w:rFonts w:asciiTheme="minorHAnsi" w:hAnsiTheme="minorHAnsi" w:cstheme="minorHAnsi"/>
          <w:sz w:val="20"/>
          <w:szCs w:val="20"/>
          <w:lang w:val="en-US"/>
        </w:rPr>
        <w:t>How to view the leave balances for each qualifying leave.</w:t>
      </w:r>
    </w:p>
    <w:p w14:paraId="5D722338" w14:textId="77777777" w:rsidR="00A54E40" w:rsidRDefault="00332578" w:rsidP="00A54E40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sz w:val="20"/>
          <w:szCs w:val="20"/>
        </w:rPr>
      </w:pPr>
      <w:r w:rsidRPr="00A54E40">
        <w:rPr>
          <w:rFonts w:asciiTheme="minorHAnsi" w:hAnsiTheme="minorHAnsi" w:cstheme="minorHAnsi"/>
          <w:sz w:val="20"/>
          <w:szCs w:val="20"/>
        </w:rPr>
        <w:t>How to apply a leave.</w:t>
      </w:r>
    </w:p>
    <w:p w14:paraId="3DD7EE3C" w14:textId="577C66E0" w:rsidR="00A54E40" w:rsidRPr="00A54E40" w:rsidRDefault="00A54E40" w:rsidP="00A54E40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How to apply</w:t>
      </w:r>
      <w:r w:rsidRPr="00A54E40">
        <w:rPr>
          <w:rFonts w:asciiTheme="minorHAnsi" w:hAnsiTheme="minorHAnsi" w:cstheme="minorHAnsi"/>
          <w:sz w:val="20"/>
          <w:szCs w:val="20"/>
          <w:lang w:val="en-US"/>
        </w:rPr>
        <w:t xml:space="preserve"> for </w:t>
      </w:r>
      <w:r w:rsidRPr="00A54E40">
        <w:rPr>
          <w:rFonts w:asciiTheme="minorHAnsi" w:hAnsiTheme="minorHAnsi" w:cstheme="minorHAnsi"/>
          <w:sz w:val="20"/>
          <w:szCs w:val="20"/>
          <w:lang w:val="en-US"/>
        </w:rPr>
        <w:t>Outdoor</w:t>
      </w:r>
      <w:r w:rsidRPr="00A54E40">
        <w:rPr>
          <w:rFonts w:asciiTheme="minorHAnsi" w:hAnsiTheme="minorHAnsi" w:cstheme="minorHAnsi"/>
          <w:sz w:val="20"/>
          <w:szCs w:val="20"/>
          <w:lang w:val="en-US"/>
        </w:rPr>
        <w:t xml:space="preserve"> and hold more talks about it. </w:t>
      </w:r>
    </w:p>
    <w:p w14:paraId="47D02C15" w14:textId="77777777" w:rsidR="00A54E40" w:rsidRPr="00A54E40" w:rsidRDefault="00A54E40" w:rsidP="00A54E40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sz w:val="20"/>
          <w:szCs w:val="20"/>
        </w:rPr>
      </w:pPr>
      <w:r w:rsidRPr="00A54E40">
        <w:rPr>
          <w:rFonts w:asciiTheme="minorHAnsi" w:hAnsiTheme="minorHAnsi" w:cstheme="minorHAnsi"/>
          <w:sz w:val="20"/>
          <w:szCs w:val="20"/>
          <w:lang w:val="en-US"/>
        </w:rPr>
        <w:t xml:space="preserve">Discussed the shifts and timings. </w:t>
      </w:r>
    </w:p>
    <w:p w14:paraId="38D74A7B" w14:textId="77777777" w:rsidR="00A54E40" w:rsidRPr="00A54E40" w:rsidRDefault="00A54E40" w:rsidP="00A54E40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sz w:val="20"/>
          <w:szCs w:val="20"/>
        </w:rPr>
      </w:pPr>
      <w:r w:rsidRPr="00A54E40">
        <w:rPr>
          <w:rFonts w:asciiTheme="minorHAnsi" w:hAnsiTheme="minorHAnsi" w:cstheme="minorHAnsi"/>
          <w:sz w:val="20"/>
          <w:szCs w:val="20"/>
          <w:lang w:val="en-US"/>
        </w:rPr>
        <w:t xml:space="preserve">Detailed instructions on how to submit a help desk ticket and what happens once it is handled. </w:t>
      </w:r>
    </w:p>
    <w:p w14:paraId="0D1D8389" w14:textId="35A5E88D" w:rsidR="00A54E40" w:rsidRPr="00A54E40" w:rsidRDefault="00A54E40" w:rsidP="00A54E40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sz w:val="20"/>
          <w:szCs w:val="20"/>
        </w:rPr>
      </w:pPr>
      <w:r w:rsidRPr="00A54E40">
        <w:rPr>
          <w:rFonts w:asciiTheme="minorHAnsi" w:hAnsiTheme="minorHAnsi" w:cstheme="minorHAnsi"/>
          <w:sz w:val="20"/>
          <w:szCs w:val="20"/>
          <w:lang w:val="en-US"/>
        </w:rPr>
        <w:t>Setup of the employee profile.</w:t>
      </w:r>
    </w:p>
    <w:p w14:paraId="568730D5" w14:textId="77777777" w:rsidR="00332578" w:rsidRPr="00332578" w:rsidRDefault="00332578" w:rsidP="00332578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sz w:val="20"/>
          <w:szCs w:val="20"/>
        </w:rPr>
      </w:pPr>
      <w:r w:rsidRPr="00604392">
        <w:rPr>
          <w:rFonts w:asciiTheme="minorHAnsi" w:hAnsiTheme="minorHAnsi" w:cstheme="minorHAnsi"/>
          <w:sz w:val="20"/>
          <w:szCs w:val="20"/>
          <w:lang w:val="en-AE"/>
        </w:rPr>
        <w:t>How to see the approver for regularization and how to regularize for any date.</w:t>
      </w:r>
    </w:p>
    <w:p w14:paraId="39609A7B" w14:textId="4BA48C15" w:rsidR="00332578" w:rsidRPr="00604392" w:rsidRDefault="00332578" w:rsidP="00332578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  <w:lang w:val="en-AE"/>
        </w:rPr>
        <w:t xml:space="preserve">Soft </w:t>
      </w:r>
      <w:r w:rsidR="00A54E40">
        <w:rPr>
          <w:rFonts w:asciiTheme="minorHAnsi" w:hAnsiTheme="minorHAnsi" w:cstheme="minorHAnsi"/>
          <w:sz w:val="20"/>
          <w:szCs w:val="20"/>
          <w:lang w:val="en-AE"/>
        </w:rPr>
        <w:t>launch of the portal for few HOD’s.</w:t>
      </w:r>
    </w:p>
    <w:p w14:paraId="0F1C5211" w14:textId="77777777" w:rsidR="00332578" w:rsidRDefault="00332578" w:rsidP="00332578">
      <w:pPr>
        <w:jc w:val="center"/>
        <w:rPr>
          <w:b/>
          <w:color w:val="002060"/>
          <w:sz w:val="24"/>
          <w:szCs w:val="24"/>
          <w:u w:val="single"/>
          <w:lang w:val="en-IN"/>
        </w:rPr>
      </w:pPr>
    </w:p>
    <w:p w14:paraId="27237997" w14:textId="77777777" w:rsidR="00332578" w:rsidRDefault="00332578" w:rsidP="00914DBA">
      <w:pPr>
        <w:jc w:val="center"/>
        <w:rPr>
          <w:b/>
          <w:color w:val="002060"/>
          <w:sz w:val="24"/>
          <w:szCs w:val="24"/>
          <w:u w:val="single"/>
          <w:lang w:val="en-IN"/>
        </w:rPr>
      </w:pPr>
    </w:p>
    <w:p w14:paraId="6C9AF9BD" w14:textId="77777777" w:rsidR="00332578" w:rsidRDefault="00332578" w:rsidP="00914DBA">
      <w:pPr>
        <w:jc w:val="center"/>
        <w:rPr>
          <w:b/>
          <w:color w:val="002060"/>
          <w:sz w:val="24"/>
          <w:szCs w:val="24"/>
          <w:u w:val="single"/>
          <w:lang w:val="en-IN"/>
        </w:rPr>
      </w:pPr>
    </w:p>
    <w:p w14:paraId="11B41CE6" w14:textId="77777777" w:rsidR="00332578" w:rsidRDefault="00332578" w:rsidP="00914DBA">
      <w:pPr>
        <w:jc w:val="center"/>
        <w:rPr>
          <w:b/>
          <w:color w:val="002060"/>
          <w:sz w:val="24"/>
          <w:szCs w:val="24"/>
          <w:u w:val="single"/>
          <w:lang w:val="en-IN"/>
        </w:rPr>
      </w:pPr>
    </w:p>
    <w:p w14:paraId="421B17E0" w14:textId="04906DC5" w:rsidR="00332578" w:rsidRDefault="00754EEF" w:rsidP="00914DBA">
      <w:pPr>
        <w:jc w:val="center"/>
        <w:rPr>
          <w:b/>
          <w:color w:val="002060"/>
          <w:sz w:val="24"/>
          <w:szCs w:val="24"/>
          <w:u w:val="single"/>
          <w:lang w:val="en-IN"/>
        </w:rPr>
      </w:pPr>
      <w:r>
        <w:rPr>
          <w:rFonts w:ascii="Calibri" w:hAnsi="Calibri" w:cs="Calibri"/>
          <w:noProof/>
          <w:lang w:val="en-IN" w:eastAsia="en-IN"/>
        </w:rPr>
        <w:lastRenderedPageBreak/>
        <w:drawing>
          <wp:anchor distT="0" distB="0" distL="114300" distR="114300" simplePos="0" relativeHeight="251706368" behindDoc="0" locked="0" layoutInCell="1" allowOverlap="1" wp14:anchorId="33CFE36D" wp14:editId="200BDA7C">
            <wp:simplePos x="0" y="0"/>
            <wp:positionH relativeFrom="margin">
              <wp:posOffset>-64800</wp:posOffset>
            </wp:positionH>
            <wp:positionV relativeFrom="margin">
              <wp:posOffset>-772180</wp:posOffset>
            </wp:positionV>
            <wp:extent cx="1583690" cy="604520"/>
            <wp:effectExtent l="0" t="0" r="3810" b="5080"/>
            <wp:wrapSquare wrapText="bothSides"/>
            <wp:docPr id="165907663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339559" name="Picture 43733955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3690" cy="604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225D01" w14:textId="77777777" w:rsidR="00332578" w:rsidRDefault="00332578" w:rsidP="00914DBA">
      <w:pPr>
        <w:jc w:val="center"/>
        <w:rPr>
          <w:b/>
          <w:color w:val="002060"/>
          <w:sz w:val="24"/>
          <w:szCs w:val="24"/>
          <w:u w:val="single"/>
          <w:lang w:val="en-IN"/>
        </w:rPr>
      </w:pPr>
    </w:p>
    <w:p w14:paraId="05D2B748" w14:textId="77777777" w:rsidR="00332578" w:rsidRPr="00CD2107" w:rsidRDefault="00332578" w:rsidP="00332578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val="en-IN" w:eastAsia="en-IN"/>
        </w:rPr>
      </w:pPr>
      <w:r w:rsidRPr="00CD2107"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eastAsia="en-IN"/>
        </w:rPr>
        <w:t>Pending Action Items:</w:t>
      </w:r>
      <w:r w:rsidRPr="00CD2107">
        <w:rPr>
          <w:rFonts w:ascii="Calibri" w:eastAsia="Times New Roman" w:hAnsi="Calibri" w:cs="Calibri"/>
          <w:color w:val="002060"/>
          <w:sz w:val="20"/>
          <w:szCs w:val="20"/>
          <w:u w:val="single"/>
          <w:lang w:val="en-IN" w:eastAsia="en-IN"/>
        </w:rPr>
        <w:t> </w:t>
      </w:r>
      <w:proofErr w:type="spellStart"/>
      <w:r w:rsidRPr="00CD2107"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val="en-IN" w:eastAsia="en-IN"/>
        </w:rPr>
        <w:t>ZingHR</w:t>
      </w:r>
      <w:proofErr w:type="spellEnd"/>
    </w:p>
    <w:p w14:paraId="7FCDE945" w14:textId="77777777" w:rsidR="00332578" w:rsidRDefault="00332578" w:rsidP="00332578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lang w:val="en-IN" w:eastAsia="en-IN"/>
        </w:rPr>
      </w:pPr>
    </w:p>
    <w:p w14:paraId="197AEB0A" w14:textId="77777777" w:rsidR="00332578" w:rsidRPr="002163B3" w:rsidRDefault="00332578" w:rsidP="00332578">
      <w:pPr>
        <w:spacing w:after="0" w:line="240" w:lineRule="auto"/>
        <w:textAlignment w:val="baseline"/>
        <w:rPr>
          <w:rFonts w:ascii="Calibri" w:eastAsia="Times New Roman" w:hAnsi="Calibri" w:cs="Calibri"/>
          <w:lang w:val="en-IN" w:eastAsia="en-IN"/>
        </w:rPr>
      </w:pPr>
    </w:p>
    <w:tbl>
      <w:tblPr>
        <w:tblW w:w="8992" w:type="dxa"/>
        <w:tblInd w:w="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3"/>
        <w:gridCol w:w="5852"/>
        <w:gridCol w:w="802"/>
        <w:gridCol w:w="1068"/>
        <w:gridCol w:w="787"/>
      </w:tblGrid>
      <w:tr w:rsidR="00332578" w:rsidRPr="000F6944" w14:paraId="55685A5D" w14:textId="77777777" w:rsidTr="0045512E">
        <w:trPr>
          <w:trHeight w:val="438"/>
        </w:trPr>
        <w:tc>
          <w:tcPr>
            <w:tcW w:w="483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1B979290" w14:textId="77777777" w:rsidR="00332578" w:rsidRPr="0081605A" w:rsidRDefault="00332578" w:rsidP="0045512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proofErr w:type="spellStart"/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.No</w:t>
            </w:r>
            <w:proofErr w:type="spellEnd"/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5852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20DE4D12" w14:textId="77777777" w:rsidR="00332578" w:rsidRPr="0081605A" w:rsidRDefault="00332578" w:rsidP="0045512E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Description</w:t>
            </w:r>
          </w:p>
        </w:tc>
        <w:tc>
          <w:tcPr>
            <w:tcW w:w="802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0B3F6C35" w14:textId="77777777" w:rsidR="00332578" w:rsidRPr="0081605A" w:rsidRDefault="00332578" w:rsidP="0045512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Owner</w:t>
            </w:r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068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1B26D75E" w14:textId="77777777" w:rsidR="00332578" w:rsidRPr="0081605A" w:rsidRDefault="00332578" w:rsidP="0045512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Timeline to close</w:t>
            </w:r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787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3C20E7C6" w14:textId="77777777" w:rsidR="00332578" w:rsidRPr="0081605A" w:rsidRDefault="00332578" w:rsidP="0045512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tatus</w:t>
            </w:r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</w:tr>
      <w:tr w:rsidR="00332578" w:rsidRPr="000F6944" w14:paraId="2FC2AD4D" w14:textId="77777777" w:rsidTr="0045512E">
        <w:trPr>
          <w:trHeight w:val="451"/>
        </w:trPr>
        <w:tc>
          <w:tcPr>
            <w:tcW w:w="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1F5F8DE9" w14:textId="77777777" w:rsidR="00332578" w:rsidRPr="0081605A" w:rsidRDefault="00332578" w:rsidP="0045512E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1</w:t>
            </w:r>
          </w:p>
        </w:tc>
        <w:tc>
          <w:tcPr>
            <w:tcW w:w="5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D3DB3E" w14:textId="6BDF6E1D" w:rsidR="00332578" w:rsidRPr="0081605A" w:rsidRDefault="00332578" w:rsidP="0045512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Soft launch for all the remaining employees.</w:t>
            </w: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8EAAD1" w14:textId="77777777" w:rsidR="00332578" w:rsidRPr="0081605A" w:rsidRDefault="00332578" w:rsidP="0045512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ZingHR</w:t>
            </w:r>
            <w:proofErr w:type="spellEnd"/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3C1734" w14:textId="5C3B8256" w:rsidR="00332578" w:rsidRPr="0081605A" w:rsidRDefault="00332578" w:rsidP="0045512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Week-</w:t>
            </w:r>
            <w:r w:rsidR="00A54E40">
              <w:rPr>
                <w:rFonts w:eastAsia="Times New Roman" w:cstheme="minorHAnsi"/>
                <w:sz w:val="20"/>
                <w:szCs w:val="20"/>
                <w:lang w:val="en-IN" w:eastAsia="en-IN"/>
              </w:rPr>
              <w:t>1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</w:t>
            </w:r>
            <w:r w:rsidR="00A54E40">
              <w:rPr>
                <w:rFonts w:eastAsia="Times New Roman" w:cstheme="minorHAnsi"/>
                <w:sz w:val="20"/>
                <w:szCs w:val="20"/>
                <w:lang w:val="en-IN" w:eastAsia="en-IN"/>
              </w:rPr>
              <w:t>April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2024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52E25C" w14:textId="77777777" w:rsidR="00332578" w:rsidRPr="0081605A" w:rsidRDefault="00332578" w:rsidP="0045512E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</w:tbl>
    <w:p w14:paraId="45C68048" w14:textId="77777777" w:rsidR="00332578" w:rsidRDefault="00332578" w:rsidP="00332578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lang w:val="en-IN" w:eastAsia="en-IN"/>
        </w:rPr>
      </w:pPr>
    </w:p>
    <w:p w14:paraId="1BEAA057" w14:textId="77777777" w:rsidR="00332578" w:rsidRDefault="00332578" w:rsidP="00914DBA">
      <w:pPr>
        <w:jc w:val="center"/>
        <w:rPr>
          <w:b/>
          <w:color w:val="002060"/>
          <w:sz w:val="24"/>
          <w:szCs w:val="24"/>
          <w:u w:val="single"/>
        </w:rPr>
      </w:pPr>
    </w:p>
    <w:p w14:paraId="13D2A150" w14:textId="77777777" w:rsidR="00A54E40" w:rsidRPr="00CD2107" w:rsidRDefault="00A54E40" w:rsidP="00A54E40">
      <w:pPr>
        <w:spacing w:after="0" w:line="240" w:lineRule="auto"/>
        <w:textAlignment w:val="baseline"/>
        <w:rPr>
          <w:rFonts w:ascii="Segoe UI" w:eastAsia="Times New Roman" w:hAnsi="Segoe UI" w:cs="Segoe UI"/>
          <w:color w:val="002060"/>
          <w:sz w:val="18"/>
          <w:szCs w:val="18"/>
          <w:u w:val="single"/>
          <w:lang w:val="en-IN" w:eastAsia="en-IN"/>
        </w:rPr>
      </w:pPr>
      <w:r w:rsidRPr="00CD2107">
        <w:rPr>
          <w:rFonts w:ascii="Calibri" w:eastAsia="Times New Roman" w:hAnsi="Calibri" w:cs="Calibri"/>
          <w:b/>
          <w:bCs/>
          <w:color w:val="002060"/>
          <w:u w:val="single"/>
          <w:lang w:eastAsia="en-IN"/>
        </w:rPr>
        <w:t>Pending Action Items:</w:t>
      </w:r>
      <w:r w:rsidRPr="00CD2107">
        <w:rPr>
          <w:rFonts w:ascii="Calibri" w:eastAsia="Times New Roman" w:hAnsi="Calibri" w:cs="Calibri"/>
          <w:color w:val="002060"/>
          <w:u w:val="single"/>
          <w:lang w:val="en-IN" w:eastAsia="en-IN"/>
        </w:rPr>
        <w:t xml:space="preserve"> </w:t>
      </w:r>
      <w:r>
        <w:rPr>
          <w:rFonts w:ascii="Calibri" w:eastAsia="Times New Roman" w:hAnsi="Calibri" w:cs="Calibri"/>
          <w:b/>
          <w:bCs/>
          <w:color w:val="002060"/>
          <w:u w:val="single"/>
          <w:lang w:val="en-IN" w:eastAsia="en-IN"/>
        </w:rPr>
        <w:t>Voyage</w:t>
      </w:r>
      <w:r w:rsidRPr="00CD2107">
        <w:rPr>
          <w:rFonts w:ascii="Calibri" w:eastAsia="Times New Roman" w:hAnsi="Calibri" w:cs="Calibri"/>
          <w:b/>
          <w:bCs/>
          <w:color w:val="002060"/>
          <w:u w:val="single"/>
          <w:lang w:val="en-IN" w:eastAsia="en-IN"/>
        </w:rPr>
        <w:t xml:space="preserve"> </w:t>
      </w:r>
    </w:p>
    <w:p w14:paraId="4E76AD4B" w14:textId="77777777" w:rsidR="00A54E40" w:rsidRDefault="00A54E40" w:rsidP="00A54E4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39E3007F" w14:textId="77777777" w:rsidR="00A54E40" w:rsidRPr="00383FAE" w:rsidRDefault="00A54E40" w:rsidP="00A54E40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IN" w:eastAsia="en-IN"/>
        </w:rPr>
      </w:pPr>
    </w:p>
    <w:tbl>
      <w:tblPr>
        <w:tblW w:w="9215" w:type="dxa"/>
        <w:tblInd w:w="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5"/>
        <w:gridCol w:w="5146"/>
        <w:gridCol w:w="1030"/>
        <w:gridCol w:w="1720"/>
        <w:gridCol w:w="744"/>
      </w:tblGrid>
      <w:tr w:rsidR="00A54E40" w:rsidRPr="000F6944" w14:paraId="443CBC4C" w14:textId="77777777" w:rsidTr="0045512E">
        <w:trPr>
          <w:trHeight w:val="437"/>
        </w:trPr>
        <w:tc>
          <w:tcPr>
            <w:tcW w:w="5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5496D157" w14:textId="77777777" w:rsidR="00A54E40" w:rsidRPr="008B3915" w:rsidRDefault="00A54E40" w:rsidP="0045512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proofErr w:type="spellStart"/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.No</w:t>
            </w:r>
            <w:proofErr w:type="spellEnd"/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514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38E9E234" w14:textId="77777777" w:rsidR="00A54E40" w:rsidRPr="008B3915" w:rsidRDefault="00A54E40" w:rsidP="0045512E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Description</w:t>
            </w:r>
          </w:p>
        </w:tc>
        <w:tc>
          <w:tcPr>
            <w:tcW w:w="103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7F97B86F" w14:textId="77777777" w:rsidR="00A54E40" w:rsidRPr="008B3915" w:rsidRDefault="00A54E40" w:rsidP="0045512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Owner</w:t>
            </w:r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7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7A8B6877" w14:textId="77777777" w:rsidR="00A54E40" w:rsidRPr="008B3915" w:rsidRDefault="00A54E40" w:rsidP="0045512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Timeline to close</w:t>
            </w:r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74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51339DE2" w14:textId="77777777" w:rsidR="00A54E40" w:rsidRPr="008B3915" w:rsidRDefault="00A54E40" w:rsidP="0045512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tatus</w:t>
            </w:r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</w:tr>
      <w:tr w:rsidR="00A54E40" w:rsidRPr="000F6944" w14:paraId="2CB42635" w14:textId="77777777" w:rsidTr="0045512E">
        <w:trPr>
          <w:trHeight w:val="515"/>
        </w:trPr>
        <w:tc>
          <w:tcPr>
            <w:tcW w:w="575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002060"/>
          </w:tcPr>
          <w:p w14:paraId="6910773D" w14:textId="77777777" w:rsidR="00A54E40" w:rsidRPr="008B3915" w:rsidRDefault="00A54E40" w:rsidP="0045512E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>1</w:t>
            </w:r>
          </w:p>
        </w:tc>
        <w:tc>
          <w:tcPr>
            <w:tcW w:w="5146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37BB51E0" w14:textId="5DAD0D49" w:rsidR="00A54E40" w:rsidRPr="008B3915" w:rsidRDefault="00A54E40" w:rsidP="0045512E">
            <w:pPr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Updated master data with correct RM mapped to each employee code.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2840DBBD" w14:textId="77777777" w:rsidR="00A54E40" w:rsidRPr="008B3915" w:rsidRDefault="00A54E40" w:rsidP="0045512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Voyag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5B3AA193" w14:textId="3032D0DF" w:rsidR="00A54E40" w:rsidRPr="008B3915" w:rsidRDefault="00A54E40" w:rsidP="0045512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Week 1 – 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April</w:t>
            </w: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2024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73555BEA" w14:textId="77777777" w:rsidR="00A54E40" w:rsidRPr="008B3915" w:rsidRDefault="00A54E40" w:rsidP="0045512E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  <w:tr w:rsidR="00A54E40" w:rsidRPr="000F6944" w14:paraId="54CFA68B" w14:textId="77777777" w:rsidTr="0045512E">
        <w:trPr>
          <w:trHeight w:val="495"/>
        </w:trPr>
        <w:tc>
          <w:tcPr>
            <w:tcW w:w="575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002060"/>
          </w:tcPr>
          <w:p w14:paraId="162A7F05" w14:textId="77777777" w:rsidR="00A54E40" w:rsidRPr="008B3915" w:rsidRDefault="00A54E40" w:rsidP="00A54E40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>2</w:t>
            </w:r>
          </w:p>
        </w:tc>
        <w:tc>
          <w:tcPr>
            <w:tcW w:w="5146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7757AC65" w14:textId="20B86951" w:rsidR="00A54E40" w:rsidRPr="008B3915" w:rsidRDefault="00A54E40" w:rsidP="00A54E40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Information for the helpdesk &amp; FAQs in the template that is already shared.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797D86C3" w14:textId="77777777" w:rsidR="00A54E40" w:rsidRPr="008B3915" w:rsidRDefault="00A54E40" w:rsidP="00A54E40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Voyag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5FA7F294" w14:textId="703B00A9" w:rsidR="00A54E40" w:rsidRPr="008B3915" w:rsidRDefault="00A54E40" w:rsidP="00A54E40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Week 1 – 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April</w:t>
            </w: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2024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49120ED4" w14:textId="77777777" w:rsidR="00A54E40" w:rsidRPr="008B3915" w:rsidRDefault="00A54E40" w:rsidP="00A54E40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  <w:tr w:rsidR="00A54E40" w:rsidRPr="000F6944" w14:paraId="5C594421" w14:textId="77777777" w:rsidTr="0045512E">
        <w:trPr>
          <w:trHeight w:val="471"/>
        </w:trPr>
        <w:tc>
          <w:tcPr>
            <w:tcW w:w="575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002060"/>
          </w:tcPr>
          <w:p w14:paraId="3D34FFEF" w14:textId="77777777" w:rsidR="00A54E40" w:rsidRPr="008B3915" w:rsidRDefault="00A54E40" w:rsidP="00A54E40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N" w:eastAsia="en-IN"/>
              </w:rPr>
              <w:t>3</w:t>
            </w:r>
          </w:p>
        </w:tc>
        <w:tc>
          <w:tcPr>
            <w:tcW w:w="5146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354B3AB5" w14:textId="1430C090" w:rsidR="00A54E40" w:rsidRPr="008B3915" w:rsidRDefault="00A54E40" w:rsidP="00A54E40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R&amp;R categories to be received.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22180527" w14:textId="77777777" w:rsidR="00A54E40" w:rsidRPr="008B3915" w:rsidRDefault="00A54E40" w:rsidP="00A54E40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Voyag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0E8A6304" w14:textId="7A4C1E02" w:rsidR="00A54E40" w:rsidRPr="008B3915" w:rsidRDefault="00A54E40" w:rsidP="00A54E40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Week 1 – 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April</w:t>
            </w: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2024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6E054C9E" w14:textId="77777777" w:rsidR="00A54E40" w:rsidRPr="008B3915" w:rsidRDefault="00A54E40" w:rsidP="00A54E40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  <w:tr w:rsidR="00A54E40" w:rsidRPr="000F6944" w14:paraId="186F8D16" w14:textId="77777777" w:rsidTr="0045512E">
        <w:trPr>
          <w:trHeight w:val="446"/>
        </w:trPr>
        <w:tc>
          <w:tcPr>
            <w:tcW w:w="575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002060"/>
          </w:tcPr>
          <w:p w14:paraId="6797940E" w14:textId="77777777" w:rsidR="00A54E40" w:rsidRPr="008B3915" w:rsidRDefault="00A54E40" w:rsidP="00A54E40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N" w:eastAsia="en-IN"/>
              </w:rPr>
              <w:t>4</w:t>
            </w:r>
          </w:p>
        </w:tc>
        <w:tc>
          <w:tcPr>
            <w:tcW w:w="5146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3D17D6C5" w14:textId="6A2B7ACF" w:rsidR="00A54E40" w:rsidRPr="008B3915" w:rsidRDefault="00A54E40" w:rsidP="00A54E40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A54E40">
              <w:rPr>
                <w:rFonts w:eastAsia="Times New Roman" w:cstheme="minorHAnsi"/>
                <w:sz w:val="20"/>
                <w:szCs w:val="20"/>
                <w:lang w:eastAsia="en-IN"/>
              </w:rPr>
              <w:t>Leave Balances as of cutoff date</w:t>
            </w:r>
            <w:r>
              <w:rPr>
                <w:rFonts w:eastAsia="Times New Roman" w:cstheme="minorHAnsi"/>
                <w:sz w:val="20"/>
                <w:szCs w:val="20"/>
                <w:lang w:eastAsia="en-IN"/>
              </w:rPr>
              <w:t>.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56971CCE" w14:textId="77777777" w:rsidR="00A54E40" w:rsidRPr="008B3915" w:rsidRDefault="00A54E40" w:rsidP="00A54E40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Voyag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7E38F17C" w14:textId="7663003E" w:rsidR="00A54E40" w:rsidRPr="008B3915" w:rsidRDefault="00A54E40" w:rsidP="00A54E40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Week 1 – 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April</w:t>
            </w: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2024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69951C67" w14:textId="77777777" w:rsidR="00A54E40" w:rsidRPr="008B3915" w:rsidRDefault="00A54E40" w:rsidP="00A54E40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color w:val="242424"/>
                <w:sz w:val="20"/>
                <w:szCs w:val="20"/>
                <w:lang w:val="en-IN" w:eastAsia="en-IN"/>
              </w:rPr>
            </w:pPr>
          </w:p>
        </w:tc>
      </w:tr>
    </w:tbl>
    <w:p w14:paraId="30BCF75E" w14:textId="77777777" w:rsidR="00A54E40" w:rsidRDefault="00A54E40" w:rsidP="00A54E40">
      <w:pPr>
        <w:rPr>
          <w:b/>
          <w:sz w:val="20"/>
          <w:szCs w:val="20"/>
          <w:u w:val="single"/>
        </w:rPr>
      </w:pPr>
    </w:p>
    <w:p w14:paraId="3D62D6AE" w14:textId="77777777" w:rsidR="00A54E40" w:rsidRDefault="00A54E40" w:rsidP="00914DBA">
      <w:pPr>
        <w:jc w:val="center"/>
        <w:rPr>
          <w:b/>
          <w:color w:val="002060"/>
          <w:sz w:val="24"/>
          <w:szCs w:val="24"/>
          <w:u w:val="single"/>
        </w:rPr>
      </w:pPr>
    </w:p>
    <w:p w14:paraId="4BAF1F31" w14:textId="77777777" w:rsidR="00332578" w:rsidRDefault="00332578" w:rsidP="00914DBA">
      <w:pPr>
        <w:jc w:val="center"/>
        <w:rPr>
          <w:b/>
          <w:color w:val="002060"/>
          <w:sz w:val="24"/>
          <w:szCs w:val="24"/>
          <w:u w:val="single"/>
        </w:rPr>
      </w:pPr>
    </w:p>
    <w:p w14:paraId="4AF228EB" w14:textId="77777777" w:rsidR="00332578" w:rsidRDefault="00332578" w:rsidP="00914DBA">
      <w:pPr>
        <w:jc w:val="center"/>
        <w:rPr>
          <w:b/>
          <w:color w:val="002060"/>
          <w:sz w:val="24"/>
          <w:szCs w:val="24"/>
          <w:u w:val="single"/>
        </w:rPr>
      </w:pPr>
    </w:p>
    <w:p w14:paraId="167DF57F" w14:textId="77777777" w:rsidR="00332578" w:rsidRDefault="00332578" w:rsidP="00914DBA">
      <w:pPr>
        <w:jc w:val="center"/>
        <w:rPr>
          <w:b/>
          <w:color w:val="002060"/>
          <w:sz w:val="24"/>
          <w:szCs w:val="24"/>
          <w:u w:val="single"/>
        </w:rPr>
      </w:pPr>
    </w:p>
    <w:p w14:paraId="2121B772" w14:textId="77777777" w:rsidR="00332578" w:rsidRDefault="00332578" w:rsidP="00914DBA">
      <w:pPr>
        <w:jc w:val="center"/>
        <w:rPr>
          <w:b/>
          <w:color w:val="002060"/>
          <w:sz w:val="24"/>
          <w:szCs w:val="24"/>
          <w:u w:val="single"/>
        </w:rPr>
      </w:pPr>
    </w:p>
    <w:p w14:paraId="538339A2" w14:textId="77777777" w:rsidR="00332578" w:rsidRDefault="00332578" w:rsidP="00914DBA">
      <w:pPr>
        <w:jc w:val="center"/>
        <w:rPr>
          <w:b/>
          <w:color w:val="002060"/>
          <w:sz w:val="24"/>
          <w:szCs w:val="24"/>
          <w:u w:val="single"/>
        </w:rPr>
      </w:pPr>
    </w:p>
    <w:p w14:paraId="7766579A" w14:textId="77777777" w:rsidR="00332578" w:rsidRDefault="00332578" w:rsidP="00914DBA">
      <w:pPr>
        <w:jc w:val="center"/>
        <w:rPr>
          <w:b/>
          <w:color w:val="002060"/>
          <w:sz w:val="24"/>
          <w:szCs w:val="24"/>
          <w:u w:val="single"/>
        </w:rPr>
      </w:pPr>
    </w:p>
    <w:p w14:paraId="0A4D8473" w14:textId="77777777" w:rsidR="00332578" w:rsidRDefault="00332578" w:rsidP="00914DBA">
      <w:pPr>
        <w:jc w:val="center"/>
        <w:rPr>
          <w:b/>
          <w:color w:val="002060"/>
          <w:sz w:val="24"/>
          <w:szCs w:val="24"/>
          <w:u w:val="single"/>
        </w:rPr>
      </w:pPr>
    </w:p>
    <w:p w14:paraId="34819D9F" w14:textId="77777777" w:rsidR="00332578" w:rsidRDefault="00332578" w:rsidP="00914DBA">
      <w:pPr>
        <w:jc w:val="center"/>
        <w:rPr>
          <w:b/>
          <w:color w:val="002060"/>
          <w:sz w:val="24"/>
          <w:szCs w:val="24"/>
          <w:u w:val="single"/>
        </w:rPr>
      </w:pPr>
    </w:p>
    <w:p w14:paraId="759E7174" w14:textId="77777777" w:rsidR="00332578" w:rsidRDefault="00332578" w:rsidP="00914DBA">
      <w:pPr>
        <w:jc w:val="center"/>
        <w:rPr>
          <w:b/>
          <w:color w:val="002060"/>
          <w:sz w:val="24"/>
          <w:szCs w:val="24"/>
          <w:u w:val="single"/>
        </w:rPr>
      </w:pPr>
    </w:p>
    <w:p w14:paraId="168C76DC" w14:textId="77777777" w:rsidR="00332578" w:rsidRDefault="00332578" w:rsidP="00914DBA">
      <w:pPr>
        <w:jc w:val="center"/>
        <w:rPr>
          <w:b/>
          <w:color w:val="002060"/>
          <w:sz w:val="24"/>
          <w:szCs w:val="24"/>
          <w:u w:val="single"/>
        </w:rPr>
      </w:pPr>
    </w:p>
    <w:p w14:paraId="3686DCAE" w14:textId="70C20FC3" w:rsidR="00332578" w:rsidRDefault="00754EEF" w:rsidP="00914DBA">
      <w:pPr>
        <w:jc w:val="center"/>
        <w:rPr>
          <w:b/>
          <w:color w:val="002060"/>
          <w:sz w:val="24"/>
          <w:szCs w:val="24"/>
          <w:u w:val="single"/>
        </w:rPr>
      </w:pPr>
      <w:r>
        <w:rPr>
          <w:rFonts w:ascii="Calibri" w:hAnsi="Calibri" w:cs="Calibri"/>
          <w:noProof/>
          <w:lang w:val="en-IN" w:eastAsia="en-IN"/>
        </w:rPr>
        <w:lastRenderedPageBreak/>
        <w:drawing>
          <wp:anchor distT="0" distB="0" distL="114300" distR="114300" simplePos="0" relativeHeight="251704320" behindDoc="0" locked="0" layoutInCell="1" allowOverlap="1" wp14:anchorId="5FE394D0" wp14:editId="42CB1925">
            <wp:simplePos x="0" y="0"/>
            <wp:positionH relativeFrom="margin">
              <wp:posOffset>-36000</wp:posOffset>
            </wp:positionH>
            <wp:positionV relativeFrom="margin">
              <wp:posOffset>-768390</wp:posOffset>
            </wp:positionV>
            <wp:extent cx="1583690" cy="604520"/>
            <wp:effectExtent l="0" t="0" r="3810" b="5080"/>
            <wp:wrapSquare wrapText="bothSides"/>
            <wp:docPr id="82025012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339559" name="Picture 43733955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3690" cy="604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483E4A" w14:textId="62F8E9FD" w:rsidR="00914DBA" w:rsidRPr="00CD2107" w:rsidRDefault="00914DBA" w:rsidP="00754EEF">
      <w:pPr>
        <w:jc w:val="center"/>
        <w:rPr>
          <w:b/>
          <w:color w:val="002060"/>
          <w:sz w:val="24"/>
          <w:szCs w:val="24"/>
          <w:u w:val="single"/>
        </w:rPr>
      </w:pPr>
      <w:r w:rsidRPr="00CD2107">
        <w:rPr>
          <w:b/>
          <w:color w:val="002060"/>
          <w:sz w:val="24"/>
          <w:szCs w:val="24"/>
          <w:u w:val="single"/>
        </w:rPr>
        <w:t xml:space="preserve">Minutes of Meeting:   Session </w:t>
      </w:r>
      <w:r w:rsidR="00754EEF">
        <w:rPr>
          <w:b/>
          <w:color w:val="002060"/>
          <w:sz w:val="24"/>
          <w:szCs w:val="24"/>
          <w:u w:val="single"/>
        </w:rPr>
        <w:t>8</w:t>
      </w:r>
    </w:p>
    <w:p w14:paraId="558A45B8" w14:textId="77777777" w:rsidR="00914DBA" w:rsidRPr="00340C02" w:rsidRDefault="00914DBA" w:rsidP="00914DBA">
      <w:pPr>
        <w:jc w:val="center"/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14DBA" w:rsidRPr="00340C02" w14:paraId="4828309B" w14:textId="77777777" w:rsidTr="00BC204E">
        <w:tc>
          <w:tcPr>
            <w:tcW w:w="4675" w:type="dxa"/>
          </w:tcPr>
          <w:p w14:paraId="34A17D76" w14:textId="77777777" w:rsidR="00914DBA" w:rsidRPr="00CD2107" w:rsidRDefault="00914DBA" w:rsidP="00BC204E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Meeting Agenda</w:t>
            </w:r>
          </w:p>
        </w:tc>
        <w:tc>
          <w:tcPr>
            <w:tcW w:w="4675" w:type="dxa"/>
          </w:tcPr>
          <w:p w14:paraId="3256D4A3" w14:textId="77777777" w:rsidR="00914DBA" w:rsidRPr="00CD2107" w:rsidRDefault="00914DBA" w:rsidP="00BC204E">
            <w:pPr>
              <w:shd w:val="clear" w:color="auto" w:fill="F5F5F5"/>
              <w:spacing w:before="100" w:beforeAutospacing="1" w:after="100" w:afterAutospacing="1"/>
              <w:outlineLvl w:val="0"/>
              <w:rPr>
                <w:rFonts w:eastAsia="Times New Roman" w:cstheme="minorHAnsi"/>
                <w:color w:val="323130"/>
                <w:kern w:val="36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color w:val="323130"/>
                <w:kern w:val="36"/>
                <w:sz w:val="20"/>
                <w:szCs w:val="20"/>
                <w:lang w:val="en-IN" w:eastAsia="en-IN"/>
              </w:rPr>
              <w:t>Catch-Up Meeting</w:t>
            </w:r>
          </w:p>
        </w:tc>
      </w:tr>
      <w:tr w:rsidR="00914DBA" w:rsidRPr="00340C02" w14:paraId="31E90B4C" w14:textId="77777777" w:rsidTr="00BC204E">
        <w:tc>
          <w:tcPr>
            <w:tcW w:w="4675" w:type="dxa"/>
          </w:tcPr>
          <w:p w14:paraId="48DD7769" w14:textId="77777777" w:rsidR="00914DBA" w:rsidRPr="00CD2107" w:rsidRDefault="00914DBA" w:rsidP="00BC204E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 xml:space="preserve">Meeting Participants – </w:t>
            </w:r>
            <w:r>
              <w:rPr>
                <w:b/>
                <w:color w:val="002060"/>
                <w:sz w:val="20"/>
                <w:szCs w:val="20"/>
              </w:rPr>
              <w:t>Voyage</w:t>
            </w:r>
          </w:p>
        </w:tc>
        <w:tc>
          <w:tcPr>
            <w:tcW w:w="4675" w:type="dxa"/>
          </w:tcPr>
          <w:p w14:paraId="733ACD76" w14:textId="77777777" w:rsidR="00914DBA" w:rsidRPr="00491785" w:rsidRDefault="00914DBA" w:rsidP="00BC204E">
            <w:pPr>
              <w:rPr>
                <w:sz w:val="20"/>
                <w:szCs w:val="20"/>
                <w:lang w:val="en-IN"/>
              </w:rPr>
            </w:pPr>
            <w:r>
              <w:rPr>
                <w:sz w:val="20"/>
                <w:szCs w:val="20"/>
                <w:lang w:val="en-IN"/>
              </w:rPr>
              <w:t>Mr. Yasar</w:t>
            </w:r>
            <w:r>
              <w:rPr>
                <w:sz w:val="20"/>
                <w:szCs w:val="20"/>
                <w:lang w:val="en-IN"/>
              </w:rPr>
              <w:br/>
              <w:t xml:space="preserve">Ms. </w:t>
            </w:r>
            <w:proofErr w:type="spellStart"/>
            <w:r>
              <w:rPr>
                <w:sz w:val="20"/>
                <w:szCs w:val="20"/>
                <w:lang w:val="en-IN"/>
              </w:rPr>
              <w:t>Madel</w:t>
            </w:r>
            <w:proofErr w:type="spellEnd"/>
          </w:p>
        </w:tc>
      </w:tr>
      <w:tr w:rsidR="00914DBA" w:rsidRPr="00340C02" w14:paraId="51AD2FFB" w14:textId="77777777" w:rsidTr="00BC204E">
        <w:tc>
          <w:tcPr>
            <w:tcW w:w="4675" w:type="dxa"/>
          </w:tcPr>
          <w:p w14:paraId="54633DF2" w14:textId="77777777" w:rsidR="00914DBA" w:rsidRPr="00CD2107" w:rsidRDefault="00914DBA" w:rsidP="00BC204E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Meeting Participants – Zing HR</w:t>
            </w:r>
          </w:p>
        </w:tc>
        <w:tc>
          <w:tcPr>
            <w:tcW w:w="4675" w:type="dxa"/>
          </w:tcPr>
          <w:p w14:paraId="7E4C56DC" w14:textId="6A3A4409" w:rsidR="00914DBA" w:rsidRPr="00491785" w:rsidRDefault="00914DBA" w:rsidP="00BC204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. Prabhat</w:t>
            </w:r>
            <w:r>
              <w:rPr>
                <w:sz w:val="20"/>
                <w:szCs w:val="20"/>
              </w:rPr>
              <w:br/>
              <w:t xml:space="preserve">Mr. Rohan </w:t>
            </w:r>
            <w:r>
              <w:rPr>
                <w:sz w:val="20"/>
                <w:szCs w:val="20"/>
              </w:rPr>
              <w:br/>
              <w:t>Ms. Ranveer</w:t>
            </w:r>
          </w:p>
        </w:tc>
      </w:tr>
      <w:tr w:rsidR="00914DBA" w:rsidRPr="00340C02" w14:paraId="3D0D037D" w14:textId="77777777" w:rsidTr="00BC204E">
        <w:tc>
          <w:tcPr>
            <w:tcW w:w="4675" w:type="dxa"/>
          </w:tcPr>
          <w:p w14:paraId="7C1685F9" w14:textId="77777777" w:rsidR="00914DBA" w:rsidRPr="00CD2107" w:rsidRDefault="00914DBA" w:rsidP="00BC204E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Timings &amp; Date</w:t>
            </w:r>
          </w:p>
        </w:tc>
        <w:tc>
          <w:tcPr>
            <w:tcW w:w="4675" w:type="dxa"/>
          </w:tcPr>
          <w:p w14:paraId="071EA0D7" w14:textId="6456AC95" w:rsidR="00914DBA" w:rsidRPr="00340C02" w:rsidRDefault="00914DBA" w:rsidP="00BC204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:00 AM to 1 PM UAE Time – 20 MAR-2024</w:t>
            </w:r>
          </w:p>
        </w:tc>
      </w:tr>
      <w:tr w:rsidR="00914DBA" w:rsidRPr="00340C02" w14:paraId="5C18079C" w14:textId="77777777" w:rsidTr="00BC204E">
        <w:tc>
          <w:tcPr>
            <w:tcW w:w="4675" w:type="dxa"/>
          </w:tcPr>
          <w:p w14:paraId="374BB2C5" w14:textId="77777777" w:rsidR="00914DBA" w:rsidRPr="00CD2107" w:rsidRDefault="00914DBA" w:rsidP="00BC204E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Venue</w:t>
            </w:r>
          </w:p>
        </w:tc>
        <w:tc>
          <w:tcPr>
            <w:tcW w:w="4675" w:type="dxa"/>
          </w:tcPr>
          <w:p w14:paraId="6E15F9AB" w14:textId="55977615" w:rsidR="00914DBA" w:rsidRDefault="00914DBA" w:rsidP="00BC204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 site</w:t>
            </w:r>
          </w:p>
        </w:tc>
      </w:tr>
    </w:tbl>
    <w:p w14:paraId="20E8DA7E" w14:textId="77777777" w:rsidR="00914DBA" w:rsidRDefault="00914DBA" w:rsidP="00914DBA">
      <w:pPr>
        <w:spacing w:after="0" w:line="240" w:lineRule="auto"/>
        <w:textAlignment w:val="center"/>
        <w:rPr>
          <w:b/>
          <w:szCs w:val="20"/>
        </w:rPr>
      </w:pPr>
    </w:p>
    <w:p w14:paraId="2012E00D" w14:textId="77777777" w:rsidR="00914DBA" w:rsidRPr="00F704C0" w:rsidRDefault="00914DBA" w:rsidP="00914DBA">
      <w:pPr>
        <w:pStyle w:val="NormalWeb"/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</w:rPr>
      </w:pPr>
      <w:r w:rsidRPr="00CD2107"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  <w:t>Session Objective</w:t>
      </w:r>
      <w:r w:rsidRPr="00774316">
        <w:rPr>
          <w:rFonts w:asciiTheme="minorHAnsi" w:hAnsiTheme="minorHAnsi" w:cstheme="minorHAnsi"/>
          <w:b/>
          <w:bCs/>
          <w:color w:val="1F3864" w:themeColor="accent5" w:themeShade="80"/>
          <w:sz w:val="20"/>
          <w:szCs w:val="20"/>
          <w:u w:val="single"/>
        </w:rPr>
        <w:t>:</w:t>
      </w:r>
      <w:r w:rsidRPr="00774316"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</w:rPr>
        <w:t xml:space="preserve">  </w:t>
      </w:r>
      <w:r w:rsidRPr="00F704C0">
        <w:rPr>
          <w:rFonts w:asciiTheme="minorHAnsi" w:hAnsiTheme="minorHAnsi" w:cstheme="minorHAnsi"/>
          <w:color w:val="323130"/>
          <w:kern w:val="36"/>
          <w:sz w:val="20"/>
          <w:szCs w:val="20"/>
          <w:u w:val="single"/>
        </w:rPr>
        <w:t>Catch-Up Meeting</w:t>
      </w:r>
    </w:p>
    <w:p w14:paraId="0F2A291E" w14:textId="77777777" w:rsidR="00914DBA" w:rsidRPr="00CD2107" w:rsidRDefault="00914DBA" w:rsidP="00914DBA">
      <w:pPr>
        <w:pStyle w:val="NormalWeb"/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</w:pPr>
      <w:r w:rsidRPr="00CD2107"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  <w:t>Topics covered in this session:</w:t>
      </w:r>
    </w:p>
    <w:p w14:paraId="0F036448" w14:textId="77777777" w:rsidR="00F90CAC" w:rsidRPr="00726E55" w:rsidRDefault="00F90CAC" w:rsidP="00F90CAC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Login page</w:t>
      </w:r>
    </w:p>
    <w:p w14:paraId="5F7827EF" w14:textId="78B74FA7" w:rsidR="00914DBA" w:rsidRPr="00A32330" w:rsidRDefault="00914DBA" w:rsidP="00914DBA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Employee Dashboard</w:t>
      </w:r>
    </w:p>
    <w:p w14:paraId="22C9ED4A" w14:textId="4FFBDDD9" w:rsidR="00914DBA" w:rsidRPr="00A32330" w:rsidRDefault="00914DBA" w:rsidP="00914DBA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Employee Profile</w:t>
      </w:r>
    </w:p>
    <w:p w14:paraId="156D7CE1" w14:textId="461D3BC2" w:rsidR="00F90CAC" w:rsidRPr="007D2702" w:rsidRDefault="00914DBA" w:rsidP="007D2702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Time &amp; Attendance</w:t>
      </w:r>
    </w:p>
    <w:p w14:paraId="343EBB13" w14:textId="77777777" w:rsidR="00914DBA" w:rsidRPr="00726E55" w:rsidRDefault="00914DBA" w:rsidP="00914DBA">
      <w:pPr>
        <w:pStyle w:val="NormalWeb"/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 w:rsidRPr="00726E55">
        <w:rPr>
          <w:rFonts w:asciiTheme="minorHAnsi" w:hAnsiTheme="minorHAnsi" w:cstheme="minorBidi"/>
          <w:b/>
          <w:bCs/>
          <w:color w:val="002060"/>
          <w:sz w:val="20"/>
          <w:szCs w:val="20"/>
          <w:u w:val="single"/>
        </w:rPr>
        <w:t>Topics Covered:</w:t>
      </w:r>
    </w:p>
    <w:p w14:paraId="659B9CA5" w14:textId="77777777" w:rsidR="00914DBA" w:rsidRPr="00604392" w:rsidRDefault="00914DBA" w:rsidP="00914DBA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sz w:val="20"/>
          <w:szCs w:val="20"/>
        </w:rPr>
      </w:pPr>
      <w:r w:rsidRPr="00604392">
        <w:rPr>
          <w:rFonts w:asciiTheme="minorHAnsi" w:hAnsiTheme="minorHAnsi" w:cstheme="minorHAnsi"/>
          <w:sz w:val="20"/>
          <w:szCs w:val="20"/>
        </w:rPr>
        <w:t>Login page shown with the background image.</w:t>
      </w:r>
    </w:p>
    <w:p w14:paraId="4DC824C1" w14:textId="77777777" w:rsidR="00604392" w:rsidRPr="00604392" w:rsidRDefault="00914DBA" w:rsidP="00604392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sz w:val="20"/>
          <w:szCs w:val="20"/>
        </w:rPr>
      </w:pPr>
      <w:r w:rsidRPr="00604392">
        <w:rPr>
          <w:rFonts w:asciiTheme="minorHAnsi" w:hAnsiTheme="minorHAnsi" w:cstheme="minorHAnsi"/>
          <w:sz w:val="20"/>
          <w:szCs w:val="20"/>
        </w:rPr>
        <w:t>Employee profile configuration.</w:t>
      </w:r>
    </w:p>
    <w:p w14:paraId="0D1630F4" w14:textId="77777777" w:rsidR="00604392" w:rsidRPr="00604392" w:rsidRDefault="00604392" w:rsidP="00604392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sz w:val="20"/>
          <w:szCs w:val="20"/>
        </w:rPr>
      </w:pPr>
      <w:r w:rsidRPr="00604392">
        <w:rPr>
          <w:rFonts w:asciiTheme="minorHAnsi" w:hAnsiTheme="minorHAnsi" w:cstheme="minorHAnsi"/>
          <w:sz w:val="20"/>
          <w:szCs w:val="20"/>
          <w:lang w:val="en-AE"/>
        </w:rPr>
        <w:t xml:space="preserve">The login page that displays the backdrop picture. </w:t>
      </w:r>
    </w:p>
    <w:p w14:paraId="54A96DAF" w14:textId="77777777" w:rsidR="00604392" w:rsidRPr="00604392" w:rsidRDefault="00604392" w:rsidP="00604392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sz w:val="20"/>
          <w:szCs w:val="20"/>
        </w:rPr>
      </w:pPr>
      <w:r w:rsidRPr="00604392">
        <w:rPr>
          <w:rFonts w:asciiTheme="minorHAnsi" w:hAnsiTheme="minorHAnsi" w:cstheme="minorHAnsi"/>
          <w:sz w:val="20"/>
          <w:szCs w:val="20"/>
          <w:lang w:val="en-AE"/>
        </w:rPr>
        <w:t>The setup of the employee profile.</w:t>
      </w:r>
    </w:p>
    <w:p w14:paraId="7EB33385" w14:textId="77777777" w:rsidR="00604392" w:rsidRPr="00604392" w:rsidRDefault="00604392" w:rsidP="00604392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sz w:val="20"/>
          <w:szCs w:val="20"/>
        </w:rPr>
      </w:pPr>
      <w:r w:rsidRPr="00604392">
        <w:rPr>
          <w:rFonts w:asciiTheme="minorHAnsi" w:hAnsiTheme="minorHAnsi" w:cstheme="minorHAnsi"/>
          <w:sz w:val="20"/>
          <w:szCs w:val="20"/>
          <w:lang w:val="en-AE"/>
        </w:rPr>
        <w:t xml:space="preserve">Punch-in and punch-out with indicated in and out times. </w:t>
      </w:r>
    </w:p>
    <w:p w14:paraId="574EB6D1" w14:textId="77777777" w:rsidR="00604392" w:rsidRPr="00604392" w:rsidRDefault="00604392" w:rsidP="00604392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sz w:val="20"/>
          <w:szCs w:val="20"/>
        </w:rPr>
      </w:pPr>
      <w:r w:rsidRPr="00604392">
        <w:rPr>
          <w:rFonts w:asciiTheme="minorHAnsi" w:hAnsiTheme="minorHAnsi" w:cstheme="minorHAnsi"/>
          <w:sz w:val="20"/>
          <w:szCs w:val="20"/>
          <w:lang w:val="en-AE"/>
        </w:rPr>
        <w:t xml:space="preserve">How to see the approver for regularization and how to regularize for any date. </w:t>
      </w:r>
    </w:p>
    <w:p w14:paraId="6D660A1C" w14:textId="77777777" w:rsidR="00604392" w:rsidRPr="00604392" w:rsidRDefault="00604392" w:rsidP="00604392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sz w:val="20"/>
          <w:szCs w:val="20"/>
        </w:rPr>
      </w:pPr>
      <w:r w:rsidRPr="00604392">
        <w:rPr>
          <w:rFonts w:asciiTheme="minorHAnsi" w:hAnsiTheme="minorHAnsi" w:cstheme="minorHAnsi"/>
          <w:sz w:val="20"/>
          <w:szCs w:val="20"/>
          <w:lang w:val="en-AE"/>
        </w:rPr>
        <w:t xml:space="preserve">Talked about the timing and shifts. </w:t>
      </w:r>
    </w:p>
    <w:p w14:paraId="4BF7D516" w14:textId="77777777" w:rsidR="00604392" w:rsidRPr="00604392" w:rsidRDefault="00604392" w:rsidP="00604392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sz w:val="20"/>
          <w:szCs w:val="20"/>
        </w:rPr>
      </w:pPr>
      <w:r w:rsidRPr="00604392">
        <w:rPr>
          <w:rFonts w:asciiTheme="minorHAnsi" w:hAnsiTheme="minorHAnsi" w:cstheme="minorHAnsi"/>
          <w:sz w:val="20"/>
          <w:szCs w:val="20"/>
          <w:lang w:val="en-AE"/>
        </w:rPr>
        <w:t xml:space="preserve">Leave policies that apply to various employees based on their gender and religion. </w:t>
      </w:r>
    </w:p>
    <w:p w14:paraId="5A876271" w14:textId="16D86C09" w:rsidR="00604392" w:rsidRPr="00604392" w:rsidRDefault="00604392" w:rsidP="00604392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sz w:val="20"/>
          <w:szCs w:val="20"/>
        </w:rPr>
      </w:pPr>
      <w:r w:rsidRPr="00604392">
        <w:rPr>
          <w:rFonts w:asciiTheme="minorHAnsi" w:hAnsiTheme="minorHAnsi" w:cstheme="minorHAnsi"/>
          <w:sz w:val="20"/>
          <w:szCs w:val="20"/>
          <w:lang w:val="en-AE"/>
        </w:rPr>
        <w:t>Slabs designated for sick leave.</w:t>
      </w:r>
    </w:p>
    <w:p w14:paraId="0802D4AC" w14:textId="77777777" w:rsidR="00604392" w:rsidRPr="00604392" w:rsidRDefault="00604392" w:rsidP="00604392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sz w:val="20"/>
          <w:szCs w:val="20"/>
        </w:rPr>
      </w:pPr>
      <w:r w:rsidRPr="00604392">
        <w:rPr>
          <w:rFonts w:asciiTheme="minorHAnsi" w:hAnsiTheme="minorHAnsi" w:cstheme="minorHAnsi"/>
          <w:sz w:val="20"/>
          <w:szCs w:val="20"/>
          <w:lang w:val="en-AE"/>
        </w:rPr>
        <w:t xml:space="preserve">Covered: Organogram and Team perspective. </w:t>
      </w:r>
    </w:p>
    <w:p w14:paraId="51EFDD92" w14:textId="2DED69DB" w:rsidR="00604392" w:rsidRPr="00604392" w:rsidRDefault="00604392" w:rsidP="00604392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sz w:val="20"/>
          <w:szCs w:val="20"/>
        </w:rPr>
      </w:pPr>
      <w:r w:rsidRPr="00604392">
        <w:rPr>
          <w:rFonts w:asciiTheme="minorHAnsi" w:hAnsiTheme="minorHAnsi" w:cstheme="minorHAnsi"/>
          <w:sz w:val="20"/>
          <w:szCs w:val="20"/>
          <w:lang w:val="en-AE"/>
        </w:rPr>
        <w:t xml:space="preserve">How to see and download TnA-related reports. </w:t>
      </w:r>
    </w:p>
    <w:p w14:paraId="49A3294C" w14:textId="77777777" w:rsidR="00914DBA" w:rsidRDefault="00914DBA" w:rsidP="00A32330">
      <w:pPr>
        <w:jc w:val="center"/>
        <w:rPr>
          <w:b/>
          <w:color w:val="002060"/>
          <w:sz w:val="24"/>
          <w:szCs w:val="24"/>
          <w:u w:val="single"/>
          <w:lang w:val="en-IN"/>
        </w:rPr>
      </w:pPr>
    </w:p>
    <w:p w14:paraId="69C4C2A9" w14:textId="77777777" w:rsidR="00914DBA" w:rsidRDefault="00914DBA" w:rsidP="00A32330">
      <w:pPr>
        <w:jc w:val="center"/>
        <w:rPr>
          <w:b/>
          <w:color w:val="002060"/>
          <w:sz w:val="24"/>
          <w:szCs w:val="24"/>
          <w:u w:val="single"/>
          <w:lang w:val="en-IN"/>
        </w:rPr>
      </w:pPr>
    </w:p>
    <w:p w14:paraId="352C5759" w14:textId="77777777" w:rsidR="00914DBA" w:rsidRDefault="00914DBA" w:rsidP="00A32330">
      <w:pPr>
        <w:jc w:val="center"/>
        <w:rPr>
          <w:b/>
          <w:color w:val="002060"/>
          <w:sz w:val="24"/>
          <w:szCs w:val="24"/>
          <w:u w:val="single"/>
          <w:lang w:val="en-IN"/>
        </w:rPr>
      </w:pPr>
    </w:p>
    <w:p w14:paraId="4A914368" w14:textId="49378F01" w:rsidR="00A54E40" w:rsidRDefault="00754EEF" w:rsidP="00604392">
      <w:pPr>
        <w:rPr>
          <w:b/>
          <w:color w:val="002060"/>
          <w:sz w:val="24"/>
          <w:szCs w:val="24"/>
          <w:u w:val="single"/>
          <w:lang w:val="en-IN"/>
        </w:rPr>
      </w:pPr>
      <w:r>
        <w:rPr>
          <w:rFonts w:ascii="Calibri" w:hAnsi="Calibri" w:cs="Calibri"/>
          <w:noProof/>
          <w:lang w:val="en-IN" w:eastAsia="en-IN"/>
        </w:rPr>
        <w:drawing>
          <wp:anchor distT="0" distB="0" distL="114300" distR="114300" simplePos="0" relativeHeight="251702272" behindDoc="0" locked="0" layoutInCell="1" allowOverlap="1" wp14:anchorId="7375EA5C" wp14:editId="732F183F">
            <wp:simplePos x="0" y="0"/>
            <wp:positionH relativeFrom="margin">
              <wp:posOffset>-43200</wp:posOffset>
            </wp:positionH>
            <wp:positionV relativeFrom="margin">
              <wp:posOffset>-772180</wp:posOffset>
            </wp:positionV>
            <wp:extent cx="1583690" cy="604520"/>
            <wp:effectExtent l="0" t="0" r="3810" b="5080"/>
            <wp:wrapSquare wrapText="bothSides"/>
            <wp:docPr id="53117349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339559" name="Picture 43733955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3690" cy="604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6AE767" w14:textId="77777777" w:rsidR="00914DBA" w:rsidRDefault="00914DBA" w:rsidP="00914DBA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eastAsia="en-IN"/>
        </w:rPr>
      </w:pPr>
    </w:p>
    <w:p w14:paraId="2AE107AC" w14:textId="77777777" w:rsidR="00754EEF" w:rsidRDefault="00754EEF" w:rsidP="00914DBA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eastAsia="en-IN"/>
        </w:rPr>
      </w:pPr>
    </w:p>
    <w:p w14:paraId="34BBD161" w14:textId="77777777" w:rsidR="00754EEF" w:rsidRDefault="00754EEF" w:rsidP="00914DBA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eastAsia="en-IN"/>
        </w:rPr>
      </w:pPr>
    </w:p>
    <w:p w14:paraId="01E97E6E" w14:textId="792A01D2" w:rsidR="00754EEF" w:rsidRDefault="00754EEF" w:rsidP="00914DBA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eastAsia="en-IN"/>
        </w:rPr>
      </w:pPr>
      <w:r>
        <w:rPr>
          <w:rFonts w:ascii="Calibri" w:hAnsi="Calibri" w:cs="Calibri"/>
          <w:noProof/>
          <w:lang w:val="en-IN" w:eastAsia="en-IN"/>
        </w:rPr>
        <w:lastRenderedPageBreak/>
        <w:drawing>
          <wp:anchor distT="0" distB="0" distL="114300" distR="114300" simplePos="0" relativeHeight="251708416" behindDoc="0" locked="0" layoutInCell="1" allowOverlap="1" wp14:anchorId="5B94C947" wp14:editId="502FF59B">
            <wp:simplePos x="0" y="0"/>
            <wp:positionH relativeFrom="margin">
              <wp:posOffset>-50165</wp:posOffset>
            </wp:positionH>
            <wp:positionV relativeFrom="margin">
              <wp:posOffset>-768350</wp:posOffset>
            </wp:positionV>
            <wp:extent cx="1583690" cy="604520"/>
            <wp:effectExtent l="0" t="0" r="3810" b="5080"/>
            <wp:wrapSquare wrapText="bothSides"/>
            <wp:docPr id="110104750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339559" name="Picture 43733955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3690" cy="604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0EFDC4" w14:textId="77777777" w:rsidR="00754EEF" w:rsidRDefault="00754EEF" w:rsidP="00914DBA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eastAsia="en-IN"/>
        </w:rPr>
      </w:pPr>
    </w:p>
    <w:p w14:paraId="76DBD7E2" w14:textId="77777777" w:rsidR="00A54E40" w:rsidRDefault="00A54E40" w:rsidP="00914DBA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eastAsia="en-IN"/>
        </w:rPr>
      </w:pPr>
    </w:p>
    <w:p w14:paraId="79E8E571" w14:textId="250E8757" w:rsidR="00914DBA" w:rsidRPr="00CD2107" w:rsidRDefault="00914DBA" w:rsidP="00914DBA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val="en-IN" w:eastAsia="en-IN"/>
        </w:rPr>
      </w:pPr>
      <w:r w:rsidRPr="00CD2107"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eastAsia="en-IN"/>
        </w:rPr>
        <w:t>Pending Action Items:</w:t>
      </w:r>
      <w:r w:rsidRPr="00CD2107">
        <w:rPr>
          <w:rFonts w:ascii="Calibri" w:eastAsia="Times New Roman" w:hAnsi="Calibri" w:cs="Calibri"/>
          <w:color w:val="002060"/>
          <w:sz w:val="20"/>
          <w:szCs w:val="20"/>
          <w:u w:val="single"/>
          <w:lang w:val="en-IN" w:eastAsia="en-IN"/>
        </w:rPr>
        <w:t> </w:t>
      </w:r>
      <w:proofErr w:type="spellStart"/>
      <w:r w:rsidRPr="00CD2107"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val="en-IN" w:eastAsia="en-IN"/>
        </w:rPr>
        <w:t>ZingHR</w:t>
      </w:r>
      <w:proofErr w:type="spellEnd"/>
    </w:p>
    <w:p w14:paraId="76B7166F" w14:textId="77777777" w:rsidR="00914DBA" w:rsidRDefault="00914DBA" w:rsidP="00914DBA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lang w:val="en-IN" w:eastAsia="en-IN"/>
        </w:rPr>
      </w:pPr>
    </w:p>
    <w:p w14:paraId="68E4A03A" w14:textId="77777777" w:rsidR="00914DBA" w:rsidRPr="002163B3" w:rsidRDefault="00914DBA" w:rsidP="00914DBA">
      <w:pPr>
        <w:spacing w:after="0" w:line="240" w:lineRule="auto"/>
        <w:textAlignment w:val="baseline"/>
        <w:rPr>
          <w:rFonts w:ascii="Calibri" w:eastAsia="Times New Roman" w:hAnsi="Calibri" w:cs="Calibri"/>
          <w:lang w:val="en-IN" w:eastAsia="en-IN"/>
        </w:rPr>
      </w:pPr>
    </w:p>
    <w:tbl>
      <w:tblPr>
        <w:tblW w:w="8992" w:type="dxa"/>
        <w:tblInd w:w="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3"/>
        <w:gridCol w:w="5852"/>
        <w:gridCol w:w="802"/>
        <w:gridCol w:w="1068"/>
        <w:gridCol w:w="787"/>
      </w:tblGrid>
      <w:tr w:rsidR="00914DBA" w:rsidRPr="000F6944" w14:paraId="02CAA7B9" w14:textId="77777777" w:rsidTr="00BC204E">
        <w:trPr>
          <w:trHeight w:val="438"/>
        </w:trPr>
        <w:tc>
          <w:tcPr>
            <w:tcW w:w="483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25E3AD4F" w14:textId="77777777" w:rsidR="00914DBA" w:rsidRPr="0081605A" w:rsidRDefault="00914DBA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proofErr w:type="spellStart"/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.No</w:t>
            </w:r>
            <w:proofErr w:type="spellEnd"/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5852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2A7C7A2E" w14:textId="77777777" w:rsidR="00914DBA" w:rsidRPr="0081605A" w:rsidRDefault="00914DBA" w:rsidP="00BC204E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Description</w:t>
            </w:r>
          </w:p>
        </w:tc>
        <w:tc>
          <w:tcPr>
            <w:tcW w:w="802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0467FF52" w14:textId="77777777" w:rsidR="00914DBA" w:rsidRPr="0081605A" w:rsidRDefault="00914DBA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Owner</w:t>
            </w:r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068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24BAA0A4" w14:textId="77777777" w:rsidR="00914DBA" w:rsidRPr="0081605A" w:rsidRDefault="00914DBA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Timeline to close</w:t>
            </w:r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787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26B181BB" w14:textId="77777777" w:rsidR="00914DBA" w:rsidRPr="0081605A" w:rsidRDefault="00914DBA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tatus</w:t>
            </w:r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</w:tr>
      <w:tr w:rsidR="00914DBA" w:rsidRPr="000F6944" w14:paraId="609B9A6D" w14:textId="77777777" w:rsidTr="00BC204E">
        <w:trPr>
          <w:trHeight w:val="451"/>
        </w:trPr>
        <w:tc>
          <w:tcPr>
            <w:tcW w:w="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33910DF1" w14:textId="77777777" w:rsidR="00914DBA" w:rsidRPr="0081605A" w:rsidRDefault="00914DBA" w:rsidP="00BC204E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1</w:t>
            </w:r>
          </w:p>
        </w:tc>
        <w:tc>
          <w:tcPr>
            <w:tcW w:w="5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ED0B70F" w14:textId="4BCC0F9D" w:rsidR="00914DBA" w:rsidRPr="0081605A" w:rsidRDefault="00604392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UAT instance creation for training purpose.</w:t>
            </w: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80BA97F" w14:textId="77777777" w:rsidR="00914DBA" w:rsidRPr="0081605A" w:rsidRDefault="00914DBA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ZingHR</w:t>
            </w:r>
            <w:proofErr w:type="spellEnd"/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7227F5" w14:textId="14C792A8" w:rsidR="00914DBA" w:rsidRPr="0081605A" w:rsidRDefault="00914DBA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Week-</w:t>
            </w:r>
            <w:r w:rsidR="00754EEF">
              <w:rPr>
                <w:rFonts w:eastAsia="Times New Roman" w:cstheme="minorHAnsi"/>
                <w:sz w:val="20"/>
                <w:szCs w:val="20"/>
                <w:lang w:val="en-IN" w:eastAsia="en-IN"/>
              </w:rPr>
              <w:t>4 Mar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2024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73AC09" w14:textId="77777777" w:rsidR="00914DBA" w:rsidRPr="0081605A" w:rsidRDefault="00914DBA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  <w:tr w:rsidR="00914DBA" w:rsidRPr="000F6944" w14:paraId="307D9739" w14:textId="77777777" w:rsidTr="00BC204E">
        <w:trPr>
          <w:trHeight w:val="60"/>
        </w:trPr>
        <w:tc>
          <w:tcPr>
            <w:tcW w:w="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4C803A8A" w14:textId="77777777" w:rsidR="00914DBA" w:rsidRDefault="00914DBA" w:rsidP="00BC204E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2</w:t>
            </w:r>
          </w:p>
        </w:tc>
        <w:tc>
          <w:tcPr>
            <w:tcW w:w="5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E528C08" w14:textId="3F72666A" w:rsidR="00914DBA" w:rsidRDefault="00604392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Employee profile configuration according to roles.</w:t>
            </w: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FD30F2E" w14:textId="77777777" w:rsidR="00914DBA" w:rsidRDefault="00914DBA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ZingHR</w:t>
            </w:r>
            <w:proofErr w:type="spellEnd"/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FA56B8" w14:textId="34806474" w:rsidR="00914DBA" w:rsidRDefault="00914DBA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Week-</w:t>
            </w:r>
            <w:r w:rsidR="00754EEF">
              <w:rPr>
                <w:rFonts w:eastAsia="Times New Roman" w:cstheme="minorHAnsi"/>
                <w:sz w:val="20"/>
                <w:szCs w:val="20"/>
                <w:lang w:val="en-IN" w:eastAsia="en-IN"/>
              </w:rPr>
              <w:t>4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</w:t>
            </w:r>
            <w:r w:rsidR="00754EEF">
              <w:rPr>
                <w:rFonts w:eastAsia="Times New Roman" w:cstheme="minorHAnsi"/>
                <w:sz w:val="20"/>
                <w:szCs w:val="20"/>
                <w:lang w:val="en-IN" w:eastAsia="en-IN"/>
              </w:rPr>
              <w:t>Mar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2024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4DD7FD3" w14:textId="77777777" w:rsidR="00914DBA" w:rsidRPr="0081605A" w:rsidRDefault="00914DBA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</w:tbl>
    <w:p w14:paraId="4DBC5020" w14:textId="77777777" w:rsidR="00914DBA" w:rsidRDefault="00914DBA" w:rsidP="00914DBA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lang w:val="en-IN" w:eastAsia="en-IN"/>
        </w:rPr>
      </w:pPr>
    </w:p>
    <w:p w14:paraId="4C5AB431" w14:textId="77777777" w:rsidR="00914DBA" w:rsidRDefault="00914DBA" w:rsidP="00914DBA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lang w:val="en-IN" w:eastAsia="en-IN"/>
        </w:rPr>
      </w:pPr>
    </w:p>
    <w:p w14:paraId="4EBF8A1A" w14:textId="77777777" w:rsidR="00914DBA" w:rsidRDefault="00914DBA" w:rsidP="00914DBA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2060"/>
          <w:u w:val="single"/>
          <w:lang w:val="en-IN" w:eastAsia="en-IN"/>
        </w:rPr>
      </w:pPr>
      <w:r w:rsidRPr="00CD2107">
        <w:rPr>
          <w:rFonts w:ascii="Calibri" w:eastAsia="Times New Roman" w:hAnsi="Calibri" w:cs="Calibri"/>
          <w:b/>
          <w:bCs/>
          <w:color w:val="002060"/>
          <w:u w:val="single"/>
          <w:lang w:eastAsia="en-IN"/>
        </w:rPr>
        <w:t>Pending Action Items:</w:t>
      </w:r>
      <w:r w:rsidRPr="00CD2107">
        <w:rPr>
          <w:rFonts w:ascii="Calibri" w:eastAsia="Times New Roman" w:hAnsi="Calibri" w:cs="Calibri"/>
          <w:color w:val="002060"/>
          <w:u w:val="single"/>
          <w:lang w:val="en-IN" w:eastAsia="en-IN"/>
        </w:rPr>
        <w:t xml:space="preserve"> </w:t>
      </w:r>
      <w:r>
        <w:rPr>
          <w:rFonts w:ascii="Calibri" w:eastAsia="Times New Roman" w:hAnsi="Calibri" w:cs="Calibri"/>
          <w:b/>
          <w:bCs/>
          <w:color w:val="002060"/>
          <w:u w:val="single"/>
          <w:lang w:val="en-IN" w:eastAsia="en-IN"/>
        </w:rPr>
        <w:t>Voyage</w:t>
      </w:r>
      <w:r w:rsidRPr="00CD2107">
        <w:rPr>
          <w:rFonts w:ascii="Calibri" w:eastAsia="Times New Roman" w:hAnsi="Calibri" w:cs="Calibri"/>
          <w:b/>
          <w:bCs/>
          <w:color w:val="002060"/>
          <w:u w:val="single"/>
          <w:lang w:val="en-IN" w:eastAsia="en-IN"/>
        </w:rPr>
        <w:t xml:space="preserve"> </w:t>
      </w:r>
    </w:p>
    <w:p w14:paraId="2521DA2B" w14:textId="77777777" w:rsidR="00914DBA" w:rsidRPr="00CD2107" w:rsidRDefault="00914DBA" w:rsidP="00914DBA">
      <w:pPr>
        <w:spacing w:after="0" w:line="240" w:lineRule="auto"/>
        <w:textAlignment w:val="baseline"/>
        <w:rPr>
          <w:rFonts w:ascii="Segoe UI" w:eastAsia="Times New Roman" w:hAnsi="Segoe UI" w:cs="Segoe UI"/>
          <w:color w:val="002060"/>
          <w:sz w:val="18"/>
          <w:szCs w:val="18"/>
          <w:u w:val="single"/>
          <w:lang w:val="en-IN" w:eastAsia="en-IN"/>
        </w:rPr>
      </w:pPr>
    </w:p>
    <w:p w14:paraId="1EBB6B7B" w14:textId="77777777" w:rsidR="00914DBA" w:rsidRPr="00383FAE" w:rsidRDefault="00914DBA" w:rsidP="00914DBA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IN" w:eastAsia="en-IN"/>
        </w:rPr>
      </w:pPr>
    </w:p>
    <w:tbl>
      <w:tblPr>
        <w:tblW w:w="9215" w:type="dxa"/>
        <w:tblInd w:w="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5"/>
        <w:gridCol w:w="5146"/>
        <w:gridCol w:w="1030"/>
        <w:gridCol w:w="1720"/>
        <w:gridCol w:w="744"/>
      </w:tblGrid>
      <w:tr w:rsidR="00914DBA" w:rsidRPr="008B3915" w14:paraId="54EC03B3" w14:textId="77777777" w:rsidTr="00BC204E">
        <w:trPr>
          <w:trHeight w:val="437"/>
        </w:trPr>
        <w:tc>
          <w:tcPr>
            <w:tcW w:w="5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17170894" w14:textId="77777777" w:rsidR="00914DBA" w:rsidRPr="008B3915" w:rsidRDefault="00914DBA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proofErr w:type="spellStart"/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.No</w:t>
            </w:r>
            <w:proofErr w:type="spellEnd"/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514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69B0E6C3" w14:textId="77777777" w:rsidR="00914DBA" w:rsidRPr="008B3915" w:rsidRDefault="00914DBA" w:rsidP="00BC204E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Description</w:t>
            </w:r>
          </w:p>
        </w:tc>
        <w:tc>
          <w:tcPr>
            <w:tcW w:w="103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4291AE3E" w14:textId="77777777" w:rsidR="00914DBA" w:rsidRPr="008B3915" w:rsidRDefault="00914DBA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Owner</w:t>
            </w:r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7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69D64D79" w14:textId="77777777" w:rsidR="00914DBA" w:rsidRPr="008B3915" w:rsidRDefault="00914DBA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Timeline to close</w:t>
            </w:r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74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5D6709B3" w14:textId="77777777" w:rsidR="00914DBA" w:rsidRPr="008B3915" w:rsidRDefault="00914DBA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tatus</w:t>
            </w:r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</w:tr>
      <w:tr w:rsidR="00914DBA" w:rsidRPr="008B3915" w14:paraId="2C4EFBE4" w14:textId="77777777" w:rsidTr="00BC204E">
        <w:trPr>
          <w:trHeight w:val="515"/>
        </w:trPr>
        <w:tc>
          <w:tcPr>
            <w:tcW w:w="575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002060"/>
          </w:tcPr>
          <w:p w14:paraId="7D56C48A" w14:textId="77777777" w:rsidR="00914DBA" w:rsidRPr="008B3915" w:rsidRDefault="00914DBA" w:rsidP="00BC204E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>1</w:t>
            </w:r>
          </w:p>
        </w:tc>
        <w:tc>
          <w:tcPr>
            <w:tcW w:w="5146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04BECC29" w14:textId="57EAB72C" w:rsidR="00914DBA" w:rsidRPr="008B3915" w:rsidRDefault="00B04624" w:rsidP="00BC204E">
            <w:pPr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Updated master data with correct RM mapped to each employee code.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26AAF545" w14:textId="77777777" w:rsidR="00914DBA" w:rsidRPr="008B3915" w:rsidRDefault="00914DBA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Voyag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079030A3" w14:textId="77777777" w:rsidR="00914DBA" w:rsidRPr="008B3915" w:rsidRDefault="00914DBA" w:rsidP="00BC204E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TBD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41A68527" w14:textId="77777777" w:rsidR="00914DBA" w:rsidRPr="008B3915" w:rsidRDefault="00914DBA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  <w:tr w:rsidR="00914DBA" w:rsidRPr="008B3915" w14:paraId="2D52A4C5" w14:textId="77777777" w:rsidTr="00BC204E">
        <w:trPr>
          <w:trHeight w:val="495"/>
        </w:trPr>
        <w:tc>
          <w:tcPr>
            <w:tcW w:w="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6D2221AF" w14:textId="77777777" w:rsidR="00914DBA" w:rsidRPr="008B3915" w:rsidRDefault="00914DBA" w:rsidP="00BC204E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>2</w:t>
            </w:r>
          </w:p>
        </w:tc>
        <w:tc>
          <w:tcPr>
            <w:tcW w:w="5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17317D5" w14:textId="43232540" w:rsidR="00914DBA" w:rsidRPr="008B3915" w:rsidRDefault="00914DBA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</w:t>
            </w:r>
            <w:r w:rsidR="00B04624">
              <w:rPr>
                <w:rFonts w:eastAsia="Times New Roman" w:cstheme="minorHAnsi"/>
                <w:sz w:val="20"/>
                <w:szCs w:val="20"/>
                <w:lang w:val="en-IN" w:eastAsia="en-IN"/>
              </w:rPr>
              <w:t>Information for the helpdesk &amp; FAQs in the template that is already shared.</w:t>
            </w:r>
          </w:p>
        </w:tc>
        <w:tc>
          <w:tcPr>
            <w:tcW w:w="1030" w:type="dxa"/>
            <w:tcBorders>
              <w:top w:val="nil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47661760" w14:textId="77777777" w:rsidR="00914DBA" w:rsidRPr="008B3915" w:rsidRDefault="00914DBA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Voyag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329BA547" w14:textId="2A5F4474" w:rsidR="00914DBA" w:rsidRPr="008B3915" w:rsidRDefault="00754EEF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 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Week-4 Mar 2024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182061BF" w14:textId="77777777" w:rsidR="00914DBA" w:rsidRPr="008B3915" w:rsidRDefault="00914DBA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</w:tbl>
    <w:p w14:paraId="5687DEE0" w14:textId="77777777" w:rsidR="00914DBA" w:rsidRDefault="00914DBA" w:rsidP="00914DBA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40811B7D" w14:textId="77777777" w:rsidR="00914DBA" w:rsidRDefault="00914DBA" w:rsidP="00A32330">
      <w:pPr>
        <w:jc w:val="center"/>
        <w:rPr>
          <w:b/>
          <w:color w:val="002060"/>
          <w:sz w:val="24"/>
          <w:szCs w:val="24"/>
          <w:u w:val="single"/>
        </w:rPr>
      </w:pPr>
    </w:p>
    <w:p w14:paraId="411A5B80" w14:textId="77777777" w:rsidR="00914DBA" w:rsidRDefault="00914DBA" w:rsidP="00A32330">
      <w:pPr>
        <w:jc w:val="center"/>
        <w:rPr>
          <w:b/>
          <w:color w:val="002060"/>
          <w:sz w:val="24"/>
          <w:szCs w:val="24"/>
          <w:u w:val="single"/>
        </w:rPr>
      </w:pPr>
    </w:p>
    <w:p w14:paraId="2DB0A315" w14:textId="77777777" w:rsidR="00914DBA" w:rsidRDefault="00914DBA" w:rsidP="00A32330">
      <w:pPr>
        <w:jc w:val="center"/>
        <w:rPr>
          <w:b/>
          <w:color w:val="002060"/>
          <w:sz w:val="24"/>
          <w:szCs w:val="24"/>
          <w:u w:val="single"/>
        </w:rPr>
      </w:pPr>
    </w:p>
    <w:p w14:paraId="32A4A43A" w14:textId="77777777" w:rsidR="00914DBA" w:rsidRDefault="00914DBA" w:rsidP="00A32330">
      <w:pPr>
        <w:jc w:val="center"/>
        <w:rPr>
          <w:b/>
          <w:color w:val="002060"/>
          <w:sz w:val="24"/>
          <w:szCs w:val="24"/>
          <w:u w:val="single"/>
        </w:rPr>
      </w:pPr>
    </w:p>
    <w:p w14:paraId="4F3F74AE" w14:textId="77777777" w:rsidR="00914DBA" w:rsidRDefault="00914DBA" w:rsidP="00A32330">
      <w:pPr>
        <w:jc w:val="center"/>
        <w:rPr>
          <w:b/>
          <w:color w:val="002060"/>
          <w:sz w:val="24"/>
          <w:szCs w:val="24"/>
          <w:u w:val="single"/>
        </w:rPr>
      </w:pPr>
    </w:p>
    <w:p w14:paraId="5E3B615B" w14:textId="77777777" w:rsidR="00914DBA" w:rsidRDefault="00914DBA" w:rsidP="00A32330">
      <w:pPr>
        <w:jc w:val="center"/>
        <w:rPr>
          <w:b/>
          <w:color w:val="002060"/>
          <w:sz w:val="24"/>
          <w:szCs w:val="24"/>
          <w:u w:val="single"/>
        </w:rPr>
      </w:pPr>
    </w:p>
    <w:p w14:paraId="18499200" w14:textId="77777777" w:rsidR="00914DBA" w:rsidRDefault="00914DBA" w:rsidP="00A32330">
      <w:pPr>
        <w:jc w:val="center"/>
        <w:rPr>
          <w:b/>
          <w:color w:val="002060"/>
          <w:sz w:val="24"/>
          <w:szCs w:val="24"/>
          <w:u w:val="single"/>
        </w:rPr>
      </w:pPr>
    </w:p>
    <w:p w14:paraId="234BB271" w14:textId="77777777" w:rsidR="00914DBA" w:rsidRDefault="00914DBA" w:rsidP="00A32330">
      <w:pPr>
        <w:jc w:val="center"/>
        <w:rPr>
          <w:b/>
          <w:color w:val="002060"/>
          <w:sz w:val="24"/>
          <w:szCs w:val="24"/>
          <w:u w:val="single"/>
        </w:rPr>
      </w:pPr>
    </w:p>
    <w:p w14:paraId="432858F0" w14:textId="77777777" w:rsidR="00914DBA" w:rsidRDefault="00914DBA" w:rsidP="00A32330">
      <w:pPr>
        <w:jc w:val="center"/>
        <w:rPr>
          <w:b/>
          <w:color w:val="002060"/>
          <w:sz w:val="24"/>
          <w:szCs w:val="24"/>
          <w:u w:val="single"/>
        </w:rPr>
      </w:pPr>
    </w:p>
    <w:p w14:paraId="77F79501" w14:textId="77777777" w:rsidR="00604392" w:rsidRDefault="00604392" w:rsidP="00967C8F">
      <w:pPr>
        <w:jc w:val="center"/>
        <w:rPr>
          <w:b/>
          <w:color w:val="002060"/>
          <w:sz w:val="24"/>
          <w:szCs w:val="24"/>
          <w:u w:val="single"/>
        </w:rPr>
      </w:pPr>
    </w:p>
    <w:p w14:paraId="0715014F" w14:textId="77777777" w:rsidR="00604392" w:rsidRDefault="00604392" w:rsidP="00967C8F">
      <w:pPr>
        <w:jc w:val="center"/>
        <w:rPr>
          <w:b/>
          <w:color w:val="002060"/>
          <w:sz w:val="24"/>
          <w:szCs w:val="24"/>
          <w:u w:val="single"/>
        </w:rPr>
      </w:pPr>
    </w:p>
    <w:p w14:paraId="7A080FE4" w14:textId="77777777" w:rsidR="00A54E40" w:rsidRDefault="00A54E40" w:rsidP="00967C8F">
      <w:pPr>
        <w:jc w:val="center"/>
        <w:rPr>
          <w:b/>
          <w:color w:val="002060"/>
          <w:sz w:val="24"/>
          <w:szCs w:val="24"/>
          <w:u w:val="single"/>
        </w:rPr>
      </w:pPr>
    </w:p>
    <w:p w14:paraId="70722538" w14:textId="77777777" w:rsidR="00A54E40" w:rsidRDefault="00A54E40" w:rsidP="00967C8F">
      <w:pPr>
        <w:jc w:val="center"/>
        <w:rPr>
          <w:b/>
          <w:color w:val="002060"/>
          <w:sz w:val="24"/>
          <w:szCs w:val="24"/>
          <w:u w:val="single"/>
        </w:rPr>
      </w:pPr>
    </w:p>
    <w:p w14:paraId="6935A9B0" w14:textId="08F1FBBD" w:rsidR="00604392" w:rsidRDefault="00754EEF" w:rsidP="00967C8F">
      <w:pPr>
        <w:jc w:val="center"/>
        <w:rPr>
          <w:b/>
          <w:color w:val="002060"/>
          <w:sz w:val="24"/>
          <w:szCs w:val="24"/>
          <w:u w:val="single"/>
        </w:rPr>
      </w:pPr>
      <w:r>
        <w:rPr>
          <w:rFonts w:ascii="Calibri" w:hAnsi="Calibri" w:cs="Calibri"/>
          <w:noProof/>
          <w:lang w:val="en-IN" w:eastAsia="en-IN"/>
        </w:rPr>
        <w:lastRenderedPageBreak/>
        <w:drawing>
          <wp:anchor distT="0" distB="0" distL="114300" distR="114300" simplePos="0" relativeHeight="251700224" behindDoc="0" locked="0" layoutInCell="1" allowOverlap="1" wp14:anchorId="46533549" wp14:editId="28B52ACC">
            <wp:simplePos x="0" y="0"/>
            <wp:positionH relativeFrom="margin">
              <wp:posOffset>-64800</wp:posOffset>
            </wp:positionH>
            <wp:positionV relativeFrom="margin">
              <wp:posOffset>-772180</wp:posOffset>
            </wp:positionV>
            <wp:extent cx="1583690" cy="604520"/>
            <wp:effectExtent l="0" t="0" r="3810" b="5080"/>
            <wp:wrapSquare wrapText="bothSides"/>
            <wp:docPr id="197824263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339559" name="Picture 43733955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3690" cy="604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81753BB" w14:textId="514CF00F" w:rsidR="00967C8F" w:rsidRPr="00CD2107" w:rsidRDefault="00967C8F" w:rsidP="00967C8F">
      <w:pPr>
        <w:jc w:val="center"/>
        <w:rPr>
          <w:b/>
          <w:color w:val="002060"/>
          <w:sz w:val="24"/>
          <w:szCs w:val="24"/>
          <w:u w:val="single"/>
        </w:rPr>
      </w:pPr>
      <w:r w:rsidRPr="00CD2107">
        <w:rPr>
          <w:b/>
          <w:color w:val="002060"/>
          <w:sz w:val="24"/>
          <w:szCs w:val="24"/>
          <w:u w:val="single"/>
        </w:rPr>
        <w:t xml:space="preserve">Minutes of Meeting:   Session </w:t>
      </w:r>
      <w:r w:rsidR="00754EEF">
        <w:rPr>
          <w:b/>
          <w:color w:val="002060"/>
          <w:sz w:val="24"/>
          <w:szCs w:val="24"/>
          <w:u w:val="single"/>
        </w:rPr>
        <w:t>7</w:t>
      </w:r>
    </w:p>
    <w:p w14:paraId="31F42EDC" w14:textId="77777777" w:rsidR="00967C8F" w:rsidRPr="00340C02" w:rsidRDefault="00967C8F" w:rsidP="00967C8F">
      <w:pPr>
        <w:jc w:val="center"/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67C8F" w:rsidRPr="00340C02" w14:paraId="36E9A9F3" w14:textId="77777777" w:rsidTr="00BC204E">
        <w:tc>
          <w:tcPr>
            <w:tcW w:w="4675" w:type="dxa"/>
          </w:tcPr>
          <w:p w14:paraId="7FB68669" w14:textId="77777777" w:rsidR="00967C8F" w:rsidRPr="00CD2107" w:rsidRDefault="00967C8F" w:rsidP="00BC204E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Meeting Agenda</w:t>
            </w:r>
          </w:p>
        </w:tc>
        <w:tc>
          <w:tcPr>
            <w:tcW w:w="4675" w:type="dxa"/>
          </w:tcPr>
          <w:p w14:paraId="184F57D8" w14:textId="77777777" w:rsidR="00967C8F" w:rsidRPr="00CD2107" w:rsidRDefault="00967C8F" w:rsidP="00BC204E">
            <w:pPr>
              <w:shd w:val="clear" w:color="auto" w:fill="F5F5F5"/>
              <w:spacing w:before="100" w:beforeAutospacing="1" w:after="100" w:afterAutospacing="1"/>
              <w:outlineLvl w:val="0"/>
              <w:rPr>
                <w:rFonts w:eastAsia="Times New Roman" w:cstheme="minorHAnsi"/>
                <w:color w:val="323130"/>
                <w:kern w:val="36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color w:val="323130"/>
                <w:kern w:val="36"/>
                <w:sz w:val="20"/>
                <w:szCs w:val="20"/>
                <w:lang w:val="en-IN" w:eastAsia="en-IN"/>
              </w:rPr>
              <w:t>Catch-Up Meeting</w:t>
            </w:r>
          </w:p>
        </w:tc>
      </w:tr>
      <w:tr w:rsidR="00967C8F" w:rsidRPr="00340C02" w14:paraId="57642437" w14:textId="77777777" w:rsidTr="00BC204E">
        <w:tc>
          <w:tcPr>
            <w:tcW w:w="4675" w:type="dxa"/>
          </w:tcPr>
          <w:p w14:paraId="3D2996C2" w14:textId="77777777" w:rsidR="00967C8F" w:rsidRPr="00CD2107" w:rsidRDefault="00967C8F" w:rsidP="00BC204E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 xml:space="preserve">Meeting Participants – </w:t>
            </w:r>
            <w:r>
              <w:rPr>
                <w:b/>
                <w:color w:val="002060"/>
                <w:sz w:val="20"/>
                <w:szCs w:val="20"/>
              </w:rPr>
              <w:t>Voyage</w:t>
            </w:r>
          </w:p>
        </w:tc>
        <w:tc>
          <w:tcPr>
            <w:tcW w:w="4675" w:type="dxa"/>
          </w:tcPr>
          <w:p w14:paraId="7F897540" w14:textId="77777777" w:rsidR="00967C8F" w:rsidRPr="00491785" w:rsidRDefault="00967C8F" w:rsidP="00BC204E">
            <w:pPr>
              <w:rPr>
                <w:sz w:val="20"/>
                <w:szCs w:val="20"/>
                <w:lang w:val="en-IN"/>
              </w:rPr>
            </w:pPr>
            <w:r>
              <w:rPr>
                <w:sz w:val="20"/>
                <w:szCs w:val="20"/>
                <w:lang w:val="en-IN"/>
              </w:rPr>
              <w:t>Mr. Yasar</w:t>
            </w:r>
            <w:r>
              <w:rPr>
                <w:sz w:val="20"/>
                <w:szCs w:val="20"/>
                <w:lang w:val="en-IN"/>
              </w:rPr>
              <w:br/>
              <w:t xml:space="preserve">Ms. </w:t>
            </w:r>
            <w:proofErr w:type="spellStart"/>
            <w:r>
              <w:rPr>
                <w:sz w:val="20"/>
                <w:szCs w:val="20"/>
                <w:lang w:val="en-IN"/>
              </w:rPr>
              <w:t>Madel</w:t>
            </w:r>
            <w:proofErr w:type="spellEnd"/>
          </w:p>
        </w:tc>
      </w:tr>
      <w:tr w:rsidR="00967C8F" w:rsidRPr="00340C02" w14:paraId="5BA585B3" w14:textId="77777777" w:rsidTr="00BC204E">
        <w:tc>
          <w:tcPr>
            <w:tcW w:w="4675" w:type="dxa"/>
          </w:tcPr>
          <w:p w14:paraId="37CE3782" w14:textId="77777777" w:rsidR="00967C8F" w:rsidRPr="00CD2107" w:rsidRDefault="00967C8F" w:rsidP="00BC204E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Meeting Participants – Zing HR</w:t>
            </w:r>
          </w:p>
        </w:tc>
        <w:tc>
          <w:tcPr>
            <w:tcW w:w="4675" w:type="dxa"/>
          </w:tcPr>
          <w:p w14:paraId="7D3454C8" w14:textId="679539AD" w:rsidR="00967C8F" w:rsidRPr="00491785" w:rsidRDefault="00967C8F" w:rsidP="00BC204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</w:t>
            </w:r>
            <w:r w:rsidR="00754EEF">
              <w:rPr>
                <w:sz w:val="20"/>
                <w:szCs w:val="20"/>
              </w:rPr>
              <w:t>r</w:t>
            </w:r>
            <w:r>
              <w:rPr>
                <w:sz w:val="20"/>
                <w:szCs w:val="20"/>
              </w:rPr>
              <w:t>. Ranveer</w:t>
            </w:r>
          </w:p>
        </w:tc>
      </w:tr>
      <w:tr w:rsidR="00967C8F" w:rsidRPr="00340C02" w14:paraId="16BBEDB8" w14:textId="77777777" w:rsidTr="00BC204E">
        <w:tc>
          <w:tcPr>
            <w:tcW w:w="4675" w:type="dxa"/>
          </w:tcPr>
          <w:p w14:paraId="78070668" w14:textId="77777777" w:rsidR="00967C8F" w:rsidRPr="00CD2107" w:rsidRDefault="00967C8F" w:rsidP="00BC204E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Timings &amp; Date</w:t>
            </w:r>
          </w:p>
        </w:tc>
        <w:tc>
          <w:tcPr>
            <w:tcW w:w="4675" w:type="dxa"/>
          </w:tcPr>
          <w:p w14:paraId="408DB094" w14:textId="1E30E2A7" w:rsidR="00967C8F" w:rsidRPr="00340C02" w:rsidRDefault="00967C8F" w:rsidP="00BC204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:30 PM to 1:30 PM UAE Time – 1</w:t>
            </w:r>
            <w:r w:rsidR="00604392">
              <w:rPr>
                <w:sz w:val="20"/>
                <w:szCs w:val="20"/>
              </w:rPr>
              <w:t>9</w:t>
            </w:r>
            <w:r>
              <w:rPr>
                <w:sz w:val="20"/>
                <w:szCs w:val="20"/>
              </w:rPr>
              <w:t xml:space="preserve"> MAR-2024</w:t>
            </w:r>
          </w:p>
        </w:tc>
      </w:tr>
      <w:tr w:rsidR="00967C8F" w:rsidRPr="00340C02" w14:paraId="46B1CEDD" w14:textId="77777777" w:rsidTr="00BC204E">
        <w:tc>
          <w:tcPr>
            <w:tcW w:w="4675" w:type="dxa"/>
          </w:tcPr>
          <w:p w14:paraId="429B580D" w14:textId="77777777" w:rsidR="00967C8F" w:rsidRPr="00CD2107" w:rsidRDefault="00967C8F" w:rsidP="00BC204E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Venue</w:t>
            </w:r>
          </w:p>
        </w:tc>
        <w:tc>
          <w:tcPr>
            <w:tcW w:w="4675" w:type="dxa"/>
          </w:tcPr>
          <w:p w14:paraId="5C8DCB01" w14:textId="77777777" w:rsidR="00967C8F" w:rsidRDefault="00967C8F" w:rsidP="00BC204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line</w:t>
            </w:r>
          </w:p>
        </w:tc>
      </w:tr>
    </w:tbl>
    <w:p w14:paraId="2E59C489" w14:textId="77777777" w:rsidR="00967C8F" w:rsidRDefault="00967C8F" w:rsidP="00967C8F">
      <w:pPr>
        <w:spacing w:after="0" w:line="240" w:lineRule="auto"/>
        <w:textAlignment w:val="center"/>
        <w:rPr>
          <w:b/>
          <w:szCs w:val="20"/>
        </w:rPr>
      </w:pPr>
    </w:p>
    <w:p w14:paraId="44D583DA" w14:textId="77777777" w:rsidR="00967C8F" w:rsidRPr="00F704C0" w:rsidRDefault="00967C8F" w:rsidP="00967C8F">
      <w:pPr>
        <w:pStyle w:val="NormalWeb"/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</w:rPr>
      </w:pPr>
      <w:r w:rsidRPr="00CD2107"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  <w:t>Session Objective</w:t>
      </w:r>
      <w:r w:rsidRPr="00774316">
        <w:rPr>
          <w:rFonts w:asciiTheme="minorHAnsi" w:hAnsiTheme="minorHAnsi" w:cstheme="minorHAnsi"/>
          <w:b/>
          <w:bCs/>
          <w:color w:val="1F3864" w:themeColor="accent5" w:themeShade="80"/>
          <w:sz w:val="20"/>
          <w:szCs w:val="20"/>
          <w:u w:val="single"/>
        </w:rPr>
        <w:t>:</w:t>
      </w:r>
      <w:r w:rsidRPr="00774316"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</w:rPr>
        <w:t xml:space="preserve">  </w:t>
      </w:r>
      <w:r w:rsidRPr="00F704C0">
        <w:rPr>
          <w:rFonts w:asciiTheme="minorHAnsi" w:hAnsiTheme="minorHAnsi" w:cstheme="minorHAnsi"/>
          <w:color w:val="323130"/>
          <w:kern w:val="36"/>
          <w:sz w:val="20"/>
          <w:szCs w:val="20"/>
          <w:u w:val="single"/>
        </w:rPr>
        <w:t>Catch-Up Meeting</w:t>
      </w:r>
    </w:p>
    <w:p w14:paraId="4E3011FE" w14:textId="77777777" w:rsidR="00967C8F" w:rsidRPr="00CD2107" w:rsidRDefault="00967C8F" w:rsidP="00967C8F">
      <w:pPr>
        <w:pStyle w:val="NormalWeb"/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</w:pPr>
      <w:r w:rsidRPr="00CD2107"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  <w:t>Topics covered in this session:</w:t>
      </w:r>
    </w:p>
    <w:p w14:paraId="252F2846" w14:textId="77777777" w:rsidR="00967C8F" w:rsidRPr="00A32330" w:rsidRDefault="00967C8F" w:rsidP="00967C8F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Dashboard</w:t>
      </w:r>
    </w:p>
    <w:p w14:paraId="1D28C798" w14:textId="5D490091" w:rsidR="00967C8F" w:rsidRPr="00726E55" w:rsidRDefault="00967C8F" w:rsidP="00967C8F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Login page</w:t>
      </w:r>
    </w:p>
    <w:p w14:paraId="6EB7B7B3" w14:textId="33C310F4" w:rsidR="00967C8F" w:rsidRPr="00754EEF" w:rsidRDefault="00967C8F" w:rsidP="00967C8F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Time &amp; Attendance</w:t>
      </w:r>
    </w:p>
    <w:p w14:paraId="4197ACD3" w14:textId="1581107B" w:rsidR="00754EEF" w:rsidRPr="00967C8F" w:rsidRDefault="00754EEF" w:rsidP="00967C8F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Helpdesk &amp; FAQ’s.</w:t>
      </w:r>
    </w:p>
    <w:p w14:paraId="351D806E" w14:textId="77777777" w:rsidR="00967C8F" w:rsidRPr="00726E55" w:rsidRDefault="00967C8F" w:rsidP="00967C8F">
      <w:pPr>
        <w:pStyle w:val="NormalWeb"/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 w:rsidRPr="00726E55">
        <w:rPr>
          <w:rFonts w:asciiTheme="minorHAnsi" w:hAnsiTheme="minorHAnsi" w:cstheme="minorBidi"/>
          <w:b/>
          <w:bCs/>
          <w:color w:val="002060"/>
          <w:sz w:val="20"/>
          <w:szCs w:val="20"/>
          <w:u w:val="single"/>
        </w:rPr>
        <w:t>Topics Covered:</w:t>
      </w:r>
    </w:p>
    <w:p w14:paraId="47D4BD73" w14:textId="6781E0C9" w:rsidR="00967C8F" w:rsidRPr="00A32330" w:rsidRDefault="00967C8F" w:rsidP="00967C8F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New </w:t>
      </w:r>
      <w:r w:rsidRPr="00A32330">
        <w:rPr>
          <w:rFonts w:asciiTheme="minorHAnsi" w:hAnsiTheme="minorHAnsi" w:cstheme="minorHAnsi"/>
          <w:sz w:val="20"/>
          <w:szCs w:val="20"/>
        </w:rPr>
        <w:t xml:space="preserve">Login page </w:t>
      </w:r>
      <w:r>
        <w:rPr>
          <w:rFonts w:asciiTheme="minorHAnsi" w:hAnsiTheme="minorHAnsi" w:cstheme="minorHAnsi"/>
          <w:sz w:val="20"/>
          <w:szCs w:val="20"/>
        </w:rPr>
        <w:t>background uploaded with white background and all company logo visible.</w:t>
      </w:r>
    </w:p>
    <w:p w14:paraId="4774B52D" w14:textId="77777777" w:rsidR="00967C8F" w:rsidRPr="007D2702" w:rsidRDefault="00967C8F" w:rsidP="00967C8F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b/>
          <w:bCs/>
          <w:sz w:val="20"/>
          <w:szCs w:val="20"/>
          <w:u w:val="single"/>
        </w:rPr>
      </w:pPr>
      <w:r>
        <w:rPr>
          <w:rFonts w:asciiTheme="minorHAnsi" w:hAnsiTheme="minorHAnsi" w:cstheme="minorHAnsi"/>
          <w:sz w:val="20"/>
          <w:szCs w:val="20"/>
        </w:rPr>
        <w:t>Dashboard Overview shown to Voyage.</w:t>
      </w:r>
    </w:p>
    <w:p w14:paraId="6D3E840E" w14:textId="7C211E31" w:rsidR="007D2702" w:rsidRPr="00886981" w:rsidRDefault="007D2702" w:rsidP="00967C8F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b/>
          <w:bCs/>
          <w:sz w:val="20"/>
          <w:szCs w:val="20"/>
          <w:u w:val="single"/>
        </w:rPr>
      </w:pPr>
      <w:r>
        <w:rPr>
          <w:rFonts w:asciiTheme="minorHAnsi" w:hAnsiTheme="minorHAnsi" w:cstheme="minorHAnsi"/>
          <w:sz w:val="20"/>
          <w:szCs w:val="20"/>
        </w:rPr>
        <w:t>Gave an overview of the helpdesk and FAQs.</w:t>
      </w:r>
    </w:p>
    <w:p w14:paraId="550AEB23" w14:textId="77777777" w:rsidR="00967C8F" w:rsidRDefault="00967C8F" w:rsidP="00967C8F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Data asked for the shifts to be configured with the properties.</w:t>
      </w:r>
    </w:p>
    <w:p w14:paraId="4B7B8711" w14:textId="77777777" w:rsidR="00967C8F" w:rsidRDefault="00967C8F" w:rsidP="00967C8F">
      <w:pPr>
        <w:jc w:val="center"/>
        <w:rPr>
          <w:b/>
          <w:color w:val="002060"/>
          <w:sz w:val="24"/>
          <w:szCs w:val="24"/>
          <w:u w:val="single"/>
          <w:lang w:val="en-IN"/>
        </w:rPr>
      </w:pPr>
    </w:p>
    <w:p w14:paraId="689F760E" w14:textId="77777777" w:rsidR="00967C8F" w:rsidRDefault="00967C8F" w:rsidP="00967C8F">
      <w:pPr>
        <w:jc w:val="center"/>
        <w:rPr>
          <w:b/>
          <w:color w:val="002060"/>
          <w:sz w:val="24"/>
          <w:szCs w:val="24"/>
          <w:u w:val="single"/>
          <w:lang w:val="en-IN"/>
        </w:rPr>
      </w:pPr>
    </w:p>
    <w:p w14:paraId="126893ED" w14:textId="77777777" w:rsidR="00967C8F" w:rsidRDefault="00967C8F" w:rsidP="00967C8F">
      <w:pPr>
        <w:jc w:val="center"/>
        <w:rPr>
          <w:b/>
          <w:color w:val="002060"/>
          <w:sz w:val="24"/>
          <w:szCs w:val="24"/>
          <w:u w:val="single"/>
          <w:lang w:val="en-IN"/>
        </w:rPr>
      </w:pPr>
    </w:p>
    <w:p w14:paraId="7A64B435" w14:textId="77777777" w:rsidR="00967C8F" w:rsidRDefault="00967C8F" w:rsidP="00967C8F">
      <w:pPr>
        <w:jc w:val="center"/>
        <w:rPr>
          <w:b/>
          <w:color w:val="002060"/>
          <w:sz w:val="24"/>
          <w:szCs w:val="24"/>
          <w:u w:val="single"/>
          <w:lang w:val="en-IN"/>
        </w:rPr>
      </w:pPr>
    </w:p>
    <w:p w14:paraId="4B417D94" w14:textId="77777777" w:rsidR="00967C8F" w:rsidRDefault="00967C8F" w:rsidP="00967C8F">
      <w:pPr>
        <w:jc w:val="center"/>
        <w:rPr>
          <w:b/>
          <w:color w:val="002060"/>
          <w:sz w:val="24"/>
          <w:szCs w:val="24"/>
          <w:u w:val="single"/>
          <w:lang w:val="en-IN"/>
        </w:rPr>
      </w:pPr>
    </w:p>
    <w:p w14:paraId="5D341520" w14:textId="77777777" w:rsidR="00967C8F" w:rsidRDefault="00967C8F" w:rsidP="00967C8F">
      <w:pPr>
        <w:jc w:val="center"/>
        <w:rPr>
          <w:b/>
          <w:color w:val="002060"/>
          <w:sz w:val="24"/>
          <w:szCs w:val="24"/>
          <w:u w:val="single"/>
          <w:lang w:val="en-IN"/>
        </w:rPr>
      </w:pPr>
    </w:p>
    <w:p w14:paraId="5D1D215F" w14:textId="77777777" w:rsidR="00967C8F" w:rsidRDefault="00967C8F" w:rsidP="00967C8F">
      <w:pPr>
        <w:jc w:val="center"/>
        <w:rPr>
          <w:b/>
          <w:color w:val="002060"/>
          <w:sz w:val="24"/>
          <w:szCs w:val="24"/>
          <w:u w:val="single"/>
          <w:lang w:val="en-IN"/>
        </w:rPr>
      </w:pPr>
    </w:p>
    <w:p w14:paraId="39DAE28B" w14:textId="77777777" w:rsidR="00967C8F" w:rsidRDefault="00967C8F" w:rsidP="00967C8F">
      <w:pPr>
        <w:jc w:val="center"/>
        <w:rPr>
          <w:b/>
          <w:color w:val="002060"/>
          <w:sz w:val="24"/>
          <w:szCs w:val="24"/>
          <w:u w:val="single"/>
          <w:lang w:val="en-IN"/>
        </w:rPr>
      </w:pPr>
    </w:p>
    <w:p w14:paraId="188F0C0C" w14:textId="77777777" w:rsidR="00967C8F" w:rsidRDefault="00967C8F" w:rsidP="00967C8F">
      <w:pPr>
        <w:jc w:val="center"/>
        <w:rPr>
          <w:b/>
          <w:color w:val="002060"/>
          <w:sz w:val="24"/>
          <w:szCs w:val="24"/>
          <w:u w:val="single"/>
          <w:lang w:val="en-IN"/>
        </w:rPr>
      </w:pPr>
    </w:p>
    <w:p w14:paraId="71AAAD8E" w14:textId="77777777" w:rsidR="00967C8F" w:rsidRDefault="00967C8F" w:rsidP="00967C8F">
      <w:pPr>
        <w:jc w:val="center"/>
        <w:rPr>
          <w:b/>
          <w:color w:val="002060"/>
          <w:sz w:val="24"/>
          <w:szCs w:val="24"/>
          <w:u w:val="single"/>
          <w:lang w:val="en-IN"/>
        </w:rPr>
      </w:pPr>
    </w:p>
    <w:p w14:paraId="44E63251" w14:textId="1D0B305D" w:rsidR="007D2702" w:rsidRDefault="00754EEF" w:rsidP="00967C8F">
      <w:pPr>
        <w:jc w:val="center"/>
        <w:rPr>
          <w:b/>
          <w:color w:val="002060"/>
          <w:sz w:val="24"/>
          <w:szCs w:val="24"/>
          <w:u w:val="single"/>
        </w:rPr>
      </w:pPr>
      <w:r>
        <w:rPr>
          <w:rFonts w:ascii="Calibri" w:hAnsi="Calibri" w:cs="Calibri"/>
          <w:noProof/>
          <w:lang w:val="en-IN" w:eastAsia="en-IN"/>
        </w:rPr>
        <w:lastRenderedPageBreak/>
        <w:drawing>
          <wp:anchor distT="0" distB="0" distL="114300" distR="114300" simplePos="0" relativeHeight="251698176" behindDoc="0" locked="0" layoutInCell="1" allowOverlap="1" wp14:anchorId="514B1655" wp14:editId="430098C8">
            <wp:simplePos x="0" y="0"/>
            <wp:positionH relativeFrom="margin">
              <wp:posOffset>-50800</wp:posOffset>
            </wp:positionH>
            <wp:positionV relativeFrom="margin">
              <wp:posOffset>-772795</wp:posOffset>
            </wp:positionV>
            <wp:extent cx="1583690" cy="604520"/>
            <wp:effectExtent l="0" t="0" r="3810" b="5080"/>
            <wp:wrapSquare wrapText="bothSides"/>
            <wp:docPr id="93229359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339559" name="Picture 43733955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3690" cy="604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67333E" w14:textId="77777777" w:rsidR="00754EEF" w:rsidRDefault="00754EEF" w:rsidP="00967C8F">
      <w:pPr>
        <w:jc w:val="center"/>
        <w:rPr>
          <w:b/>
          <w:color w:val="002060"/>
          <w:sz w:val="24"/>
          <w:szCs w:val="24"/>
          <w:u w:val="single"/>
        </w:rPr>
      </w:pPr>
    </w:p>
    <w:p w14:paraId="68008AC8" w14:textId="77777777" w:rsidR="007D2702" w:rsidRPr="00CD2107" w:rsidRDefault="007D2702" w:rsidP="007D2702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val="en-IN" w:eastAsia="en-IN"/>
        </w:rPr>
      </w:pPr>
      <w:r w:rsidRPr="00CD2107"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eastAsia="en-IN"/>
        </w:rPr>
        <w:t>Pending Action Items:</w:t>
      </w:r>
      <w:r w:rsidRPr="00CD2107">
        <w:rPr>
          <w:rFonts w:ascii="Calibri" w:eastAsia="Times New Roman" w:hAnsi="Calibri" w:cs="Calibri"/>
          <w:color w:val="002060"/>
          <w:sz w:val="20"/>
          <w:szCs w:val="20"/>
          <w:u w:val="single"/>
          <w:lang w:val="en-IN" w:eastAsia="en-IN"/>
        </w:rPr>
        <w:t> </w:t>
      </w:r>
      <w:proofErr w:type="spellStart"/>
      <w:r w:rsidRPr="00CD2107"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val="en-IN" w:eastAsia="en-IN"/>
        </w:rPr>
        <w:t>ZingHR</w:t>
      </w:r>
      <w:proofErr w:type="spellEnd"/>
    </w:p>
    <w:p w14:paraId="77D8F83E" w14:textId="77777777" w:rsidR="007D2702" w:rsidRDefault="007D2702" w:rsidP="007D2702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lang w:val="en-IN" w:eastAsia="en-IN"/>
        </w:rPr>
      </w:pPr>
    </w:p>
    <w:p w14:paraId="59B84E58" w14:textId="77777777" w:rsidR="007D2702" w:rsidRPr="002163B3" w:rsidRDefault="007D2702" w:rsidP="007D2702">
      <w:pPr>
        <w:spacing w:after="0" w:line="240" w:lineRule="auto"/>
        <w:textAlignment w:val="baseline"/>
        <w:rPr>
          <w:rFonts w:ascii="Calibri" w:eastAsia="Times New Roman" w:hAnsi="Calibri" w:cs="Calibri"/>
          <w:lang w:val="en-IN" w:eastAsia="en-IN"/>
        </w:rPr>
      </w:pPr>
    </w:p>
    <w:tbl>
      <w:tblPr>
        <w:tblW w:w="8992" w:type="dxa"/>
        <w:tblInd w:w="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3"/>
        <w:gridCol w:w="5852"/>
        <w:gridCol w:w="802"/>
        <w:gridCol w:w="1068"/>
        <w:gridCol w:w="787"/>
      </w:tblGrid>
      <w:tr w:rsidR="007D2702" w:rsidRPr="000F6944" w14:paraId="4407E54E" w14:textId="77777777" w:rsidTr="00BC204E">
        <w:trPr>
          <w:trHeight w:val="438"/>
        </w:trPr>
        <w:tc>
          <w:tcPr>
            <w:tcW w:w="483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0EA26E7F" w14:textId="77777777" w:rsidR="007D2702" w:rsidRPr="0081605A" w:rsidRDefault="007D2702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proofErr w:type="spellStart"/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.No</w:t>
            </w:r>
            <w:proofErr w:type="spellEnd"/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5852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0875C087" w14:textId="77777777" w:rsidR="007D2702" w:rsidRPr="0081605A" w:rsidRDefault="007D2702" w:rsidP="00BC204E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Description</w:t>
            </w:r>
          </w:p>
        </w:tc>
        <w:tc>
          <w:tcPr>
            <w:tcW w:w="802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2867ABF9" w14:textId="77777777" w:rsidR="007D2702" w:rsidRPr="0081605A" w:rsidRDefault="007D2702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Owner</w:t>
            </w:r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068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2C3D3A63" w14:textId="77777777" w:rsidR="007D2702" w:rsidRPr="0081605A" w:rsidRDefault="007D2702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Timeline to close</w:t>
            </w:r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787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43F5B404" w14:textId="77777777" w:rsidR="007D2702" w:rsidRPr="0081605A" w:rsidRDefault="007D2702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tatus</w:t>
            </w:r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</w:tr>
      <w:tr w:rsidR="007D2702" w:rsidRPr="000F6944" w14:paraId="35A35B74" w14:textId="77777777" w:rsidTr="00BC204E">
        <w:trPr>
          <w:trHeight w:val="451"/>
        </w:trPr>
        <w:tc>
          <w:tcPr>
            <w:tcW w:w="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7DF4B1BB" w14:textId="77777777" w:rsidR="007D2702" w:rsidRPr="0081605A" w:rsidRDefault="007D2702" w:rsidP="00BC204E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1</w:t>
            </w:r>
          </w:p>
        </w:tc>
        <w:tc>
          <w:tcPr>
            <w:tcW w:w="5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F534F51" w14:textId="4F9A76BE" w:rsidR="007D2702" w:rsidRPr="0081605A" w:rsidRDefault="007D2702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Getting the system ready for the next training session.</w:t>
            </w: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A169DFC" w14:textId="77777777" w:rsidR="007D2702" w:rsidRPr="0081605A" w:rsidRDefault="007D2702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ZingHR</w:t>
            </w:r>
            <w:proofErr w:type="spellEnd"/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B791EE" w14:textId="2F4EE3AC" w:rsidR="007D2702" w:rsidRPr="0081605A" w:rsidRDefault="007D2702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Week </w:t>
            </w:r>
            <w:r w:rsidR="00754EEF">
              <w:rPr>
                <w:rFonts w:eastAsia="Times New Roman" w:cstheme="minorHAnsi"/>
                <w:sz w:val="20"/>
                <w:szCs w:val="20"/>
                <w:lang w:val="en-IN" w:eastAsia="en-IN"/>
              </w:rPr>
              <w:t>4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- Mar</w:t>
            </w: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2024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6638F1" w14:textId="77777777" w:rsidR="007D2702" w:rsidRPr="0081605A" w:rsidRDefault="007D2702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</w:tbl>
    <w:p w14:paraId="56F84C2D" w14:textId="77777777" w:rsidR="007D2702" w:rsidRDefault="007D2702" w:rsidP="007D2702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lang w:val="en-IN" w:eastAsia="en-IN"/>
        </w:rPr>
      </w:pPr>
    </w:p>
    <w:p w14:paraId="0E8F4ECA" w14:textId="77777777" w:rsidR="007D2702" w:rsidRDefault="007D2702" w:rsidP="007D2702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lang w:val="en-IN" w:eastAsia="en-IN"/>
        </w:rPr>
      </w:pPr>
    </w:p>
    <w:p w14:paraId="2ACE5933" w14:textId="77777777" w:rsidR="007D2702" w:rsidRDefault="007D2702" w:rsidP="007D2702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2060"/>
          <w:u w:val="single"/>
          <w:lang w:val="en-IN" w:eastAsia="en-IN"/>
        </w:rPr>
      </w:pPr>
      <w:r w:rsidRPr="00CD2107">
        <w:rPr>
          <w:rFonts w:ascii="Calibri" w:eastAsia="Times New Roman" w:hAnsi="Calibri" w:cs="Calibri"/>
          <w:b/>
          <w:bCs/>
          <w:color w:val="002060"/>
          <w:u w:val="single"/>
          <w:lang w:eastAsia="en-IN"/>
        </w:rPr>
        <w:t>Pending Action Items:</w:t>
      </w:r>
      <w:r w:rsidRPr="00CD2107">
        <w:rPr>
          <w:rFonts w:ascii="Calibri" w:eastAsia="Times New Roman" w:hAnsi="Calibri" w:cs="Calibri"/>
          <w:color w:val="002060"/>
          <w:u w:val="single"/>
          <w:lang w:val="en-IN" w:eastAsia="en-IN"/>
        </w:rPr>
        <w:t xml:space="preserve"> </w:t>
      </w:r>
      <w:r>
        <w:rPr>
          <w:rFonts w:ascii="Calibri" w:eastAsia="Times New Roman" w:hAnsi="Calibri" w:cs="Calibri"/>
          <w:b/>
          <w:bCs/>
          <w:color w:val="002060"/>
          <w:u w:val="single"/>
          <w:lang w:val="en-IN" w:eastAsia="en-IN"/>
        </w:rPr>
        <w:t>Voyage</w:t>
      </w:r>
      <w:r w:rsidRPr="00CD2107">
        <w:rPr>
          <w:rFonts w:ascii="Calibri" w:eastAsia="Times New Roman" w:hAnsi="Calibri" w:cs="Calibri"/>
          <w:b/>
          <w:bCs/>
          <w:color w:val="002060"/>
          <w:u w:val="single"/>
          <w:lang w:val="en-IN" w:eastAsia="en-IN"/>
        </w:rPr>
        <w:t xml:space="preserve"> </w:t>
      </w:r>
    </w:p>
    <w:p w14:paraId="4940CDBF" w14:textId="77777777" w:rsidR="007D2702" w:rsidRPr="00CD2107" w:rsidRDefault="007D2702" w:rsidP="007D2702">
      <w:pPr>
        <w:spacing w:after="0" w:line="240" w:lineRule="auto"/>
        <w:textAlignment w:val="baseline"/>
        <w:rPr>
          <w:rFonts w:ascii="Segoe UI" w:eastAsia="Times New Roman" w:hAnsi="Segoe UI" w:cs="Segoe UI"/>
          <w:color w:val="002060"/>
          <w:sz w:val="18"/>
          <w:szCs w:val="18"/>
          <w:u w:val="single"/>
          <w:lang w:val="en-IN" w:eastAsia="en-IN"/>
        </w:rPr>
      </w:pPr>
    </w:p>
    <w:p w14:paraId="5621F885" w14:textId="77777777" w:rsidR="007D2702" w:rsidRPr="00383FAE" w:rsidRDefault="007D2702" w:rsidP="007D2702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IN" w:eastAsia="en-IN"/>
        </w:rPr>
      </w:pPr>
    </w:p>
    <w:tbl>
      <w:tblPr>
        <w:tblW w:w="9215" w:type="dxa"/>
        <w:tblInd w:w="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5"/>
        <w:gridCol w:w="5146"/>
        <w:gridCol w:w="1030"/>
        <w:gridCol w:w="1720"/>
        <w:gridCol w:w="744"/>
      </w:tblGrid>
      <w:tr w:rsidR="007D2702" w:rsidRPr="008B3915" w14:paraId="20302D17" w14:textId="77777777" w:rsidTr="00BC204E">
        <w:trPr>
          <w:trHeight w:val="437"/>
        </w:trPr>
        <w:tc>
          <w:tcPr>
            <w:tcW w:w="5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7047E1E0" w14:textId="77777777" w:rsidR="007D2702" w:rsidRPr="008B3915" w:rsidRDefault="007D2702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proofErr w:type="spellStart"/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.No</w:t>
            </w:r>
            <w:proofErr w:type="spellEnd"/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514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10B14D3B" w14:textId="77777777" w:rsidR="007D2702" w:rsidRPr="008B3915" w:rsidRDefault="007D2702" w:rsidP="00BC204E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Description</w:t>
            </w:r>
          </w:p>
        </w:tc>
        <w:tc>
          <w:tcPr>
            <w:tcW w:w="103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7CEC97D6" w14:textId="77777777" w:rsidR="007D2702" w:rsidRPr="008B3915" w:rsidRDefault="007D2702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Owner</w:t>
            </w:r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7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1B89F0EB" w14:textId="77777777" w:rsidR="007D2702" w:rsidRPr="008B3915" w:rsidRDefault="007D2702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Timeline to close</w:t>
            </w:r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74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15EC2ABC" w14:textId="77777777" w:rsidR="007D2702" w:rsidRPr="008B3915" w:rsidRDefault="007D2702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tatus</w:t>
            </w:r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</w:tr>
      <w:tr w:rsidR="007D2702" w:rsidRPr="008B3915" w14:paraId="59128BE7" w14:textId="77777777" w:rsidTr="00BC204E">
        <w:trPr>
          <w:trHeight w:val="515"/>
        </w:trPr>
        <w:tc>
          <w:tcPr>
            <w:tcW w:w="575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002060"/>
          </w:tcPr>
          <w:p w14:paraId="733E8712" w14:textId="77777777" w:rsidR="007D2702" w:rsidRPr="008B3915" w:rsidRDefault="007D2702" w:rsidP="00BC204E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>1</w:t>
            </w:r>
          </w:p>
        </w:tc>
        <w:tc>
          <w:tcPr>
            <w:tcW w:w="5146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40D0B4D3" w14:textId="5110A82F" w:rsidR="007D2702" w:rsidRPr="008B3915" w:rsidRDefault="007D2702" w:rsidP="00BC204E">
            <w:pPr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Information for the helpdesk &amp; FAQs in the template that is already shared.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21B5E316" w14:textId="77777777" w:rsidR="007D2702" w:rsidRPr="008B3915" w:rsidRDefault="007D2702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Voyag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59D59410" w14:textId="77777777" w:rsidR="007D2702" w:rsidRPr="008B3915" w:rsidRDefault="007D2702" w:rsidP="00BC204E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Week 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3- Mar</w:t>
            </w: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2024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719E182E" w14:textId="77777777" w:rsidR="007D2702" w:rsidRPr="008B3915" w:rsidRDefault="007D2702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  <w:tr w:rsidR="007D2702" w:rsidRPr="008B3915" w14:paraId="584E181C" w14:textId="77777777" w:rsidTr="00BC204E">
        <w:trPr>
          <w:trHeight w:val="495"/>
        </w:trPr>
        <w:tc>
          <w:tcPr>
            <w:tcW w:w="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378E0C0A" w14:textId="77777777" w:rsidR="007D2702" w:rsidRPr="008B3915" w:rsidRDefault="007D2702" w:rsidP="00BC204E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>2</w:t>
            </w:r>
          </w:p>
        </w:tc>
        <w:tc>
          <w:tcPr>
            <w:tcW w:w="5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F709D6B" w14:textId="5B88AB58" w:rsidR="007D2702" w:rsidRPr="008B3915" w:rsidRDefault="007D2702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Updated master data with correct RM mapped to each employee code.</w:t>
            </w:r>
          </w:p>
        </w:tc>
        <w:tc>
          <w:tcPr>
            <w:tcW w:w="1030" w:type="dxa"/>
            <w:tcBorders>
              <w:top w:val="nil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7E53FE24" w14:textId="77777777" w:rsidR="007D2702" w:rsidRPr="008B3915" w:rsidRDefault="007D2702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Voyag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774996F9" w14:textId="77777777" w:rsidR="007D2702" w:rsidRPr="008B3915" w:rsidRDefault="007D2702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 </w:t>
            </w: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Week 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3- Mar</w:t>
            </w: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2024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5D31BDE0" w14:textId="77777777" w:rsidR="007D2702" w:rsidRPr="008B3915" w:rsidRDefault="007D2702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</w:tbl>
    <w:p w14:paraId="46FFCCED" w14:textId="77777777" w:rsidR="007D2702" w:rsidRDefault="007D2702" w:rsidP="007D2702">
      <w:pPr>
        <w:jc w:val="center"/>
        <w:rPr>
          <w:b/>
          <w:color w:val="002060"/>
          <w:sz w:val="24"/>
          <w:szCs w:val="24"/>
          <w:u w:val="single"/>
        </w:rPr>
      </w:pPr>
    </w:p>
    <w:p w14:paraId="7853E337" w14:textId="77777777" w:rsidR="007D2702" w:rsidRDefault="007D2702" w:rsidP="00967C8F">
      <w:pPr>
        <w:jc w:val="center"/>
        <w:rPr>
          <w:b/>
          <w:color w:val="002060"/>
          <w:sz w:val="24"/>
          <w:szCs w:val="24"/>
          <w:u w:val="single"/>
        </w:rPr>
      </w:pPr>
    </w:p>
    <w:p w14:paraId="5DA4A722" w14:textId="77777777" w:rsidR="007D2702" w:rsidRDefault="007D2702" w:rsidP="00967C8F">
      <w:pPr>
        <w:jc w:val="center"/>
        <w:rPr>
          <w:b/>
          <w:color w:val="002060"/>
          <w:sz w:val="24"/>
          <w:szCs w:val="24"/>
          <w:u w:val="single"/>
        </w:rPr>
      </w:pPr>
    </w:p>
    <w:p w14:paraId="488A58CF" w14:textId="77777777" w:rsidR="007D2702" w:rsidRDefault="007D2702" w:rsidP="00967C8F">
      <w:pPr>
        <w:jc w:val="center"/>
        <w:rPr>
          <w:b/>
          <w:color w:val="002060"/>
          <w:sz w:val="24"/>
          <w:szCs w:val="24"/>
          <w:u w:val="single"/>
        </w:rPr>
      </w:pPr>
    </w:p>
    <w:p w14:paraId="3E223B9F" w14:textId="77777777" w:rsidR="007D2702" w:rsidRDefault="007D2702" w:rsidP="00967C8F">
      <w:pPr>
        <w:jc w:val="center"/>
        <w:rPr>
          <w:b/>
          <w:color w:val="002060"/>
          <w:sz w:val="24"/>
          <w:szCs w:val="24"/>
          <w:u w:val="single"/>
        </w:rPr>
      </w:pPr>
    </w:p>
    <w:p w14:paraId="7D5788D2" w14:textId="77777777" w:rsidR="007D2702" w:rsidRDefault="007D2702" w:rsidP="00967C8F">
      <w:pPr>
        <w:jc w:val="center"/>
        <w:rPr>
          <w:b/>
          <w:color w:val="002060"/>
          <w:sz w:val="24"/>
          <w:szCs w:val="24"/>
          <w:u w:val="single"/>
        </w:rPr>
      </w:pPr>
    </w:p>
    <w:p w14:paraId="13676879" w14:textId="77777777" w:rsidR="007D2702" w:rsidRDefault="007D2702" w:rsidP="00967C8F">
      <w:pPr>
        <w:jc w:val="center"/>
        <w:rPr>
          <w:b/>
          <w:color w:val="002060"/>
          <w:sz w:val="24"/>
          <w:szCs w:val="24"/>
          <w:u w:val="single"/>
        </w:rPr>
      </w:pPr>
    </w:p>
    <w:p w14:paraId="3831B71B" w14:textId="77777777" w:rsidR="007D2702" w:rsidRDefault="007D2702" w:rsidP="00967C8F">
      <w:pPr>
        <w:jc w:val="center"/>
        <w:rPr>
          <w:b/>
          <w:color w:val="002060"/>
          <w:sz w:val="24"/>
          <w:szCs w:val="24"/>
          <w:u w:val="single"/>
        </w:rPr>
      </w:pPr>
    </w:p>
    <w:p w14:paraId="4B9EDDA4" w14:textId="77777777" w:rsidR="007D2702" w:rsidRDefault="007D2702" w:rsidP="00967C8F">
      <w:pPr>
        <w:jc w:val="center"/>
        <w:rPr>
          <w:b/>
          <w:color w:val="002060"/>
          <w:sz w:val="24"/>
          <w:szCs w:val="24"/>
          <w:u w:val="single"/>
        </w:rPr>
      </w:pPr>
    </w:p>
    <w:p w14:paraId="14D015A1" w14:textId="77777777" w:rsidR="007D2702" w:rsidRDefault="007D2702" w:rsidP="00967C8F">
      <w:pPr>
        <w:jc w:val="center"/>
        <w:rPr>
          <w:b/>
          <w:color w:val="002060"/>
          <w:sz w:val="24"/>
          <w:szCs w:val="24"/>
          <w:u w:val="single"/>
        </w:rPr>
      </w:pPr>
    </w:p>
    <w:p w14:paraId="10AEFA71" w14:textId="77777777" w:rsidR="007D2702" w:rsidRDefault="007D2702" w:rsidP="00967C8F">
      <w:pPr>
        <w:jc w:val="center"/>
        <w:rPr>
          <w:b/>
          <w:color w:val="002060"/>
          <w:sz w:val="24"/>
          <w:szCs w:val="24"/>
          <w:u w:val="single"/>
        </w:rPr>
      </w:pPr>
    </w:p>
    <w:p w14:paraId="2804FACE" w14:textId="77777777" w:rsidR="007D2702" w:rsidRDefault="007D2702" w:rsidP="00967C8F">
      <w:pPr>
        <w:jc w:val="center"/>
        <w:rPr>
          <w:b/>
          <w:color w:val="002060"/>
          <w:sz w:val="24"/>
          <w:szCs w:val="24"/>
          <w:u w:val="single"/>
        </w:rPr>
      </w:pPr>
    </w:p>
    <w:p w14:paraId="122F8A6D" w14:textId="77777777" w:rsidR="007D2702" w:rsidRDefault="007D2702" w:rsidP="00967C8F">
      <w:pPr>
        <w:jc w:val="center"/>
        <w:rPr>
          <w:b/>
          <w:color w:val="002060"/>
          <w:sz w:val="24"/>
          <w:szCs w:val="24"/>
          <w:u w:val="single"/>
        </w:rPr>
      </w:pPr>
    </w:p>
    <w:p w14:paraId="18F69749" w14:textId="77777777" w:rsidR="007D2702" w:rsidRDefault="007D2702" w:rsidP="00967C8F">
      <w:pPr>
        <w:jc w:val="center"/>
        <w:rPr>
          <w:b/>
          <w:color w:val="002060"/>
          <w:sz w:val="24"/>
          <w:szCs w:val="24"/>
          <w:u w:val="single"/>
        </w:rPr>
      </w:pPr>
    </w:p>
    <w:p w14:paraId="1E2BFAEC" w14:textId="4A20EE58" w:rsidR="00332578" w:rsidRDefault="00754EEF" w:rsidP="00332578">
      <w:pPr>
        <w:rPr>
          <w:b/>
          <w:color w:val="002060"/>
          <w:sz w:val="24"/>
          <w:szCs w:val="24"/>
          <w:u w:val="single"/>
        </w:rPr>
      </w:pPr>
      <w:r>
        <w:rPr>
          <w:rFonts w:ascii="Calibri" w:hAnsi="Calibri" w:cs="Calibri"/>
          <w:noProof/>
          <w:lang w:val="en-IN" w:eastAsia="en-IN"/>
        </w:rPr>
        <w:lastRenderedPageBreak/>
        <w:drawing>
          <wp:anchor distT="0" distB="0" distL="114300" distR="114300" simplePos="0" relativeHeight="251696128" behindDoc="0" locked="0" layoutInCell="1" allowOverlap="1" wp14:anchorId="6C6486D9" wp14:editId="3D91CA50">
            <wp:simplePos x="0" y="0"/>
            <wp:positionH relativeFrom="margin">
              <wp:posOffset>-50400</wp:posOffset>
            </wp:positionH>
            <wp:positionV relativeFrom="margin">
              <wp:posOffset>-768390</wp:posOffset>
            </wp:positionV>
            <wp:extent cx="1583690" cy="604520"/>
            <wp:effectExtent l="0" t="0" r="3810" b="5080"/>
            <wp:wrapSquare wrapText="bothSides"/>
            <wp:docPr id="73344076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339559" name="Picture 43733955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3690" cy="604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AA8885" w14:textId="6A53D1D0" w:rsidR="00967C8F" w:rsidRPr="00CD2107" w:rsidRDefault="00967C8F" w:rsidP="00967C8F">
      <w:pPr>
        <w:jc w:val="center"/>
        <w:rPr>
          <w:b/>
          <w:color w:val="002060"/>
          <w:sz w:val="24"/>
          <w:szCs w:val="24"/>
          <w:u w:val="single"/>
        </w:rPr>
      </w:pPr>
      <w:r w:rsidRPr="00CD2107">
        <w:rPr>
          <w:b/>
          <w:color w:val="002060"/>
          <w:sz w:val="24"/>
          <w:szCs w:val="24"/>
          <w:u w:val="single"/>
        </w:rPr>
        <w:t xml:space="preserve">Minutes of Meeting:   Session </w:t>
      </w:r>
      <w:r w:rsidR="00754EEF">
        <w:rPr>
          <w:b/>
          <w:color w:val="002060"/>
          <w:sz w:val="24"/>
          <w:szCs w:val="24"/>
          <w:u w:val="single"/>
        </w:rPr>
        <w:t>6</w:t>
      </w:r>
    </w:p>
    <w:p w14:paraId="00441F87" w14:textId="77777777" w:rsidR="00967C8F" w:rsidRPr="00340C02" w:rsidRDefault="00967C8F" w:rsidP="00967C8F">
      <w:pPr>
        <w:jc w:val="center"/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67C8F" w:rsidRPr="00340C02" w14:paraId="51EBEDC1" w14:textId="77777777" w:rsidTr="00BC204E">
        <w:tc>
          <w:tcPr>
            <w:tcW w:w="4675" w:type="dxa"/>
          </w:tcPr>
          <w:p w14:paraId="507A1CEA" w14:textId="77777777" w:rsidR="00967C8F" w:rsidRPr="00CD2107" w:rsidRDefault="00967C8F" w:rsidP="00BC204E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Meeting Agenda</w:t>
            </w:r>
          </w:p>
        </w:tc>
        <w:tc>
          <w:tcPr>
            <w:tcW w:w="4675" w:type="dxa"/>
          </w:tcPr>
          <w:p w14:paraId="77B4108D" w14:textId="77777777" w:rsidR="00967C8F" w:rsidRPr="00CD2107" w:rsidRDefault="00967C8F" w:rsidP="00BC204E">
            <w:pPr>
              <w:shd w:val="clear" w:color="auto" w:fill="F5F5F5"/>
              <w:spacing w:before="100" w:beforeAutospacing="1" w:after="100" w:afterAutospacing="1"/>
              <w:outlineLvl w:val="0"/>
              <w:rPr>
                <w:rFonts w:eastAsia="Times New Roman" w:cstheme="minorHAnsi"/>
                <w:color w:val="323130"/>
                <w:kern w:val="36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color w:val="323130"/>
                <w:kern w:val="36"/>
                <w:sz w:val="20"/>
                <w:szCs w:val="20"/>
                <w:lang w:val="en-IN" w:eastAsia="en-IN"/>
              </w:rPr>
              <w:t>Catch-Up Meeting</w:t>
            </w:r>
          </w:p>
        </w:tc>
      </w:tr>
      <w:tr w:rsidR="00967C8F" w:rsidRPr="00340C02" w14:paraId="3BA1C0CB" w14:textId="77777777" w:rsidTr="00BC204E">
        <w:tc>
          <w:tcPr>
            <w:tcW w:w="4675" w:type="dxa"/>
          </w:tcPr>
          <w:p w14:paraId="630CDA9B" w14:textId="77777777" w:rsidR="00967C8F" w:rsidRPr="00CD2107" w:rsidRDefault="00967C8F" w:rsidP="00BC204E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 xml:space="preserve">Meeting Participants – </w:t>
            </w:r>
            <w:r>
              <w:rPr>
                <w:b/>
                <w:color w:val="002060"/>
                <w:sz w:val="20"/>
                <w:szCs w:val="20"/>
              </w:rPr>
              <w:t>Voyage</w:t>
            </w:r>
          </w:p>
        </w:tc>
        <w:tc>
          <w:tcPr>
            <w:tcW w:w="4675" w:type="dxa"/>
          </w:tcPr>
          <w:p w14:paraId="7F2B4FCF" w14:textId="77777777" w:rsidR="00967C8F" w:rsidRPr="00491785" w:rsidRDefault="00967C8F" w:rsidP="00BC204E">
            <w:pPr>
              <w:rPr>
                <w:sz w:val="20"/>
                <w:szCs w:val="20"/>
                <w:lang w:val="en-IN"/>
              </w:rPr>
            </w:pPr>
            <w:r>
              <w:rPr>
                <w:sz w:val="20"/>
                <w:szCs w:val="20"/>
                <w:lang w:val="en-IN"/>
              </w:rPr>
              <w:t>Mr. Yasar</w:t>
            </w:r>
            <w:r>
              <w:rPr>
                <w:sz w:val="20"/>
                <w:szCs w:val="20"/>
                <w:lang w:val="en-IN"/>
              </w:rPr>
              <w:br/>
              <w:t xml:space="preserve">Ms. </w:t>
            </w:r>
            <w:proofErr w:type="spellStart"/>
            <w:r>
              <w:rPr>
                <w:sz w:val="20"/>
                <w:szCs w:val="20"/>
                <w:lang w:val="en-IN"/>
              </w:rPr>
              <w:t>Madel</w:t>
            </w:r>
            <w:proofErr w:type="spellEnd"/>
          </w:p>
        </w:tc>
      </w:tr>
      <w:tr w:rsidR="00967C8F" w:rsidRPr="00340C02" w14:paraId="08F4CE37" w14:textId="77777777" w:rsidTr="00BC204E">
        <w:tc>
          <w:tcPr>
            <w:tcW w:w="4675" w:type="dxa"/>
          </w:tcPr>
          <w:p w14:paraId="476E0AAE" w14:textId="77777777" w:rsidR="00967C8F" w:rsidRPr="00CD2107" w:rsidRDefault="00967C8F" w:rsidP="00BC204E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Meeting Participants – Zing HR</w:t>
            </w:r>
          </w:p>
        </w:tc>
        <w:tc>
          <w:tcPr>
            <w:tcW w:w="4675" w:type="dxa"/>
          </w:tcPr>
          <w:p w14:paraId="639C945E" w14:textId="3C8C48FD" w:rsidR="00967C8F" w:rsidRPr="00491785" w:rsidRDefault="00967C8F" w:rsidP="00BC204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. Prabhat</w:t>
            </w:r>
            <w:r>
              <w:rPr>
                <w:sz w:val="20"/>
                <w:szCs w:val="20"/>
              </w:rPr>
              <w:br/>
              <w:t>Ms. Ranveer</w:t>
            </w:r>
          </w:p>
        </w:tc>
      </w:tr>
      <w:tr w:rsidR="00967C8F" w:rsidRPr="00340C02" w14:paraId="676F0E82" w14:textId="77777777" w:rsidTr="00BC204E">
        <w:tc>
          <w:tcPr>
            <w:tcW w:w="4675" w:type="dxa"/>
          </w:tcPr>
          <w:p w14:paraId="3297D552" w14:textId="77777777" w:rsidR="00967C8F" w:rsidRPr="00CD2107" w:rsidRDefault="00967C8F" w:rsidP="00BC204E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Timings &amp; Date</w:t>
            </w:r>
          </w:p>
        </w:tc>
        <w:tc>
          <w:tcPr>
            <w:tcW w:w="4675" w:type="dxa"/>
          </w:tcPr>
          <w:p w14:paraId="05DF6D41" w14:textId="01DFE199" w:rsidR="00967C8F" w:rsidRPr="00340C02" w:rsidRDefault="00967C8F" w:rsidP="00BC204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:30 PM to 1:30 PM UAE Time – 15 MAR-2024</w:t>
            </w:r>
          </w:p>
        </w:tc>
      </w:tr>
      <w:tr w:rsidR="00967C8F" w:rsidRPr="00340C02" w14:paraId="42C5E203" w14:textId="77777777" w:rsidTr="00BC204E">
        <w:tc>
          <w:tcPr>
            <w:tcW w:w="4675" w:type="dxa"/>
          </w:tcPr>
          <w:p w14:paraId="2A8C7E66" w14:textId="77777777" w:rsidR="00967C8F" w:rsidRPr="00CD2107" w:rsidRDefault="00967C8F" w:rsidP="00BC204E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Venue</w:t>
            </w:r>
          </w:p>
        </w:tc>
        <w:tc>
          <w:tcPr>
            <w:tcW w:w="4675" w:type="dxa"/>
          </w:tcPr>
          <w:p w14:paraId="6AD9DB7B" w14:textId="77777777" w:rsidR="00967C8F" w:rsidRDefault="00967C8F" w:rsidP="00BC204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line</w:t>
            </w:r>
          </w:p>
        </w:tc>
      </w:tr>
    </w:tbl>
    <w:p w14:paraId="3C7C6F52" w14:textId="77777777" w:rsidR="00967C8F" w:rsidRDefault="00967C8F" w:rsidP="00967C8F">
      <w:pPr>
        <w:spacing w:after="0" w:line="240" w:lineRule="auto"/>
        <w:textAlignment w:val="center"/>
        <w:rPr>
          <w:b/>
          <w:szCs w:val="20"/>
        </w:rPr>
      </w:pPr>
    </w:p>
    <w:p w14:paraId="0CC77BA7" w14:textId="77777777" w:rsidR="00967C8F" w:rsidRPr="00F704C0" w:rsidRDefault="00967C8F" w:rsidP="00967C8F">
      <w:pPr>
        <w:pStyle w:val="NormalWeb"/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</w:rPr>
      </w:pPr>
      <w:r w:rsidRPr="00CD2107"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  <w:t>Session Objective</w:t>
      </w:r>
      <w:r w:rsidRPr="00774316">
        <w:rPr>
          <w:rFonts w:asciiTheme="minorHAnsi" w:hAnsiTheme="minorHAnsi" w:cstheme="minorHAnsi"/>
          <w:b/>
          <w:bCs/>
          <w:color w:val="1F3864" w:themeColor="accent5" w:themeShade="80"/>
          <w:sz w:val="20"/>
          <w:szCs w:val="20"/>
          <w:u w:val="single"/>
        </w:rPr>
        <w:t>:</w:t>
      </w:r>
      <w:r w:rsidRPr="00774316"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</w:rPr>
        <w:t xml:space="preserve">  </w:t>
      </w:r>
      <w:r w:rsidRPr="00F704C0">
        <w:rPr>
          <w:rFonts w:asciiTheme="minorHAnsi" w:hAnsiTheme="minorHAnsi" w:cstheme="minorHAnsi"/>
          <w:color w:val="323130"/>
          <w:kern w:val="36"/>
          <w:sz w:val="20"/>
          <w:szCs w:val="20"/>
          <w:u w:val="single"/>
        </w:rPr>
        <w:t>Catch-Up Meeting</w:t>
      </w:r>
    </w:p>
    <w:p w14:paraId="5BDF677E" w14:textId="77777777" w:rsidR="00967C8F" w:rsidRPr="00CD2107" w:rsidRDefault="00967C8F" w:rsidP="00967C8F">
      <w:pPr>
        <w:pStyle w:val="NormalWeb"/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</w:pPr>
      <w:r w:rsidRPr="00CD2107"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  <w:t>Topics covered in this session:</w:t>
      </w:r>
    </w:p>
    <w:p w14:paraId="249244F6" w14:textId="77777777" w:rsidR="00967C8F" w:rsidRPr="00A32330" w:rsidRDefault="00967C8F" w:rsidP="00967C8F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Dashboard</w:t>
      </w:r>
    </w:p>
    <w:p w14:paraId="1A6C5255" w14:textId="77777777" w:rsidR="00967C8F" w:rsidRPr="00726E55" w:rsidRDefault="00967C8F" w:rsidP="00967C8F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Login page</w:t>
      </w:r>
    </w:p>
    <w:p w14:paraId="489F4CDD" w14:textId="77777777" w:rsidR="00967C8F" w:rsidRPr="00726E55" w:rsidRDefault="00967C8F" w:rsidP="00967C8F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Employee Master</w:t>
      </w:r>
    </w:p>
    <w:p w14:paraId="225486CA" w14:textId="77777777" w:rsidR="00967C8F" w:rsidRPr="00A32330" w:rsidRDefault="00967C8F" w:rsidP="00967C8F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Employee Profile</w:t>
      </w:r>
    </w:p>
    <w:p w14:paraId="1FC3B852" w14:textId="77777777" w:rsidR="00967C8F" w:rsidRDefault="00967C8F" w:rsidP="00967C8F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Time &amp; Attendance</w:t>
      </w:r>
    </w:p>
    <w:p w14:paraId="3282D976" w14:textId="77777777" w:rsidR="00967C8F" w:rsidRPr="00726E55" w:rsidRDefault="00967C8F" w:rsidP="00967C8F">
      <w:pPr>
        <w:pStyle w:val="NormalWeb"/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 w:rsidRPr="00726E55">
        <w:rPr>
          <w:rFonts w:asciiTheme="minorHAnsi" w:hAnsiTheme="minorHAnsi" w:cstheme="minorBidi"/>
          <w:b/>
          <w:bCs/>
          <w:color w:val="002060"/>
          <w:sz w:val="20"/>
          <w:szCs w:val="20"/>
          <w:u w:val="single"/>
        </w:rPr>
        <w:t>Topics Covered:</w:t>
      </w:r>
    </w:p>
    <w:p w14:paraId="60DD5C22" w14:textId="77777777" w:rsidR="00967C8F" w:rsidRPr="00A32330" w:rsidRDefault="00967C8F" w:rsidP="00967C8F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sz w:val="20"/>
          <w:szCs w:val="20"/>
        </w:rPr>
      </w:pPr>
      <w:r w:rsidRPr="00A32330">
        <w:rPr>
          <w:rFonts w:asciiTheme="minorHAnsi" w:hAnsiTheme="minorHAnsi" w:cstheme="minorHAnsi"/>
          <w:sz w:val="20"/>
          <w:szCs w:val="20"/>
        </w:rPr>
        <w:t>Login page shown with the background image</w:t>
      </w:r>
      <w:r>
        <w:rPr>
          <w:rFonts w:asciiTheme="minorHAnsi" w:hAnsiTheme="minorHAnsi" w:cstheme="minorHAnsi"/>
          <w:sz w:val="20"/>
          <w:szCs w:val="20"/>
        </w:rPr>
        <w:t>.</w:t>
      </w:r>
    </w:p>
    <w:p w14:paraId="27245D25" w14:textId="77777777" w:rsidR="00967C8F" w:rsidRPr="00886981" w:rsidRDefault="00967C8F" w:rsidP="00967C8F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b/>
          <w:bCs/>
          <w:sz w:val="20"/>
          <w:szCs w:val="20"/>
          <w:u w:val="single"/>
        </w:rPr>
      </w:pPr>
      <w:r>
        <w:rPr>
          <w:rFonts w:asciiTheme="minorHAnsi" w:hAnsiTheme="minorHAnsi" w:cstheme="minorHAnsi"/>
          <w:sz w:val="20"/>
          <w:szCs w:val="20"/>
        </w:rPr>
        <w:t>Dashboard Overview shown to Voyage.</w:t>
      </w:r>
    </w:p>
    <w:p w14:paraId="39161149" w14:textId="77777777" w:rsidR="00967C8F" w:rsidRDefault="00967C8F" w:rsidP="00967C8F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Already uploaded Employee master template shown.</w:t>
      </w:r>
    </w:p>
    <w:p w14:paraId="1EA1E3E1" w14:textId="77777777" w:rsidR="00967C8F" w:rsidRDefault="00967C8F" w:rsidP="00967C8F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Shifts configurations with properties entered in the regular shift under the common group.</w:t>
      </w:r>
    </w:p>
    <w:p w14:paraId="43AFF7B8" w14:textId="18E0CA53" w:rsidR="00967C8F" w:rsidRDefault="00967C8F" w:rsidP="00967C8F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Data asked for the shifts to be configured with the properties.</w:t>
      </w:r>
    </w:p>
    <w:p w14:paraId="4FE97BAD" w14:textId="77777777" w:rsidR="00967C8F" w:rsidRDefault="00967C8F" w:rsidP="0050765A">
      <w:pPr>
        <w:jc w:val="center"/>
        <w:rPr>
          <w:b/>
          <w:color w:val="002060"/>
          <w:sz w:val="24"/>
          <w:szCs w:val="24"/>
          <w:u w:val="single"/>
          <w:lang w:val="en-IN"/>
        </w:rPr>
      </w:pPr>
    </w:p>
    <w:p w14:paraId="1FA19181" w14:textId="77777777" w:rsidR="00967C8F" w:rsidRDefault="00967C8F" w:rsidP="0050765A">
      <w:pPr>
        <w:jc w:val="center"/>
        <w:rPr>
          <w:b/>
          <w:color w:val="002060"/>
          <w:sz w:val="24"/>
          <w:szCs w:val="24"/>
          <w:u w:val="single"/>
          <w:lang w:val="en-IN"/>
        </w:rPr>
      </w:pPr>
    </w:p>
    <w:p w14:paraId="06A33BF3" w14:textId="77777777" w:rsidR="00967C8F" w:rsidRDefault="00967C8F" w:rsidP="0050765A">
      <w:pPr>
        <w:jc w:val="center"/>
        <w:rPr>
          <w:b/>
          <w:color w:val="002060"/>
          <w:sz w:val="24"/>
          <w:szCs w:val="24"/>
          <w:u w:val="single"/>
          <w:lang w:val="en-IN"/>
        </w:rPr>
      </w:pPr>
    </w:p>
    <w:p w14:paraId="04CB10FF" w14:textId="77777777" w:rsidR="00967C8F" w:rsidRDefault="00967C8F" w:rsidP="0050765A">
      <w:pPr>
        <w:jc w:val="center"/>
        <w:rPr>
          <w:b/>
          <w:color w:val="002060"/>
          <w:sz w:val="24"/>
          <w:szCs w:val="24"/>
          <w:u w:val="single"/>
          <w:lang w:val="en-IN"/>
        </w:rPr>
      </w:pPr>
    </w:p>
    <w:p w14:paraId="27BA1129" w14:textId="77777777" w:rsidR="00967C8F" w:rsidRDefault="00967C8F" w:rsidP="0050765A">
      <w:pPr>
        <w:jc w:val="center"/>
        <w:rPr>
          <w:b/>
          <w:color w:val="002060"/>
          <w:sz w:val="24"/>
          <w:szCs w:val="24"/>
          <w:u w:val="single"/>
          <w:lang w:val="en-IN"/>
        </w:rPr>
      </w:pPr>
    </w:p>
    <w:p w14:paraId="7DE6C551" w14:textId="77777777" w:rsidR="00967C8F" w:rsidRDefault="00967C8F" w:rsidP="0050765A">
      <w:pPr>
        <w:jc w:val="center"/>
        <w:rPr>
          <w:b/>
          <w:color w:val="002060"/>
          <w:sz w:val="24"/>
          <w:szCs w:val="24"/>
          <w:u w:val="single"/>
          <w:lang w:val="en-IN"/>
        </w:rPr>
      </w:pPr>
    </w:p>
    <w:p w14:paraId="60403715" w14:textId="77777777" w:rsidR="00967C8F" w:rsidRDefault="00967C8F" w:rsidP="0050765A">
      <w:pPr>
        <w:jc w:val="center"/>
        <w:rPr>
          <w:b/>
          <w:color w:val="002060"/>
          <w:sz w:val="24"/>
          <w:szCs w:val="24"/>
          <w:u w:val="single"/>
          <w:lang w:val="en-IN"/>
        </w:rPr>
      </w:pPr>
    </w:p>
    <w:p w14:paraId="566C6122" w14:textId="77777777" w:rsidR="00967C8F" w:rsidRDefault="00967C8F" w:rsidP="0050765A">
      <w:pPr>
        <w:jc w:val="center"/>
        <w:rPr>
          <w:b/>
          <w:color w:val="002060"/>
          <w:sz w:val="24"/>
          <w:szCs w:val="24"/>
          <w:u w:val="single"/>
          <w:lang w:val="en-IN"/>
        </w:rPr>
      </w:pPr>
    </w:p>
    <w:p w14:paraId="57FDDF30" w14:textId="77777777" w:rsidR="00967C8F" w:rsidRDefault="00967C8F" w:rsidP="0050765A">
      <w:pPr>
        <w:jc w:val="center"/>
        <w:rPr>
          <w:b/>
          <w:color w:val="002060"/>
          <w:sz w:val="24"/>
          <w:szCs w:val="24"/>
          <w:u w:val="single"/>
          <w:lang w:val="en-IN"/>
        </w:rPr>
      </w:pPr>
    </w:p>
    <w:p w14:paraId="515FDB4C" w14:textId="19E1F277" w:rsidR="00967C8F" w:rsidRDefault="00754EEF" w:rsidP="0050765A">
      <w:pPr>
        <w:jc w:val="center"/>
        <w:rPr>
          <w:b/>
          <w:color w:val="002060"/>
          <w:sz w:val="24"/>
          <w:szCs w:val="24"/>
          <w:u w:val="single"/>
          <w:lang w:val="en-IN"/>
        </w:rPr>
      </w:pPr>
      <w:r>
        <w:rPr>
          <w:rFonts w:ascii="Calibri" w:hAnsi="Calibri" w:cs="Calibri"/>
          <w:noProof/>
          <w:lang w:val="en-IN" w:eastAsia="en-IN"/>
        </w:rPr>
        <w:lastRenderedPageBreak/>
        <w:drawing>
          <wp:anchor distT="0" distB="0" distL="114300" distR="114300" simplePos="0" relativeHeight="251694080" behindDoc="0" locked="0" layoutInCell="1" allowOverlap="1" wp14:anchorId="0C1F8B23" wp14:editId="7B641906">
            <wp:simplePos x="0" y="0"/>
            <wp:positionH relativeFrom="margin">
              <wp:posOffset>-36000</wp:posOffset>
            </wp:positionH>
            <wp:positionV relativeFrom="margin">
              <wp:posOffset>-772180</wp:posOffset>
            </wp:positionV>
            <wp:extent cx="1583690" cy="604520"/>
            <wp:effectExtent l="0" t="0" r="3810" b="5080"/>
            <wp:wrapSquare wrapText="bothSides"/>
            <wp:docPr id="122925724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339559" name="Picture 43733955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3690" cy="604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FA549E" w14:textId="77777777" w:rsidR="00754EEF" w:rsidRDefault="00754EEF" w:rsidP="00967C8F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eastAsia="en-IN"/>
        </w:rPr>
      </w:pPr>
    </w:p>
    <w:p w14:paraId="3D55D95B" w14:textId="1625C4C4" w:rsidR="00967C8F" w:rsidRPr="00CD2107" w:rsidRDefault="00967C8F" w:rsidP="00967C8F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val="en-IN" w:eastAsia="en-IN"/>
        </w:rPr>
      </w:pPr>
      <w:r w:rsidRPr="00CD2107"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eastAsia="en-IN"/>
        </w:rPr>
        <w:t>Pending Action Items:</w:t>
      </w:r>
      <w:r w:rsidRPr="00CD2107">
        <w:rPr>
          <w:rFonts w:ascii="Calibri" w:eastAsia="Times New Roman" w:hAnsi="Calibri" w:cs="Calibri"/>
          <w:color w:val="002060"/>
          <w:sz w:val="20"/>
          <w:szCs w:val="20"/>
          <w:u w:val="single"/>
          <w:lang w:val="en-IN" w:eastAsia="en-IN"/>
        </w:rPr>
        <w:t> </w:t>
      </w:r>
      <w:proofErr w:type="spellStart"/>
      <w:r w:rsidRPr="00CD2107"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val="en-IN" w:eastAsia="en-IN"/>
        </w:rPr>
        <w:t>ZingHR</w:t>
      </w:r>
      <w:proofErr w:type="spellEnd"/>
    </w:p>
    <w:p w14:paraId="21804097" w14:textId="77777777" w:rsidR="00967C8F" w:rsidRDefault="00967C8F" w:rsidP="00967C8F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lang w:val="en-IN" w:eastAsia="en-IN"/>
        </w:rPr>
      </w:pPr>
    </w:p>
    <w:p w14:paraId="503AB41A" w14:textId="77777777" w:rsidR="00967C8F" w:rsidRPr="002163B3" w:rsidRDefault="00967C8F" w:rsidP="00967C8F">
      <w:pPr>
        <w:spacing w:after="0" w:line="240" w:lineRule="auto"/>
        <w:textAlignment w:val="baseline"/>
        <w:rPr>
          <w:rFonts w:ascii="Calibri" w:eastAsia="Times New Roman" w:hAnsi="Calibri" w:cs="Calibri"/>
          <w:lang w:val="en-IN" w:eastAsia="en-IN"/>
        </w:rPr>
      </w:pPr>
    </w:p>
    <w:tbl>
      <w:tblPr>
        <w:tblW w:w="8992" w:type="dxa"/>
        <w:tblInd w:w="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3"/>
        <w:gridCol w:w="5852"/>
        <w:gridCol w:w="802"/>
        <w:gridCol w:w="1068"/>
        <w:gridCol w:w="787"/>
      </w:tblGrid>
      <w:tr w:rsidR="00967C8F" w:rsidRPr="000F6944" w14:paraId="43E4263D" w14:textId="77777777" w:rsidTr="00BC204E">
        <w:trPr>
          <w:trHeight w:val="438"/>
        </w:trPr>
        <w:tc>
          <w:tcPr>
            <w:tcW w:w="483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771C1BB7" w14:textId="77777777" w:rsidR="00967C8F" w:rsidRPr="0081605A" w:rsidRDefault="00967C8F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proofErr w:type="spellStart"/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.No</w:t>
            </w:r>
            <w:proofErr w:type="spellEnd"/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5852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0C602642" w14:textId="77777777" w:rsidR="00967C8F" w:rsidRPr="0081605A" w:rsidRDefault="00967C8F" w:rsidP="00BC204E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Description</w:t>
            </w:r>
          </w:p>
        </w:tc>
        <w:tc>
          <w:tcPr>
            <w:tcW w:w="802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5FA85F4E" w14:textId="77777777" w:rsidR="00967C8F" w:rsidRPr="0081605A" w:rsidRDefault="00967C8F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Owner</w:t>
            </w:r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068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595D2F6A" w14:textId="77777777" w:rsidR="00967C8F" w:rsidRPr="0081605A" w:rsidRDefault="00967C8F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Timeline to close</w:t>
            </w:r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787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66F0EDEA" w14:textId="77777777" w:rsidR="00967C8F" w:rsidRPr="0081605A" w:rsidRDefault="00967C8F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tatus</w:t>
            </w:r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</w:tr>
      <w:tr w:rsidR="00967C8F" w:rsidRPr="000F6944" w14:paraId="2A293F69" w14:textId="77777777" w:rsidTr="00BC204E">
        <w:trPr>
          <w:trHeight w:val="451"/>
        </w:trPr>
        <w:tc>
          <w:tcPr>
            <w:tcW w:w="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229BD225" w14:textId="77777777" w:rsidR="00967C8F" w:rsidRPr="0081605A" w:rsidRDefault="00967C8F" w:rsidP="00BC204E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1</w:t>
            </w:r>
          </w:p>
        </w:tc>
        <w:tc>
          <w:tcPr>
            <w:tcW w:w="5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D9A311" w14:textId="34BF9F45" w:rsidR="00967C8F" w:rsidRPr="0081605A" w:rsidRDefault="00967C8F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Background image not uploading. Check with tech team and get it resolved.</w:t>
            </w: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E51A3E9" w14:textId="77777777" w:rsidR="00967C8F" w:rsidRPr="0081605A" w:rsidRDefault="00967C8F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ZingHR</w:t>
            </w:r>
            <w:proofErr w:type="spellEnd"/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D09E839" w14:textId="634E8E18" w:rsidR="00967C8F" w:rsidRPr="0081605A" w:rsidRDefault="00967C8F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Week 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3- Mar</w:t>
            </w: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2024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01ED6F5" w14:textId="77777777" w:rsidR="00967C8F" w:rsidRPr="0081605A" w:rsidRDefault="00967C8F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</w:tbl>
    <w:p w14:paraId="0B7260C9" w14:textId="77777777" w:rsidR="00967C8F" w:rsidRDefault="00967C8F" w:rsidP="00967C8F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lang w:val="en-IN" w:eastAsia="en-IN"/>
        </w:rPr>
      </w:pPr>
    </w:p>
    <w:p w14:paraId="3DF7B6FE" w14:textId="77777777" w:rsidR="00967C8F" w:rsidRDefault="00967C8F" w:rsidP="00967C8F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lang w:val="en-IN" w:eastAsia="en-IN"/>
        </w:rPr>
      </w:pPr>
    </w:p>
    <w:p w14:paraId="6333FC0C" w14:textId="77777777" w:rsidR="00967C8F" w:rsidRDefault="00967C8F" w:rsidP="00967C8F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2060"/>
          <w:u w:val="single"/>
          <w:lang w:val="en-IN" w:eastAsia="en-IN"/>
        </w:rPr>
      </w:pPr>
      <w:r w:rsidRPr="00CD2107">
        <w:rPr>
          <w:rFonts w:ascii="Calibri" w:eastAsia="Times New Roman" w:hAnsi="Calibri" w:cs="Calibri"/>
          <w:b/>
          <w:bCs/>
          <w:color w:val="002060"/>
          <w:u w:val="single"/>
          <w:lang w:eastAsia="en-IN"/>
        </w:rPr>
        <w:t>Pending Action Items:</w:t>
      </w:r>
      <w:r w:rsidRPr="00CD2107">
        <w:rPr>
          <w:rFonts w:ascii="Calibri" w:eastAsia="Times New Roman" w:hAnsi="Calibri" w:cs="Calibri"/>
          <w:color w:val="002060"/>
          <w:u w:val="single"/>
          <w:lang w:val="en-IN" w:eastAsia="en-IN"/>
        </w:rPr>
        <w:t xml:space="preserve"> </w:t>
      </w:r>
      <w:r>
        <w:rPr>
          <w:rFonts w:ascii="Calibri" w:eastAsia="Times New Roman" w:hAnsi="Calibri" w:cs="Calibri"/>
          <w:b/>
          <w:bCs/>
          <w:color w:val="002060"/>
          <w:u w:val="single"/>
          <w:lang w:val="en-IN" w:eastAsia="en-IN"/>
        </w:rPr>
        <w:t>Voyage</w:t>
      </w:r>
      <w:r w:rsidRPr="00CD2107">
        <w:rPr>
          <w:rFonts w:ascii="Calibri" w:eastAsia="Times New Roman" w:hAnsi="Calibri" w:cs="Calibri"/>
          <w:b/>
          <w:bCs/>
          <w:color w:val="002060"/>
          <w:u w:val="single"/>
          <w:lang w:val="en-IN" w:eastAsia="en-IN"/>
        </w:rPr>
        <w:t xml:space="preserve"> </w:t>
      </w:r>
    </w:p>
    <w:p w14:paraId="5C594707" w14:textId="77777777" w:rsidR="00967C8F" w:rsidRPr="00CD2107" w:rsidRDefault="00967C8F" w:rsidP="00967C8F">
      <w:pPr>
        <w:spacing w:after="0" w:line="240" w:lineRule="auto"/>
        <w:textAlignment w:val="baseline"/>
        <w:rPr>
          <w:rFonts w:ascii="Segoe UI" w:eastAsia="Times New Roman" w:hAnsi="Segoe UI" w:cs="Segoe UI"/>
          <w:color w:val="002060"/>
          <w:sz w:val="18"/>
          <w:szCs w:val="18"/>
          <w:u w:val="single"/>
          <w:lang w:val="en-IN" w:eastAsia="en-IN"/>
        </w:rPr>
      </w:pPr>
    </w:p>
    <w:p w14:paraId="6806BC3F" w14:textId="77777777" w:rsidR="00967C8F" w:rsidRPr="00383FAE" w:rsidRDefault="00967C8F" w:rsidP="00967C8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IN" w:eastAsia="en-IN"/>
        </w:rPr>
      </w:pPr>
    </w:p>
    <w:tbl>
      <w:tblPr>
        <w:tblW w:w="9215" w:type="dxa"/>
        <w:tblInd w:w="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5"/>
        <w:gridCol w:w="5146"/>
        <w:gridCol w:w="1030"/>
        <w:gridCol w:w="1720"/>
        <w:gridCol w:w="744"/>
      </w:tblGrid>
      <w:tr w:rsidR="00967C8F" w:rsidRPr="008B3915" w14:paraId="3B44D136" w14:textId="77777777" w:rsidTr="00BC204E">
        <w:trPr>
          <w:trHeight w:val="437"/>
        </w:trPr>
        <w:tc>
          <w:tcPr>
            <w:tcW w:w="5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65709B85" w14:textId="77777777" w:rsidR="00967C8F" w:rsidRPr="008B3915" w:rsidRDefault="00967C8F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proofErr w:type="spellStart"/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.No</w:t>
            </w:r>
            <w:proofErr w:type="spellEnd"/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514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2C0B26F8" w14:textId="77777777" w:rsidR="00967C8F" w:rsidRPr="008B3915" w:rsidRDefault="00967C8F" w:rsidP="00BC204E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Description</w:t>
            </w:r>
          </w:p>
        </w:tc>
        <w:tc>
          <w:tcPr>
            <w:tcW w:w="103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42E2AFEA" w14:textId="77777777" w:rsidR="00967C8F" w:rsidRPr="008B3915" w:rsidRDefault="00967C8F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Owner</w:t>
            </w:r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7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0D838A37" w14:textId="77777777" w:rsidR="00967C8F" w:rsidRPr="008B3915" w:rsidRDefault="00967C8F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Timeline to close</w:t>
            </w:r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74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0A5A0A2B" w14:textId="77777777" w:rsidR="00967C8F" w:rsidRPr="008B3915" w:rsidRDefault="00967C8F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tatus</w:t>
            </w:r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</w:tr>
      <w:tr w:rsidR="00967C8F" w:rsidRPr="008B3915" w14:paraId="1B3D1E9E" w14:textId="77777777" w:rsidTr="00BC204E">
        <w:trPr>
          <w:trHeight w:val="515"/>
        </w:trPr>
        <w:tc>
          <w:tcPr>
            <w:tcW w:w="575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002060"/>
          </w:tcPr>
          <w:p w14:paraId="5A1AEA4B" w14:textId="77777777" w:rsidR="00967C8F" w:rsidRPr="008B3915" w:rsidRDefault="00967C8F" w:rsidP="00BC204E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>1</w:t>
            </w:r>
          </w:p>
        </w:tc>
        <w:tc>
          <w:tcPr>
            <w:tcW w:w="5146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559B2BBE" w14:textId="1375E1FC" w:rsidR="00967C8F" w:rsidRPr="008B3915" w:rsidRDefault="00967C8F" w:rsidP="00BC204E">
            <w:pPr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Workforce template with all the information filled for the shift template and their respective properties.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3CE9F276" w14:textId="77777777" w:rsidR="00967C8F" w:rsidRPr="008B3915" w:rsidRDefault="00967C8F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Voyag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76077BEB" w14:textId="26F424A6" w:rsidR="00967C8F" w:rsidRPr="008B3915" w:rsidRDefault="00967C8F" w:rsidP="00BC204E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Week 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3- Mar</w:t>
            </w: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2024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1829EB85" w14:textId="77777777" w:rsidR="00967C8F" w:rsidRPr="008B3915" w:rsidRDefault="00967C8F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  <w:tr w:rsidR="00967C8F" w:rsidRPr="008B3915" w14:paraId="6D26C98B" w14:textId="77777777" w:rsidTr="00BC204E">
        <w:trPr>
          <w:trHeight w:val="495"/>
        </w:trPr>
        <w:tc>
          <w:tcPr>
            <w:tcW w:w="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12CC49F3" w14:textId="77777777" w:rsidR="00967C8F" w:rsidRPr="008B3915" w:rsidRDefault="00967C8F" w:rsidP="00BC204E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>2</w:t>
            </w:r>
          </w:p>
        </w:tc>
        <w:tc>
          <w:tcPr>
            <w:tcW w:w="5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23DABBF" w14:textId="77777777" w:rsidR="00967C8F" w:rsidRPr="008B3915" w:rsidRDefault="00967C8F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Clear image for the background of the login page for Voyage</w:t>
            </w:r>
          </w:p>
        </w:tc>
        <w:tc>
          <w:tcPr>
            <w:tcW w:w="1030" w:type="dxa"/>
            <w:tcBorders>
              <w:top w:val="nil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52F28844" w14:textId="77777777" w:rsidR="00967C8F" w:rsidRPr="008B3915" w:rsidRDefault="00967C8F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Voyag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3D62764A" w14:textId="3D96A1EE" w:rsidR="00967C8F" w:rsidRPr="008B3915" w:rsidRDefault="00967C8F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 </w:t>
            </w: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Week 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3- Mar</w:t>
            </w: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2024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0560C9B5" w14:textId="77777777" w:rsidR="00967C8F" w:rsidRPr="008B3915" w:rsidRDefault="00967C8F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</w:tbl>
    <w:p w14:paraId="040EBA75" w14:textId="77777777" w:rsidR="00967C8F" w:rsidRDefault="00967C8F" w:rsidP="00967C8F">
      <w:pPr>
        <w:jc w:val="center"/>
        <w:rPr>
          <w:b/>
          <w:color w:val="002060"/>
          <w:sz w:val="24"/>
          <w:szCs w:val="24"/>
          <w:u w:val="single"/>
        </w:rPr>
      </w:pPr>
    </w:p>
    <w:p w14:paraId="47112503" w14:textId="77777777" w:rsidR="00967C8F" w:rsidRDefault="00967C8F" w:rsidP="0050765A">
      <w:pPr>
        <w:jc w:val="center"/>
        <w:rPr>
          <w:b/>
          <w:color w:val="002060"/>
          <w:sz w:val="24"/>
          <w:szCs w:val="24"/>
          <w:u w:val="single"/>
        </w:rPr>
      </w:pPr>
    </w:p>
    <w:p w14:paraId="75EC3DF6" w14:textId="77777777" w:rsidR="00967C8F" w:rsidRDefault="00967C8F" w:rsidP="0050765A">
      <w:pPr>
        <w:jc w:val="center"/>
        <w:rPr>
          <w:b/>
          <w:color w:val="002060"/>
          <w:sz w:val="24"/>
          <w:szCs w:val="24"/>
          <w:u w:val="single"/>
        </w:rPr>
      </w:pPr>
    </w:p>
    <w:p w14:paraId="6359BA64" w14:textId="77777777" w:rsidR="00967C8F" w:rsidRDefault="00967C8F" w:rsidP="0050765A">
      <w:pPr>
        <w:jc w:val="center"/>
        <w:rPr>
          <w:b/>
          <w:color w:val="002060"/>
          <w:sz w:val="24"/>
          <w:szCs w:val="24"/>
          <w:u w:val="single"/>
        </w:rPr>
      </w:pPr>
    </w:p>
    <w:p w14:paraId="1E3FE533" w14:textId="77777777" w:rsidR="00967C8F" w:rsidRDefault="00967C8F" w:rsidP="0050765A">
      <w:pPr>
        <w:jc w:val="center"/>
        <w:rPr>
          <w:b/>
          <w:color w:val="002060"/>
          <w:sz w:val="24"/>
          <w:szCs w:val="24"/>
          <w:u w:val="single"/>
        </w:rPr>
      </w:pPr>
    </w:p>
    <w:p w14:paraId="4115567F" w14:textId="77777777" w:rsidR="00967C8F" w:rsidRDefault="00967C8F" w:rsidP="0050765A">
      <w:pPr>
        <w:jc w:val="center"/>
        <w:rPr>
          <w:b/>
          <w:color w:val="002060"/>
          <w:sz w:val="24"/>
          <w:szCs w:val="24"/>
          <w:u w:val="single"/>
        </w:rPr>
      </w:pPr>
    </w:p>
    <w:p w14:paraId="35490D0C" w14:textId="77777777" w:rsidR="00967C8F" w:rsidRDefault="00967C8F" w:rsidP="0050765A">
      <w:pPr>
        <w:jc w:val="center"/>
        <w:rPr>
          <w:b/>
          <w:color w:val="002060"/>
          <w:sz w:val="24"/>
          <w:szCs w:val="24"/>
          <w:u w:val="single"/>
        </w:rPr>
      </w:pPr>
    </w:p>
    <w:p w14:paraId="0FD7690E" w14:textId="77777777" w:rsidR="00967C8F" w:rsidRDefault="00967C8F" w:rsidP="0050765A">
      <w:pPr>
        <w:jc w:val="center"/>
        <w:rPr>
          <w:b/>
          <w:color w:val="002060"/>
          <w:sz w:val="24"/>
          <w:szCs w:val="24"/>
          <w:u w:val="single"/>
        </w:rPr>
      </w:pPr>
    </w:p>
    <w:p w14:paraId="6FEA0492" w14:textId="77777777" w:rsidR="00967C8F" w:rsidRDefault="00967C8F" w:rsidP="0050765A">
      <w:pPr>
        <w:jc w:val="center"/>
        <w:rPr>
          <w:b/>
          <w:color w:val="002060"/>
          <w:sz w:val="24"/>
          <w:szCs w:val="24"/>
          <w:u w:val="single"/>
        </w:rPr>
      </w:pPr>
    </w:p>
    <w:p w14:paraId="4188D7E9" w14:textId="77777777" w:rsidR="00967C8F" w:rsidRDefault="00967C8F" w:rsidP="0050765A">
      <w:pPr>
        <w:jc w:val="center"/>
        <w:rPr>
          <w:b/>
          <w:color w:val="002060"/>
          <w:sz w:val="24"/>
          <w:szCs w:val="24"/>
          <w:u w:val="single"/>
        </w:rPr>
      </w:pPr>
    </w:p>
    <w:p w14:paraId="787815CD" w14:textId="77777777" w:rsidR="00967C8F" w:rsidRDefault="00967C8F" w:rsidP="0050765A">
      <w:pPr>
        <w:jc w:val="center"/>
        <w:rPr>
          <w:b/>
          <w:color w:val="002060"/>
          <w:sz w:val="24"/>
          <w:szCs w:val="24"/>
          <w:u w:val="single"/>
        </w:rPr>
      </w:pPr>
    </w:p>
    <w:p w14:paraId="5CF1B852" w14:textId="77777777" w:rsidR="00967C8F" w:rsidRDefault="00967C8F" w:rsidP="0050765A">
      <w:pPr>
        <w:jc w:val="center"/>
        <w:rPr>
          <w:b/>
          <w:color w:val="002060"/>
          <w:sz w:val="24"/>
          <w:szCs w:val="24"/>
          <w:u w:val="single"/>
        </w:rPr>
      </w:pPr>
    </w:p>
    <w:p w14:paraId="68FF9448" w14:textId="77777777" w:rsidR="00967C8F" w:rsidRDefault="00967C8F" w:rsidP="0050765A">
      <w:pPr>
        <w:jc w:val="center"/>
        <w:rPr>
          <w:b/>
          <w:color w:val="002060"/>
          <w:sz w:val="24"/>
          <w:szCs w:val="24"/>
          <w:u w:val="single"/>
        </w:rPr>
      </w:pPr>
    </w:p>
    <w:p w14:paraId="0603A41C" w14:textId="77777777" w:rsidR="00967C8F" w:rsidRDefault="00967C8F" w:rsidP="0050765A">
      <w:pPr>
        <w:jc w:val="center"/>
        <w:rPr>
          <w:b/>
          <w:color w:val="002060"/>
          <w:sz w:val="24"/>
          <w:szCs w:val="24"/>
          <w:u w:val="single"/>
        </w:rPr>
      </w:pPr>
    </w:p>
    <w:p w14:paraId="35F1D597" w14:textId="77777777" w:rsidR="00967C8F" w:rsidRDefault="00967C8F" w:rsidP="0050765A">
      <w:pPr>
        <w:jc w:val="center"/>
        <w:rPr>
          <w:b/>
          <w:color w:val="002060"/>
          <w:sz w:val="24"/>
          <w:szCs w:val="24"/>
          <w:u w:val="single"/>
        </w:rPr>
      </w:pPr>
    </w:p>
    <w:p w14:paraId="0C02E4EF" w14:textId="5ADC277A" w:rsidR="00967C8F" w:rsidRDefault="00754EEF" w:rsidP="0050765A">
      <w:pPr>
        <w:jc w:val="center"/>
        <w:rPr>
          <w:b/>
          <w:color w:val="002060"/>
          <w:sz w:val="24"/>
          <w:szCs w:val="24"/>
          <w:u w:val="single"/>
        </w:rPr>
      </w:pPr>
      <w:r>
        <w:rPr>
          <w:rFonts w:ascii="Calibri" w:hAnsi="Calibri" w:cs="Calibri"/>
          <w:noProof/>
          <w:lang w:val="en-IN" w:eastAsia="en-IN"/>
        </w:rPr>
        <w:lastRenderedPageBreak/>
        <w:drawing>
          <wp:anchor distT="0" distB="0" distL="114300" distR="114300" simplePos="0" relativeHeight="251692032" behindDoc="0" locked="0" layoutInCell="1" allowOverlap="1" wp14:anchorId="4AE35F37" wp14:editId="1DE94AA9">
            <wp:simplePos x="0" y="0"/>
            <wp:positionH relativeFrom="margin">
              <wp:posOffset>-36000</wp:posOffset>
            </wp:positionH>
            <wp:positionV relativeFrom="margin">
              <wp:posOffset>-768390</wp:posOffset>
            </wp:positionV>
            <wp:extent cx="1583690" cy="604520"/>
            <wp:effectExtent l="0" t="0" r="3810" b="5080"/>
            <wp:wrapSquare wrapText="bothSides"/>
            <wp:docPr id="193955164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339559" name="Picture 43733955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3690" cy="604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8A9B66" w14:textId="023F54C4" w:rsidR="00A32330" w:rsidRPr="00CD2107" w:rsidRDefault="00A32330" w:rsidP="0050765A">
      <w:pPr>
        <w:jc w:val="center"/>
        <w:rPr>
          <w:b/>
          <w:color w:val="002060"/>
          <w:sz w:val="24"/>
          <w:szCs w:val="24"/>
          <w:u w:val="single"/>
        </w:rPr>
      </w:pPr>
      <w:r w:rsidRPr="00CD2107">
        <w:rPr>
          <w:b/>
          <w:color w:val="002060"/>
          <w:sz w:val="24"/>
          <w:szCs w:val="24"/>
          <w:u w:val="single"/>
        </w:rPr>
        <w:t xml:space="preserve">Minutes of Meeting:   Session </w:t>
      </w:r>
      <w:r w:rsidR="00754EEF">
        <w:rPr>
          <w:b/>
          <w:color w:val="002060"/>
          <w:sz w:val="24"/>
          <w:szCs w:val="24"/>
          <w:u w:val="single"/>
        </w:rPr>
        <w:t>5</w:t>
      </w:r>
    </w:p>
    <w:p w14:paraId="64787A82" w14:textId="77777777" w:rsidR="00A32330" w:rsidRPr="00340C02" w:rsidRDefault="00A32330" w:rsidP="00A32330">
      <w:pPr>
        <w:jc w:val="center"/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32330" w:rsidRPr="00340C02" w14:paraId="7C896463" w14:textId="77777777" w:rsidTr="00BC204E">
        <w:tc>
          <w:tcPr>
            <w:tcW w:w="4675" w:type="dxa"/>
          </w:tcPr>
          <w:p w14:paraId="7D00C0FD" w14:textId="77777777" w:rsidR="00A32330" w:rsidRPr="00CD2107" w:rsidRDefault="00A32330" w:rsidP="00BC204E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Meeting Agenda</w:t>
            </w:r>
          </w:p>
        </w:tc>
        <w:tc>
          <w:tcPr>
            <w:tcW w:w="4675" w:type="dxa"/>
          </w:tcPr>
          <w:p w14:paraId="20F89C1A" w14:textId="77777777" w:rsidR="00A32330" w:rsidRPr="00CD2107" w:rsidRDefault="00A32330" w:rsidP="00BC204E">
            <w:pPr>
              <w:shd w:val="clear" w:color="auto" w:fill="F5F5F5"/>
              <w:spacing w:before="100" w:beforeAutospacing="1" w:after="100" w:afterAutospacing="1"/>
              <w:outlineLvl w:val="0"/>
              <w:rPr>
                <w:rFonts w:eastAsia="Times New Roman" w:cstheme="minorHAnsi"/>
                <w:color w:val="323130"/>
                <w:kern w:val="36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color w:val="323130"/>
                <w:kern w:val="36"/>
                <w:sz w:val="20"/>
                <w:szCs w:val="20"/>
                <w:lang w:val="en-IN" w:eastAsia="en-IN"/>
              </w:rPr>
              <w:t>Catch-Up Meeting</w:t>
            </w:r>
          </w:p>
        </w:tc>
      </w:tr>
      <w:tr w:rsidR="00A32330" w:rsidRPr="00340C02" w14:paraId="4A6B895F" w14:textId="77777777" w:rsidTr="00BC204E">
        <w:tc>
          <w:tcPr>
            <w:tcW w:w="4675" w:type="dxa"/>
          </w:tcPr>
          <w:p w14:paraId="3DDD2D17" w14:textId="77777777" w:rsidR="00A32330" w:rsidRPr="00CD2107" w:rsidRDefault="00A32330" w:rsidP="00BC204E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 xml:space="preserve">Meeting Participants – </w:t>
            </w:r>
            <w:r>
              <w:rPr>
                <w:b/>
                <w:color w:val="002060"/>
                <w:sz w:val="20"/>
                <w:szCs w:val="20"/>
              </w:rPr>
              <w:t>Voyage</w:t>
            </w:r>
          </w:p>
        </w:tc>
        <w:tc>
          <w:tcPr>
            <w:tcW w:w="4675" w:type="dxa"/>
          </w:tcPr>
          <w:p w14:paraId="6917A03F" w14:textId="3C703065" w:rsidR="00A32330" w:rsidRPr="00491785" w:rsidRDefault="00A32330" w:rsidP="00BC204E">
            <w:pPr>
              <w:rPr>
                <w:sz w:val="20"/>
                <w:szCs w:val="20"/>
                <w:lang w:val="en-IN"/>
              </w:rPr>
            </w:pPr>
            <w:r>
              <w:rPr>
                <w:sz w:val="20"/>
                <w:szCs w:val="20"/>
                <w:lang w:val="en-IN"/>
              </w:rPr>
              <w:t>Mr. Yasar</w:t>
            </w:r>
            <w:r>
              <w:rPr>
                <w:sz w:val="20"/>
                <w:szCs w:val="20"/>
                <w:lang w:val="en-IN"/>
              </w:rPr>
              <w:br/>
              <w:t xml:space="preserve">Ms. </w:t>
            </w:r>
            <w:proofErr w:type="spellStart"/>
            <w:r>
              <w:rPr>
                <w:sz w:val="20"/>
                <w:szCs w:val="20"/>
                <w:lang w:val="en-IN"/>
              </w:rPr>
              <w:t>Madel</w:t>
            </w:r>
            <w:proofErr w:type="spellEnd"/>
          </w:p>
        </w:tc>
      </w:tr>
      <w:tr w:rsidR="00A32330" w:rsidRPr="00340C02" w14:paraId="29E1C42B" w14:textId="77777777" w:rsidTr="00BC204E">
        <w:tc>
          <w:tcPr>
            <w:tcW w:w="4675" w:type="dxa"/>
          </w:tcPr>
          <w:p w14:paraId="1A81DE5A" w14:textId="77777777" w:rsidR="00A32330" w:rsidRPr="00CD2107" w:rsidRDefault="00A32330" w:rsidP="00BC204E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Meeting Participants – Zing HR</w:t>
            </w:r>
          </w:p>
        </w:tc>
        <w:tc>
          <w:tcPr>
            <w:tcW w:w="4675" w:type="dxa"/>
          </w:tcPr>
          <w:p w14:paraId="033BD833" w14:textId="3C01A679" w:rsidR="00A32330" w:rsidRPr="00491785" w:rsidRDefault="00A32330" w:rsidP="00BC204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. Rohan </w:t>
            </w:r>
            <w:r>
              <w:rPr>
                <w:sz w:val="20"/>
                <w:szCs w:val="20"/>
              </w:rPr>
              <w:br/>
              <w:t>Ms. Ranveer</w:t>
            </w:r>
          </w:p>
        </w:tc>
      </w:tr>
      <w:tr w:rsidR="00A32330" w:rsidRPr="00340C02" w14:paraId="09430BE2" w14:textId="77777777" w:rsidTr="00BC204E">
        <w:tc>
          <w:tcPr>
            <w:tcW w:w="4675" w:type="dxa"/>
          </w:tcPr>
          <w:p w14:paraId="552F5C78" w14:textId="77777777" w:rsidR="00A32330" w:rsidRPr="00CD2107" w:rsidRDefault="00A32330" w:rsidP="00BC204E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Timings &amp; Date</w:t>
            </w:r>
          </w:p>
        </w:tc>
        <w:tc>
          <w:tcPr>
            <w:tcW w:w="4675" w:type="dxa"/>
          </w:tcPr>
          <w:p w14:paraId="14FB56F1" w14:textId="535D7759" w:rsidR="00A32330" w:rsidRPr="00340C02" w:rsidRDefault="00A32330" w:rsidP="00BC204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:00 PM to 4:30 PM UAE Time – 5 MAR-2024</w:t>
            </w:r>
          </w:p>
        </w:tc>
      </w:tr>
      <w:tr w:rsidR="00A32330" w:rsidRPr="00340C02" w14:paraId="1479D64C" w14:textId="77777777" w:rsidTr="00BC204E">
        <w:tc>
          <w:tcPr>
            <w:tcW w:w="4675" w:type="dxa"/>
          </w:tcPr>
          <w:p w14:paraId="6C2B96A5" w14:textId="77777777" w:rsidR="00A32330" w:rsidRPr="00CD2107" w:rsidRDefault="00A32330" w:rsidP="00BC204E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Venue</w:t>
            </w:r>
          </w:p>
        </w:tc>
        <w:tc>
          <w:tcPr>
            <w:tcW w:w="4675" w:type="dxa"/>
          </w:tcPr>
          <w:p w14:paraId="5F3F24F6" w14:textId="77777777" w:rsidR="00A32330" w:rsidRDefault="00A32330" w:rsidP="00BC204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line</w:t>
            </w:r>
          </w:p>
        </w:tc>
      </w:tr>
    </w:tbl>
    <w:p w14:paraId="211EEECA" w14:textId="77777777" w:rsidR="00A32330" w:rsidRDefault="00A32330" w:rsidP="00A32330">
      <w:pPr>
        <w:spacing w:after="0" w:line="240" w:lineRule="auto"/>
        <w:textAlignment w:val="center"/>
        <w:rPr>
          <w:b/>
          <w:szCs w:val="20"/>
        </w:rPr>
      </w:pPr>
    </w:p>
    <w:p w14:paraId="3ABB724E" w14:textId="77777777" w:rsidR="00A32330" w:rsidRPr="00F704C0" w:rsidRDefault="00A32330" w:rsidP="00A32330">
      <w:pPr>
        <w:pStyle w:val="NormalWeb"/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</w:rPr>
      </w:pPr>
      <w:r w:rsidRPr="00CD2107"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  <w:t>Session Objective</w:t>
      </w:r>
      <w:r w:rsidRPr="00774316">
        <w:rPr>
          <w:rFonts w:asciiTheme="minorHAnsi" w:hAnsiTheme="minorHAnsi" w:cstheme="minorHAnsi"/>
          <w:b/>
          <w:bCs/>
          <w:color w:val="1F3864" w:themeColor="accent5" w:themeShade="80"/>
          <w:sz w:val="20"/>
          <w:szCs w:val="20"/>
          <w:u w:val="single"/>
        </w:rPr>
        <w:t>:</w:t>
      </w:r>
      <w:r w:rsidRPr="00774316"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</w:rPr>
        <w:t xml:space="preserve">  </w:t>
      </w:r>
      <w:r w:rsidRPr="00F704C0">
        <w:rPr>
          <w:rFonts w:asciiTheme="minorHAnsi" w:hAnsiTheme="minorHAnsi" w:cstheme="minorHAnsi"/>
          <w:color w:val="323130"/>
          <w:kern w:val="36"/>
          <w:sz w:val="20"/>
          <w:szCs w:val="20"/>
          <w:u w:val="single"/>
        </w:rPr>
        <w:t>Catch-Up Meeting</w:t>
      </w:r>
    </w:p>
    <w:p w14:paraId="441CF9A5" w14:textId="77777777" w:rsidR="00A32330" w:rsidRPr="00CD2107" w:rsidRDefault="00A32330" w:rsidP="00A32330">
      <w:pPr>
        <w:pStyle w:val="NormalWeb"/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</w:pPr>
      <w:r w:rsidRPr="00CD2107"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  <w:t>Topics covered in this session:</w:t>
      </w:r>
    </w:p>
    <w:p w14:paraId="26A20A95" w14:textId="77777777" w:rsidR="00A32330" w:rsidRPr="00A32330" w:rsidRDefault="00A32330" w:rsidP="00A32330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Dashboard</w:t>
      </w:r>
    </w:p>
    <w:p w14:paraId="656FFF35" w14:textId="1BB7407B" w:rsidR="00A32330" w:rsidRPr="00726E55" w:rsidRDefault="00A32330" w:rsidP="00A32330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Login page</w:t>
      </w:r>
    </w:p>
    <w:p w14:paraId="317CAF3A" w14:textId="77777777" w:rsidR="00A32330" w:rsidRPr="00726E55" w:rsidRDefault="00A32330" w:rsidP="00A32330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Employee Master</w:t>
      </w:r>
    </w:p>
    <w:p w14:paraId="175B0749" w14:textId="77777777" w:rsidR="00A32330" w:rsidRPr="00A32330" w:rsidRDefault="00A32330" w:rsidP="00A32330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Employee Profile</w:t>
      </w:r>
    </w:p>
    <w:p w14:paraId="16F3F1A4" w14:textId="7B8EBFB8" w:rsidR="00A32330" w:rsidRDefault="00A32330" w:rsidP="00A32330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Time &amp; Attendance</w:t>
      </w:r>
    </w:p>
    <w:p w14:paraId="1A332C60" w14:textId="77777777" w:rsidR="00A32330" w:rsidRPr="00726E55" w:rsidRDefault="00A32330" w:rsidP="00A32330">
      <w:pPr>
        <w:pStyle w:val="NormalWeb"/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 w:rsidRPr="00726E55">
        <w:rPr>
          <w:rFonts w:asciiTheme="minorHAnsi" w:hAnsiTheme="minorHAnsi" w:cstheme="minorBidi"/>
          <w:b/>
          <w:bCs/>
          <w:color w:val="002060"/>
          <w:sz w:val="20"/>
          <w:szCs w:val="20"/>
          <w:u w:val="single"/>
        </w:rPr>
        <w:t>Topics Covered:</w:t>
      </w:r>
    </w:p>
    <w:p w14:paraId="559D78C4" w14:textId="0EB8C6EB" w:rsidR="00A32330" w:rsidRPr="00A32330" w:rsidRDefault="00A32330" w:rsidP="00A32330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sz w:val="20"/>
          <w:szCs w:val="20"/>
        </w:rPr>
      </w:pPr>
      <w:r w:rsidRPr="00A32330">
        <w:rPr>
          <w:rFonts w:asciiTheme="minorHAnsi" w:hAnsiTheme="minorHAnsi" w:cstheme="minorHAnsi"/>
          <w:sz w:val="20"/>
          <w:szCs w:val="20"/>
        </w:rPr>
        <w:t>Login page shown with the background image</w:t>
      </w:r>
      <w:r>
        <w:rPr>
          <w:rFonts w:asciiTheme="minorHAnsi" w:hAnsiTheme="minorHAnsi" w:cstheme="minorHAnsi"/>
          <w:sz w:val="20"/>
          <w:szCs w:val="20"/>
        </w:rPr>
        <w:t>.</w:t>
      </w:r>
    </w:p>
    <w:p w14:paraId="29573BEB" w14:textId="60316408" w:rsidR="00A32330" w:rsidRPr="00886981" w:rsidRDefault="00A32330" w:rsidP="00A32330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b/>
          <w:bCs/>
          <w:sz w:val="20"/>
          <w:szCs w:val="20"/>
          <w:u w:val="single"/>
        </w:rPr>
      </w:pPr>
      <w:r>
        <w:rPr>
          <w:rFonts w:asciiTheme="minorHAnsi" w:hAnsiTheme="minorHAnsi" w:cstheme="minorHAnsi"/>
          <w:sz w:val="20"/>
          <w:szCs w:val="20"/>
        </w:rPr>
        <w:t>Dashboard Overview shown to Voyage.</w:t>
      </w:r>
    </w:p>
    <w:p w14:paraId="12A2677D" w14:textId="77777777" w:rsidR="00A32330" w:rsidRDefault="00A32330" w:rsidP="00A32330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Already uploaded Employee master template shown.</w:t>
      </w:r>
    </w:p>
    <w:p w14:paraId="45622FD8" w14:textId="5854AB96" w:rsidR="00A32330" w:rsidRDefault="00A32330" w:rsidP="00A32330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Shifts configurations with properties entered in the regular shift under the common group.</w:t>
      </w:r>
    </w:p>
    <w:p w14:paraId="25F842E0" w14:textId="2CF1BE1C" w:rsidR="00A32330" w:rsidRDefault="00A32330" w:rsidP="00A32330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Data asked for the shifts to be configured.</w:t>
      </w:r>
    </w:p>
    <w:p w14:paraId="5F01F4F6" w14:textId="77777777" w:rsidR="00A32330" w:rsidRDefault="00A32330" w:rsidP="00A32330">
      <w:pPr>
        <w:jc w:val="center"/>
        <w:rPr>
          <w:b/>
          <w:color w:val="002060"/>
          <w:sz w:val="24"/>
          <w:szCs w:val="24"/>
          <w:u w:val="single"/>
        </w:rPr>
      </w:pPr>
    </w:p>
    <w:p w14:paraId="72BE74A4" w14:textId="77777777" w:rsidR="00A32330" w:rsidRDefault="00A32330" w:rsidP="00A32330">
      <w:pPr>
        <w:jc w:val="center"/>
        <w:rPr>
          <w:b/>
          <w:color w:val="002060"/>
          <w:sz w:val="24"/>
          <w:szCs w:val="24"/>
          <w:u w:val="single"/>
        </w:rPr>
      </w:pPr>
    </w:p>
    <w:p w14:paraId="4677D761" w14:textId="77777777" w:rsidR="00A32330" w:rsidRDefault="00A32330" w:rsidP="00A32330">
      <w:pPr>
        <w:jc w:val="center"/>
        <w:rPr>
          <w:b/>
          <w:color w:val="002060"/>
          <w:sz w:val="24"/>
          <w:szCs w:val="24"/>
          <w:u w:val="single"/>
        </w:rPr>
      </w:pPr>
    </w:p>
    <w:p w14:paraId="3900D409" w14:textId="77777777" w:rsidR="00A32330" w:rsidRDefault="00A32330" w:rsidP="00A32330">
      <w:pPr>
        <w:jc w:val="center"/>
        <w:rPr>
          <w:b/>
          <w:color w:val="002060"/>
          <w:sz w:val="24"/>
          <w:szCs w:val="24"/>
          <w:u w:val="single"/>
        </w:rPr>
      </w:pPr>
    </w:p>
    <w:p w14:paraId="15E1B43E" w14:textId="77777777" w:rsidR="00A32330" w:rsidRDefault="00A32330" w:rsidP="00A32330">
      <w:pPr>
        <w:jc w:val="center"/>
        <w:rPr>
          <w:b/>
          <w:color w:val="002060"/>
          <w:sz w:val="24"/>
          <w:szCs w:val="24"/>
          <w:u w:val="single"/>
        </w:rPr>
      </w:pPr>
    </w:p>
    <w:p w14:paraId="52E0DFC6" w14:textId="77777777" w:rsidR="00A32330" w:rsidRDefault="00A32330" w:rsidP="00A32330">
      <w:pPr>
        <w:jc w:val="center"/>
        <w:rPr>
          <w:b/>
          <w:color w:val="002060"/>
          <w:sz w:val="24"/>
          <w:szCs w:val="24"/>
          <w:u w:val="single"/>
        </w:rPr>
      </w:pPr>
    </w:p>
    <w:p w14:paraId="4227F841" w14:textId="77777777" w:rsidR="00A32330" w:rsidRDefault="00A32330" w:rsidP="00A32330">
      <w:pPr>
        <w:jc w:val="center"/>
        <w:rPr>
          <w:b/>
          <w:color w:val="002060"/>
          <w:sz w:val="24"/>
          <w:szCs w:val="24"/>
          <w:u w:val="single"/>
        </w:rPr>
      </w:pPr>
    </w:p>
    <w:p w14:paraId="494ABA66" w14:textId="77777777" w:rsidR="00A32330" w:rsidRDefault="00A32330" w:rsidP="00A32330">
      <w:pPr>
        <w:jc w:val="center"/>
        <w:rPr>
          <w:b/>
          <w:color w:val="002060"/>
          <w:sz w:val="24"/>
          <w:szCs w:val="24"/>
          <w:u w:val="single"/>
        </w:rPr>
      </w:pPr>
    </w:p>
    <w:p w14:paraId="1C945C55" w14:textId="77777777" w:rsidR="00A32330" w:rsidRDefault="00A32330" w:rsidP="00A32330">
      <w:pPr>
        <w:jc w:val="center"/>
        <w:rPr>
          <w:b/>
          <w:color w:val="002060"/>
          <w:sz w:val="24"/>
          <w:szCs w:val="24"/>
          <w:u w:val="single"/>
        </w:rPr>
      </w:pPr>
    </w:p>
    <w:p w14:paraId="5B17AA6A" w14:textId="77777777" w:rsidR="00A32330" w:rsidRDefault="00A32330" w:rsidP="00A32330">
      <w:pPr>
        <w:jc w:val="center"/>
        <w:rPr>
          <w:b/>
          <w:color w:val="002060"/>
          <w:sz w:val="24"/>
          <w:szCs w:val="24"/>
          <w:u w:val="single"/>
        </w:rPr>
      </w:pPr>
    </w:p>
    <w:p w14:paraId="0BCB4D8C" w14:textId="6A186FF9" w:rsidR="00A32330" w:rsidRDefault="00A32330" w:rsidP="00A32330">
      <w:pPr>
        <w:jc w:val="center"/>
        <w:rPr>
          <w:b/>
          <w:color w:val="002060"/>
          <w:sz w:val="24"/>
          <w:szCs w:val="24"/>
          <w:u w:val="single"/>
        </w:rPr>
      </w:pPr>
      <w:r>
        <w:rPr>
          <w:rFonts w:ascii="Calibri" w:hAnsi="Calibri" w:cs="Calibri"/>
          <w:noProof/>
          <w:lang w:val="en-IN" w:eastAsia="en-IN"/>
        </w:rPr>
        <w:drawing>
          <wp:anchor distT="0" distB="0" distL="114300" distR="114300" simplePos="0" relativeHeight="251685888" behindDoc="0" locked="0" layoutInCell="1" allowOverlap="1" wp14:anchorId="468CA0D0" wp14:editId="0B05E879">
            <wp:simplePos x="0" y="0"/>
            <wp:positionH relativeFrom="margin">
              <wp:posOffset>0</wp:posOffset>
            </wp:positionH>
            <wp:positionV relativeFrom="margin">
              <wp:posOffset>-768390</wp:posOffset>
            </wp:positionV>
            <wp:extent cx="1583690" cy="604520"/>
            <wp:effectExtent l="0" t="0" r="3810" b="5080"/>
            <wp:wrapSquare wrapText="bothSides"/>
            <wp:docPr id="121001174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339559" name="Picture 43733955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3690" cy="604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80361B" w14:textId="77777777" w:rsidR="00A32330" w:rsidRPr="00CD2107" w:rsidRDefault="00A32330" w:rsidP="00A32330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val="en-IN" w:eastAsia="en-IN"/>
        </w:rPr>
      </w:pPr>
      <w:r w:rsidRPr="00CD2107"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eastAsia="en-IN"/>
        </w:rPr>
        <w:t>Pending Action Items:</w:t>
      </w:r>
      <w:r w:rsidRPr="00CD2107">
        <w:rPr>
          <w:rFonts w:ascii="Calibri" w:eastAsia="Times New Roman" w:hAnsi="Calibri" w:cs="Calibri"/>
          <w:color w:val="002060"/>
          <w:sz w:val="20"/>
          <w:szCs w:val="20"/>
          <w:u w:val="single"/>
          <w:lang w:val="en-IN" w:eastAsia="en-IN"/>
        </w:rPr>
        <w:t> </w:t>
      </w:r>
      <w:proofErr w:type="spellStart"/>
      <w:r w:rsidRPr="00CD2107"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val="en-IN" w:eastAsia="en-IN"/>
        </w:rPr>
        <w:t>ZingHR</w:t>
      </w:r>
      <w:proofErr w:type="spellEnd"/>
    </w:p>
    <w:p w14:paraId="3CA88DEA" w14:textId="77777777" w:rsidR="00A32330" w:rsidRDefault="00A32330" w:rsidP="00A32330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lang w:val="en-IN" w:eastAsia="en-IN"/>
        </w:rPr>
      </w:pPr>
    </w:p>
    <w:p w14:paraId="29591743" w14:textId="77777777" w:rsidR="00A32330" w:rsidRPr="002163B3" w:rsidRDefault="00A32330" w:rsidP="00A32330">
      <w:pPr>
        <w:spacing w:after="0" w:line="240" w:lineRule="auto"/>
        <w:textAlignment w:val="baseline"/>
        <w:rPr>
          <w:rFonts w:ascii="Calibri" w:eastAsia="Times New Roman" w:hAnsi="Calibri" w:cs="Calibri"/>
          <w:lang w:val="en-IN" w:eastAsia="en-IN"/>
        </w:rPr>
      </w:pPr>
    </w:p>
    <w:tbl>
      <w:tblPr>
        <w:tblW w:w="8992" w:type="dxa"/>
        <w:tblInd w:w="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3"/>
        <w:gridCol w:w="5852"/>
        <w:gridCol w:w="802"/>
        <w:gridCol w:w="1068"/>
        <w:gridCol w:w="787"/>
      </w:tblGrid>
      <w:tr w:rsidR="00A32330" w:rsidRPr="000F6944" w14:paraId="68C6BE7C" w14:textId="77777777" w:rsidTr="00BC204E">
        <w:trPr>
          <w:trHeight w:val="438"/>
        </w:trPr>
        <w:tc>
          <w:tcPr>
            <w:tcW w:w="483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59DE233B" w14:textId="77777777" w:rsidR="00A32330" w:rsidRPr="0081605A" w:rsidRDefault="00A32330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proofErr w:type="spellStart"/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.No</w:t>
            </w:r>
            <w:proofErr w:type="spellEnd"/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5852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39FA699F" w14:textId="77777777" w:rsidR="00A32330" w:rsidRPr="0081605A" w:rsidRDefault="00A32330" w:rsidP="00BC204E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Description</w:t>
            </w:r>
          </w:p>
        </w:tc>
        <w:tc>
          <w:tcPr>
            <w:tcW w:w="802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56B2D4C6" w14:textId="77777777" w:rsidR="00A32330" w:rsidRPr="0081605A" w:rsidRDefault="00A32330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Owner</w:t>
            </w:r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068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25998BDE" w14:textId="77777777" w:rsidR="00A32330" w:rsidRPr="0081605A" w:rsidRDefault="00A32330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Timeline to close</w:t>
            </w:r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787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0E97989F" w14:textId="77777777" w:rsidR="00A32330" w:rsidRPr="0081605A" w:rsidRDefault="00A32330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tatus</w:t>
            </w:r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</w:tr>
      <w:tr w:rsidR="00A32330" w:rsidRPr="000F6944" w14:paraId="0A7EDAAA" w14:textId="77777777" w:rsidTr="00BC204E">
        <w:trPr>
          <w:trHeight w:val="451"/>
        </w:trPr>
        <w:tc>
          <w:tcPr>
            <w:tcW w:w="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2B869A20" w14:textId="77777777" w:rsidR="00A32330" w:rsidRPr="0081605A" w:rsidRDefault="00A32330" w:rsidP="00A32330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1</w:t>
            </w:r>
          </w:p>
        </w:tc>
        <w:tc>
          <w:tcPr>
            <w:tcW w:w="5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5D399DC" w14:textId="078F5E9F" w:rsidR="00A32330" w:rsidRPr="0081605A" w:rsidRDefault="00A32330" w:rsidP="00A32330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Leave balances to be given to all the employees.</w:t>
            </w: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C27DC5" w14:textId="77777777" w:rsidR="00A32330" w:rsidRPr="0081605A" w:rsidRDefault="00A32330" w:rsidP="00A32330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ZingHR</w:t>
            </w:r>
            <w:proofErr w:type="spellEnd"/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5F90D0" w14:textId="434D9707" w:rsidR="00A32330" w:rsidRPr="0081605A" w:rsidRDefault="00A32330" w:rsidP="00A32330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Week 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1- Mar</w:t>
            </w: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2024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6432F6A" w14:textId="77777777" w:rsidR="00A32330" w:rsidRPr="0081605A" w:rsidRDefault="00A32330" w:rsidP="00A32330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</w:tbl>
    <w:p w14:paraId="7993D551" w14:textId="77777777" w:rsidR="00A32330" w:rsidRDefault="00A32330" w:rsidP="00A32330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lang w:val="en-IN" w:eastAsia="en-IN"/>
        </w:rPr>
      </w:pPr>
    </w:p>
    <w:p w14:paraId="376B7412" w14:textId="77777777" w:rsidR="00A32330" w:rsidRDefault="00A32330" w:rsidP="00A32330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lang w:val="en-IN" w:eastAsia="en-IN"/>
        </w:rPr>
      </w:pPr>
    </w:p>
    <w:p w14:paraId="3050A2BE" w14:textId="77777777" w:rsidR="00A32330" w:rsidRDefault="00A32330" w:rsidP="00A32330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2060"/>
          <w:u w:val="single"/>
          <w:lang w:val="en-IN" w:eastAsia="en-IN"/>
        </w:rPr>
      </w:pPr>
      <w:r w:rsidRPr="00CD2107">
        <w:rPr>
          <w:rFonts w:ascii="Calibri" w:eastAsia="Times New Roman" w:hAnsi="Calibri" w:cs="Calibri"/>
          <w:b/>
          <w:bCs/>
          <w:color w:val="002060"/>
          <w:u w:val="single"/>
          <w:lang w:eastAsia="en-IN"/>
        </w:rPr>
        <w:t>Pending Action Items:</w:t>
      </w:r>
      <w:r w:rsidRPr="00CD2107">
        <w:rPr>
          <w:rFonts w:ascii="Calibri" w:eastAsia="Times New Roman" w:hAnsi="Calibri" w:cs="Calibri"/>
          <w:color w:val="002060"/>
          <w:u w:val="single"/>
          <w:lang w:val="en-IN" w:eastAsia="en-IN"/>
        </w:rPr>
        <w:t xml:space="preserve"> </w:t>
      </w:r>
      <w:r>
        <w:rPr>
          <w:rFonts w:ascii="Calibri" w:eastAsia="Times New Roman" w:hAnsi="Calibri" w:cs="Calibri"/>
          <w:b/>
          <w:bCs/>
          <w:color w:val="002060"/>
          <w:u w:val="single"/>
          <w:lang w:val="en-IN" w:eastAsia="en-IN"/>
        </w:rPr>
        <w:t>Voyage</w:t>
      </w:r>
      <w:r w:rsidRPr="00CD2107">
        <w:rPr>
          <w:rFonts w:ascii="Calibri" w:eastAsia="Times New Roman" w:hAnsi="Calibri" w:cs="Calibri"/>
          <w:b/>
          <w:bCs/>
          <w:color w:val="002060"/>
          <w:u w:val="single"/>
          <w:lang w:val="en-IN" w:eastAsia="en-IN"/>
        </w:rPr>
        <w:t xml:space="preserve"> </w:t>
      </w:r>
    </w:p>
    <w:p w14:paraId="20802273" w14:textId="77777777" w:rsidR="00A32330" w:rsidRPr="00CD2107" w:rsidRDefault="00A32330" w:rsidP="00A32330">
      <w:pPr>
        <w:spacing w:after="0" w:line="240" w:lineRule="auto"/>
        <w:textAlignment w:val="baseline"/>
        <w:rPr>
          <w:rFonts w:ascii="Segoe UI" w:eastAsia="Times New Roman" w:hAnsi="Segoe UI" w:cs="Segoe UI"/>
          <w:color w:val="002060"/>
          <w:sz w:val="18"/>
          <w:szCs w:val="18"/>
          <w:u w:val="single"/>
          <w:lang w:val="en-IN" w:eastAsia="en-IN"/>
        </w:rPr>
      </w:pPr>
    </w:p>
    <w:p w14:paraId="6EB65DEE" w14:textId="77777777" w:rsidR="00A32330" w:rsidRPr="00383FAE" w:rsidRDefault="00A32330" w:rsidP="00A32330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IN" w:eastAsia="en-IN"/>
        </w:rPr>
      </w:pPr>
    </w:p>
    <w:tbl>
      <w:tblPr>
        <w:tblW w:w="9215" w:type="dxa"/>
        <w:tblInd w:w="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5"/>
        <w:gridCol w:w="5146"/>
        <w:gridCol w:w="1030"/>
        <w:gridCol w:w="1720"/>
        <w:gridCol w:w="744"/>
      </w:tblGrid>
      <w:tr w:rsidR="00A32330" w:rsidRPr="008B3915" w14:paraId="24492A3A" w14:textId="77777777" w:rsidTr="00BC204E">
        <w:trPr>
          <w:trHeight w:val="437"/>
        </w:trPr>
        <w:tc>
          <w:tcPr>
            <w:tcW w:w="5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653E7097" w14:textId="77777777" w:rsidR="00A32330" w:rsidRPr="008B3915" w:rsidRDefault="00A32330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proofErr w:type="spellStart"/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.No</w:t>
            </w:r>
            <w:proofErr w:type="spellEnd"/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514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277237BC" w14:textId="77777777" w:rsidR="00A32330" w:rsidRPr="008B3915" w:rsidRDefault="00A32330" w:rsidP="00BC204E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Description</w:t>
            </w:r>
          </w:p>
        </w:tc>
        <w:tc>
          <w:tcPr>
            <w:tcW w:w="103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63D0E9D5" w14:textId="77777777" w:rsidR="00A32330" w:rsidRPr="008B3915" w:rsidRDefault="00A32330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Owner</w:t>
            </w:r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7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60A7759B" w14:textId="77777777" w:rsidR="00A32330" w:rsidRPr="008B3915" w:rsidRDefault="00A32330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Timeline to close</w:t>
            </w:r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74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1357A45C" w14:textId="77777777" w:rsidR="00A32330" w:rsidRPr="008B3915" w:rsidRDefault="00A32330" w:rsidP="00BC204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tatus</w:t>
            </w:r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</w:tr>
      <w:tr w:rsidR="00A32330" w:rsidRPr="008B3915" w14:paraId="259442EA" w14:textId="77777777" w:rsidTr="00BC204E">
        <w:trPr>
          <w:trHeight w:val="515"/>
        </w:trPr>
        <w:tc>
          <w:tcPr>
            <w:tcW w:w="575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002060"/>
          </w:tcPr>
          <w:p w14:paraId="25E5AD84" w14:textId="77777777" w:rsidR="00A32330" w:rsidRPr="008B3915" w:rsidRDefault="00A32330" w:rsidP="00A32330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>1</w:t>
            </w:r>
          </w:p>
        </w:tc>
        <w:tc>
          <w:tcPr>
            <w:tcW w:w="5146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773E6E80" w14:textId="3DB82D6B" w:rsidR="00A32330" w:rsidRPr="008B3915" w:rsidRDefault="00A32330" w:rsidP="00A32330">
            <w:pPr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Workforce template with all the information filled for the shift template.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312224A1" w14:textId="77777777" w:rsidR="00A32330" w:rsidRPr="008B3915" w:rsidRDefault="00A32330" w:rsidP="00A32330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Voyag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05E3FF32" w14:textId="2F08B1EC" w:rsidR="00A32330" w:rsidRPr="008B3915" w:rsidRDefault="00A32330" w:rsidP="00A32330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Week 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1- Mar</w:t>
            </w: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2024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16C1D850" w14:textId="77777777" w:rsidR="00A32330" w:rsidRPr="008B3915" w:rsidRDefault="00A32330" w:rsidP="00A32330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  <w:tr w:rsidR="00A32330" w:rsidRPr="008B3915" w14:paraId="7C755416" w14:textId="77777777" w:rsidTr="00BC204E">
        <w:trPr>
          <w:trHeight w:val="495"/>
        </w:trPr>
        <w:tc>
          <w:tcPr>
            <w:tcW w:w="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43D7DA48" w14:textId="77777777" w:rsidR="00A32330" w:rsidRPr="008B3915" w:rsidRDefault="00A32330" w:rsidP="00A32330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>2</w:t>
            </w:r>
          </w:p>
        </w:tc>
        <w:tc>
          <w:tcPr>
            <w:tcW w:w="5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ADDDCBD" w14:textId="74C640C3" w:rsidR="00A32330" w:rsidRPr="008B3915" w:rsidRDefault="00A32330" w:rsidP="00A32330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Clear image for the background of the login page for Voyage</w:t>
            </w:r>
          </w:p>
        </w:tc>
        <w:tc>
          <w:tcPr>
            <w:tcW w:w="1030" w:type="dxa"/>
            <w:tcBorders>
              <w:top w:val="nil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3C6A1DAB" w14:textId="77777777" w:rsidR="00A32330" w:rsidRPr="008B3915" w:rsidRDefault="00A32330" w:rsidP="00A32330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Voyag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4E010F3F" w14:textId="06CD4111" w:rsidR="00A32330" w:rsidRPr="008B3915" w:rsidRDefault="00A32330" w:rsidP="00A32330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 </w:t>
            </w: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Week 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1- Mar</w:t>
            </w: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2024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19B2D3D5" w14:textId="77777777" w:rsidR="00A32330" w:rsidRPr="008B3915" w:rsidRDefault="00A32330" w:rsidP="00A32330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</w:tbl>
    <w:p w14:paraId="6022AC0C" w14:textId="77777777" w:rsidR="00A32330" w:rsidRDefault="00A32330" w:rsidP="00A32330">
      <w:pPr>
        <w:jc w:val="center"/>
        <w:rPr>
          <w:b/>
          <w:color w:val="002060"/>
          <w:sz w:val="24"/>
          <w:szCs w:val="24"/>
          <w:u w:val="single"/>
        </w:rPr>
      </w:pPr>
    </w:p>
    <w:p w14:paraId="076D4B9B" w14:textId="77777777" w:rsidR="00A32330" w:rsidRDefault="00A32330" w:rsidP="00A32330">
      <w:pPr>
        <w:jc w:val="center"/>
        <w:rPr>
          <w:b/>
          <w:color w:val="002060"/>
          <w:sz w:val="24"/>
          <w:szCs w:val="24"/>
          <w:u w:val="single"/>
        </w:rPr>
      </w:pPr>
    </w:p>
    <w:p w14:paraId="443667FB" w14:textId="77777777" w:rsidR="00A32330" w:rsidRDefault="00A32330" w:rsidP="00A32330">
      <w:pPr>
        <w:jc w:val="center"/>
        <w:rPr>
          <w:b/>
          <w:color w:val="002060"/>
          <w:sz w:val="24"/>
          <w:szCs w:val="24"/>
          <w:u w:val="single"/>
        </w:rPr>
      </w:pPr>
    </w:p>
    <w:p w14:paraId="09D208BF" w14:textId="77777777" w:rsidR="00A32330" w:rsidRDefault="00A32330" w:rsidP="00A32330">
      <w:pPr>
        <w:jc w:val="center"/>
        <w:rPr>
          <w:b/>
          <w:color w:val="002060"/>
          <w:sz w:val="24"/>
          <w:szCs w:val="24"/>
          <w:u w:val="single"/>
        </w:rPr>
      </w:pPr>
    </w:p>
    <w:p w14:paraId="5932C1B2" w14:textId="77777777" w:rsidR="00A32330" w:rsidRDefault="00A32330" w:rsidP="00A32330">
      <w:pPr>
        <w:jc w:val="center"/>
        <w:rPr>
          <w:b/>
          <w:color w:val="002060"/>
          <w:sz w:val="24"/>
          <w:szCs w:val="24"/>
          <w:u w:val="single"/>
        </w:rPr>
      </w:pPr>
    </w:p>
    <w:p w14:paraId="5B28AA52" w14:textId="77777777" w:rsidR="00A32330" w:rsidRDefault="00A32330" w:rsidP="00A32330">
      <w:pPr>
        <w:jc w:val="center"/>
        <w:rPr>
          <w:b/>
          <w:color w:val="002060"/>
          <w:sz w:val="24"/>
          <w:szCs w:val="24"/>
          <w:u w:val="single"/>
        </w:rPr>
      </w:pPr>
    </w:p>
    <w:p w14:paraId="1F7D456B" w14:textId="77777777" w:rsidR="00A32330" w:rsidRDefault="00A32330" w:rsidP="00A32330">
      <w:pPr>
        <w:jc w:val="center"/>
        <w:rPr>
          <w:b/>
          <w:color w:val="002060"/>
          <w:sz w:val="24"/>
          <w:szCs w:val="24"/>
          <w:u w:val="single"/>
        </w:rPr>
      </w:pPr>
    </w:p>
    <w:p w14:paraId="6A5C8E61" w14:textId="77777777" w:rsidR="00A32330" w:rsidRDefault="00A32330" w:rsidP="00A32330">
      <w:pPr>
        <w:jc w:val="center"/>
        <w:rPr>
          <w:b/>
          <w:color w:val="002060"/>
          <w:sz w:val="24"/>
          <w:szCs w:val="24"/>
          <w:u w:val="single"/>
        </w:rPr>
      </w:pPr>
    </w:p>
    <w:p w14:paraId="5132E389" w14:textId="77777777" w:rsidR="00A32330" w:rsidRDefault="00A32330" w:rsidP="00A32330">
      <w:pPr>
        <w:jc w:val="center"/>
        <w:rPr>
          <w:b/>
          <w:color w:val="002060"/>
          <w:sz w:val="24"/>
          <w:szCs w:val="24"/>
          <w:u w:val="single"/>
        </w:rPr>
      </w:pPr>
    </w:p>
    <w:p w14:paraId="1C970EEE" w14:textId="77777777" w:rsidR="00A32330" w:rsidRDefault="00A32330" w:rsidP="00A32330">
      <w:pPr>
        <w:jc w:val="center"/>
        <w:rPr>
          <w:b/>
          <w:color w:val="002060"/>
          <w:sz w:val="24"/>
          <w:szCs w:val="24"/>
          <w:u w:val="single"/>
        </w:rPr>
      </w:pPr>
    </w:p>
    <w:p w14:paraId="14BCC1A3" w14:textId="77777777" w:rsidR="00A32330" w:rsidRDefault="00A32330" w:rsidP="00A32330">
      <w:pPr>
        <w:jc w:val="center"/>
        <w:rPr>
          <w:b/>
          <w:color w:val="002060"/>
          <w:sz w:val="24"/>
          <w:szCs w:val="24"/>
          <w:u w:val="single"/>
        </w:rPr>
      </w:pPr>
    </w:p>
    <w:p w14:paraId="1D117598" w14:textId="77777777" w:rsidR="00A32330" w:rsidRDefault="00A32330" w:rsidP="00A32330">
      <w:pPr>
        <w:jc w:val="center"/>
        <w:rPr>
          <w:b/>
          <w:color w:val="002060"/>
          <w:sz w:val="24"/>
          <w:szCs w:val="24"/>
          <w:u w:val="single"/>
        </w:rPr>
      </w:pPr>
    </w:p>
    <w:p w14:paraId="3F5049E7" w14:textId="77777777" w:rsidR="00A32330" w:rsidRDefault="00A32330" w:rsidP="00A32330">
      <w:pPr>
        <w:jc w:val="center"/>
        <w:rPr>
          <w:b/>
          <w:color w:val="002060"/>
          <w:sz w:val="24"/>
          <w:szCs w:val="24"/>
          <w:u w:val="single"/>
        </w:rPr>
      </w:pPr>
    </w:p>
    <w:p w14:paraId="77710DA2" w14:textId="299D6668" w:rsidR="00A32330" w:rsidRDefault="00A32330" w:rsidP="00A32330">
      <w:pPr>
        <w:jc w:val="center"/>
        <w:rPr>
          <w:b/>
          <w:color w:val="002060"/>
          <w:sz w:val="24"/>
          <w:szCs w:val="24"/>
          <w:u w:val="single"/>
        </w:rPr>
      </w:pPr>
      <w:r>
        <w:rPr>
          <w:rFonts w:ascii="Calibri" w:hAnsi="Calibri" w:cs="Calibri"/>
          <w:noProof/>
          <w:lang w:val="en-IN" w:eastAsia="en-IN"/>
        </w:rPr>
        <w:drawing>
          <wp:anchor distT="0" distB="0" distL="114300" distR="114300" simplePos="0" relativeHeight="251687936" behindDoc="0" locked="0" layoutInCell="1" allowOverlap="1" wp14:anchorId="166E7D66" wp14:editId="2188753A">
            <wp:simplePos x="0" y="0"/>
            <wp:positionH relativeFrom="margin">
              <wp:posOffset>-36000</wp:posOffset>
            </wp:positionH>
            <wp:positionV relativeFrom="margin">
              <wp:posOffset>-768390</wp:posOffset>
            </wp:positionV>
            <wp:extent cx="1583690" cy="604520"/>
            <wp:effectExtent l="0" t="0" r="3810" b="5080"/>
            <wp:wrapSquare wrapText="bothSides"/>
            <wp:docPr id="12392072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339559" name="Picture 43733955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3690" cy="604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FF3147" w14:textId="6E455050" w:rsidR="00967C8F" w:rsidRDefault="00A32330" w:rsidP="00754EEF">
      <w:pPr>
        <w:rPr>
          <w:b/>
          <w:color w:val="002060"/>
          <w:sz w:val="24"/>
          <w:szCs w:val="24"/>
          <w:u w:val="single"/>
        </w:rPr>
      </w:pPr>
      <w:r>
        <w:rPr>
          <w:rFonts w:ascii="Calibri" w:hAnsi="Calibri" w:cs="Calibri"/>
          <w:noProof/>
          <w:lang w:val="en-IN" w:eastAsia="en-IN"/>
        </w:rPr>
        <w:lastRenderedPageBreak/>
        <w:drawing>
          <wp:anchor distT="0" distB="0" distL="114300" distR="114300" simplePos="0" relativeHeight="251683840" behindDoc="0" locked="0" layoutInCell="1" allowOverlap="1" wp14:anchorId="427DEAA2" wp14:editId="14D098F4">
            <wp:simplePos x="0" y="0"/>
            <wp:positionH relativeFrom="margin">
              <wp:posOffset>0</wp:posOffset>
            </wp:positionH>
            <wp:positionV relativeFrom="margin">
              <wp:posOffset>-768985</wp:posOffset>
            </wp:positionV>
            <wp:extent cx="1583690" cy="604520"/>
            <wp:effectExtent l="0" t="0" r="3810" b="5080"/>
            <wp:wrapSquare wrapText="bothSides"/>
            <wp:docPr id="73422914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339559" name="Picture 43733955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3690" cy="604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330030" w14:textId="086755DA" w:rsidR="00726E55" w:rsidRPr="00CD2107" w:rsidRDefault="00726E55" w:rsidP="00726E55">
      <w:pPr>
        <w:jc w:val="center"/>
        <w:rPr>
          <w:b/>
          <w:color w:val="002060"/>
          <w:sz w:val="24"/>
          <w:szCs w:val="24"/>
          <w:u w:val="single"/>
        </w:rPr>
      </w:pPr>
      <w:r w:rsidRPr="00CD2107">
        <w:rPr>
          <w:b/>
          <w:color w:val="002060"/>
          <w:sz w:val="24"/>
          <w:szCs w:val="24"/>
          <w:u w:val="single"/>
        </w:rPr>
        <w:t xml:space="preserve">Minutes of Meeting:   Session </w:t>
      </w:r>
      <w:r w:rsidR="00754EEF">
        <w:rPr>
          <w:b/>
          <w:color w:val="002060"/>
          <w:sz w:val="24"/>
          <w:szCs w:val="24"/>
          <w:u w:val="single"/>
        </w:rPr>
        <w:t>4</w:t>
      </w:r>
    </w:p>
    <w:p w14:paraId="3C9AFFD0" w14:textId="77777777" w:rsidR="00726E55" w:rsidRPr="00340C02" w:rsidRDefault="00726E55" w:rsidP="00726E55">
      <w:pPr>
        <w:jc w:val="center"/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26E55" w:rsidRPr="00340C02" w14:paraId="4CECFCF7" w14:textId="77777777" w:rsidTr="00C7295C">
        <w:tc>
          <w:tcPr>
            <w:tcW w:w="4675" w:type="dxa"/>
          </w:tcPr>
          <w:p w14:paraId="2154A841" w14:textId="77777777" w:rsidR="00726E55" w:rsidRPr="00CD2107" w:rsidRDefault="00726E55" w:rsidP="00C7295C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Meeting Agenda</w:t>
            </w:r>
          </w:p>
        </w:tc>
        <w:tc>
          <w:tcPr>
            <w:tcW w:w="4675" w:type="dxa"/>
          </w:tcPr>
          <w:p w14:paraId="47C78959" w14:textId="77777777" w:rsidR="00726E55" w:rsidRPr="00CD2107" w:rsidRDefault="00726E55" w:rsidP="00C7295C">
            <w:pPr>
              <w:shd w:val="clear" w:color="auto" w:fill="F5F5F5"/>
              <w:spacing w:before="100" w:beforeAutospacing="1" w:after="100" w:afterAutospacing="1"/>
              <w:outlineLvl w:val="0"/>
              <w:rPr>
                <w:rFonts w:eastAsia="Times New Roman" w:cstheme="minorHAnsi"/>
                <w:color w:val="323130"/>
                <w:kern w:val="36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color w:val="323130"/>
                <w:kern w:val="36"/>
                <w:sz w:val="20"/>
                <w:szCs w:val="20"/>
                <w:lang w:val="en-IN" w:eastAsia="en-IN"/>
              </w:rPr>
              <w:t>Catch-Up Meeting</w:t>
            </w:r>
          </w:p>
        </w:tc>
      </w:tr>
      <w:tr w:rsidR="00726E55" w:rsidRPr="00340C02" w14:paraId="709CFA8B" w14:textId="77777777" w:rsidTr="00C7295C">
        <w:tc>
          <w:tcPr>
            <w:tcW w:w="4675" w:type="dxa"/>
          </w:tcPr>
          <w:p w14:paraId="3AB15D35" w14:textId="77777777" w:rsidR="00726E55" w:rsidRPr="00CD2107" w:rsidRDefault="00726E55" w:rsidP="00C7295C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 xml:space="preserve">Meeting Participants – </w:t>
            </w:r>
            <w:r>
              <w:rPr>
                <w:b/>
                <w:color w:val="002060"/>
                <w:sz w:val="20"/>
                <w:szCs w:val="20"/>
              </w:rPr>
              <w:t>Voyage</w:t>
            </w:r>
          </w:p>
        </w:tc>
        <w:tc>
          <w:tcPr>
            <w:tcW w:w="4675" w:type="dxa"/>
          </w:tcPr>
          <w:p w14:paraId="41518D0D" w14:textId="77777777" w:rsidR="00726E55" w:rsidRPr="00491785" w:rsidRDefault="00726E55" w:rsidP="00C7295C">
            <w:pPr>
              <w:rPr>
                <w:sz w:val="20"/>
                <w:szCs w:val="20"/>
                <w:lang w:val="en-IN"/>
              </w:rPr>
            </w:pPr>
            <w:r>
              <w:rPr>
                <w:sz w:val="20"/>
                <w:szCs w:val="20"/>
                <w:lang w:val="en-IN"/>
              </w:rPr>
              <w:t>Mr. Yasar &amp; HR</w:t>
            </w:r>
          </w:p>
        </w:tc>
      </w:tr>
      <w:tr w:rsidR="00726E55" w:rsidRPr="00340C02" w14:paraId="57AD87E8" w14:textId="77777777" w:rsidTr="00C7295C">
        <w:tc>
          <w:tcPr>
            <w:tcW w:w="4675" w:type="dxa"/>
          </w:tcPr>
          <w:p w14:paraId="5144A9FF" w14:textId="77777777" w:rsidR="00726E55" w:rsidRPr="00CD2107" w:rsidRDefault="00726E55" w:rsidP="00C7295C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Meeting Participants – Zing HR</w:t>
            </w:r>
          </w:p>
        </w:tc>
        <w:tc>
          <w:tcPr>
            <w:tcW w:w="4675" w:type="dxa"/>
          </w:tcPr>
          <w:p w14:paraId="2677A97B" w14:textId="74813082" w:rsidR="00726E55" w:rsidRPr="00491785" w:rsidRDefault="00726E55" w:rsidP="00726E5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. Prabhat</w:t>
            </w:r>
            <w:r>
              <w:rPr>
                <w:sz w:val="20"/>
                <w:szCs w:val="20"/>
              </w:rPr>
              <w:br/>
              <w:t>Ms. Ranveer</w:t>
            </w:r>
          </w:p>
        </w:tc>
      </w:tr>
      <w:tr w:rsidR="00726E55" w:rsidRPr="00340C02" w14:paraId="11EF096F" w14:textId="77777777" w:rsidTr="00C7295C">
        <w:tc>
          <w:tcPr>
            <w:tcW w:w="4675" w:type="dxa"/>
          </w:tcPr>
          <w:p w14:paraId="3743C046" w14:textId="77777777" w:rsidR="00726E55" w:rsidRPr="00CD2107" w:rsidRDefault="00726E55" w:rsidP="00C7295C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Timings &amp; Date</w:t>
            </w:r>
          </w:p>
        </w:tc>
        <w:tc>
          <w:tcPr>
            <w:tcW w:w="4675" w:type="dxa"/>
          </w:tcPr>
          <w:p w14:paraId="3D3413F9" w14:textId="19A835FF" w:rsidR="00726E55" w:rsidRPr="00340C02" w:rsidRDefault="00726E55" w:rsidP="00C7295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:00 PM to 4:30 PM UAE Time – 23 FEB-2024</w:t>
            </w:r>
          </w:p>
        </w:tc>
      </w:tr>
      <w:tr w:rsidR="00726E55" w:rsidRPr="00340C02" w14:paraId="6CB30CCB" w14:textId="77777777" w:rsidTr="00C7295C">
        <w:tc>
          <w:tcPr>
            <w:tcW w:w="4675" w:type="dxa"/>
          </w:tcPr>
          <w:p w14:paraId="1A498FDD" w14:textId="77777777" w:rsidR="00726E55" w:rsidRPr="00CD2107" w:rsidRDefault="00726E55" w:rsidP="00C7295C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Venue</w:t>
            </w:r>
          </w:p>
        </w:tc>
        <w:tc>
          <w:tcPr>
            <w:tcW w:w="4675" w:type="dxa"/>
          </w:tcPr>
          <w:p w14:paraId="1320CF07" w14:textId="77777777" w:rsidR="00726E55" w:rsidRDefault="00726E55" w:rsidP="00C7295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line</w:t>
            </w:r>
          </w:p>
        </w:tc>
      </w:tr>
    </w:tbl>
    <w:p w14:paraId="2BFEAC00" w14:textId="77777777" w:rsidR="00726E55" w:rsidRDefault="00726E55" w:rsidP="00726E55">
      <w:pPr>
        <w:spacing w:after="0" w:line="240" w:lineRule="auto"/>
        <w:textAlignment w:val="center"/>
        <w:rPr>
          <w:b/>
          <w:szCs w:val="20"/>
        </w:rPr>
      </w:pPr>
    </w:p>
    <w:p w14:paraId="64195730" w14:textId="77777777" w:rsidR="00726E55" w:rsidRPr="00F704C0" w:rsidRDefault="00726E55" w:rsidP="00726E55">
      <w:pPr>
        <w:pStyle w:val="NormalWeb"/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</w:rPr>
      </w:pPr>
      <w:r w:rsidRPr="00CD2107"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  <w:t>Session Objective</w:t>
      </w:r>
      <w:r w:rsidRPr="00774316">
        <w:rPr>
          <w:rFonts w:asciiTheme="minorHAnsi" w:hAnsiTheme="minorHAnsi" w:cstheme="minorHAnsi"/>
          <w:b/>
          <w:bCs/>
          <w:color w:val="1F3864" w:themeColor="accent5" w:themeShade="80"/>
          <w:sz w:val="20"/>
          <w:szCs w:val="20"/>
          <w:u w:val="single"/>
        </w:rPr>
        <w:t>:</w:t>
      </w:r>
      <w:r w:rsidRPr="00774316"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</w:rPr>
        <w:t xml:space="preserve">  </w:t>
      </w:r>
      <w:r w:rsidRPr="00F704C0">
        <w:rPr>
          <w:rFonts w:asciiTheme="minorHAnsi" w:hAnsiTheme="minorHAnsi" w:cstheme="minorHAnsi"/>
          <w:color w:val="323130"/>
          <w:kern w:val="36"/>
          <w:sz w:val="20"/>
          <w:szCs w:val="20"/>
          <w:u w:val="single"/>
        </w:rPr>
        <w:t>Catch-Up Meeting</w:t>
      </w:r>
    </w:p>
    <w:p w14:paraId="3B32A873" w14:textId="77777777" w:rsidR="00726E55" w:rsidRPr="00CD2107" w:rsidRDefault="00726E55" w:rsidP="00726E55">
      <w:pPr>
        <w:pStyle w:val="NormalWeb"/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</w:pPr>
      <w:r w:rsidRPr="00CD2107"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  <w:t>Topics covered in this session:</w:t>
      </w:r>
    </w:p>
    <w:p w14:paraId="4AD0F141" w14:textId="0278D651" w:rsidR="00726E55" w:rsidRPr="00726E55" w:rsidRDefault="00726E55" w:rsidP="00726E55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Dashboard</w:t>
      </w:r>
    </w:p>
    <w:p w14:paraId="71FCE8EE" w14:textId="20F278B3" w:rsidR="00726E55" w:rsidRPr="00726E55" w:rsidRDefault="00726E55" w:rsidP="00726E55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Employee Master</w:t>
      </w:r>
    </w:p>
    <w:p w14:paraId="4462B278" w14:textId="4A551706" w:rsidR="00726E55" w:rsidRDefault="00726E55" w:rsidP="00726E55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Employee Profile</w:t>
      </w:r>
    </w:p>
    <w:p w14:paraId="1C339D06" w14:textId="4CC41BFC" w:rsidR="00726E55" w:rsidRPr="00726E55" w:rsidRDefault="00726E55" w:rsidP="00726E55">
      <w:pPr>
        <w:pStyle w:val="NormalWeb"/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 w:rsidRPr="00726E55">
        <w:rPr>
          <w:rFonts w:asciiTheme="minorHAnsi" w:hAnsiTheme="minorHAnsi" w:cstheme="minorBidi"/>
          <w:b/>
          <w:bCs/>
          <w:color w:val="002060"/>
          <w:sz w:val="20"/>
          <w:szCs w:val="20"/>
          <w:u w:val="single"/>
        </w:rPr>
        <w:t>Topics Covered:</w:t>
      </w:r>
    </w:p>
    <w:p w14:paraId="031BB9AA" w14:textId="77777777" w:rsidR="00726E55" w:rsidRPr="00726E55" w:rsidRDefault="00726E55" w:rsidP="00726E55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b/>
          <w:bCs/>
          <w:sz w:val="20"/>
          <w:szCs w:val="20"/>
          <w:u w:val="single"/>
        </w:rPr>
      </w:pPr>
      <w:r w:rsidRPr="00886981">
        <w:rPr>
          <w:rFonts w:asciiTheme="minorHAnsi" w:hAnsiTheme="minorHAnsi" w:cstheme="minorHAnsi"/>
          <w:sz w:val="20"/>
          <w:szCs w:val="20"/>
        </w:rPr>
        <w:t>C</w:t>
      </w:r>
      <w:r>
        <w:rPr>
          <w:rFonts w:asciiTheme="minorHAnsi" w:hAnsiTheme="minorHAnsi" w:cstheme="minorHAnsi"/>
          <w:sz w:val="20"/>
          <w:szCs w:val="20"/>
        </w:rPr>
        <w:t>larification on the master data shared by Voyage.</w:t>
      </w:r>
    </w:p>
    <w:p w14:paraId="0F65B9E4" w14:textId="0FD2C816" w:rsidR="00726E55" w:rsidRPr="00886981" w:rsidRDefault="00726E55" w:rsidP="00726E55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b/>
          <w:bCs/>
          <w:sz w:val="20"/>
          <w:szCs w:val="20"/>
          <w:u w:val="single"/>
        </w:rPr>
      </w:pPr>
      <w:r>
        <w:rPr>
          <w:rFonts w:asciiTheme="minorHAnsi" w:hAnsiTheme="minorHAnsi" w:cstheme="minorHAnsi"/>
          <w:sz w:val="20"/>
          <w:szCs w:val="20"/>
        </w:rPr>
        <w:t>Dashboard Overview shown to Voyage.</w:t>
      </w:r>
    </w:p>
    <w:p w14:paraId="00EFD4CD" w14:textId="21B41789" w:rsidR="00726E55" w:rsidRDefault="00726E55" w:rsidP="00726E55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Already uploaded Employee master template shown.</w:t>
      </w:r>
    </w:p>
    <w:p w14:paraId="452022B5" w14:textId="2D59551F" w:rsidR="00726E55" w:rsidRDefault="00726E55" w:rsidP="00726E55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Super Employee Master shown.</w:t>
      </w:r>
    </w:p>
    <w:p w14:paraId="63BA3A26" w14:textId="50019E67" w:rsidR="00726E55" w:rsidRDefault="00726E55" w:rsidP="00726E55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Theme Setup overview.</w:t>
      </w:r>
    </w:p>
    <w:p w14:paraId="2B89984F" w14:textId="77777777" w:rsidR="00726E55" w:rsidRDefault="00726E55" w:rsidP="00726E55">
      <w:pPr>
        <w:pStyle w:val="NormalWeb"/>
        <w:rPr>
          <w:rFonts w:asciiTheme="minorHAnsi" w:hAnsiTheme="minorHAnsi" w:cstheme="minorHAnsi"/>
          <w:color w:val="000000"/>
          <w:sz w:val="20"/>
          <w:szCs w:val="20"/>
        </w:rPr>
      </w:pPr>
    </w:p>
    <w:p w14:paraId="46606B80" w14:textId="77777777" w:rsidR="00726E55" w:rsidRDefault="00726E55" w:rsidP="00726E55">
      <w:pPr>
        <w:pStyle w:val="NormalWeb"/>
        <w:rPr>
          <w:rFonts w:asciiTheme="minorHAnsi" w:hAnsiTheme="minorHAnsi" w:cstheme="minorHAnsi"/>
          <w:color w:val="000000"/>
          <w:sz w:val="20"/>
          <w:szCs w:val="20"/>
        </w:rPr>
      </w:pPr>
    </w:p>
    <w:p w14:paraId="7A891E54" w14:textId="77777777" w:rsidR="00726E55" w:rsidRDefault="00726E55" w:rsidP="00726E55">
      <w:pPr>
        <w:pStyle w:val="NormalWeb"/>
        <w:rPr>
          <w:rFonts w:asciiTheme="minorHAnsi" w:hAnsiTheme="minorHAnsi" w:cstheme="minorHAnsi"/>
          <w:color w:val="000000"/>
          <w:sz w:val="20"/>
          <w:szCs w:val="20"/>
        </w:rPr>
      </w:pPr>
    </w:p>
    <w:p w14:paraId="125872AA" w14:textId="77777777" w:rsidR="00726E55" w:rsidRDefault="00726E55" w:rsidP="00726E55">
      <w:pPr>
        <w:pStyle w:val="NormalWeb"/>
        <w:rPr>
          <w:rFonts w:asciiTheme="minorHAnsi" w:hAnsiTheme="minorHAnsi" w:cstheme="minorHAnsi"/>
          <w:color w:val="000000"/>
          <w:sz w:val="20"/>
          <w:szCs w:val="20"/>
        </w:rPr>
      </w:pPr>
    </w:p>
    <w:p w14:paraId="639CB1B6" w14:textId="77777777" w:rsidR="00726E55" w:rsidRDefault="00726E55" w:rsidP="00726E55">
      <w:pPr>
        <w:pStyle w:val="NormalWeb"/>
        <w:rPr>
          <w:rFonts w:asciiTheme="minorHAnsi" w:hAnsiTheme="minorHAnsi" w:cstheme="minorHAnsi"/>
          <w:color w:val="000000"/>
          <w:sz w:val="20"/>
          <w:szCs w:val="20"/>
        </w:rPr>
      </w:pPr>
    </w:p>
    <w:p w14:paraId="6118846A" w14:textId="77777777" w:rsidR="00726E55" w:rsidRDefault="00726E55" w:rsidP="00726E55">
      <w:pPr>
        <w:pStyle w:val="NormalWeb"/>
        <w:rPr>
          <w:rFonts w:asciiTheme="minorHAnsi" w:hAnsiTheme="minorHAnsi" w:cstheme="minorHAnsi"/>
          <w:color w:val="000000"/>
          <w:sz w:val="20"/>
          <w:szCs w:val="20"/>
        </w:rPr>
      </w:pPr>
    </w:p>
    <w:p w14:paraId="0E9864CB" w14:textId="77777777" w:rsidR="00726E55" w:rsidRPr="00726E55" w:rsidRDefault="00726E55" w:rsidP="00726E55">
      <w:pPr>
        <w:pStyle w:val="NormalWeb"/>
        <w:rPr>
          <w:rFonts w:asciiTheme="minorHAnsi" w:hAnsiTheme="minorHAnsi" w:cstheme="minorHAnsi"/>
          <w:color w:val="000000"/>
          <w:sz w:val="20"/>
          <w:szCs w:val="20"/>
        </w:rPr>
      </w:pPr>
    </w:p>
    <w:p w14:paraId="6234DFC3" w14:textId="77777777" w:rsidR="00726E55" w:rsidRDefault="00726E55" w:rsidP="00F704C0">
      <w:pPr>
        <w:jc w:val="center"/>
        <w:rPr>
          <w:b/>
          <w:color w:val="002060"/>
          <w:sz w:val="24"/>
          <w:szCs w:val="24"/>
          <w:u w:val="single"/>
        </w:rPr>
      </w:pPr>
    </w:p>
    <w:p w14:paraId="3EB5C52C" w14:textId="77777777" w:rsidR="00726E55" w:rsidRDefault="00726E55" w:rsidP="00F704C0">
      <w:pPr>
        <w:jc w:val="center"/>
        <w:rPr>
          <w:b/>
          <w:color w:val="002060"/>
          <w:sz w:val="24"/>
          <w:szCs w:val="24"/>
          <w:u w:val="single"/>
        </w:rPr>
      </w:pPr>
    </w:p>
    <w:p w14:paraId="3F225F34" w14:textId="77777777" w:rsidR="00726E55" w:rsidRDefault="00726E55" w:rsidP="00F704C0">
      <w:pPr>
        <w:jc w:val="center"/>
        <w:rPr>
          <w:b/>
          <w:color w:val="002060"/>
          <w:sz w:val="24"/>
          <w:szCs w:val="24"/>
          <w:u w:val="single"/>
        </w:rPr>
      </w:pPr>
    </w:p>
    <w:p w14:paraId="6A3600E0" w14:textId="3197D79F" w:rsidR="00726E55" w:rsidRDefault="00726E55" w:rsidP="00F704C0">
      <w:pPr>
        <w:jc w:val="center"/>
        <w:rPr>
          <w:b/>
          <w:color w:val="002060"/>
          <w:sz w:val="24"/>
          <w:szCs w:val="24"/>
          <w:u w:val="single"/>
        </w:rPr>
      </w:pPr>
      <w:r>
        <w:rPr>
          <w:rFonts w:ascii="Calibri" w:eastAsia="Times New Roman" w:hAnsi="Calibri" w:cs="Calibri"/>
          <w:noProof/>
          <w:lang w:val="en-IN" w:eastAsia="en-IN"/>
        </w:rPr>
        <w:lastRenderedPageBreak/>
        <w:drawing>
          <wp:anchor distT="0" distB="0" distL="114300" distR="114300" simplePos="0" relativeHeight="251679744" behindDoc="0" locked="0" layoutInCell="1" allowOverlap="1" wp14:anchorId="2937CB73" wp14:editId="65B611AA">
            <wp:simplePos x="0" y="0"/>
            <wp:positionH relativeFrom="margin">
              <wp:posOffset>0</wp:posOffset>
            </wp:positionH>
            <wp:positionV relativeFrom="margin">
              <wp:posOffset>-772180</wp:posOffset>
            </wp:positionV>
            <wp:extent cx="1583690" cy="604520"/>
            <wp:effectExtent l="0" t="0" r="3810" b="5080"/>
            <wp:wrapSquare wrapText="bothSides"/>
            <wp:docPr id="1116042531" name="Picture 2" descr="A logo for a tou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106991" name="Picture 2" descr="A logo for a tou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3690" cy="604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ED0B90" w14:textId="77777777" w:rsidR="00726E55" w:rsidRPr="00CD2107" w:rsidRDefault="00726E55" w:rsidP="00726E55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val="en-IN" w:eastAsia="en-IN"/>
        </w:rPr>
      </w:pPr>
      <w:r w:rsidRPr="00CD2107"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eastAsia="en-IN"/>
        </w:rPr>
        <w:t>Pending Action Items:</w:t>
      </w:r>
      <w:r w:rsidRPr="00CD2107">
        <w:rPr>
          <w:rFonts w:ascii="Calibri" w:eastAsia="Times New Roman" w:hAnsi="Calibri" w:cs="Calibri"/>
          <w:color w:val="002060"/>
          <w:sz w:val="20"/>
          <w:szCs w:val="20"/>
          <w:u w:val="single"/>
          <w:lang w:val="en-IN" w:eastAsia="en-IN"/>
        </w:rPr>
        <w:t> </w:t>
      </w:r>
      <w:proofErr w:type="spellStart"/>
      <w:r w:rsidRPr="00CD2107"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val="en-IN" w:eastAsia="en-IN"/>
        </w:rPr>
        <w:t>ZingHR</w:t>
      </w:r>
      <w:proofErr w:type="spellEnd"/>
    </w:p>
    <w:p w14:paraId="40E15F24" w14:textId="77777777" w:rsidR="00726E55" w:rsidRDefault="00726E55" w:rsidP="00726E55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lang w:val="en-IN" w:eastAsia="en-IN"/>
        </w:rPr>
      </w:pPr>
    </w:p>
    <w:p w14:paraId="210BBB07" w14:textId="77777777" w:rsidR="00726E55" w:rsidRPr="002163B3" w:rsidRDefault="00726E55" w:rsidP="00726E55">
      <w:pPr>
        <w:spacing w:after="0" w:line="240" w:lineRule="auto"/>
        <w:textAlignment w:val="baseline"/>
        <w:rPr>
          <w:rFonts w:ascii="Calibri" w:eastAsia="Times New Roman" w:hAnsi="Calibri" w:cs="Calibri"/>
          <w:lang w:val="en-IN" w:eastAsia="en-IN"/>
        </w:rPr>
      </w:pPr>
    </w:p>
    <w:tbl>
      <w:tblPr>
        <w:tblW w:w="8992" w:type="dxa"/>
        <w:tblInd w:w="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3"/>
        <w:gridCol w:w="5852"/>
        <w:gridCol w:w="802"/>
        <w:gridCol w:w="1068"/>
        <w:gridCol w:w="787"/>
      </w:tblGrid>
      <w:tr w:rsidR="00726E55" w:rsidRPr="000F6944" w14:paraId="3B29D9FC" w14:textId="77777777" w:rsidTr="00C7295C">
        <w:trPr>
          <w:trHeight w:val="438"/>
        </w:trPr>
        <w:tc>
          <w:tcPr>
            <w:tcW w:w="483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5A12B1F1" w14:textId="77777777" w:rsidR="00726E55" w:rsidRPr="0081605A" w:rsidRDefault="00726E55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proofErr w:type="spellStart"/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.No</w:t>
            </w:r>
            <w:proofErr w:type="spellEnd"/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5852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1A413F72" w14:textId="77777777" w:rsidR="00726E55" w:rsidRPr="0081605A" w:rsidRDefault="00726E55" w:rsidP="00C7295C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Description</w:t>
            </w:r>
          </w:p>
        </w:tc>
        <w:tc>
          <w:tcPr>
            <w:tcW w:w="802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542BCA89" w14:textId="77777777" w:rsidR="00726E55" w:rsidRPr="0081605A" w:rsidRDefault="00726E55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Owner</w:t>
            </w:r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068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2F05C69B" w14:textId="77777777" w:rsidR="00726E55" w:rsidRPr="0081605A" w:rsidRDefault="00726E55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Timeline to close</w:t>
            </w:r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787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0BA1042D" w14:textId="77777777" w:rsidR="00726E55" w:rsidRPr="0081605A" w:rsidRDefault="00726E55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tatus</w:t>
            </w:r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</w:tr>
      <w:tr w:rsidR="00726E55" w:rsidRPr="000F6944" w14:paraId="11765CF4" w14:textId="77777777" w:rsidTr="00C7295C">
        <w:trPr>
          <w:trHeight w:val="451"/>
        </w:trPr>
        <w:tc>
          <w:tcPr>
            <w:tcW w:w="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4F9C75C2" w14:textId="31193AEC" w:rsidR="00726E55" w:rsidRPr="0081605A" w:rsidRDefault="00726E55" w:rsidP="00C7295C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1</w:t>
            </w:r>
          </w:p>
        </w:tc>
        <w:tc>
          <w:tcPr>
            <w:tcW w:w="5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05E6BD1" w14:textId="5C7E95C8" w:rsidR="00726E55" w:rsidRPr="0081605A" w:rsidRDefault="00726E55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Employee code to be changed to 7 Characters. Ex- EMP0001</w:t>
            </w: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5B10B0" w14:textId="77777777" w:rsidR="00726E55" w:rsidRPr="0081605A" w:rsidRDefault="00726E55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ZingHR</w:t>
            </w:r>
            <w:proofErr w:type="spellEnd"/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D9BE8A9" w14:textId="2A7F7128" w:rsidR="00726E55" w:rsidRPr="0081605A" w:rsidRDefault="00726E55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Week-</w:t>
            </w:r>
            <w:r w:rsidR="00754EEF">
              <w:rPr>
                <w:rFonts w:eastAsia="Times New Roman" w:cstheme="minorHAnsi"/>
                <w:sz w:val="20"/>
                <w:szCs w:val="20"/>
                <w:lang w:val="en-IN" w:eastAsia="en-IN"/>
              </w:rPr>
              <w:t>4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Feb 2024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1396222" w14:textId="77777777" w:rsidR="00726E55" w:rsidRPr="0081605A" w:rsidRDefault="00726E55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  <w:tr w:rsidR="00726E55" w:rsidRPr="000F6944" w14:paraId="6A996AC9" w14:textId="77777777" w:rsidTr="00C7295C">
        <w:trPr>
          <w:trHeight w:val="60"/>
        </w:trPr>
        <w:tc>
          <w:tcPr>
            <w:tcW w:w="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04D8A705" w14:textId="15DBE4CD" w:rsidR="00726E55" w:rsidRDefault="00726E55" w:rsidP="00C7295C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2</w:t>
            </w:r>
          </w:p>
        </w:tc>
        <w:tc>
          <w:tcPr>
            <w:tcW w:w="5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8C0BCA" w14:textId="60DD9C80" w:rsidR="00726E55" w:rsidRDefault="00726E55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Remaining employees to be added with correct Nationality.</w:t>
            </w: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5ACF4DD" w14:textId="77777777" w:rsidR="00726E55" w:rsidRDefault="00726E55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ZingHR</w:t>
            </w:r>
            <w:proofErr w:type="spellEnd"/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73A89C5" w14:textId="7DB47F62" w:rsidR="00726E55" w:rsidRDefault="00726E55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Week-</w:t>
            </w:r>
            <w:r w:rsidR="00754EEF">
              <w:rPr>
                <w:rFonts w:eastAsia="Times New Roman" w:cstheme="minorHAnsi"/>
                <w:sz w:val="20"/>
                <w:szCs w:val="20"/>
                <w:lang w:val="en-IN" w:eastAsia="en-IN"/>
              </w:rPr>
              <w:t>4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Feb 2024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C408FB" w14:textId="77777777" w:rsidR="00726E55" w:rsidRPr="0081605A" w:rsidRDefault="00726E55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  <w:tr w:rsidR="00726E55" w:rsidRPr="000F6944" w14:paraId="53DA0815" w14:textId="77777777" w:rsidTr="00C7295C">
        <w:trPr>
          <w:trHeight w:val="401"/>
        </w:trPr>
        <w:tc>
          <w:tcPr>
            <w:tcW w:w="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1AA2868D" w14:textId="2FE555FB" w:rsidR="00726E55" w:rsidRDefault="00726E55" w:rsidP="00C7295C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3</w:t>
            </w:r>
          </w:p>
        </w:tc>
        <w:tc>
          <w:tcPr>
            <w:tcW w:w="5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810876B" w14:textId="363D437B" w:rsidR="00726E55" w:rsidRDefault="00726E55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Workforce template to be studied &amp; related configurations to be done.</w:t>
            </w: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D27F68D" w14:textId="77777777" w:rsidR="00726E55" w:rsidRDefault="00726E55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ZingHR</w:t>
            </w:r>
            <w:proofErr w:type="spellEnd"/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12A6187" w14:textId="442DCBEA" w:rsidR="00726E55" w:rsidRDefault="00726E55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Week-</w:t>
            </w:r>
            <w:r w:rsidR="00754EEF">
              <w:rPr>
                <w:rFonts w:eastAsia="Times New Roman" w:cstheme="minorHAnsi"/>
                <w:sz w:val="20"/>
                <w:szCs w:val="20"/>
                <w:lang w:val="en-IN" w:eastAsia="en-IN"/>
              </w:rPr>
              <w:t>4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Feb 2024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1EC5DDF" w14:textId="77777777" w:rsidR="00726E55" w:rsidRPr="0081605A" w:rsidRDefault="00726E55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</w:tbl>
    <w:p w14:paraId="6E74DFD3" w14:textId="77777777" w:rsidR="00726E55" w:rsidRDefault="00726E55" w:rsidP="00726E55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lang w:val="en-IN" w:eastAsia="en-IN"/>
        </w:rPr>
      </w:pPr>
    </w:p>
    <w:p w14:paraId="14BB8576" w14:textId="77777777" w:rsidR="00726E55" w:rsidRDefault="00726E55" w:rsidP="00726E55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lang w:val="en-IN" w:eastAsia="en-IN"/>
        </w:rPr>
      </w:pPr>
    </w:p>
    <w:p w14:paraId="78FBB13E" w14:textId="77777777" w:rsidR="00726E55" w:rsidRDefault="00726E55" w:rsidP="00726E55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2060"/>
          <w:u w:val="single"/>
          <w:lang w:val="en-IN" w:eastAsia="en-IN"/>
        </w:rPr>
      </w:pPr>
      <w:r w:rsidRPr="00CD2107">
        <w:rPr>
          <w:rFonts w:ascii="Calibri" w:eastAsia="Times New Roman" w:hAnsi="Calibri" w:cs="Calibri"/>
          <w:b/>
          <w:bCs/>
          <w:color w:val="002060"/>
          <w:u w:val="single"/>
          <w:lang w:eastAsia="en-IN"/>
        </w:rPr>
        <w:t>Pending Action Items:</w:t>
      </w:r>
      <w:r w:rsidRPr="00CD2107">
        <w:rPr>
          <w:rFonts w:ascii="Calibri" w:eastAsia="Times New Roman" w:hAnsi="Calibri" w:cs="Calibri"/>
          <w:color w:val="002060"/>
          <w:u w:val="single"/>
          <w:lang w:val="en-IN" w:eastAsia="en-IN"/>
        </w:rPr>
        <w:t xml:space="preserve"> </w:t>
      </w:r>
      <w:r>
        <w:rPr>
          <w:rFonts w:ascii="Calibri" w:eastAsia="Times New Roman" w:hAnsi="Calibri" w:cs="Calibri"/>
          <w:b/>
          <w:bCs/>
          <w:color w:val="002060"/>
          <w:u w:val="single"/>
          <w:lang w:val="en-IN" w:eastAsia="en-IN"/>
        </w:rPr>
        <w:t>Voyage</w:t>
      </w:r>
      <w:r w:rsidRPr="00CD2107">
        <w:rPr>
          <w:rFonts w:ascii="Calibri" w:eastAsia="Times New Roman" w:hAnsi="Calibri" w:cs="Calibri"/>
          <w:b/>
          <w:bCs/>
          <w:color w:val="002060"/>
          <w:u w:val="single"/>
          <w:lang w:val="en-IN" w:eastAsia="en-IN"/>
        </w:rPr>
        <w:t xml:space="preserve"> </w:t>
      </w:r>
    </w:p>
    <w:p w14:paraId="6ACB8C42" w14:textId="77777777" w:rsidR="00726E55" w:rsidRPr="00CD2107" w:rsidRDefault="00726E55" w:rsidP="00726E55">
      <w:pPr>
        <w:spacing w:after="0" w:line="240" w:lineRule="auto"/>
        <w:textAlignment w:val="baseline"/>
        <w:rPr>
          <w:rFonts w:ascii="Segoe UI" w:eastAsia="Times New Roman" w:hAnsi="Segoe UI" w:cs="Segoe UI"/>
          <w:color w:val="002060"/>
          <w:sz w:val="18"/>
          <w:szCs w:val="18"/>
          <w:u w:val="single"/>
          <w:lang w:val="en-IN" w:eastAsia="en-IN"/>
        </w:rPr>
      </w:pPr>
    </w:p>
    <w:p w14:paraId="1DD0C008" w14:textId="77777777" w:rsidR="00726E55" w:rsidRPr="00383FAE" w:rsidRDefault="00726E55" w:rsidP="00726E55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IN" w:eastAsia="en-IN"/>
        </w:rPr>
      </w:pPr>
    </w:p>
    <w:tbl>
      <w:tblPr>
        <w:tblW w:w="9215" w:type="dxa"/>
        <w:tblInd w:w="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5"/>
        <w:gridCol w:w="5146"/>
        <w:gridCol w:w="1030"/>
        <w:gridCol w:w="1720"/>
        <w:gridCol w:w="744"/>
      </w:tblGrid>
      <w:tr w:rsidR="00726E55" w:rsidRPr="008B3915" w14:paraId="037DEF57" w14:textId="77777777" w:rsidTr="00C7295C">
        <w:trPr>
          <w:trHeight w:val="437"/>
        </w:trPr>
        <w:tc>
          <w:tcPr>
            <w:tcW w:w="5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6C63B6B7" w14:textId="77777777" w:rsidR="00726E55" w:rsidRPr="008B3915" w:rsidRDefault="00726E55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proofErr w:type="spellStart"/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.No</w:t>
            </w:r>
            <w:proofErr w:type="spellEnd"/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514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48657315" w14:textId="77777777" w:rsidR="00726E55" w:rsidRPr="008B3915" w:rsidRDefault="00726E55" w:rsidP="00C7295C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Description</w:t>
            </w:r>
          </w:p>
        </w:tc>
        <w:tc>
          <w:tcPr>
            <w:tcW w:w="103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76FCB5FB" w14:textId="77777777" w:rsidR="00726E55" w:rsidRPr="008B3915" w:rsidRDefault="00726E55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Owner</w:t>
            </w:r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7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57DE57B7" w14:textId="77777777" w:rsidR="00726E55" w:rsidRPr="008B3915" w:rsidRDefault="00726E55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Timeline to close</w:t>
            </w:r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74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07D7F927" w14:textId="77777777" w:rsidR="00726E55" w:rsidRPr="008B3915" w:rsidRDefault="00726E55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tatus</w:t>
            </w:r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</w:tr>
      <w:tr w:rsidR="00726E55" w:rsidRPr="008B3915" w14:paraId="25A6C4AE" w14:textId="77777777" w:rsidTr="00C7295C">
        <w:trPr>
          <w:trHeight w:val="515"/>
        </w:trPr>
        <w:tc>
          <w:tcPr>
            <w:tcW w:w="575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002060"/>
          </w:tcPr>
          <w:p w14:paraId="1153897E" w14:textId="77777777" w:rsidR="00726E55" w:rsidRPr="008B3915" w:rsidRDefault="00726E55" w:rsidP="00C7295C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>1</w:t>
            </w:r>
          </w:p>
        </w:tc>
        <w:tc>
          <w:tcPr>
            <w:tcW w:w="5146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4CCE52AE" w14:textId="7707B865" w:rsidR="00726E55" w:rsidRPr="008B3915" w:rsidRDefault="00726E55" w:rsidP="00726E55">
            <w:pPr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Missing data to be received- 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br/>
            </w:r>
            <w:r w:rsidRPr="00726E55">
              <w:rPr>
                <w:rFonts w:eastAsia="Times New Roman" w:cstheme="minorHAnsi"/>
                <w:sz w:val="20"/>
                <w:szCs w:val="20"/>
                <w:lang w:val="en-IN" w:eastAsia="en-IN"/>
              </w:rPr>
              <w:t>1.</w:t>
            </w:r>
            <w:r w:rsidRPr="00726E55">
              <w:rPr>
                <w:rFonts w:ascii="Segoe UI Symbol" w:eastAsia="Times New Roman" w:hAnsi="Segoe UI Symbol" w:cs="Segoe UI Symbol"/>
                <w:sz w:val="20"/>
                <w:szCs w:val="20"/>
                <w:lang w:val="en-IN" w:eastAsia="en-IN"/>
              </w:rPr>
              <w:t>⁠</w:t>
            </w:r>
            <w:r w:rsidRPr="00726E5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</w:t>
            </w:r>
            <w:r w:rsidRPr="00726E55">
              <w:rPr>
                <w:rFonts w:ascii="Segoe UI Symbol" w:eastAsia="Times New Roman" w:hAnsi="Segoe UI Symbol" w:cs="Segoe UI Symbol"/>
                <w:sz w:val="20"/>
                <w:szCs w:val="20"/>
                <w:lang w:val="en-IN" w:eastAsia="en-IN"/>
              </w:rPr>
              <w:t>⁠</w:t>
            </w:r>
            <w:r w:rsidRPr="00726E55">
              <w:rPr>
                <w:rFonts w:eastAsia="Times New Roman" w:cstheme="minorHAnsi"/>
                <w:sz w:val="20"/>
                <w:szCs w:val="20"/>
                <w:lang w:val="en-IN" w:eastAsia="en-IN"/>
              </w:rPr>
              <w:t>Missing passport numbers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of some employees.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br/>
            </w:r>
            <w:r w:rsidRPr="00726E55">
              <w:rPr>
                <w:rFonts w:eastAsia="Times New Roman" w:cstheme="minorHAnsi"/>
                <w:sz w:val="20"/>
                <w:szCs w:val="20"/>
                <w:lang w:val="en-IN" w:eastAsia="en-IN"/>
              </w:rPr>
              <w:t>2.</w:t>
            </w:r>
            <w:r w:rsidRPr="00726E55">
              <w:rPr>
                <w:rFonts w:ascii="Segoe UI Symbol" w:eastAsia="Times New Roman" w:hAnsi="Segoe UI Symbol" w:cs="Segoe UI Symbol"/>
                <w:sz w:val="20"/>
                <w:szCs w:val="20"/>
                <w:lang w:val="en-IN" w:eastAsia="en-IN"/>
              </w:rPr>
              <w:t>⁠</w:t>
            </w:r>
            <w:r w:rsidRPr="00726E5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</w:t>
            </w:r>
            <w:r w:rsidRPr="00726E55">
              <w:rPr>
                <w:rFonts w:ascii="Segoe UI Symbol" w:eastAsia="Times New Roman" w:hAnsi="Segoe UI Symbol" w:cs="Segoe UI Symbol"/>
                <w:sz w:val="20"/>
                <w:szCs w:val="20"/>
                <w:lang w:val="en-IN" w:eastAsia="en-IN"/>
              </w:rPr>
              <w:t>⁠⁠</w:t>
            </w:r>
            <w:r w:rsidRPr="00726E55">
              <w:rPr>
                <w:rFonts w:eastAsia="Times New Roman" w:cstheme="minorHAnsi"/>
                <w:sz w:val="20"/>
                <w:szCs w:val="20"/>
                <w:lang w:val="en-IN" w:eastAsia="en-IN"/>
              </w:rPr>
              <w:t>Missing Emirates ID numbers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for 17 employees.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br/>
            </w:r>
            <w:r w:rsidRPr="00726E55">
              <w:rPr>
                <w:rFonts w:eastAsia="Times New Roman" w:cstheme="minorHAnsi"/>
                <w:sz w:val="20"/>
                <w:szCs w:val="20"/>
                <w:lang w:val="en-IN" w:eastAsia="en-IN"/>
              </w:rPr>
              <w:t>3.</w:t>
            </w:r>
            <w:r w:rsidRPr="00726E55">
              <w:rPr>
                <w:rFonts w:ascii="Segoe UI Symbol" w:eastAsia="Times New Roman" w:hAnsi="Segoe UI Symbol" w:cs="Segoe UI Symbol"/>
                <w:sz w:val="20"/>
                <w:szCs w:val="20"/>
                <w:lang w:val="en-IN" w:eastAsia="en-IN"/>
              </w:rPr>
              <w:t>⁠</w:t>
            </w:r>
            <w:r w:rsidRPr="00726E5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</w:t>
            </w:r>
            <w:r w:rsidRPr="00726E55">
              <w:rPr>
                <w:rFonts w:ascii="Segoe UI Symbol" w:eastAsia="Times New Roman" w:hAnsi="Segoe UI Symbol" w:cs="Segoe UI Symbol"/>
                <w:sz w:val="20"/>
                <w:szCs w:val="20"/>
                <w:lang w:val="en-IN" w:eastAsia="en-IN"/>
              </w:rPr>
              <w:t>⁠⁠</w:t>
            </w:r>
            <w:r w:rsidRPr="00726E55">
              <w:rPr>
                <w:rFonts w:eastAsia="Times New Roman" w:cstheme="minorHAnsi"/>
                <w:sz w:val="20"/>
                <w:szCs w:val="20"/>
                <w:lang w:val="en-IN" w:eastAsia="en-IN"/>
              </w:rPr>
              <w:t>Religion of all the employees.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5FA4764E" w14:textId="77777777" w:rsidR="00726E55" w:rsidRDefault="00726E55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</w:p>
          <w:p w14:paraId="24EC15B2" w14:textId="77777777" w:rsidR="00726E55" w:rsidRDefault="00726E55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</w:p>
          <w:p w14:paraId="2246C7FC" w14:textId="435B6986" w:rsidR="00726E55" w:rsidRPr="008B3915" w:rsidRDefault="00726E55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Voyag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2A16EEB4" w14:textId="77777777" w:rsidR="00726E55" w:rsidRDefault="00726E55" w:rsidP="00726E5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</w:p>
          <w:p w14:paraId="6885C86E" w14:textId="77777777" w:rsidR="00726E55" w:rsidRDefault="00726E55" w:rsidP="00726E5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</w:p>
          <w:p w14:paraId="1072E22C" w14:textId="4CD02770" w:rsidR="00726E55" w:rsidRPr="008B3915" w:rsidRDefault="00726E55" w:rsidP="00726E5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TBD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225B5A5F" w14:textId="77777777" w:rsidR="00726E55" w:rsidRPr="008B3915" w:rsidRDefault="00726E55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  <w:tr w:rsidR="00726E55" w:rsidRPr="008B3915" w14:paraId="1BAEF178" w14:textId="77777777" w:rsidTr="00C7295C">
        <w:trPr>
          <w:trHeight w:val="495"/>
        </w:trPr>
        <w:tc>
          <w:tcPr>
            <w:tcW w:w="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09D41CB5" w14:textId="77777777" w:rsidR="00726E55" w:rsidRPr="008B3915" w:rsidRDefault="00726E55" w:rsidP="00C7295C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>2</w:t>
            </w:r>
          </w:p>
        </w:tc>
        <w:tc>
          <w:tcPr>
            <w:tcW w:w="5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95E08E6" w14:textId="39D5EA39" w:rsidR="00726E55" w:rsidRPr="008B3915" w:rsidRDefault="00726E55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Background images to be received.</w:t>
            </w:r>
          </w:p>
        </w:tc>
        <w:tc>
          <w:tcPr>
            <w:tcW w:w="1030" w:type="dxa"/>
            <w:tcBorders>
              <w:top w:val="nil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17881B6D" w14:textId="77777777" w:rsidR="00726E55" w:rsidRPr="008B3915" w:rsidRDefault="00726E55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Voyag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5B90DD18" w14:textId="60E3DFA2" w:rsidR="00726E55" w:rsidRPr="008B3915" w:rsidRDefault="00726E55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Week </w:t>
            </w:r>
            <w:r w:rsidR="00754EEF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4 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- Feb</w:t>
            </w: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2024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5F7EB9E8" w14:textId="77777777" w:rsidR="00726E55" w:rsidRPr="008B3915" w:rsidRDefault="00726E55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</w:tbl>
    <w:p w14:paraId="2172498F" w14:textId="77777777" w:rsidR="00726E55" w:rsidRDefault="00726E55" w:rsidP="00726E55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224DE23D" w14:textId="77777777" w:rsidR="00726E55" w:rsidRDefault="00726E55" w:rsidP="00F704C0">
      <w:pPr>
        <w:jc w:val="center"/>
        <w:rPr>
          <w:b/>
          <w:color w:val="002060"/>
          <w:sz w:val="24"/>
          <w:szCs w:val="24"/>
          <w:u w:val="single"/>
        </w:rPr>
      </w:pPr>
    </w:p>
    <w:p w14:paraId="23CF7554" w14:textId="77777777" w:rsidR="00726E55" w:rsidRDefault="00726E55" w:rsidP="00F704C0">
      <w:pPr>
        <w:jc w:val="center"/>
        <w:rPr>
          <w:b/>
          <w:color w:val="002060"/>
          <w:sz w:val="24"/>
          <w:szCs w:val="24"/>
          <w:u w:val="single"/>
        </w:rPr>
      </w:pPr>
    </w:p>
    <w:p w14:paraId="491A05D0" w14:textId="77777777" w:rsidR="00726E55" w:rsidRDefault="00726E55" w:rsidP="00F704C0">
      <w:pPr>
        <w:jc w:val="center"/>
        <w:rPr>
          <w:b/>
          <w:color w:val="002060"/>
          <w:sz w:val="24"/>
          <w:szCs w:val="24"/>
          <w:u w:val="single"/>
        </w:rPr>
      </w:pPr>
    </w:p>
    <w:p w14:paraId="58BAA1CE" w14:textId="77777777" w:rsidR="00726E55" w:rsidRDefault="00726E55" w:rsidP="00F704C0">
      <w:pPr>
        <w:jc w:val="center"/>
        <w:rPr>
          <w:b/>
          <w:color w:val="002060"/>
          <w:sz w:val="24"/>
          <w:szCs w:val="24"/>
          <w:u w:val="single"/>
        </w:rPr>
      </w:pPr>
    </w:p>
    <w:p w14:paraId="0B254F5B" w14:textId="77777777" w:rsidR="00726E55" w:rsidRDefault="00726E55" w:rsidP="00F704C0">
      <w:pPr>
        <w:jc w:val="center"/>
        <w:rPr>
          <w:b/>
          <w:color w:val="002060"/>
          <w:sz w:val="24"/>
          <w:szCs w:val="24"/>
          <w:u w:val="single"/>
        </w:rPr>
      </w:pPr>
    </w:p>
    <w:p w14:paraId="1C4D9954" w14:textId="77777777" w:rsidR="00726E55" w:rsidRDefault="00726E55" w:rsidP="00F704C0">
      <w:pPr>
        <w:jc w:val="center"/>
        <w:rPr>
          <w:b/>
          <w:color w:val="002060"/>
          <w:sz w:val="24"/>
          <w:szCs w:val="24"/>
          <w:u w:val="single"/>
        </w:rPr>
      </w:pPr>
    </w:p>
    <w:p w14:paraId="5F035D78" w14:textId="77777777" w:rsidR="00726E55" w:rsidRDefault="00726E55" w:rsidP="00F704C0">
      <w:pPr>
        <w:jc w:val="center"/>
        <w:rPr>
          <w:b/>
          <w:color w:val="002060"/>
          <w:sz w:val="24"/>
          <w:szCs w:val="24"/>
          <w:u w:val="single"/>
        </w:rPr>
      </w:pPr>
    </w:p>
    <w:p w14:paraId="02E266FD" w14:textId="77777777" w:rsidR="00726E55" w:rsidRDefault="00726E55" w:rsidP="00F704C0">
      <w:pPr>
        <w:jc w:val="center"/>
        <w:rPr>
          <w:b/>
          <w:color w:val="002060"/>
          <w:sz w:val="24"/>
          <w:szCs w:val="24"/>
          <w:u w:val="single"/>
        </w:rPr>
      </w:pPr>
    </w:p>
    <w:p w14:paraId="03FF1995" w14:textId="77777777" w:rsidR="00726E55" w:rsidRDefault="00726E55" w:rsidP="00F704C0">
      <w:pPr>
        <w:jc w:val="center"/>
        <w:rPr>
          <w:b/>
          <w:color w:val="002060"/>
          <w:sz w:val="24"/>
          <w:szCs w:val="24"/>
          <w:u w:val="single"/>
        </w:rPr>
      </w:pPr>
    </w:p>
    <w:p w14:paraId="4826094F" w14:textId="77777777" w:rsidR="00726E55" w:rsidRDefault="00726E55" w:rsidP="00F704C0">
      <w:pPr>
        <w:jc w:val="center"/>
        <w:rPr>
          <w:b/>
          <w:color w:val="002060"/>
          <w:sz w:val="24"/>
          <w:szCs w:val="24"/>
          <w:u w:val="single"/>
        </w:rPr>
      </w:pPr>
    </w:p>
    <w:p w14:paraId="10EEE776" w14:textId="77777777" w:rsidR="00726E55" w:rsidRDefault="00726E55" w:rsidP="00F704C0">
      <w:pPr>
        <w:jc w:val="center"/>
        <w:rPr>
          <w:b/>
          <w:color w:val="002060"/>
          <w:sz w:val="24"/>
          <w:szCs w:val="24"/>
          <w:u w:val="single"/>
        </w:rPr>
      </w:pPr>
    </w:p>
    <w:p w14:paraId="7C6C3F09" w14:textId="77777777" w:rsidR="00726E55" w:rsidRDefault="00726E55" w:rsidP="00F704C0">
      <w:pPr>
        <w:jc w:val="center"/>
        <w:rPr>
          <w:b/>
          <w:color w:val="002060"/>
          <w:sz w:val="24"/>
          <w:szCs w:val="24"/>
          <w:u w:val="single"/>
        </w:rPr>
      </w:pPr>
    </w:p>
    <w:p w14:paraId="23705D51" w14:textId="199AE656" w:rsidR="00F704C0" w:rsidRPr="00CD2107" w:rsidRDefault="00F704C0" w:rsidP="00754EEF">
      <w:pPr>
        <w:jc w:val="center"/>
        <w:rPr>
          <w:b/>
          <w:color w:val="002060"/>
          <w:sz w:val="24"/>
          <w:szCs w:val="24"/>
          <w:u w:val="single"/>
        </w:rPr>
      </w:pPr>
      <w:r w:rsidRPr="00CD2107">
        <w:rPr>
          <w:b/>
          <w:color w:val="002060"/>
          <w:sz w:val="24"/>
          <w:szCs w:val="24"/>
          <w:u w:val="single"/>
        </w:rPr>
        <w:t xml:space="preserve">Minutes of Meeting:   Session </w:t>
      </w:r>
      <w:r>
        <w:rPr>
          <w:b/>
          <w:color w:val="002060"/>
          <w:sz w:val="24"/>
          <w:szCs w:val="24"/>
          <w:u w:val="single"/>
        </w:rPr>
        <w:t>3</w:t>
      </w:r>
    </w:p>
    <w:p w14:paraId="28B8B269" w14:textId="77777777" w:rsidR="00F704C0" w:rsidRPr="00340C02" w:rsidRDefault="00F704C0" w:rsidP="00F704C0">
      <w:pPr>
        <w:jc w:val="center"/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704C0" w:rsidRPr="00340C02" w14:paraId="2CBB3532" w14:textId="77777777" w:rsidTr="006B42B2">
        <w:tc>
          <w:tcPr>
            <w:tcW w:w="4675" w:type="dxa"/>
          </w:tcPr>
          <w:p w14:paraId="50A132A5" w14:textId="77777777" w:rsidR="00F704C0" w:rsidRPr="00CD2107" w:rsidRDefault="00F704C0" w:rsidP="006B42B2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Meeting Agenda</w:t>
            </w:r>
          </w:p>
        </w:tc>
        <w:tc>
          <w:tcPr>
            <w:tcW w:w="4675" w:type="dxa"/>
          </w:tcPr>
          <w:p w14:paraId="5320CF3D" w14:textId="0C36A72E" w:rsidR="00F704C0" w:rsidRPr="00CD2107" w:rsidRDefault="00F704C0" w:rsidP="006B42B2">
            <w:pPr>
              <w:shd w:val="clear" w:color="auto" w:fill="F5F5F5"/>
              <w:spacing w:before="100" w:beforeAutospacing="1" w:after="100" w:afterAutospacing="1"/>
              <w:outlineLvl w:val="0"/>
              <w:rPr>
                <w:rFonts w:eastAsia="Times New Roman" w:cstheme="minorHAnsi"/>
                <w:color w:val="323130"/>
                <w:kern w:val="36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color w:val="323130"/>
                <w:kern w:val="36"/>
                <w:sz w:val="20"/>
                <w:szCs w:val="20"/>
                <w:lang w:val="en-IN" w:eastAsia="en-IN"/>
              </w:rPr>
              <w:t>Catch-Up Meeting</w:t>
            </w:r>
          </w:p>
        </w:tc>
      </w:tr>
      <w:tr w:rsidR="00F704C0" w:rsidRPr="00340C02" w14:paraId="34D8061A" w14:textId="77777777" w:rsidTr="006B42B2">
        <w:tc>
          <w:tcPr>
            <w:tcW w:w="4675" w:type="dxa"/>
          </w:tcPr>
          <w:p w14:paraId="24F4976E" w14:textId="266430D1" w:rsidR="00F704C0" w:rsidRPr="00CD2107" w:rsidRDefault="00F704C0" w:rsidP="006B42B2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 xml:space="preserve">Meeting Participants – </w:t>
            </w:r>
            <w:r w:rsidR="00A778C1">
              <w:rPr>
                <w:b/>
                <w:color w:val="002060"/>
                <w:sz w:val="20"/>
                <w:szCs w:val="20"/>
              </w:rPr>
              <w:t>Voyage</w:t>
            </w:r>
          </w:p>
        </w:tc>
        <w:tc>
          <w:tcPr>
            <w:tcW w:w="4675" w:type="dxa"/>
          </w:tcPr>
          <w:p w14:paraId="0374D9E6" w14:textId="6189823D" w:rsidR="00F704C0" w:rsidRPr="00491785" w:rsidRDefault="00F704C0" w:rsidP="00886981">
            <w:pPr>
              <w:rPr>
                <w:sz w:val="20"/>
                <w:szCs w:val="20"/>
                <w:lang w:val="en-IN"/>
              </w:rPr>
            </w:pPr>
            <w:r>
              <w:rPr>
                <w:sz w:val="20"/>
                <w:szCs w:val="20"/>
                <w:lang w:val="en-IN"/>
              </w:rPr>
              <w:t>M</w:t>
            </w:r>
            <w:r w:rsidR="00886981">
              <w:rPr>
                <w:sz w:val="20"/>
                <w:szCs w:val="20"/>
                <w:lang w:val="en-IN"/>
              </w:rPr>
              <w:t>r. Yasar &amp; HR</w:t>
            </w:r>
          </w:p>
        </w:tc>
      </w:tr>
      <w:tr w:rsidR="00F704C0" w:rsidRPr="00340C02" w14:paraId="0A93B21F" w14:textId="77777777" w:rsidTr="006B42B2">
        <w:tc>
          <w:tcPr>
            <w:tcW w:w="4675" w:type="dxa"/>
          </w:tcPr>
          <w:p w14:paraId="5E6EDA1A" w14:textId="77777777" w:rsidR="00F704C0" w:rsidRPr="00CD2107" w:rsidRDefault="00F704C0" w:rsidP="006B42B2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Meeting Participants – Zing HR</w:t>
            </w:r>
          </w:p>
        </w:tc>
        <w:tc>
          <w:tcPr>
            <w:tcW w:w="4675" w:type="dxa"/>
          </w:tcPr>
          <w:p w14:paraId="5DB1FC4C" w14:textId="77777777" w:rsidR="00F704C0" w:rsidRDefault="00F704C0" w:rsidP="006B42B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. Prabhat</w:t>
            </w:r>
          </w:p>
          <w:p w14:paraId="1028DC2F" w14:textId="1CA1F2C9" w:rsidR="00F704C0" w:rsidRPr="00491785" w:rsidRDefault="00F704C0" w:rsidP="006B42B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. Rohan</w:t>
            </w:r>
            <w:r>
              <w:rPr>
                <w:sz w:val="20"/>
                <w:szCs w:val="20"/>
              </w:rPr>
              <w:br/>
              <w:t xml:space="preserve">Ms. </w:t>
            </w:r>
            <w:r w:rsidR="00886981">
              <w:rPr>
                <w:sz w:val="20"/>
                <w:szCs w:val="20"/>
              </w:rPr>
              <w:t>Ranveer</w:t>
            </w:r>
          </w:p>
        </w:tc>
      </w:tr>
      <w:tr w:rsidR="00F704C0" w:rsidRPr="00340C02" w14:paraId="63A05CD5" w14:textId="77777777" w:rsidTr="006B42B2">
        <w:tc>
          <w:tcPr>
            <w:tcW w:w="4675" w:type="dxa"/>
          </w:tcPr>
          <w:p w14:paraId="5F2507D5" w14:textId="77777777" w:rsidR="00F704C0" w:rsidRPr="00CD2107" w:rsidRDefault="00F704C0" w:rsidP="006B42B2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Timings &amp; Date</w:t>
            </w:r>
          </w:p>
        </w:tc>
        <w:tc>
          <w:tcPr>
            <w:tcW w:w="4675" w:type="dxa"/>
          </w:tcPr>
          <w:p w14:paraId="2AAA558A" w14:textId="36FDE7C2" w:rsidR="00F704C0" w:rsidRPr="00340C02" w:rsidRDefault="00886981" w:rsidP="006B42B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:00</w:t>
            </w:r>
            <w:r w:rsidR="00F704C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P</w:t>
            </w:r>
            <w:r w:rsidR="00F704C0">
              <w:rPr>
                <w:sz w:val="20"/>
                <w:szCs w:val="20"/>
              </w:rPr>
              <w:t xml:space="preserve">M to </w:t>
            </w:r>
            <w:r>
              <w:rPr>
                <w:sz w:val="20"/>
                <w:szCs w:val="20"/>
              </w:rPr>
              <w:t>5</w:t>
            </w:r>
            <w:r w:rsidR="00F704C0">
              <w:rPr>
                <w:sz w:val="20"/>
                <w:szCs w:val="20"/>
              </w:rPr>
              <w:t xml:space="preserve">:00 </w:t>
            </w:r>
            <w:r>
              <w:rPr>
                <w:sz w:val="20"/>
                <w:szCs w:val="20"/>
              </w:rPr>
              <w:t>P</w:t>
            </w:r>
            <w:r w:rsidR="00F704C0">
              <w:rPr>
                <w:sz w:val="20"/>
                <w:szCs w:val="20"/>
              </w:rPr>
              <w:t xml:space="preserve">M UAE Time – </w:t>
            </w:r>
            <w:r>
              <w:rPr>
                <w:sz w:val="20"/>
                <w:szCs w:val="20"/>
              </w:rPr>
              <w:t>20</w:t>
            </w:r>
            <w:r w:rsidR="00F704C0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FEB</w:t>
            </w:r>
            <w:r w:rsidR="00F704C0">
              <w:rPr>
                <w:sz w:val="20"/>
                <w:szCs w:val="20"/>
              </w:rPr>
              <w:t>-2024</w:t>
            </w:r>
          </w:p>
        </w:tc>
      </w:tr>
      <w:tr w:rsidR="00F704C0" w:rsidRPr="00340C02" w14:paraId="35420F9E" w14:textId="77777777" w:rsidTr="006B42B2">
        <w:tc>
          <w:tcPr>
            <w:tcW w:w="4675" w:type="dxa"/>
          </w:tcPr>
          <w:p w14:paraId="1A163F15" w14:textId="77777777" w:rsidR="00F704C0" w:rsidRPr="00CD2107" w:rsidRDefault="00F704C0" w:rsidP="006B42B2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Venue</w:t>
            </w:r>
          </w:p>
        </w:tc>
        <w:tc>
          <w:tcPr>
            <w:tcW w:w="4675" w:type="dxa"/>
          </w:tcPr>
          <w:p w14:paraId="627ECB17" w14:textId="00F1C1E3" w:rsidR="00F704C0" w:rsidRDefault="00F704C0" w:rsidP="006B42B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line</w:t>
            </w:r>
          </w:p>
        </w:tc>
      </w:tr>
    </w:tbl>
    <w:p w14:paraId="425DE735" w14:textId="77777777" w:rsidR="00F704C0" w:rsidRDefault="00F704C0" w:rsidP="00F704C0">
      <w:pPr>
        <w:spacing w:after="0" w:line="240" w:lineRule="auto"/>
        <w:textAlignment w:val="center"/>
        <w:rPr>
          <w:b/>
          <w:szCs w:val="20"/>
        </w:rPr>
      </w:pPr>
    </w:p>
    <w:p w14:paraId="277BA8AF" w14:textId="0348F55F" w:rsidR="00F704C0" w:rsidRPr="00F704C0" w:rsidRDefault="00F704C0" w:rsidP="00F704C0">
      <w:pPr>
        <w:pStyle w:val="NormalWeb"/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</w:rPr>
      </w:pPr>
      <w:r w:rsidRPr="00CD2107"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  <w:t>Session Objective</w:t>
      </w:r>
      <w:r w:rsidRPr="00774316">
        <w:rPr>
          <w:rFonts w:asciiTheme="minorHAnsi" w:hAnsiTheme="minorHAnsi" w:cstheme="minorHAnsi"/>
          <w:b/>
          <w:bCs/>
          <w:color w:val="1F3864" w:themeColor="accent5" w:themeShade="80"/>
          <w:sz w:val="20"/>
          <w:szCs w:val="20"/>
          <w:u w:val="single"/>
        </w:rPr>
        <w:t>:</w:t>
      </w:r>
      <w:r w:rsidRPr="00774316"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</w:rPr>
        <w:t xml:space="preserve">  </w:t>
      </w:r>
      <w:r w:rsidRPr="00F704C0">
        <w:rPr>
          <w:rFonts w:asciiTheme="minorHAnsi" w:hAnsiTheme="minorHAnsi" w:cstheme="minorHAnsi"/>
          <w:color w:val="323130"/>
          <w:kern w:val="36"/>
          <w:sz w:val="20"/>
          <w:szCs w:val="20"/>
          <w:u w:val="single"/>
        </w:rPr>
        <w:t>Catch-Up Meeting</w:t>
      </w:r>
    </w:p>
    <w:p w14:paraId="4E02FF8A" w14:textId="77777777" w:rsidR="00F704C0" w:rsidRPr="00CD2107" w:rsidRDefault="00F704C0" w:rsidP="00F704C0">
      <w:pPr>
        <w:pStyle w:val="NormalWeb"/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</w:pPr>
      <w:r w:rsidRPr="00CD2107"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  <w:t>Topics covered in this session:</w:t>
      </w:r>
    </w:p>
    <w:p w14:paraId="64123349" w14:textId="6B290344" w:rsidR="00F704C0" w:rsidRPr="00F704C0" w:rsidRDefault="00F704C0" w:rsidP="00F704C0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Designation Code</w:t>
      </w:r>
    </w:p>
    <w:p w14:paraId="7630956D" w14:textId="6A6B05C0" w:rsidR="00F704C0" w:rsidRPr="00886981" w:rsidRDefault="003431E2" w:rsidP="00886981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 xml:space="preserve">Department </w:t>
      </w:r>
    </w:p>
    <w:p w14:paraId="3D41B75D" w14:textId="4F4CF1FC" w:rsidR="00F704C0" w:rsidRDefault="00F704C0" w:rsidP="00F704C0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Org level Attributes</w:t>
      </w:r>
    </w:p>
    <w:p w14:paraId="7756EBB1" w14:textId="676F5121" w:rsidR="00886981" w:rsidRPr="00F704C0" w:rsidRDefault="00886981" w:rsidP="00F704C0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Leave template explained</w:t>
      </w:r>
    </w:p>
    <w:p w14:paraId="6912852F" w14:textId="287985C1" w:rsidR="00F704C0" w:rsidRDefault="00F704C0" w:rsidP="00886981">
      <w:pPr>
        <w:pStyle w:val="NormalWeb"/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</w:pPr>
      <w:r w:rsidRPr="0CCC3C2B">
        <w:rPr>
          <w:rFonts w:asciiTheme="minorHAnsi" w:hAnsiTheme="minorHAnsi" w:cstheme="minorBidi"/>
          <w:b/>
          <w:bCs/>
          <w:color w:val="002060"/>
          <w:sz w:val="20"/>
          <w:szCs w:val="20"/>
          <w:u w:val="single"/>
        </w:rPr>
        <w:t>Topics Covered:</w:t>
      </w:r>
    </w:p>
    <w:p w14:paraId="6353A18C" w14:textId="66D3FC8D" w:rsidR="00886981" w:rsidRPr="00886981" w:rsidRDefault="00886981" w:rsidP="00886981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b/>
          <w:bCs/>
          <w:sz w:val="20"/>
          <w:szCs w:val="20"/>
          <w:u w:val="single"/>
        </w:rPr>
      </w:pPr>
      <w:r w:rsidRPr="00886981">
        <w:rPr>
          <w:rFonts w:asciiTheme="minorHAnsi" w:hAnsiTheme="minorHAnsi" w:cstheme="minorHAnsi"/>
          <w:sz w:val="20"/>
          <w:szCs w:val="20"/>
        </w:rPr>
        <w:t>C</w:t>
      </w:r>
      <w:r>
        <w:rPr>
          <w:rFonts w:asciiTheme="minorHAnsi" w:hAnsiTheme="minorHAnsi" w:cstheme="minorHAnsi"/>
          <w:sz w:val="20"/>
          <w:szCs w:val="20"/>
        </w:rPr>
        <w:t>larification on the master data shared by Voyage.</w:t>
      </w:r>
    </w:p>
    <w:p w14:paraId="79D0DB9A" w14:textId="77777777" w:rsidR="00886981" w:rsidRPr="00760DCC" w:rsidRDefault="00886981" w:rsidP="00886981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color w:val="000000"/>
          <w:sz w:val="20"/>
          <w:szCs w:val="20"/>
        </w:rPr>
      </w:pPr>
      <w:r w:rsidRPr="00760DCC">
        <w:rPr>
          <w:rFonts w:asciiTheme="minorHAnsi" w:hAnsiTheme="minorHAnsi" w:cstheme="minorHAnsi"/>
          <w:color w:val="000000"/>
          <w:sz w:val="20"/>
          <w:szCs w:val="20"/>
        </w:rPr>
        <w:t>Employee status.</w:t>
      </w:r>
    </w:p>
    <w:p w14:paraId="5C85A5C5" w14:textId="3DDE1500" w:rsidR="00886981" w:rsidRPr="00760DCC" w:rsidRDefault="00886981" w:rsidP="00886981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 xml:space="preserve">Discussed the </w:t>
      </w:r>
      <w:r w:rsidRPr="00760DCC">
        <w:rPr>
          <w:rFonts w:asciiTheme="minorHAnsi" w:hAnsiTheme="minorHAnsi" w:cstheme="minorHAnsi"/>
          <w:color w:val="000000"/>
          <w:sz w:val="20"/>
          <w:szCs w:val="20"/>
        </w:rPr>
        <w:t>Leave template</w:t>
      </w:r>
    </w:p>
    <w:p w14:paraId="0E3555F4" w14:textId="04369AD2" w:rsidR="00886981" w:rsidRPr="00760DCC" w:rsidRDefault="00886981" w:rsidP="00886981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color w:val="000000"/>
          <w:sz w:val="20"/>
          <w:szCs w:val="20"/>
        </w:rPr>
      </w:pPr>
      <w:r w:rsidRPr="00760DCC">
        <w:rPr>
          <w:rFonts w:asciiTheme="minorHAnsi" w:hAnsiTheme="minorHAnsi" w:cstheme="minorHAnsi"/>
          <w:color w:val="000000"/>
          <w:sz w:val="20"/>
          <w:szCs w:val="20"/>
        </w:rPr>
        <w:t>Leave policies</w:t>
      </w:r>
    </w:p>
    <w:p w14:paraId="2F2F2DE2" w14:textId="3173C276" w:rsidR="00886981" w:rsidRPr="00760DCC" w:rsidRDefault="00886981" w:rsidP="00886981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color w:val="000000"/>
          <w:sz w:val="20"/>
          <w:szCs w:val="20"/>
        </w:rPr>
      </w:pPr>
      <w:r w:rsidRPr="00760DCC">
        <w:rPr>
          <w:rFonts w:asciiTheme="minorHAnsi" w:hAnsiTheme="minorHAnsi" w:cstheme="minorHAnsi"/>
          <w:color w:val="000000"/>
          <w:sz w:val="20"/>
          <w:szCs w:val="20"/>
        </w:rPr>
        <w:t>Attendance policy details</w:t>
      </w:r>
    </w:p>
    <w:p w14:paraId="40001271" w14:textId="77777777" w:rsidR="00886981" w:rsidRPr="00760DCC" w:rsidRDefault="00886981" w:rsidP="00886981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color w:val="000000"/>
          <w:sz w:val="20"/>
          <w:szCs w:val="20"/>
        </w:rPr>
      </w:pPr>
      <w:r w:rsidRPr="00760DCC">
        <w:rPr>
          <w:rFonts w:asciiTheme="minorHAnsi" w:hAnsiTheme="minorHAnsi" w:cstheme="minorHAnsi"/>
          <w:color w:val="000000"/>
          <w:sz w:val="20"/>
          <w:szCs w:val="20"/>
        </w:rPr>
        <w:t>Shift Roster</w:t>
      </w:r>
    </w:p>
    <w:p w14:paraId="5DD03CA2" w14:textId="77777777" w:rsidR="00886981" w:rsidRPr="00760DCC" w:rsidRDefault="00886981" w:rsidP="00886981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color w:val="000000"/>
          <w:sz w:val="20"/>
          <w:szCs w:val="20"/>
        </w:rPr>
      </w:pPr>
      <w:r w:rsidRPr="00760DCC">
        <w:rPr>
          <w:rFonts w:asciiTheme="minorHAnsi" w:hAnsiTheme="minorHAnsi" w:cstheme="minorHAnsi"/>
          <w:color w:val="000000"/>
          <w:sz w:val="20"/>
          <w:szCs w:val="20"/>
        </w:rPr>
        <w:t>Attendance rule configuration</w:t>
      </w:r>
    </w:p>
    <w:p w14:paraId="18B30CEA" w14:textId="77777777" w:rsidR="00886981" w:rsidRPr="00760DCC" w:rsidRDefault="00886981" w:rsidP="00886981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color w:val="000000"/>
          <w:sz w:val="20"/>
          <w:szCs w:val="20"/>
        </w:rPr>
      </w:pPr>
      <w:r w:rsidRPr="00760DCC">
        <w:rPr>
          <w:rFonts w:asciiTheme="minorHAnsi" w:hAnsiTheme="minorHAnsi" w:cstheme="minorHAnsi"/>
          <w:color w:val="000000"/>
          <w:sz w:val="20"/>
          <w:szCs w:val="20"/>
        </w:rPr>
        <w:t>Regularization</w:t>
      </w:r>
    </w:p>
    <w:p w14:paraId="28031C5D" w14:textId="77777777" w:rsidR="00886981" w:rsidRPr="00760DCC" w:rsidRDefault="00886981" w:rsidP="00886981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color w:val="000000"/>
          <w:sz w:val="20"/>
          <w:szCs w:val="20"/>
        </w:rPr>
      </w:pPr>
      <w:r w:rsidRPr="00760DCC">
        <w:rPr>
          <w:rFonts w:asciiTheme="minorHAnsi" w:hAnsiTheme="minorHAnsi" w:cstheme="minorHAnsi"/>
          <w:color w:val="000000"/>
          <w:sz w:val="20"/>
          <w:szCs w:val="20"/>
        </w:rPr>
        <w:t xml:space="preserve">Work from Home </w:t>
      </w:r>
    </w:p>
    <w:p w14:paraId="1A63EDD6" w14:textId="77777777" w:rsidR="00886981" w:rsidRPr="00760DCC" w:rsidRDefault="00886981" w:rsidP="00886981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color w:val="000000"/>
          <w:sz w:val="20"/>
          <w:szCs w:val="20"/>
        </w:rPr>
      </w:pPr>
      <w:r w:rsidRPr="00760DCC">
        <w:rPr>
          <w:rFonts w:asciiTheme="minorHAnsi" w:hAnsiTheme="minorHAnsi" w:cstheme="minorHAnsi"/>
          <w:color w:val="000000"/>
          <w:sz w:val="20"/>
          <w:szCs w:val="20"/>
        </w:rPr>
        <w:t>Outdoor</w:t>
      </w:r>
    </w:p>
    <w:p w14:paraId="06A7DA40" w14:textId="77777777" w:rsidR="00886981" w:rsidRPr="00760DCC" w:rsidRDefault="00886981" w:rsidP="00886981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color w:val="000000"/>
          <w:sz w:val="20"/>
          <w:szCs w:val="20"/>
        </w:rPr>
      </w:pPr>
      <w:r w:rsidRPr="00760DCC">
        <w:rPr>
          <w:rFonts w:asciiTheme="minorHAnsi" w:hAnsiTheme="minorHAnsi" w:cstheme="minorHAnsi"/>
          <w:color w:val="000000"/>
          <w:sz w:val="20"/>
          <w:szCs w:val="20"/>
        </w:rPr>
        <w:t>Overtime</w:t>
      </w:r>
    </w:p>
    <w:p w14:paraId="706C82DE" w14:textId="77777777" w:rsidR="00886981" w:rsidRPr="00760DCC" w:rsidRDefault="00886981" w:rsidP="00886981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color w:val="000000"/>
          <w:sz w:val="20"/>
          <w:szCs w:val="20"/>
        </w:rPr>
      </w:pPr>
      <w:r w:rsidRPr="00760DCC">
        <w:rPr>
          <w:rFonts w:asciiTheme="minorHAnsi" w:hAnsiTheme="minorHAnsi" w:cstheme="minorHAnsi"/>
          <w:color w:val="000000"/>
          <w:sz w:val="20"/>
          <w:szCs w:val="20"/>
        </w:rPr>
        <w:t>Compensatory Policy</w:t>
      </w:r>
    </w:p>
    <w:p w14:paraId="0DE572A4" w14:textId="77777777" w:rsidR="00886981" w:rsidRPr="00760DCC" w:rsidRDefault="00886981" w:rsidP="00886981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color w:val="000000"/>
          <w:sz w:val="20"/>
          <w:szCs w:val="20"/>
        </w:rPr>
      </w:pPr>
      <w:r w:rsidRPr="00760DCC">
        <w:rPr>
          <w:rFonts w:asciiTheme="minorHAnsi" w:hAnsiTheme="minorHAnsi" w:cstheme="minorHAnsi"/>
          <w:color w:val="000000"/>
          <w:sz w:val="20"/>
          <w:szCs w:val="20"/>
        </w:rPr>
        <w:t>Mobile app for Attendance</w:t>
      </w:r>
    </w:p>
    <w:p w14:paraId="366BB7F3" w14:textId="77777777" w:rsidR="00886981" w:rsidRPr="00760DCC" w:rsidRDefault="00886981" w:rsidP="00886981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color w:val="000000"/>
          <w:sz w:val="20"/>
          <w:szCs w:val="20"/>
        </w:rPr>
      </w:pPr>
      <w:r w:rsidRPr="00760DCC">
        <w:rPr>
          <w:rFonts w:asciiTheme="minorHAnsi" w:hAnsiTheme="minorHAnsi" w:cstheme="minorHAnsi"/>
          <w:color w:val="000000"/>
          <w:sz w:val="20"/>
          <w:szCs w:val="20"/>
        </w:rPr>
        <w:t>Geo-fencing and Geo-tagging</w:t>
      </w:r>
    </w:p>
    <w:p w14:paraId="47F76B01" w14:textId="03044D4C" w:rsidR="00886981" w:rsidRPr="00886981" w:rsidRDefault="00886981" w:rsidP="00886981">
      <w:pPr>
        <w:pStyle w:val="NormalWeb"/>
        <w:numPr>
          <w:ilvl w:val="0"/>
          <w:numId w:val="11"/>
        </w:numPr>
        <w:rPr>
          <w:rFonts w:asciiTheme="minorHAnsi" w:hAnsiTheme="minorHAnsi" w:cstheme="minorHAnsi"/>
          <w:color w:val="000000"/>
          <w:sz w:val="20"/>
          <w:szCs w:val="20"/>
        </w:rPr>
      </w:pPr>
      <w:r w:rsidRPr="00760DCC">
        <w:rPr>
          <w:rFonts w:asciiTheme="minorHAnsi" w:hAnsiTheme="minorHAnsi" w:cstheme="minorHAnsi"/>
          <w:color w:val="000000"/>
          <w:sz w:val="20"/>
          <w:szCs w:val="20"/>
        </w:rPr>
        <w:t>Calendar group</w:t>
      </w:r>
    </w:p>
    <w:p w14:paraId="068C449A" w14:textId="08A9F941" w:rsidR="00F704C0" w:rsidRDefault="00886981" w:rsidP="00F704C0">
      <w:pPr>
        <w:pStyle w:val="NormalWeb"/>
        <w:ind w:left="720"/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="Calibri" w:hAnsi="Calibri" w:cs="Calibri"/>
          <w:noProof/>
        </w:rPr>
        <w:drawing>
          <wp:anchor distT="0" distB="0" distL="114300" distR="114300" simplePos="0" relativeHeight="251667456" behindDoc="0" locked="0" layoutInCell="1" allowOverlap="1" wp14:anchorId="7BCBF752" wp14:editId="1FB10914">
            <wp:simplePos x="0" y="0"/>
            <wp:positionH relativeFrom="margin">
              <wp:posOffset>0</wp:posOffset>
            </wp:positionH>
            <wp:positionV relativeFrom="margin">
              <wp:posOffset>-768195</wp:posOffset>
            </wp:positionV>
            <wp:extent cx="1583690" cy="604520"/>
            <wp:effectExtent l="0" t="0" r="3810" b="5080"/>
            <wp:wrapSquare wrapText="bothSides"/>
            <wp:docPr id="1249886369" name="Picture 2" descr="A logo for a tou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106991" name="Picture 2" descr="A logo for a tou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3690" cy="604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308A55" w14:textId="01CADF6F" w:rsidR="00F704C0" w:rsidRDefault="00886981" w:rsidP="00F704C0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lang w:eastAsia="en-IN"/>
        </w:rPr>
      </w:pPr>
      <w:r>
        <w:rPr>
          <w:rFonts w:ascii="Calibri" w:eastAsia="Times New Roman" w:hAnsi="Calibri" w:cs="Calibri"/>
          <w:noProof/>
          <w:lang w:val="en-IN" w:eastAsia="en-IN"/>
        </w:rPr>
        <w:drawing>
          <wp:anchor distT="0" distB="0" distL="114300" distR="114300" simplePos="0" relativeHeight="251671552" behindDoc="0" locked="0" layoutInCell="1" allowOverlap="1" wp14:anchorId="5EEA592C" wp14:editId="252F392C">
            <wp:simplePos x="0" y="0"/>
            <wp:positionH relativeFrom="margin">
              <wp:posOffset>-43815</wp:posOffset>
            </wp:positionH>
            <wp:positionV relativeFrom="margin">
              <wp:posOffset>-772160</wp:posOffset>
            </wp:positionV>
            <wp:extent cx="1583690" cy="604520"/>
            <wp:effectExtent l="0" t="0" r="3810" b="5080"/>
            <wp:wrapSquare wrapText="bothSides"/>
            <wp:docPr id="1113141430" name="Picture 2" descr="A logo for a tou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106991" name="Picture 2" descr="A logo for a tou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3690" cy="604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37B62C" w14:textId="121F2982" w:rsidR="00F704C0" w:rsidRDefault="00726E55" w:rsidP="00F704C0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lang w:eastAsia="en-IN"/>
        </w:rPr>
      </w:pPr>
      <w:r>
        <w:rPr>
          <w:rFonts w:ascii="Calibri" w:eastAsia="Times New Roman" w:hAnsi="Calibri" w:cs="Calibri"/>
          <w:noProof/>
          <w:lang w:val="en-IN" w:eastAsia="en-IN"/>
        </w:rPr>
        <w:drawing>
          <wp:anchor distT="0" distB="0" distL="114300" distR="114300" simplePos="0" relativeHeight="251681792" behindDoc="0" locked="0" layoutInCell="1" allowOverlap="1" wp14:anchorId="50881DBE" wp14:editId="28B79080">
            <wp:simplePos x="0" y="0"/>
            <wp:positionH relativeFrom="margin">
              <wp:posOffset>0</wp:posOffset>
            </wp:positionH>
            <wp:positionV relativeFrom="margin">
              <wp:posOffset>-772120</wp:posOffset>
            </wp:positionV>
            <wp:extent cx="1583690" cy="604520"/>
            <wp:effectExtent l="0" t="0" r="3810" b="5080"/>
            <wp:wrapSquare wrapText="bothSides"/>
            <wp:docPr id="88651957" name="Picture 2" descr="A logo for a tou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106991" name="Picture 2" descr="A logo for a tou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3690" cy="604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A267CF" w14:textId="77777777" w:rsidR="00A778C1" w:rsidRDefault="00A778C1" w:rsidP="00F704C0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lang w:eastAsia="en-IN"/>
        </w:rPr>
      </w:pPr>
    </w:p>
    <w:p w14:paraId="7B0E312D" w14:textId="77777777" w:rsidR="00A778C1" w:rsidRDefault="00A778C1" w:rsidP="00F704C0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lang w:eastAsia="en-IN"/>
        </w:rPr>
      </w:pPr>
    </w:p>
    <w:p w14:paraId="05B11EF6" w14:textId="77777777" w:rsidR="00A778C1" w:rsidRDefault="00A778C1" w:rsidP="00F704C0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lang w:eastAsia="en-IN"/>
        </w:rPr>
      </w:pPr>
    </w:p>
    <w:p w14:paraId="30462CF0" w14:textId="77777777" w:rsidR="00A778C1" w:rsidRDefault="00A778C1" w:rsidP="00F704C0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lang w:eastAsia="en-IN"/>
        </w:rPr>
      </w:pPr>
    </w:p>
    <w:p w14:paraId="6F5480E9" w14:textId="77777777" w:rsidR="00F704C0" w:rsidRDefault="00F704C0" w:rsidP="00F704C0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lang w:eastAsia="en-IN"/>
        </w:rPr>
      </w:pPr>
    </w:p>
    <w:p w14:paraId="17E25D10" w14:textId="77777777" w:rsidR="00F704C0" w:rsidRPr="00CD2107" w:rsidRDefault="00F704C0" w:rsidP="00F704C0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val="en-IN" w:eastAsia="en-IN"/>
        </w:rPr>
      </w:pPr>
      <w:r w:rsidRPr="00CD2107"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eastAsia="en-IN"/>
        </w:rPr>
        <w:t>Pending Action Items:</w:t>
      </w:r>
      <w:r w:rsidRPr="00CD2107">
        <w:rPr>
          <w:rFonts w:ascii="Calibri" w:eastAsia="Times New Roman" w:hAnsi="Calibri" w:cs="Calibri"/>
          <w:color w:val="002060"/>
          <w:sz w:val="20"/>
          <w:szCs w:val="20"/>
          <w:u w:val="single"/>
          <w:lang w:val="en-IN" w:eastAsia="en-IN"/>
        </w:rPr>
        <w:t> </w:t>
      </w:r>
      <w:proofErr w:type="spellStart"/>
      <w:r w:rsidRPr="00CD2107"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val="en-IN" w:eastAsia="en-IN"/>
        </w:rPr>
        <w:t>ZingHR</w:t>
      </w:r>
      <w:proofErr w:type="spellEnd"/>
    </w:p>
    <w:p w14:paraId="6218F05F" w14:textId="77777777" w:rsidR="00F704C0" w:rsidRDefault="00F704C0" w:rsidP="00F704C0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lang w:val="en-IN" w:eastAsia="en-IN"/>
        </w:rPr>
      </w:pPr>
    </w:p>
    <w:p w14:paraId="71CA6A3D" w14:textId="77777777" w:rsidR="00F704C0" w:rsidRPr="002163B3" w:rsidRDefault="00F704C0" w:rsidP="00F704C0">
      <w:pPr>
        <w:spacing w:after="0" w:line="240" w:lineRule="auto"/>
        <w:textAlignment w:val="baseline"/>
        <w:rPr>
          <w:rFonts w:ascii="Calibri" w:eastAsia="Times New Roman" w:hAnsi="Calibri" w:cs="Calibri"/>
          <w:lang w:val="en-IN" w:eastAsia="en-IN"/>
        </w:rPr>
      </w:pPr>
    </w:p>
    <w:tbl>
      <w:tblPr>
        <w:tblW w:w="8992" w:type="dxa"/>
        <w:tblInd w:w="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3"/>
        <w:gridCol w:w="5852"/>
        <w:gridCol w:w="802"/>
        <w:gridCol w:w="1068"/>
        <w:gridCol w:w="787"/>
      </w:tblGrid>
      <w:tr w:rsidR="00F704C0" w:rsidRPr="000F6944" w14:paraId="3C3FB898" w14:textId="77777777" w:rsidTr="008F05A4">
        <w:trPr>
          <w:trHeight w:val="438"/>
        </w:trPr>
        <w:tc>
          <w:tcPr>
            <w:tcW w:w="483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7D5A9E6B" w14:textId="77777777" w:rsidR="00F704C0" w:rsidRPr="0081605A" w:rsidRDefault="00F704C0" w:rsidP="006B42B2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proofErr w:type="spellStart"/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.No</w:t>
            </w:r>
            <w:proofErr w:type="spellEnd"/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5852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187C5D3E" w14:textId="77777777" w:rsidR="00F704C0" w:rsidRPr="0081605A" w:rsidRDefault="00F704C0" w:rsidP="006B42B2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Description</w:t>
            </w:r>
          </w:p>
        </w:tc>
        <w:tc>
          <w:tcPr>
            <w:tcW w:w="802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7611DC6D" w14:textId="77777777" w:rsidR="00F704C0" w:rsidRPr="0081605A" w:rsidRDefault="00F704C0" w:rsidP="006B42B2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Owner</w:t>
            </w:r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068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264237B0" w14:textId="77777777" w:rsidR="00F704C0" w:rsidRPr="0081605A" w:rsidRDefault="00F704C0" w:rsidP="006B42B2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Timeline to close</w:t>
            </w:r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787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555F189A" w14:textId="77777777" w:rsidR="00F704C0" w:rsidRPr="0081605A" w:rsidRDefault="00F704C0" w:rsidP="006B42B2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tatus</w:t>
            </w:r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</w:tr>
      <w:tr w:rsidR="00967C86" w:rsidRPr="000F6944" w14:paraId="15460955" w14:textId="77777777" w:rsidTr="008F05A4">
        <w:trPr>
          <w:trHeight w:val="451"/>
        </w:trPr>
        <w:tc>
          <w:tcPr>
            <w:tcW w:w="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12E4F985" w14:textId="4B34C585" w:rsidR="00967C86" w:rsidRPr="0081605A" w:rsidRDefault="00726E55" w:rsidP="006B42B2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1</w:t>
            </w:r>
          </w:p>
        </w:tc>
        <w:tc>
          <w:tcPr>
            <w:tcW w:w="5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450D46" w14:textId="6CDE57E1" w:rsidR="00967C86" w:rsidRPr="0081605A" w:rsidRDefault="00886981" w:rsidP="006B42B2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Employees</w:t>
            </w:r>
            <w:r w:rsidR="00020D5E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to be 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added in the portal</w:t>
            </w:r>
            <w:r w:rsidR="00020D5E">
              <w:rPr>
                <w:rFonts w:eastAsia="Times New Roman" w:cstheme="minorHAnsi"/>
                <w:sz w:val="20"/>
                <w:szCs w:val="20"/>
                <w:lang w:val="en-IN" w:eastAsia="en-IN"/>
              </w:rPr>
              <w:t>.</w:t>
            </w: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1B2BD7" w14:textId="2F3738E9" w:rsidR="00967C86" w:rsidRPr="0081605A" w:rsidRDefault="00020D5E" w:rsidP="006B42B2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ZingHR</w:t>
            </w:r>
            <w:proofErr w:type="spellEnd"/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6DC939" w14:textId="3891C1A3" w:rsidR="00967C86" w:rsidRPr="0081605A" w:rsidRDefault="0065016C" w:rsidP="006B42B2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Week-3 </w:t>
            </w:r>
            <w:r w:rsidR="00886981">
              <w:rPr>
                <w:rFonts w:eastAsia="Times New Roman" w:cstheme="minorHAnsi"/>
                <w:sz w:val="20"/>
                <w:szCs w:val="20"/>
                <w:lang w:val="en-IN" w:eastAsia="en-IN"/>
              </w:rPr>
              <w:t>Feb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2024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CD5BC2" w14:textId="77777777" w:rsidR="00967C86" w:rsidRPr="0081605A" w:rsidRDefault="00967C86" w:rsidP="006B42B2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  <w:tr w:rsidR="002371DE" w:rsidRPr="000F6944" w14:paraId="31890D3F" w14:textId="77777777" w:rsidTr="008F05A4">
        <w:trPr>
          <w:trHeight w:val="60"/>
        </w:trPr>
        <w:tc>
          <w:tcPr>
            <w:tcW w:w="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44998502" w14:textId="543F6463" w:rsidR="002371DE" w:rsidRDefault="00726E55" w:rsidP="002371DE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2</w:t>
            </w:r>
          </w:p>
        </w:tc>
        <w:tc>
          <w:tcPr>
            <w:tcW w:w="5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090644F" w14:textId="1C3E6A2B" w:rsidR="002371DE" w:rsidRDefault="002371DE" w:rsidP="002371D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Org level attributes to be created.</w:t>
            </w: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E650895" w14:textId="5A8FBC76" w:rsidR="002371DE" w:rsidRDefault="002371DE" w:rsidP="002371D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ZingHR</w:t>
            </w:r>
            <w:proofErr w:type="spellEnd"/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5072CD3" w14:textId="46D3F275" w:rsidR="002371DE" w:rsidRDefault="002371DE" w:rsidP="002371DE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Week-3 </w:t>
            </w:r>
            <w:r w:rsidR="00886981">
              <w:rPr>
                <w:rFonts w:eastAsia="Times New Roman" w:cstheme="minorHAnsi"/>
                <w:sz w:val="20"/>
                <w:szCs w:val="20"/>
                <w:lang w:val="en-IN" w:eastAsia="en-IN"/>
              </w:rPr>
              <w:t>Feb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2024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4F5552" w14:textId="77777777" w:rsidR="002371DE" w:rsidRPr="0081605A" w:rsidRDefault="002371DE" w:rsidP="002371DE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  <w:tr w:rsidR="006C6AB5" w:rsidRPr="000F6944" w14:paraId="45D4CC8A" w14:textId="77777777" w:rsidTr="008F05A4">
        <w:trPr>
          <w:trHeight w:val="401"/>
        </w:trPr>
        <w:tc>
          <w:tcPr>
            <w:tcW w:w="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61A15BE5" w14:textId="4F9E664F" w:rsidR="006C6AB5" w:rsidRDefault="00726E55" w:rsidP="006C6AB5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3</w:t>
            </w:r>
          </w:p>
        </w:tc>
        <w:tc>
          <w:tcPr>
            <w:tcW w:w="5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64F5B9A" w14:textId="44F781B0" w:rsidR="006C6AB5" w:rsidRDefault="006C6AB5" w:rsidP="006C6AB5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Update the instance with Employee master once created.</w:t>
            </w: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D79DCA4" w14:textId="13EECC68" w:rsidR="006C6AB5" w:rsidRDefault="006C6AB5" w:rsidP="006C6AB5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ZingHR</w:t>
            </w:r>
            <w:proofErr w:type="spellEnd"/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712542C" w14:textId="3A2244BC" w:rsidR="006C6AB5" w:rsidRDefault="006C6AB5" w:rsidP="006C6AB5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Week-3 </w:t>
            </w:r>
            <w:r w:rsidR="00886981">
              <w:rPr>
                <w:rFonts w:eastAsia="Times New Roman" w:cstheme="minorHAnsi"/>
                <w:sz w:val="20"/>
                <w:szCs w:val="20"/>
                <w:lang w:val="en-IN" w:eastAsia="en-IN"/>
              </w:rPr>
              <w:t>Feb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2024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5533F898" w14:textId="77777777" w:rsidR="006C6AB5" w:rsidRPr="0081605A" w:rsidRDefault="006C6AB5" w:rsidP="006C6AB5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</w:tbl>
    <w:p w14:paraId="62E9EF16" w14:textId="77777777" w:rsidR="00F704C0" w:rsidRDefault="00F704C0" w:rsidP="00F704C0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lang w:val="en-IN" w:eastAsia="en-IN"/>
        </w:rPr>
      </w:pPr>
    </w:p>
    <w:p w14:paraId="3313E08F" w14:textId="77777777" w:rsidR="00886981" w:rsidRDefault="00886981" w:rsidP="00F704C0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lang w:val="en-IN" w:eastAsia="en-IN"/>
        </w:rPr>
      </w:pPr>
    </w:p>
    <w:p w14:paraId="28FB01A9" w14:textId="77777777" w:rsidR="00886981" w:rsidRDefault="00886981" w:rsidP="00886981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2060"/>
          <w:u w:val="single"/>
          <w:lang w:val="en-IN" w:eastAsia="en-IN"/>
        </w:rPr>
      </w:pPr>
      <w:r w:rsidRPr="00CD2107">
        <w:rPr>
          <w:rFonts w:ascii="Calibri" w:eastAsia="Times New Roman" w:hAnsi="Calibri" w:cs="Calibri"/>
          <w:b/>
          <w:bCs/>
          <w:color w:val="002060"/>
          <w:u w:val="single"/>
          <w:lang w:eastAsia="en-IN"/>
        </w:rPr>
        <w:t>Pending Action Items:</w:t>
      </w:r>
      <w:r w:rsidRPr="00CD2107">
        <w:rPr>
          <w:rFonts w:ascii="Calibri" w:eastAsia="Times New Roman" w:hAnsi="Calibri" w:cs="Calibri"/>
          <w:color w:val="002060"/>
          <w:u w:val="single"/>
          <w:lang w:val="en-IN" w:eastAsia="en-IN"/>
        </w:rPr>
        <w:t xml:space="preserve"> </w:t>
      </w:r>
      <w:r>
        <w:rPr>
          <w:rFonts w:ascii="Calibri" w:eastAsia="Times New Roman" w:hAnsi="Calibri" w:cs="Calibri"/>
          <w:b/>
          <w:bCs/>
          <w:color w:val="002060"/>
          <w:u w:val="single"/>
          <w:lang w:val="en-IN" w:eastAsia="en-IN"/>
        </w:rPr>
        <w:t>Voyage</w:t>
      </w:r>
      <w:r w:rsidRPr="00CD2107">
        <w:rPr>
          <w:rFonts w:ascii="Calibri" w:eastAsia="Times New Roman" w:hAnsi="Calibri" w:cs="Calibri"/>
          <w:b/>
          <w:bCs/>
          <w:color w:val="002060"/>
          <w:u w:val="single"/>
          <w:lang w:val="en-IN" w:eastAsia="en-IN"/>
        </w:rPr>
        <w:t xml:space="preserve"> </w:t>
      </w:r>
    </w:p>
    <w:p w14:paraId="53C90BF2" w14:textId="77777777" w:rsidR="00886981" w:rsidRPr="00CD2107" w:rsidRDefault="00886981" w:rsidP="00886981">
      <w:pPr>
        <w:spacing w:after="0" w:line="240" w:lineRule="auto"/>
        <w:textAlignment w:val="baseline"/>
        <w:rPr>
          <w:rFonts w:ascii="Segoe UI" w:eastAsia="Times New Roman" w:hAnsi="Segoe UI" w:cs="Segoe UI"/>
          <w:color w:val="002060"/>
          <w:sz w:val="18"/>
          <w:szCs w:val="18"/>
          <w:u w:val="single"/>
          <w:lang w:val="en-IN" w:eastAsia="en-IN"/>
        </w:rPr>
      </w:pPr>
    </w:p>
    <w:p w14:paraId="407B8032" w14:textId="77777777" w:rsidR="00886981" w:rsidRPr="00383FAE" w:rsidRDefault="00886981" w:rsidP="00886981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IN" w:eastAsia="en-IN"/>
        </w:rPr>
      </w:pPr>
    </w:p>
    <w:tbl>
      <w:tblPr>
        <w:tblW w:w="9215" w:type="dxa"/>
        <w:tblInd w:w="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5"/>
        <w:gridCol w:w="5146"/>
        <w:gridCol w:w="1030"/>
        <w:gridCol w:w="1720"/>
        <w:gridCol w:w="744"/>
      </w:tblGrid>
      <w:tr w:rsidR="00886981" w:rsidRPr="008B3915" w14:paraId="79D87C7A" w14:textId="77777777" w:rsidTr="00C7295C">
        <w:trPr>
          <w:trHeight w:val="437"/>
        </w:trPr>
        <w:tc>
          <w:tcPr>
            <w:tcW w:w="5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20806B67" w14:textId="77777777" w:rsidR="00886981" w:rsidRPr="008B3915" w:rsidRDefault="00886981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proofErr w:type="spellStart"/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.No</w:t>
            </w:r>
            <w:proofErr w:type="spellEnd"/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514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79A50DA7" w14:textId="77777777" w:rsidR="00886981" w:rsidRPr="008B3915" w:rsidRDefault="00886981" w:rsidP="00C7295C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Description</w:t>
            </w:r>
          </w:p>
        </w:tc>
        <w:tc>
          <w:tcPr>
            <w:tcW w:w="103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4C09CB8F" w14:textId="77777777" w:rsidR="00886981" w:rsidRPr="008B3915" w:rsidRDefault="00886981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Owner</w:t>
            </w:r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7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2ED30B96" w14:textId="77777777" w:rsidR="00886981" w:rsidRPr="008B3915" w:rsidRDefault="00886981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Timeline to close</w:t>
            </w:r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74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71703CC6" w14:textId="77777777" w:rsidR="00886981" w:rsidRPr="008B3915" w:rsidRDefault="00886981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tatus</w:t>
            </w:r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</w:tr>
      <w:tr w:rsidR="00886981" w:rsidRPr="008B3915" w14:paraId="462F850E" w14:textId="77777777" w:rsidTr="00C7295C">
        <w:trPr>
          <w:trHeight w:val="515"/>
        </w:trPr>
        <w:tc>
          <w:tcPr>
            <w:tcW w:w="575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002060"/>
          </w:tcPr>
          <w:p w14:paraId="012C3A9A" w14:textId="77777777" w:rsidR="00886981" w:rsidRPr="008B3915" w:rsidRDefault="00886981" w:rsidP="00C7295C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>1</w:t>
            </w:r>
          </w:p>
        </w:tc>
        <w:tc>
          <w:tcPr>
            <w:tcW w:w="5146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18D0D72D" w14:textId="25209564" w:rsidR="00886981" w:rsidRPr="008B3915" w:rsidRDefault="00886981" w:rsidP="00C7295C">
            <w:pPr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Updated master data with new Employee code according to the DOJ.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1EDB99CA" w14:textId="77777777" w:rsidR="00886981" w:rsidRPr="008B3915" w:rsidRDefault="00886981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Voyag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69A7A173" w14:textId="77777777" w:rsidR="00886981" w:rsidRPr="008B3915" w:rsidRDefault="00886981" w:rsidP="00C7295C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TBD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5EE9B0C6" w14:textId="77777777" w:rsidR="00886981" w:rsidRPr="008B3915" w:rsidRDefault="00886981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  <w:tr w:rsidR="00886981" w:rsidRPr="008B3915" w14:paraId="5607B7FE" w14:textId="77777777" w:rsidTr="00C7295C">
        <w:trPr>
          <w:trHeight w:val="495"/>
        </w:trPr>
        <w:tc>
          <w:tcPr>
            <w:tcW w:w="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28103DDC" w14:textId="77777777" w:rsidR="00886981" w:rsidRPr="008B3915" w:rsidRDefault="00886981" w:rsidP="00C7295C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>2</w:t>
            </w:r>
          </w:p>
        </w:tc>
        <w:tc>
          <w:tcPr>
            <w:tcW w:w="5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221D73F" w14:textId="77777777" w:rsidR="00886981" w:rsidRPr="008B3915" w:rsidRDefault="00886981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Passport number &amp; EID no. of some employees to be provided.  </w:t>
            </w:r>
          </w:p>
        </w:tc>
        <w:tc>
          <w:tcPr>
            <w:tcW w:w="1030" w:type="dxa"/>
            <w:tcBorders>
              <w:top w:val="nil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374B59D0" w14:textId="77777777" w:rsidR="00886981" w:rsidRPr="008B3915" w:rsidRDefault="00886981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Voyag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60C156CE" w14:textId="68B05D82" w:rsidR="00886981" w:rsidRPr="008B3915" w:rsidRDefault="00886981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Week </w:t>
            </w:r>
            <w:r w:rsidR="00754EEF">
              <w:rPr>
                <w:rFonts w:eastAsia="Times New Roman" w:cstheme="minorHAnsi"/>
                <w:sz w:val="20"/>
                <w:szCs w:val="20"/>
                <w:lang w:val="en-IN" w:eastAsia="en-IN"/>
              </w:rPr>
              <w:t>4</w:t>
            </w: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- Feb</w:t>
            </w: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2024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742BF94B" w14:textId="77777777" w:rsidR="00886981" w:rsidRPr="008B3915" w:rsidRDefault="00886981" w:rsidP="00C7295C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</w:tbl>
    <w:p w14:paraId="5CF1C2CC" w14:textId="77777777" w:rsidR="00886981" w:rsidRDefault="00886981" w:rsidP="00886981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41CAF4A2" w14:textId="77777777" w:rsidR="00886981" w:rsidRPr="00383FAE" w:rsidRDefault="00886981" w:rsidP="00886981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IN" w:eastAsia="en-IN"/>
        </w:rPr>
      </w:pPr>
    </w:p>
    <w:p w14:paraId="13C5DEA4" w14:textId="77777777" w:rsidR="00886981" w:rsidRDefault="00886981" w:rsidP="00F704C0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lang w:val="en-IN" w:eastAsia="en-IN"/>
        </w:rPr>
      </w:pPr>
    </w:p>
    <w:p w14:paraId="3B008D25" w14:textId="58D28BB2" w:rsidR="00F704C0" w:rsidRDefault="00F704C0" w:rsidP="00886981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1F3864" w:themeColor="accent5" w:themeShade="80"/>
          <w:lang w:eastAsia="en-IN"/>
        </w:rPr>
      </w:pPr>
    </w:p>
    <w:p w14:paraId="788762B8" w14:textId="77777777" w:rsidR="00886981" w:rsidRDefault="00886981" w:rsidP="00886981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1F3864" w:themeColor="accent5" w:themeShade="80"/>
          <w:lang w:eastAsia="en-IN"/>
        </w:rPr>
      </w:pPr>
    </w:p>
    <w:p w14:paraId="2E924195" w14:textId="77777777" w:rsidR="00886981" w:rsidRDefault="00886981" w:rsidP="00886981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1F3864" w:themeColor="accent5" w:themeShade="80"/>
          <w:lang w:eastAsia="en-IN"/>
        </w:rPr>
      </w:pPr>
    </w:p>
    <w:p w14:paraId="35A249FF" w14:textId="77777777" w:rsidR="00886981" w:rsidRDefault="00886981" w:rsidP="00886981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1F3864" w:themeColor="accent5" w:themeShade="80"/>
          <w:lang w:eastAsia="en-IN"/>
        </w:rPr>
      </w:pPr>
    </w:p>
    <w:p w14:paraId="72C9CD18" w14:textId="77777777" w:rsidR="00886981" w:rsidRDefault="00886981" w:rsidP="00886981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1F3864" w:themeColor="accent5" w:themeShade="80"/>
          <w:lang w:eastAsia="en-IN"/>
        </w:rPr>
      </w:pPr>
    </w:p>
    <w:p w14:paraId="76BA9AAB" w14:textId="77777777" w:rsidR="00886981" w:rsidRDefault="00886981" w:rsidP="00886981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1F3864" w:themeColor="accent5" w:themeShade="80"/>
          <w:lang w:eastAsia="en-IN"/>
        </w:rPr>
      </w:pPr>
    </w:p>
    <w:p w14:paraId="142AC1F1" w14:textId="77777777" w:rsidR="00886981" w:rsidRDefault="00886981" w:rsidP="00886981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1F3864" w:themeColor="accent5" w:themeShade="80"/>
          <w:lang w:eastAsia="en-IN"/>
        </w:rPr>
      </w:pPr>
    </w:p>
    <w:p w14:paraId="21EF3C6C" w14:textId="77777777" w:rsidR="00886981" w:rsidRDefault="00886981" w:rsidP="00886981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1F3864" w:themeColor="accent5" w:themeShade="80"/>
          <w:lang w:eastAsia="en-IN"/>
        </w:rPr>
      </w:pPr>
    </w:p>
    <w:p w14:paraId="479BFF0C" w14:textId="77777777" w:rsidR="00886981" w:rsidRDefault="00886981" w:rsidP="00886981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1F3864" w:themeColor="accent5" w:themeShade="80"/>
          <w:lang w:eastAsia="en-IN"/>
        </w:rPr>
      </w:pPr>
    </w:p>
    <w:p w14:paraId="404D8C45" w14:textId="77777777" w:rsidR="00886981" w:rsidRDefault="00886981" w:rsidP="00886981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1F3864" w:themeColor="accent5" w:themeShade="80"/>
          <w:lang w:eastAsia="en-IN"/>
        </w:rPr>
      </w:pPr>
    </w:p>
    <w:p w14:paraId="15F226D5" w14:textId="77777777" w:rsidR="00886981" w:rsidRDefault="00886981" w:rsidP="00886981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1F3864" w:themeColor="accent5" w:themeShade="80"/>
          <w:lang w:eastAsia="en-IN"/>
        </w:rPr>
      </w:pPr>
    </w:p>
    <w:p w14:paraId="7954AD91" w14:textId="77777777" w:rsidR="00886981" w:rsidRDefault="00886981" w:rsidP="00886981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1F3864" w:themeColor="accent5" w:themeShade="80"/>
          <w:lang w:eastAsia="en-IN"/>
        </w:rPr>
      </w:pPr>
    </w:p>
    <w:p w14:paraId="771BC1D0" w14:textId="77777777" w:rsidR="00886981" w:rsidRDefault="00886981" w:rsidP="00886981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1F3864" w:themeColor="accent5" w:themeShade="80"/>
          <w:lang w:eastAsia="en-IN"/>
        </w:rPr>
      </w:pPr>
    </w:p>
    <w:p w14:paraId="075E55B8" w14:textId="77777777" w:rsidR="00886981" w:rsidRPr="00886981" w:rsidRDefault="00886981" w:rsidP="00886981">
      <w:pPr>
        <w:spacing w:after="0" w:line="240" w:lineRule="auto"/>
        <w:textAlignment w:val="baseline"/>
        <w:rPr>
          <w:rFonts w:ascii="Segoe UI" w:eastAsia="Times New Roman" w:hAnsi="Segoe UI" w:cs="Segoe UI"/>
          <w:color w:val="002060"/>
          <w:sz w:val="18"/>
          <w:szCs w:val="18"/>
          <w:u w:val="single"/>
          <w:lang w:val="en-IN" w:eastAsia="en-IN"/>
        </w:rPr>
      </w:pPr>
    </w:p>
    <w:p w14:paraId="1F338CC0" w14:textId="77777777" w:rsidR="00F704C0" w:rsidRDefault="00F704C0" w:rsidP="00F704C0">
      <w:pPr>
        <w:jc w:val="center"/>
        <w:rPr>
          <w:b/>
          <w:sz w:val="20"/>
          <w:szCs w:val="20"/>
          <w:u w:val="single"/>
        </w:rPr>
      </w:pPr>
    </w:p>
    <w:p w14:paraId="050ACF72" w14:textId="77777777" w:rsidR="00F20FD4" w:rsidRDefault="00F20FD4" w:rsidP="00F20FD4">
      <w:pPr>
        <w:jc w:val="center"/>
        <w:rPr>
          <w:b/>
          <w:sz w:val="20"/>
          <w:szCs w:val="20"/>
          <w:u w:val="single"/>
        </w:rPr>
      </w:pPr>
    </w:p>
    <w:p w14:paraId="0B7664B8" w14:textId="77777777" w:rsidR="005A526F" w:rsidRDefault="005A526F" w:rsidP="00F20FD4">
      <w:pPr>
        <w:jc w:val="center"/>
        <w:rPr>
          <w:b/>
          <w:sz w:val="20"/>
          <w:szCs w:val="20"/>
          <w:u w:val="single"/>
        </w:rPr>
      </w:pPr>
    </w:p>
    <w:p w14:paraId="63BA9A8E" w14:textId="1C9A9821" w:rsidR="005A526F" w:rsidRDefault="00886981" w:rsidP="00886981">
      <w:pPr>
        <w:rPr>
          <w:b/>
          <w:sz w:val="20"/>
          <w:szCs w:val="20"/>
          <w:u w:val="single"/>
        </w:rPr>
      </w:pPr>
      <w:r>
        <w:rPr>
          <w:rFonts w:ascii="Calibri" w:eastAsia="Times New Roman" w:hAnsi="Calibri" w:cs="Calibri"/>
          <w:noProof/>
          <w:lang w:val="en-IN" w:eastAsia="en-IN"/>
        </w:rPr>
        <w:drawing>
          <wp:anchor distT="0" distB="0" distL="114300" distR="114300" simplePos="0" relativeHeight="251663360" behindDoc="0" locked="0" layoutInCell="1" allowOverlap="1" wp14:anchorId="73F04491" wp14:editId="1E4DC627">
            <wp:simplePos x="0" y="0"/>
            <wp:positionH relativeFrom="margin">
              <wp:posOffset>-50400</wp:posOffset>
            </wp:positionH>
            <wp:positionV relativeFrom="margin">
              <wp:posOffset>-768165</wp:posOffset>
            </wp:positionV>
            <wp:extent cx="1583690" cy="604520"/>
            <wp:effectExtent l="0" t="0" r="3810" b="5080"/>
            <wp:wrapSquare wrapText="bothSides"/>
            <wp:docPr id="1299763551" name="Picture 2" descr="A logo for a tou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9763551" name="Picture 2" descr="A logo for a tou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3690" cy="604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9FCA15" w14:textId="77777777" w:rsidR="00886981" w:rsidRDefault="00886981" w:rsidP="00F20FD4">
      <w:pPr>
        <w:jc w:val="center"/>
        <w:rPr>
          <w:b/>
          <w:color w:val="002060"/>
          <w:sz w:val="24"/>
          <w:szCs w:val="24"/>
          <w:u w:val="single"/>
        </w:rPr>
      </w:pPr>
    </w:p>
    <w:p w14:paraId="0AC4EC9C" w14:textId="490B2539" w:rsidR="00F20FD4" w:rsidRPr="00CD2107" w:rsidRDefault="00F20FD4" w:rsidP="00F20FD4">
      <w:pPr>
        <w:jc w:val="center"/>
        <w:rPr>
          <w:b/>
          <w:color w:val="002060"/>
          <w:sz w:val="24"/>
          <w:szCs w:val="24"/>
          <w:u w:val="single"/>
        </w:rPr>
      </w:pPr>
      <w:r w:rsidRPr="00CD2107">
        <w:rPr>
          <w:b/>
          <w:color w:val="002060"/>
          <w:sz w:val="24"/>
          <w:szCs w:val="24"/>
          <w:u w:val="single"/>
        </w:rPr>
        <w:t xml:space="preserve">Minutes of Meeting:   Session </w:t>
      </w:r>
      <w:r>
        <w:rPr>
          <w:b/>
          <w:color w:val="002060"/>
          <w:sz w:val="24"/>
          <w:szCs w:val="24"/>
          <w:u w:val="single"/>
        </w:rPr>
        <w:t>2</w:t>
      </w:r>
    </w:p>
    <w:p w14:paraId="3FB5C5E2" w14:textId="77777777" w:rsidR="00F20FD4" w:rsidRPr="00340C02" w:rsidRDefault="00F20FD4" w:rsidP="00F20FD4">
      <w:pPr>
        <w:jc w:val="center"/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20FD4" w:rsidRPr="00340C02" w14:paraId="32D31091" w14:textId="77777777" w:rsidTr="00D7203F">
        <w:tc>
          <w:tcPr>
            <w:tcW w:w="4675" w:type="dxa"/>
          </w:tcPr>
          <w:p w14:paraId="3B754532" w14:textId="77777777" w:rsidR="00F20FD4" w:rsidRPr="00CD2107" w:rsidRDefault="00F20FD4" w:rsidP="00D7203F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Meeting Agenda</w:t>
            </w:r>
          </w:p>
        </w:tc>
        <w:tc>
          <w:tcPr>
            <w:tcW w:w="4675" w:type="dxa"/>
          </w:tcPr>
          <w:p w14:paraId="1CEC5DB1" w14:textId="63BD886A" w:rsidR="00F20FD4" w:rsidRPr="00CD2107" w:rsidRDefault="00F20FD4" w:rsidP="00D7203F">
            <w:pPr>
              <w:shd w:val="clear" w:color="auto" w:fill="F5F5F5"/>
              <w:spacing w:before="100" w:beforeAutospacing="1" w:after="100" w:afterAutospacing="1"/>
              <w:outlineLvl w:val="0"/>
              <w:rPr>
                <w:rFonts w:eastAsia="Times New Roman" w:cstheme="minorHAnsi"/>
                <w:color w:val="323130"/>
                <w:kern w:val="36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color w:val="323130"/>
                <w:kern w:val="36"/>
                <w:sz w:val="20"/>
                <w:szCs w:val="20"/>
                <w:lang w:val="en-IN" w:eastAsia="en-IN"/>
              </w:rPr>
              <w:t>Catch-Up Meeting</w:t>
            </w:r>
          </w:p>
        </w:tc>
      </w:tr>
      <w:tr w:rsidR="00F20FD4" w:rsidRPr="00340C02" w14:paraId="58DF1A94" w14:textId="77777777" w:rsidTr="00D7203F">
        <w:tc>
          <w:tcPr>
            <w:tcW w:w="4675" w:type="dxa"/>
          </w:tcPr>
          <w:p w14:paraId="662F462B" w14:textId="2A559945" w:rsidR="00F20FD4" w:rsidRPr="00CD2107" w:rsidRDefault="00F20FD4" w:rsidP="00D7203F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 xml:space="preserve">Meeting Participants – </w:t>
            </w:r>
            <w:r w:rsidR="00886981">
              <w:rPr>
                <w:b/>
                <w:color w:val="002060"/>
                <w:sz w:val="20"/>
                <w:szCs w:val="20"/>
              </w:rPr>
              <w:t>Voyage</w:t>
            </w:r>
          </w:p>
        </w:tc>
        <w:tc>
          <w:tcPr>
            <w:tcW w:w="4675" w:type="dxa"/>
          </w:tcPr>
          <w:p w14:paraId="10FD1A1A" w14:textId="2066423E" w:rsidR="00F20FD4" w:rsidRPr="00491785" w:rsidRDefault="00886981" w:rsidP="00D7203F">
            <w:pPr>
              <w:rPr>
                <w:sz w:val="20"/>
                <w:szCs w:val="20"/>
                <w:lang w:val="en-IN"/>
              </w:rPr>
            </w:pPr>
            <w:r>
              <w:rPr>
                <w:sz w:val="20"/>
                <w:szCs w:val="20"/>
                <w:lang w:val="en-IN"/>
              </w:rPr>
              <w:t>M</w:t>
            </w:r>
            <w:r>
              <w:rPr>
                <w:lang w:val="en-IN"/>
              </w:rPr>
              <w:t>r. Yasar, HR</w:t>
            </w:r>
          </w:p>
        </w:tc>
      </w:tr>
      <w:tr w:rsidR="00F20FD4" w:rsidRPr="00340C02" w14:paraId="48A1187E" w14:textId="77777777" w:rsidTr="00D7203F">
        <w:tc>
          <w:tcPr>
            <w:tcW w:w="4675" w:type="dxa"/>
          </w:tcPr>
          <w:p w14:paraId="020B9662" w14:textId="77777777" w:rsidR="00F20FD4" w:rsidRPr="00CD2107" w:rsidRDefault="00F20FD4" w:rsidP="00D7203F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Meeting Participants – Zing HR</w:t>
            </w:r>
          </w:p>
        </w:tc>
        <w:tc>
          <w:tcPr>
            <w:tcW w:w="4675" w:type="dxa"/>
          </w:tcPr>
          <w:p w14:paraId="14E24C98" w14:textId="50BC751E" w:rsidR="00F20FD4" w:rsidRPr="00491785" w:rsidRDefault="00F20FD4" w:rsidP="0088698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. </w:t>
            </w:r>
            <w:r w:rsidR="00886981">
              <w:rPr>
                <w:sz w:val="20"/>
                <w:szCs w:val="20"/>
              </w:rPr>
              <w:t>Ranveer</w:t>
            </w:r>
          </w:p>
        </w:tc>
      </w:tr>
      <w:tr w:rsidR="00F20FD4" w:rsidRPr="00340C02" w14:paraId="76EB41F1" w14:textId="77777777" w:rsidTr="00D7203F">
        <w:tc>
          <w:tcPr>
            <w:tcW w:w="4675" w:type="dxa"/>
          </w:tcPr>
          <w:p w14:paraId="6735793B" w14:textId="77777777" w:rsidR="00F20FD4" w:rsidRPr="00CD2107" w:rsidRDefault="00F20FD4" w:rsidP="00D7203F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Timings &amp; Date</w:t>
            </w:r>
          </w:p>
        </w:tc>
        <w:tc>
          <w:tcPr>
            <w:tcW w:w="4675" w:type="dxa"/>
          </w:tcPr>
          <w:p w14:paraId="0978B603" w14:textId="2DC4AEE7" w:rsidR="00F20FD4" w:rsidRPr="00340C02" w:rsidRDefault="00886981" w:rsidP="00D720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:00</w:t>
            </w:r>
            <w:r w:rsidR="00F20FD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P</w:t>
            </w:r>
            <w:r w:rsidR="00F20FD4">
              <w:rPr>
                <w:sz w:val="20"/>
                <w:szCs w:val="20"/>
              </w:rPr>
              <w:t xml:space="preserve">M to </w:t>
            </w:r>
            <w:r>
              <w:rPr>
                <w:sz w:val="20"/>
                <w:szCs w:val="20"/>
              </w:rPr>
              <w:t>2</w:t>
            </w:r>
            <w:r w:rsidR="00F20FD4">
              <w:rPr>
                <w:sz w:val="20"/>
                <w:szCs w:val="20"/>
              </w:rPr>
              <w:t>:</w:t>
            </w:r>
            <w:r>
              <w:rPr>
                <w:sz w:val="20"/>
                <w:szCs w:val="20"/>
              </w:rPr>
              <w:t>3</w:t>
            </w:r>
            <w:r w:rsidR="00F20FD4">
              <w:rPr>
                <w:sz w:val="20"/>
                <w:szCs w:val="20"/>
              </w:rPr>
              <w:t xml:space="preserve">0 </w:t>
            </w:r>
            <w:r>
              <w:rPr>
                <w:sz w:val="20"/>
                <w:szCs w:val="20"/>
              </w:rPr>
              <w:t>P</w:t>
            </w:r>
            <w:r w:rsidR="00F20FD4">
              <w:rPr>
                <w:sz w:val="20"/>
                <w:szCs w:val="20"/>
              </w:rPr>
              <w:t xml:space="preserve">M UAE Time – </w:t>
            </w:r>
            <w:r>
              <w:rPr>
                <w:sz w:val="20"/>
                <w:szCs w:val="20"/>
              </w:rPr>
              <w:t>15</w:t>
            </w:r>
            <w:r w:rsidR="00F20FD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FEB</w:t>
            </w:r>
            <w:r w:rsidR="00F20FD4">
              <w:rPr>
                <w:sz w:val="20"/>
                <w:szCs w:val="20"/>
              </w:rPr>
              <w:t>-2024</w:t>
            </w:r>
          </w:p>
        </w:tc>
      </w:tr>
      <w:tr w:rsidR="00F20FD4" w:rsidRPr="00340C02" w14:paraId="526DC335" w14:textId="77777777" w:rsidTr="00D7203F">
        <w:tc>
          <w:tcPr>
            <w:tcW w:w="4675" w:type="dxa"/>
          </w:tcPr>
          <w:p w14:paraId="3A4DA4E0" w14:textId="77777777" w:rsidR="00F20FD4" w:rsidRPr="00CD2107" w:rsidRDefault="00F20FD4" w:rsidP="00D7203F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Venue</w:t>
            </w:r>
          </w:p>
        </w:tc>
        <w:tc>
          <w:tcPr>
            <w:tcW w:w="4675" w:type="dxa"/>
          </w:tcPr>
          <w:p w14:paraId="4FBAF59F" w14:textId="76E0FF4C" w:rsidR="00F20FD4" w:rsidRDefault="00F20FD4" w:rsidP="00D7203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nline</w:t>
            </w:r>
          </w:p>
        </w:tc>
      </w:tr>
    </w:tbl>
    <w:p w14:paraId="57E6980D" w14:textId="77777777" w:rsidR="00F20FD4" w:rsidRDefault="00F20FD4" w:rsidP="00F20FD4">
      <w:pPr>
        <w:spacing w:after="0" w:line="240" w:lineRule="auto"/>
        <w:textAlignment w:val="center"/>
        <w:rPr>
          <w:b/>
          <w:szCs w:val="20"/>
        </w:rPr>
      </w:pPr>
    </w:p>
    <w:p w14:paraId="446415B8" w14:textId="677CF2FF" w:rsidR="00F20FD4" w:rsidRPr="00774316" w:rsidRDefault="00F20FD4" w:rsidP="00F20FD4">
      <w:pPr>
        <w:pStyle w:val="NormalWeb"/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</w:rPr>
      </w:pPr>
      <w:r w:rsidRPr="00CD2107"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  <w:t>Session Objective</w:t>
      </w:r>
      <w:r w:rsidRPr="00774316">
        <w:rPr>
          <w:rFonts w:asciiTheme="minorHAnsi" w:hAnsiTheme="minorHAnsi" w:cstheme="minorHAnsi"/>
          <w:b/>
          <w:bCs/>
          <w:color w:val="1F3864" w:themeColor="accent5" w:themeShade="80"/>
          <w:sz w:val="20"/>
          <w:szCs w:val="20"/>
          <w:u w:val="single"/>
        </w:rPr>
        <w:t>:</w:t>
      </w:r>
      <w:r>
        <w:rPr>
          <w:rFonts w:asciiTheme="minorHAnsi" w:hAnsiTheme="minorHAnsi" w:cstheme="minorHAnsi"/>
          <w:b/>
          <w:bCs/>
          <w:color w:val="1F3864" w:themeColor="accent5" w:themeShade="80"/>
          <w:sz w:val="20"/>
          <w:szCs w:val="20"/>
          <w:u w:val="single"/>
        </w:rPr>
        <w:t xml:space="preserve"> </w:t>
      </w:r>
      <w:r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</w:rPr>
        <w:t xml:space="preserve"> </w:t>
      </w:r>
      <w:r w:rsidRPr="00DB35EA">
        <w:rPr>
          <w:rFonts w:asciiTheme="minorHAnsi" w:hAnsiTheme="minorHAnsi" w:cstheme="minorHAnsi"/>
          <w:color w:val="000000"/>
          <w:sz w:val="20"/>
          <w:szCs w:val="20"/>
          <w:u w:val="single"/>
        </w:rPr>
        <w:t>Catch-Up Meeting</w:t>
      </w:r>
    </w:p>
    <w:p w14:paraId="4EA21C5E" w14:textId="77777777" w:rsidR="00F20FD4" w:rsidRPr="00CD2107" w:rsidRDefault="00F20FD4" w:rsidP="00F20FD4">
      <w:pPr>
        <w:pStyle w:val="NormalWeb"/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</w:pPr>
      <w:r w:rsidRPr="00CD2107"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  <w:t>Topics covered in this session:</w:t>
      </w:r>
    </w:p>
    <w:p w14:paraId="2C412695" w14:textId="5C3A60D4" w:rsidR="00F20FD4" w:rsidRPr="00F20FD4" w:rsidRDefault="00F20FD4" w:rsidP="00F704C0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Designation and Department Code</w:t>
      </w:r>
      <w:r w:rsidR="00886981">
        <w:rPr>
          <w:rFonts w:asciiTheme="minorHAnsi" w:hAnsiTheme="minorHAnsi" w:cstheme="minorHAnsi"/>
          <w:color w:val="000000"/>
          <w:sz w:val="20"/>
          <w:szCs w:val="20"/>
        </w:rPr>
        <w:t>.</w:t>
      </w:r>
    </w:p>
    <w:p w14:paraId="60F36C3E" w14:textId="076520F3" w:rsidR="00F20FD4" w:rsidRPr="00F20FD4" w:rsidRDefault="00F20FD4" w:rsidP="00F704C0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Cost Centre</w:t>
      </w:r>
      <w:r w:rsidR="00886981">
        <w:rPr>
          <w:rFonts w:asciiTheme="minorHAnsi" w:hAnsiTheme="minorHAnsi" w:cstheme="minorHAnsi"/>
          <w:color w:val="000000"/>
          <w:sz w:val="20"/>
          <w:szCs w:val="20"/>
        </w:rPr>
        <w:t>, Legal Entity, Country, Location, etc attributes.</w:t>
      </w:r>
    </w:p>
    <w:p w14:paraId="5CA65D6D" w14:textId="2143ACAC" w:rsidR="00EA79FB" w:rsidRPr="00886981" w:rsidRDefault="00F20FD4" w:rsidP="00886981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</w:rPr>
      </w:pPr>
      <w:r w:rsidRPr="00F20FD4">
        <w:rPr>
          <w:rFonts w:asciiTheme="minorHAnsi" w:hAnsiTheme="minorHAnsi" w:cstheme="minorHAnsi"/>
          <w:color w:val="000000"/>
          <w:sz w:val="20"/>
          <w:szCs w:val="20"/>
        </w:rPr>
        <w:t>Employee Code</w:t>
      </w:r>
      <w:r w:rsidR="00886981">
        <w:rPr>
          <w:rFonts w:asciiTheme="minorHAnsi" w:hAnsiTheme="minorHAnsi" w:cstheme="minorHAnsi"/>
          <w:color w:val="000000"/>
          <w:sz w:val="20"/>
          <w:szCs w:val="20"/>
        </w:rPr>
        <w:t>.</w:t>
      </w:r>
    </w:p>
    <w:p w14:paraId="346A6853" w14:textId="7FFB3455" w:rsidR="00886981" w:rsidRPr="00886981" w:rsidRDefault="00F20FD4" w:rsidP="00886981">
      <w:pPr>
        <w:pStyle w:val="NormalWeb"/>
        <w:ind w:left="720"/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</w:pPr>
      <w:r w:rsidRPr="00F20FD4"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  <w:t>Topics Covered:</w:t>
      </w:r>
    </w:p>
    <w:p w14:paraId="02990576" w14:textId="6D297160" w:rsidR="00886981" w:rsidRPr="00886981" w:rsidRDefault="00886981" w:rsidP="00886981">
      <w:pPr>
        <w:pStyle w:val="NormalWeb"/>
        <w:numPr>
          <w:ilvl w:val="0"/>
          <w:numId w:val="8"/>
        </w:numPr>
        <w:rPr>
          <w:rFonts w:asciiTheme="minorHAnsi" w:hAnsiTheme="minorHAnsi" w:cstheme="minorHAnsi"/>
          <w:color w:val="000000"/>
          <w:sz w:val="20"/>
          <w:szCs w:val="20"/>
          <w:lang w:val="en-AE"/>
        </w:rPr>
      </w:pPr>
      <w:r w:rsidRPr="00886981">
        <w:rPr>
          <w:rFonts w:asciiTheme="minorHAnsi" w:hAnsiTheme="minorHAnsi" w:cstheme="minorHAnsi"/>
          <w:b/>
          <w:bCs/>
          <w:color w:val="000000"/>
          <w:sz w:val="20"/>
          <w:szCs w:val="20"/>
          <w:lang w:val="en-AE"/>
        </w:rPr>
        <w:t>Total Employees shared</w:t>
      </w:r>
      <w:r>
        <w:rPr>
          <w:rFonts w:asciiTheme="minorHAnsi" w:hAnsiTheme="minorHAnsi" w:cstheme="minorHAnsi"/>
          <w:b/>
          <w:bCs/>
          <w:color w:val="000000"/>
          <w:sz w:val="20"/>
          <w:szCs w:val="20"/>
          <w:lang w:val="en-AE"/>
        </w:rPr>
        <w:t xml:space="preserve"> </w:t>
      </w:r>
      <w:r>
        <w:rPr>
          <w:rFonts w:asciiTheme="minorHAnsi" w:hAnsiTheme="minorHAnsi" w:cstheme="minorHAnsi"/>
          <w:color w:val="000000"/>
          <w:sz w:val="20"/>
          <w:szCs w:val="20"/>
          <w:lang w:val="en-AE"/>
        </w:rPr>
        <w:t>– 212 employees.</w:t>
      </w:r>
    </w:p>
    <w:p w14:paraId="0B29CC73" w14:textId="7E207C65" w:rsidR="00886981" w:rsidRPr="00886981" w:rsidRDefault="00886981" w:rsidP="00886981">
      <w:pPr>
        <w:pStyle w:val="NormalWeb"/>
        <w:numPr>
          <w:ilvl w:val="0"/>
          <w:numId w:val="8"/>
        </w:numPr>
        <w:rPr>
          <w:rFonts w:asciiTheme="minorHAnsi" w:hAnsiTheme="minorHAnsi" w:cstheme="minorHAnsi"/>
          <w:color w:val="000000"/>
          <w:sz w:val="20"/>
          <w:szCs w:val="20"/>
          <w:lang w:val="en-AE"/>
        </w:rPr>
      </w:pPr>
      <w:r w:rsidRPr="00886981">
        <w:rPr>
          <w:rFonts w:asciiTheme="minorHAnsi" w:hAnsiTheme="minorHAnsi" w:cstheme="minorHAnsi"/>
          <w:b/>
          <w:bCs/>
          <w:color w:val="000000"/>
          <w:sz w:val="20"/>
          <w:szCs w:val="20"/>
          <w:lang w:val="en-AE"/>
        </w:rPr>
        <w:t>Employee code missing</w:t>
      </w:r>
      <w:r w:rsidRPr="00886981">
        <w:rPr>
          <w:rFonts w:asciiTheme="minorHAnsi" w:hAnsiTheme="minorHAnsi" w:cstheme="minorHAnsi"/>
          <w:color w:val="000000"/>
          <w:sz w:val="20"/>
          <w:szCs w:val="20"/>
          <w:lang w:val="en-AE"/>
        </w:rPr>
        <w:t> -  54 employees- Zinghr to generate employee code for all the employees</w:t>
      </w:r>
      <w:r>
        <w:rPr>
          <w:rFonts w:asciiTheme="minorHAnsi" w:hAnsiTheme="minorHAnsi" w:cstheme="minorHAnsi"/>
          <w:color w:val="000000"/>
          <w:sz w:val="20"/>
          <w:szCs w:val="20"/>
          <w:lang w:val="en-AE"/>
        </w:rPr>
        <w:t xml:space="preserve"> according to their DOJ.</w:t>
      </w:r>
    </w:p>
    <w:p w14:paraId="5D9516F1" w14:textId="77777777" w:rsidR="00886981" w:rsidRPr="00886981" w:rsidRDefault="00886981" w:rsidP="00886981">
      <w:pPr>
        <w:pStyle w:val="NormalWeb"/>
        <w:numPr>
          <w:ilvl w:val="0"/>
          <w:numId w:val="8"/>
        </w:numPr>
        <w:rPr>
          <w:rFonts w:asciiTheme="minorHAnsi" w:hAnsiTheme="minorHAnsi" w:cstheme="minorHAnsi"/>
          <w:color w:val="000000"/>
          <w:sz w:val="20"/>
          <w:szCs w:val="20"/>
          <w:lang w:val="en-AE"/>
        </w:rPr>
      </w:pPr>
      <w:r w:rsidRPr="00886981">
        <w:rPr>
          <w:rFonts w:asciiTheme="minorHAnsi" w:hAnsiTheme="minorHAnsi" w:cstheme="minorHAnsi"/>
          <w:b/>
          <w:bCs/>
          <w:color w:val="000000"/>
          <w:sz w:val="20"/>
          <w:szCs w:val="20"/>
          <w:lang w:val="en-AE"/>
        </w:rPr>
        <w:t>Reporting manager code/name missing</w:t>
      </w:r>
      <w:r w:rsidRPr="00886981">
        <w:rPr>
          <w:rFonts w:asciiTheme="minorHAnsi" w:hAnsiTheme="minorHAnsi" w:cstheme="minorHAnsi"/>
          <w:color w:val="000000"/>
          <w:sz w:val="20"/>
          <w:szCs w:val="20"/>
          <w:lang w:val="en-AE"/>
        </w:rPr>
        <w:t> - 18 Voyage employees - New employees code to be generated and then manager code will be added.</w:t>
      </w:r>
    </w:p>
    <w:p w14:paraId="3B9DFA1C" w14:textId="77777777" w:rsidR="00886981" w:rsidRPr="00886981" w:rsidRDefault="00886981" w:rsidP="00886981">
      <w:pPr>
        <w:pStyle w:val="NormalWeb"/>
        <w:numPr>
          <w:ilvl w:val="0"/>
          <w:numId w:val="8"/>
        </w:numPr>
        <w:rPr>
          <w:rFonts w:asciiTheme="minorHAnsi" w:hAnsiTheme="minorHAnsi" w:cstheme="minorHAnsi"/>
          <w:color w:val="000000"/>
          <w:sz w:val="20"/>
          <w:szCs w:val="20"/>
          <w:lang w:val="en-AE"/>
        </w:rPr>
      </w:pPr>
      <w:r w:rsidRPr="00886981">
        <w:rPr>
          <w:rFonts w:asciiTheme="minorHAnsi" w:hAnsiTheme="minorHAnsi" w:cstheme="minorHAnsi"/>
          <w:b/>
          <w:bCs/>
          <w:color w:val="000000"/>
          <w:sz w:val="20"/>
          <w:szCs w:val="20"/>
          <w:lang w:val="en-AE"/>
        </w:rPr>
        <w:t>Date of joining missing</w:t>
      </w:r>
      <w:r w:rsidRPr="00886981">
        <w:rPr>
          <w:rFonts w:asciiTheme="minorHAnsi" w:hAnsiTheme="minorHAnsi" w:cstheme="minorHAnsi"/>
          <w:color w:val="000000"/>
          <w:sz w:val="20"/>
          <w:szCs w:val="20"/>
          <w:lang w:val="en-AE"/>
        </w:rPr>
        <w:t> - 10 employees- Put any dummy DOJ for these employees.</w:t>
      </w:r>
    </w:p>
    <w:p w14:paraId="3690E6DA" w14:textId="77777777" w:rsidR="00886981" w:rsidRPr="00886981" w:rsidRDefault="00886981" w:rsidP="00886981">
      <w:pPr>
        <w:pStyle w:val="NormalWeb"/>
        <w:numPr>
          <w:ilvl w:val="0"/>
          <w:numId w:val="8"/>
        </w:numPr>
        <w:rPr>
          <w:rFonts w:asciiTheme="minorHAnsi" w:hAnsiTheme="minorHAnsi" w:cstheme="minorHAnsi"/>
          <w:color w:val="000000"/>
          <w:sz w:val="20"/>
          <w:szCs w:val="20"/>
          <w:lang w:val="en-AE"/>
        </w:rPr>
      </w:pPr>
      <w:r w:rsidRPr="00886981">
        <w:rPr>
          <w:rFonts w:asciiTheme="minorHAnsi" w:hAnsiTheme="minorHAnsi" w:cstheme="minorHAnsi"/>
          <w:b/>
          <w:bCs/>
          <w:color w:val="000000"/>
          <w:sz w:val="20"/>
          <w:szCs w:val="20"/>
          <w:lang w:val="en-AE"/>
        </w:rPr>
        <w:t>Date of confirmation missing</w:t>
      </w:r>
      <w:r w:rsidRPr="00886981">
        <w:rPr>
          <w:rFonts w:asciiTheme="minorHAnsi" w:hAnsiTheme="minorHAnsi" w:cstheme="minorHAnsi"/>
          <w:color w:val="000000"/>
          <w:sz w:val="20"/>
          <w:szCs w:val="20"/>
          <w:lang w:val="en-AE"/>
        </w:rPr>
        <w:t> - 11 employees - Put any dummy DOC for these employees.</w:t>
      </w:r>
    </w:p>
    <w:p w14:paraId="6FF51B80" w14:textId="77777777" w:rsidR="00886981" w:rsidRPr="00886981" w:rsidRDefault="00886981" w:rsidP="00886981">
      <w:pPr>
        <w:pStyle w:val="NormalWeb"/>
        <w:numPr>
          <w:ilvl w:val="0"/>
          <w:numId w:val="8"/>
        </w:numPr>
        <w:rPr>
          <w:rFonts w:asciiTheme="minorHAnsi" w:hAnsiTheme="minorHAnsi" w:cstheme="minorHAnsi"/>
          <w:color w:val="000000"/>
          <w:sz w:val="20"/>
          <w:szCs w:val="20"/>
          <w:lang w:val="en-AE"/>
        </w:rPr>
      </w:pPr>
      <w:r w:rsidRPr="00886981">
        <w:rPr>
          <w:rFonts w:asciiTheme="minorHAnsi" w:hAnsiTheme="minorHAnsi" w:cstheme="minorHAnsi"/>
          <w:b/>
          <w:bCs/>
          <w:color w:val="000000"/>
          <w:sz w:val="20"/>
          <w:szCs w:val="20"/>
          <w:lang w:val="en-AE"/>
        </w:rPr>
        <w:t>Marital status missing</w:t>
      </w:r>
      <w:r w:rsidRPr="00886981">
        <w:rPr>
          <w:rFonts w:asciiTheme="minorHAnsi" w:hAnsiTheme="minorHAnsi" w:cstheme="minorHAnsi"/>
          <w:color w:val="000000"/>
          <w:sz w:val="20"/>
          <w:szCs w:val="20"/>
          <w:lang w:val="en-AE"/>
        </w:rPr>
        <w:t> - 3 employees - Put ‘Single’ for these employees.</w:t>
      </w:r>
    </w:p>
    <w:p w14:paraId="292CE354" w14:textId="77777777" w:rsidR="00886981" w:rsidRPr="00886981" w:rsidRDefault="00886981" w:rsidP="00886981">
      <w:pPr>
        <w:pStyle w:val="NormalWeb"/>
        <w:numPr>
          <w:ilvl w:val="0"/>
          <w:numId w:val="8"/>
        </w:numPr>
        <w:rPr>
          <w:rFonts w:asciiTheme="minorHAnsi" w:hAnsiTheme="minorHAnsi" w:cstheme="minorHAnsi"/>
          <w:color w:val="000000"/>
          <w:sz w:val="20"/>
          <w:szCs w:val="20"/>
          <w:lang w:val="en-AE"/>
        </w:rPr>
      </w:pPr>
      <w:r w:rsidRPr="00886981">
        <w:rPr>
          <w:rFonts w:asciiTheme="minorHAnsi" w:hAnsiTheme="minorHAnsi" w:cstheme="minorHAnsi"/>
          <w:b/>
          <w:bCs/>
          <w:color w:val="000000"/>
          <w:sz w:val="20"/>
          <w:szCs w:val="20"/>
          <w:lang w:val="en-AE"/>
        </w:rPr>
        <w:t>Religion missing</w:t>
      </w:r>
      <w:r w:rsidRPr="00886981">
        <w:rPr>
          <w:rFonts w:asciiTheme="minorHAnsi" w:hAnsiTheme="minorHAnsi" w:cstheme="minorHAnsi"/>
          <w:color w:val="000000"/>
          <w:sz w:val="20"/>
          <w:szCs w:val="20"/>
          <w:lang w:val="en-AE"/>
        </w:rPr>
        <w:t> - All Employees- To be received for all employees.</w:t>
      </w:r>
    </w:p>
    <w:p w14:paraId="3A19E1A9" w14:textId="0083E626" w:rsidR="00886981" w:rsidRPr="00886981" w:rsidRDefault="00886981" w:rsidP="00886981">
      <w:pPr>
        <w:pStyle w:val="NormalWeb"/>
        <w:numPr>
          <w:ilvl w:val="0"/>
          <w:numId w:val="8"/>
        </w:numPr>
        <w:rPr>
          <w:rFonts w:asciiTheme="minorHAnsi" w:hAnsiTheme="minorHAnsi" w:cstheme="minorHAnsi"/>
          <w:color w:val="000000"/>
          <w:sz w:val="20"/>
          <w:szCs w:val="20"/>
          <w:lang w:val="en-AE"/>
        </w:rPr>
      </w:pPr>
      <w:r w:rsidRPr="00886981">
        <w:rPr>
          <w:rFonts w:asciiTheme="minorHAnsi" w:hAnsiTheme="minorHAnsi" w:cstheme="minorHAnsi"/>
          <w:b/>
          <w:bCs/>
          <w:color w:val="000000"/>
          <w:sz w:val="20"/>
          <w:szCs w:val="20"/>
          <w:lang w:val="en-AE"/>
        </w:rPr>
        <w:t>Passport missing</w:t>
      </w:r>
      <w:r w:rsidRPr="00886981">
        <w:rPr>
          <w:rFonts w:asciiTheme="minorHAnsi" w:hAnsiTheme="minorHAnsi" w:cstheme="minorHAnsi"/>
          <w:color w:val="000000"/>
          <w:sz w:val="20"/>
          <w:szCs w:val="20"/>
          <w:lang w:val="en-AE"/>
        </w:rPr>
        <w:t> - 6 employees - To be received</w:t>
      </w:r>
      <w:r>
        <w:rPr>
          <w:rFonts w:asciiTheme="minorHAnsi" w:hAnsiTheme="minorHAnsi" w:cstheme="minorHAnsi"/>
          <w:color w:val="000000"/>
          <w:sz w:val="20"/>
          <w:szCs w:val="20"/>
          <w:lang w:val="en-AE"/>
        </w:rPr>
        <w:t xml:space="preserve"> from Voyage.</w:t>
      </w:r>
    </w:p>
    <w:p w14:paraId="0DF2E990" w14:textId="4A76555A" w:rsidR="00886981" w:rsidRPr="00886981" w:rsidRDefault="00886981" w:rsidP="00886981">
      <w:pPr>
        <w:pStyle w:val="NormalWeb"/>
        <w:numPr>
          <w:ilvl w:val="0"/>
          <w:numId w:val="8"/>
        </w:numPr>
        <w:rPr>
          <w:rFonts w:asciiTheme="minorHAnsi" w:hAnsiTheme="minorHAnsi" w:cstheme="minorHAnsi"/>
          <w:color w:val="000000"/>
          <w:sz w:val="20"/>
          <w:szCs w:val="20"/>
          <w:lang w:val="en-AE"/>
        </w:rPr>
      </w:pPr>
      <w:r w:rsidRPr="00886981">
        <w:rPr>
          <w:rFonts w:asciiTheme="minorHAnsi" w:hAnsiTheme="minorHAnsi" w:cstheme="minorHAnsi"/>
          <w:b/>
          <w:bCs/>
          <w:color w:val="000000"/>
          <w:sz w:val="20"/>
          <w:szCs w:val="20"/>
          <w:lang w:val="en-AE"/>
        </w:rPr>
        <w:t xml:space="preserve">EID missing - </w:t>
      </w:r>
      <w:r w:rsidRPr="00886981">
        <w:rPr>
          <w:rFonts w:asciiTheme="minorHAnsi" w:hAnsiTheme="minorHAnsi" w:cstheme="minorHAnsi"/>
          <w:color w:val="000000"/>
          <w:sz w:val="20"/>
          <w:szCs w:val="20"/>
          <w:lang w:val="en-AE"/>
        </w:rPr>
        <w:t>17 employees (13 Voyage &amp; 4 VS Design employees)-To be received</w:t>
      </w:r>
      <w:r>
        <w:rPr>
          <w:rFonts w:asciiTheme="minorHAnsi" w:hAnsiTheme="minorHAnsi" w:cstheme="minorHAnsi"/>
          <w:color w:val="000000"/>
          <w:sz w:val="20"/>
          <w:szCs w:val="20"/>
          <w:lang w:val="en-AE"/>
        </w:rPr>
        <w:t xml:space="preserve"> from Voyage.</w:t>
      </w:r>
    </w:p>
    <w:p w14:paraId="3AF6F2A2" w14:textId="71C54DAD" w:rsidR="00886981" w:rsidRPr="00886981" w:rsidRDefault="00886981" w:rsidP="00886981">
      <w:pPr>
        <w:pStyle w:val="NormalWeb"/>
        <w:numPr>
          <w:ilvl w:val="0"/>
          <w:numId w:val="8"/>
        </w:numPr>
        <w:rPr>
          <w:rFonts w:asciiTheme="minorHAnsi" w:hAnsiTheme="minorHAnsi" w:cstheme="minorHAnsi"/>
          <w:color w:val="000000"/>
          <w:sz w:val="20"/>
          <w:szCs w:val="20"/>
          <w:lang w:val="en-AE"/>
        </w:rPr>
      </w:pPr>
      <w:r w:rsidRPr="00886981">
        <w:rPr>
          <w:rFonts w:asciiTheme="minorHAnsi" w:hAnsiTheme="minorHAnsi" w:cstheme="minorHAnsi"/>
          <w:b/>
          <w:bCs/>
          <w:color w:val="000000"/>
          <w:sz w:val="20"/>
          <w:szCs w:val="20"/>
          <w:lang w:val="en-AE"/>
        </w:rPr>
        <w:t xml:space="preserve">All attribute missing except Company and Country - </w:t>
      </w:r>
      <w:r w:rsidRPr="00886981">
        <w:rPr>
          <w:rFonts w:asciiTheme="minorHAnsi" w:hAnsiTheme="minorHAnsi" w:cstheme="minorHAnsi"/>
          <w:color w:val="000000"/>
          <w:sz w:val="20"/>
          <w:szCs w:val="20"/>
          <w:lang w:val="en-AE"/>
        </w:rPr>
        <w:t xml:space="preserve">All employees -  </w:t>
      </w:r>
      <w:r>
        <w:rPr>
          <w:rFonts w:asciiTheme="minorHAnsi" w:hAnsiTheme="minorHAnsi" w:cstheme="minorHAnsi"/>
          <w:color w:val="000000"/>
          <w:sz w:val="20"/>
          <w:szCs w:val="20"/>
          <w:lang w:val="en-AE"/>
        </w:rPr>
        <w:t>A</w:t>
      </w:r>
      <w:r w:rsidRPr="00886981">
        <w:rPr>
          <w:rFonts w:asciiTheme="minorHAnsi" w:hAnsiTheme="minorHAnsi" w:cstheme="minorHAnsi"/>
          <w:color w:val="000000"/>
          <w:sz w:val="20"/>
          <w:szCs w:val="20"/>
          <w:lang w:val="en-AE"/>
        </w:rPr>
        <w:t>ll attributes are filled</w:t>
      </w:r>
      <w:r>
        <w:rPr>
          <w:rFonts w:asciiTheme="minorHAnsi" w:hAnsiTheme="minorHAnsi" w:cstheme="minorHAnsi"/>
          <w:color w:val="000000"/>
          <w:sz w:val="20"/>
          <w:szCs w:val="20"/>
          <w:lang w:val="en-AE"/>
        </w:rPr>
        <w:t xml:space="preserve"> with the suggestion of Yasar over meeting.</w:t>
      </w:r>
    </w:p>
    <w:p w14:paraId="451F925A" w14:textId="77777777" w:rsidR="00214582" w:rsidRPr="00886981" w:rsidRDefault="00214582" w:rsidP="00214582">
      <w:pPr>
        <w:pStyle w:val="NormalWeb"/>
        <w:ind w:left="720"/>
        <w:rPr>
          <w:rFonts w:asciiTheme="minorHAnsi" w:hAnsiTheme="minorHAnsi" w:cstheme="minorHAnsi"/>
          <w:color w:val="000000"/>
          <w:sz w:val="20"/>
          <w:szCs w:val="20"/>
        </w:rPr>
      </w:pPr>
    </w:p>
    <w:p w14:paraId="1ADFB267" w14:textId="41F82D8F" w:rsidR="00F20FD4" w:rsidRDefault="00886981" w:rsidP="00F20FD4">
      <w:pPr>
        <w:pStyle w:val="NormalWeb"/>
        <w:ind w:left="720"/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="Calibri" w:hAnsi="Calibri" w:cs="Calibri"/>
          <w:noProof/>
        </w:rPr>
        <w:drawing>
          <wp:anchor distT="0" distB="0" distL="114300" distR="114300" simplePos="0" relativeHeight="251665408" behindDoc="0" locked="0" layoutInCell="1" allowOverlap="1" wp14:anchorId="68F88EA7" wp14:editId="5564FD14">
            <wp:simplePos x="0" y="0"/>
            <wp:positionH relativeFrom="margin">
              <wp:posOffset>-50400</wp:posOffset>
            </wp:positionH>
            <wp:positionV relativeFrom="margin">
              <wp:posOffset>-768195</wp:posOffset>
            </wp:positionV>
            <wp:extent cx="1583690" cy="604520"/>
            <wp:effectExtent l="0" t="0" r="3810" b="5080"/>
            <wp:wrapSquare wrapText="bothSides"/>
            <wp:docPr id="917106991" name="Picture 2" descr="A logo for a tou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106991" name="Picture 2" descr="A logo for a tou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3690" cy="604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CBE8EC" w14:textId="77777777" w:rsidR="00F20FD4" w:rsidRDefault="00F20FD4" w:rsidP="00F20FD4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lang w:eastAsia="en-IN"/>
        </w:rPr>
      </w:pPr>
    </w:p>
    <w:p w14:paraId="5E5A4A86" w14:textId="77777777" w:rsidR="00886981" w:rsidRDefault="00886981" w:rsidP="00F20FD4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lang w:eastAsia="en-IN"/>
        </w:rPr>
      </w:pPr>
    </w:p>
    <w:p w14:paraId="4E1C428A" w14:textId="77777777" w:rsidR="00886981" w:rsidRDefault="00886981" w:rsidP="00F20FD4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lang w:eastAsia="en-IN"/>
        </w:rPr>
      </w:pPr>
    </w:p>
    <w:p w14:paraId="5E45CB49" w14:textId="77777777" w:rsidR="00886981" w:rsidRDefault="00886981" w:rsidP="00F20FD4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lang w:eastAsia="en-IN"/>
        </w:rPr>
      </w:pPr>
    </w:p>
    <w:p w14:paraId="7BE4DA66" w14:textId="77777777" w:rsidR="00886981" w:rsidRDefault="00886981" w:rsidP="00F20FD4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lang w:eastAsia="en-IN"/>
        </w:rPr>
      </w:pPr>
    </w:p>
    <w:p w14:paraId="0A559366" w14:textId="77777777" w:rsidR="00886981" w:rsidRDefault="00886981" w:rsidP="00F20FD4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lang w:eastAsia="en-IN"/>
        </w:rPr>
      </w:pPr>
    </w:p>
    <w:p w14:paraId="122098F4" w14:textId="521B1A8A" w:rsidR="00886981" w:rsidRDefault="00A778C1" w:rsidP="00F20FD4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lang w:eastAsia="en-IN"/>
        </w:rPr>
      </w:pPr>
      <w:r>
        <w:rPr>
          <w:rFonts w:ascii="Calibri" w:eastAsia="Times New Roman" w:hAnsi="Calibri" w:cs="Calibri"/>
          <w:noProof/>
          <w:lang w:val="en-IN" w:eastAsia="en-IN"/>
        </w:rPr>
        <w:drawing>
          <wp:anchor distT="0" distB="0" distL="114300" distR="114300" simplePos="0" relativeHeight="251675648" behindDoc="0" locked="0" layoutInCell="1" allowOverlap="1" wp14:anchorId="733B34A4" wp14:editId="1016CA8B">
            <wp:simplePos x="0" y="0"/>
            <wp:positionH relativeFrom="margin">
              <wp:posOffset>0</wp:posOffset>
            </wp:positionH>
            <wp:positionV relativeFrom="margin">
              <wp:posOffset>-772120</wp:posOffset>
            </wp:positionV>
            <wp:extent cx="1583690" cy="604520"/>
            <wp:effectExtent l="0" t="0" r="3810" b="5080"/>
            <wp:wrapSquare wrapText="bothSides"/>
            <wp:docPr id="1564306207" name="Picture 2" descr="A logo for a tou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106991" name="Picture 2" descr="A logo for a tou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3690" cy="604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B34E7F" w14:textId="77777777" w:rsidR="00F20FD4" w:rsidRDefault="00F20FD4" w:rsidP="00F20FD4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lang w:eastAsia="en-IN"/>
        </w:rPr>
      </w:pPr>
    </w:p>
    <w:p w14:paraId="00D730C9" w14:textId="44A75343" w:rsidR="00F20FD4" w:rsidRDefault="00F20FD4" w:rsidP="00F20FD4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lang w:eastAsia="en-IN"/>
        </w:rPr>
      </w:pPr>
    </w:p>
    <w:p w14:paraId="5A774FE8" w14:textId="77777777" w:rsidR="00F20FD4" w:rsidRPr="00CD2107" w:rsidRDefault="00F20FD4" w:rsidP="00F20FD4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val="en-IN" w:eastAsia="en-IN"/>
        </w:rPr>
      </w:pPr>
      <w:r w:rsidRPr="00CD2107"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eastAsia="en-IN"/>
        </w:rPr>
        <w:t>Pending Action Items:</w:t>
      </w:r>
      <w:r w:rsidRPr="00CD2107">
        <w:rPr>
          <w:rFonts w:ascii="Calibri" w:eastAsia="Times New Roman" w:hAnsi="Calibri" w:cs="Calibri"/>
          <w:color w:val="002060"/>
          <w:sz w:val="20"/>
          <w:szCs w:val="20"/>
          <w:u w:val="single"/>
          <w:lang w:val="en-IN" w:eastAsia="en-IN"/>
        </w:rPr>
        <w:t> </w:t>
      </w:r>
      <w:proofErr w:type="spellStart"/>
      <w:r w:rsidRPr="00CD2107"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val="en-IN" w:eastAsia="en-IN"/>
        </w:rPr>
        <w:t>ZingHR</w:t>
      </w:r>
      <w:proofErr w:type="spellEnd"/>
    </w:p>
    <w:p w14:paraId="2E415CA9" w14:textId="77777777" w:rsidR="00F20FD4" w:rsidRDefault="00F20FD4" w:rsidP="00F20FD4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lang w:val="en-IN" w:eastAsia="en-IN"/>
        </w:rPr>
      </w:pPr>
    </w:p>
    <w:p w14:paraId="1C8C9B7C" w14:textId="77777777" w:rsidR="00F20FD4" w:rsidRPr="002163B3" w:rsidRDefault="00F20FD4" w:rsidP="00F20FD4">
      <w:pPr>
        <w:spacing w:after="0" w:line="240" w:lineRule="auto"/>
        <w:textAlignment w:val="baseline"/>
        <w:rPr>
          <w:rFonts w:ascii="Calibri" w:eastAsia="Times New Roman" w:hAnsi="Calibri" w:cs="Calibri"/>
          <w:lang w:val="en-IN" w:eastAsia="en-IN"/>
        </w:rPr>
      </w:pPr>
    </w:p>
    <w:tbl>
      <w:tblPr>
        <w:tblW w:w="8992" w:type="dxa"/>
        <w:tblInd w:w="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0"/>
        <w:gridCol w:w="5775"/>
        <w:gridCol w:w="802"/>
        <w:gridCol w:w="1068"/>
        <w:gridCol w:w="787"/>
      </w:tblGrid>
      <w:tr w:rsidR="00F20FD4" w:rsidRPr="000F6944" w14:paraId="67361785" w14:textId="77777777" w:rsidTr="007B7B37">
        <w:trPr>
          <w:trHeight w:val="438"/>
        </w:trPr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5935A096" w14:textId="77777777" w:rsidR="00F20FD4" w:rsidRPr="0081605A" w:rsidRDefault="00F20FD4" w:rsidP="00D7203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proofErr w:type="spellStart"/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.No</w:t>
            </w:r>
            <w:proofErr w:type="spellEnd"/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5775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795E91B3" w14:textId="77777777" w:rsidR="00F20FD4" w:rsidRPr="0081605A" w:rsidRDefault="00F20FD4" w:rsidP="00D7203F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Description</w:t>
            </w:r>
          </w:p>
        </w:tc>
        <w:tc>
          <w:tcPr>
            <w:tcW w:w="802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3C087FDB" w14:textId="77777777" w:rsidR="00F20FD4" w:rsidRPr="0081605A" w:rsidRDefault="00F20FD4" w:rsidP="00D7203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Owner</w:t>
            </w:r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068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2D1DC9E7" w14:textId="77777777" w:rsidR="00F20FD4" w:rsidRPr="0081605A" w:rsidRDefault="00F20FD4" w:rsidP="00D7203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Timeline to close</w:t>
            </w:r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787" w:type="dxa"/>
            <w:tcBorders>
              <w:top w:val="single" w:sz="6" w:space="0" w:color="auto"/>
              <w:left w:val="nil"/>
              <w:bottom w:val="single" w:sz="4" w:space="0" w:color="auto"/>
              <w:right w:val="single" w:sz="6" w:space="0" w:color="auto"/>
            </w:tcBorders>
            <w:shd w:val="clear" w:color="auto" w:fill="002060"/>
            <w:hideMark/>
          </w:tcPr>
          <w:p w14:paraId="6AD7787C" w14:textId="77777777" w:rsidR="00F20FD4" w:rsidRPr="0081605A" w:rsidRDefault="00F20FD4" w:rsidP="00D7203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tatus</w:t>
            </w:r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</w:tr>
      <w:tr w:rsidR="00F20FD4" w:rsidRPr="000F6944" w14:paraId="5FFD900E" w14:textId="77777777" w:rsidTr="007B7B37">
        <w:trPr>
          <w:trHeight w:val="451"/>
        </w:trPr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21312781" w14:textId="77777777" w:rsidR="00F20FD4" w:rsidRPr="0081605A" w:rsidRDefault="00F20FD4" w:rsidP="00D7203F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sz w:val="20"/>
                <w:szCs w:val="20"/>
                <w:lang w:val="en-IN" w:eastAsia="en-IN"/>
              </w:rPr>
              <w:t>1</w:t>
            </w:r>
          </w:p>
        </w:tc>
        <w:tc>
          <w:tcPr>
            <w:tcW w:w="5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B29ACF1" w14:textId="28F77B90" w:rsidR="00F20FD4" w:rsidRPr="0081605A" w:rsidRDefault="00886981" w:rsidP="00886981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86981">
              <w:rPr>
                <w:rFonts w:eastAsia="Times New Roman" w:cstheme="minorHAnsi"/>
                <w:sz w:val="20"/>
                <w:szCs w:val="20"/>
                <w:lang w:val="en-IN" w:eastAsia="en-IN"/>
              </w:rPr>
              <w:t>Org level attributes to be created.</w:t>
            </w: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8DC5737" w14:textId="77777777" w:rsidR="00F20FD4" w:rsidRPr="0081605A" w:rsidRDefault="00F20FD4" w:rsidP="00D7203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proofErr w:type="spellStart"/>
            <w:r w:rsidRPr="0081605A">
              <w:rPr>
                <w:rFonts w:eastAsia="Times New Roman" w:cstheme="minorHAnsi"/>
                <w:sz w:val="20"/>
                <w:szCs w:val="20"/>
                <w:lang w:val="en-IN" w:eastAsia="en-IN"/>
              </w:rPr>
              <w:t>ZingHR</w:t>
            </w:r>
            <w:proofErr w:type="spellEnd"/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80AC5A1" w14:textId="3F348DF4" w:rsidR="00F20FD4" w:rsidRPr="0081605A" w:rsidRDefault="00886981" w:rsidP="00D7203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bookmarkStart w:id="0" w:name="_Hlk155782152"/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22 Feb</w:t>
            </w:r>
            <w:r w:rsidR="00F20FD4" w:rsidRPr="0081605A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2024</w:t>
            </w:r>
            <w:bookmarkEnd w:id="0"/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104C73A7" w14:textId="77777777" w:rsidR="00F20FD4" w:rsidRPr="0081605A" w:rsidRDefault="00F20FD4" w:rsidP="00D7203F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  <w:tr w:rsidR="007B7B37" w:rsidRPr="000F6944" w14:paraId="188FF9D8" w14:textId="77777777" w:rsidTr="007B7B37">
        <w:trPr>
          <w:trHeight w:val="451"/>
        </w:trPr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120AC81A" w14:textId="76F07E9C" w:rsidR="007B7B37" w:rsidRPr="0081605A" w:rsidRDefault="007B7B37" w:rsidP="00D7203F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2</w:t>
            </w:r>
          </w:p>
        </w:tc>
        <w:tc>
          <w:tcPr>
            <w:tcW w:w="57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3362BAC" w14:textId="0ACB4296" w:rsidR="007B7B37" w:rsidRPr="0081605A" w:rsidRDefault="00886981" w:rsidP="007B7B3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Leave template to be shared.</w:t>
            </w:r>
          </w:p>
          <w:p w14:paraId="42AB3981" w14:textId="77258F1F" w:rsidR="007B7B37" w:rsidRDefault="007B7B37" w:rsidP="00EA79FB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</w:p>
        </w:tc>
        <w:tc>
          <w:tcPr>
            <w:tcW w:w="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DC9DC36" w14:textId="2960F1E7" w:rsidR="007B7B37" w:rsidRPr="0081605A" w:rsidRDefault="007B7B37" w:rsidP="00D7203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proofErr w:type="spellStart"/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ZingHR</w:t>
            </w:r>
            <w:proofErr w:type="spellEnd"/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0411CF00" w14:textId="53BE9543" w:rsidR="007B7B37" w:rsidRPr="0081605A" w:rsidRDefault="007B7B37" w:rsidP="00D7203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2</w:t>
            </w:r>
            <w:r w:rsidR="00886981">
              <w:rPr>
                <w:rFonts w:eastAsia="Times New Roman" w:cstheme="minorHAnsi"/>
                <w:sz w:val="20"/>
                <w:szCs w:val="20"/>
                <w:lang w:val="en-IN" w:eastAsia="en-IN"/>
              </w:rPr>
              <w:t>2</w:t>
            </w:r>
            <w:r w:rsidRPr="0081605A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</w:t>
            </w:r>
            <w:r w:rsidR="00886981">
              <w:rPr>
                <w:rFonts w:eastAsia="Times New Roman" w:cstheme="minorHAnsi"/>
                <w:sz w:val="20"/>
                <w:szCs w:val="20"/>
                <w:lang w:val="en-IN" w:eastAsia="en-IN"/>
              </w:rPr>
              <w:t>Feb</w:t>
            </w:r>
            <w:r w:rsidRPr="0081605A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2024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75319BDF" w14:textId="77777777" w:rsidR="007B7B37" w:rsidRDefault="007B7B37" w:rsidP="00D7203F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  <w:p w14:paraId="3A3EDC23" w14:textId="77777777" w:rsidR="00886981" w:rsidRPr="0081605A" w:rsidRDefault="00886981" w:rsidP="00D7203F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</w:tbl>
    <w:p w14:paraId="1D8C4061" w14:textId="77777777" w:rsidR="00F20FD4" w:rsidRDefault="00F20FD4" w:rsidP="00F20FD4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lang w:val="en-IN" w:eastAsia="en-IN"/>
        </w:rPr>
      </w:pPr>
    </w:p>
    <w:p w14:paraId="288E942B" w14:textId="77777777" w:rsidR="00F20FD4" w:rsidRPr="00CD2107" w:rsidRDefault="00F20FD4" w:rsidP="00F20FD4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1F3864" w:themeColor="accent5" w:themeShade="80"/>
          <w:lang w:eastAsia="en-IN"/>
        </w:rPr>
      </w:pPr>
    </w:p>
    <w:p w14:paraId="00D701AD" w14:textId="313D8463" w:rsidR="00F20FD4" w:rsidRPr="00CD2107" w:rsidRDefault="00F20FD4" w:rsidP="00F20FD4">
      <w:pPr>
        <w:spacing w:after="0" w:line="240" w:lineRule="auto"/>
        <w:textAlignment w:val="baseline"/>
        <w:rPr>
          <w:rFonts w:ascii="Segoe UI" w:eastAsia="Times New Roman" w:hAnsi="Segoe UI" w:cs="Segoe UI"/>
          <w:color w:val="002060"/>
          <w:sz w:val="18"/>
          <w:szCs w:val="18"/>
          <w:u w:val="single"/>
          <w:lang w:val="en-IN" w:eastAsia="en-IN"/>
        </w:rPr>
      </w:pPr>
      <w:r w:rsidRPr="00CD2107">
        <w:rPr>
          <w:rFonts w:ascii="Calibri" w:eastAsia="Times New Roman" w:hAnsi="Calibri" w:cs="Calibri"/>
          <w:b/>
          <w:bCs/>
          <w:color w:val="002060"/>
          <w:u w:val="single"/>
          <w:lang w:eastAsia="en-IN"/>
        </w:rPr>
        <w:t>Pending Action Items:</w:t>
      </w:r>
      <w:r w:rsidRPr="00CD2107">
        <w:rPr>
          <w:rFonts w:ascii="Calibri" w:eastAsia="Times New Roman" w:hAnsi="Calibri" w:cs="Calibri"/>
          <w:color w:val="002060"/>
          <w:u w:val="single"/>
          <w:lang w:val="en-IN" w:eastAsia="en-IN"/>
        </w:rPr>
        <w:t xml:space="preserve"> </w:t>
      </w:r>
      <w:r w:rsidR="00886981">
        <w:rPr>
          <w:rFonts w:ascii="Calibri" w:eastAsia="Times New Roman" w:hAnsi="Calibri" w:cs="Calibri"/>
          <w:b/>
          <w:bCs/>
          <w:color w:val="002060"/>
          <w:u w:val="single"/>
          <w:lang w:val="en-IN" w:eastAsia="en-IN"/>
        </w:rPr>
        <w:t>Voyage</w:t>
      </w:r>
      <w:r w:rsidRPr="00CD2107">
        <w:rPr>
          <w:rFonts w:ascii="Calibri" w:eastAsia="Times New Roman" w:hAnsi="Calibri" w:cs="Calibri"/>
          <w:b/>
          <w:bCs/>
          <w:color w:val="002060"/>
          <w:u w:val="single"/>
          <w:lang w:val="en-IN" w:eastAsia="en-IN"/>
        </w:rPr>
        <w:t xml:space="preserve"> </w:t>
      </w:r>
    </w:p>
    <w:p w14:paraId="53680B56" w14:textId="77777777" w:rsidR="00F20FD4" w:rsidRPr="00383FAE" w:rsidRDefault="00F20FD4" w:rsidP="00F20FD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IN" w:eastAsia="en-IN"/>
        </w:rPr>
      </w:pPr>
    </w:p>
    <w:p w14:paraId="5987B2A4" w14:textId="77777777" w:rsidR="00F20FD4" w:rsidRDefault="00F20FD4" w:rsidP="00F20FD4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45DD1F0F" w14:textId="77777777" w:rsidR="00F20FD4" w:rsidRPr="00383FAE" w:rsidRDefault="00F20FD4" w:rsidP="00F20FD4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IN" w:eastAsia="en-IN"/>
        </w:rPr>
      </w:pPr>
    </w:p>
    <w:tbl>
      <w:tblPr>
        <w:tblW w:w="9215" w:type="dxa"/>
        <w:tblInd w:w="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5"/>
        <w:gridCol w:w="5146"/>
        <w:gridCol w:w="1030"/>
        <w:gridCol w:w="1720"/>
        <w:gridCol w:w="744"/>
      </w:tblGrid>
      <w:tr w:rsidR="00F20FD4" w:rsidRPr="000F6944" w14:paraId="1A4CD174" w14:textId="77777777" w:rsidTr="00D7203F">
        <w:trPr>
          <w:trHeight w:val="437"/>
        </w:trPr>
        <w:tc>
          <w:tcPr>
            <w:tcW w:w="5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4EFD685A" w14:textId="77777777" w:rsidR="00F20FD4" w:rsidRPr="008B3915" w:rsidRDefault="00F20FD4" w:rsidP="00D7203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proofErr w:type="spellStart"/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.No</w:t>
            </w:r>
            <w:proofErr w:type="spellEnd"/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514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6A991FBB" w14:textId="77777777" w:rsidR="00F20FD4" w:rsidRPr="008B3915" w:rsidRDefault="00F20FD4" w:rsidP="00D7203F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Description</w:t>
            </w:r>
          </w:p>
        </w:tc>
        <w:tc>
          <w:tcPr>
            <w:tcW w:w="103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0F633D60" w14:textId="77777777" w:rsidR="00F20FD4" w:rsidRPr="008B3915" w:rsidRDefault="00F20FD4" w:rsidP="00D7203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Owner</w:t>
            </w:r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7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6D3649B0" w14:textId="77777777" w:rsidR="00F20FD4" w:rsidRPr="008B3915" w:rsidRDefault="00F20FD4" w:rsidP="00D7203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Timeline to close</w:t>
            </w:r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74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56B5DF85" w14:textId="77777777" w:rsidR="00F20FD4" w:rsidRPr="008B3915" w:rsidRDefault="00F20FD4" w:rsidP="00D7203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tatus</w:t>
            </w:r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</w:tr>
      <w:tr w:rsidR="00F20FD4" w:rsidRPr="000F6944" w14:paraId="70FA6C20" w14:textId="77777777" w:rsidTr="00085DDE">
        <w:trPr>
          <w:trHeight w:val="515"/>
        </w:trPr>
        <w:tc>
          <w:tcPr>
            <w:tcW w:w="575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002060"/>
          </w:tcPr>
          <w:p w14:paraId="100C0458" w14:textId="77777777" w:rsidR="00F20FD4" w:rsidRPr="008B3915" w:rsidRDefault="00F20FD4" w:rsidP="00D7203F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>1</w:t>
            </w:r>
          </w:p>
        </w:tc>
        <w:tc>
          <w:tcPr>
            <w:tcW w:w="5146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380F5619" w14:textId="430BAEA3" w:rsidR="00F20FD4" w:rsidRPr="008B3915" w:rsidRDefault="00085DDE" w:rsidP="00D7203F">
            <w:pPr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Employee </w:t>
            </w:r>
            <w:r w:rsidR="00886981">
              <w:rPr>
                <w:rFonts w:eastAsia="Times New Roman" w:cstheme="minorHAnsi"/>
                <w:sz w:val="20"/>
                <w:szCs w:val="20"/>
                <w:lang w:val="en-IN" w:eastAsia="en-IN"/>
              </w:rPr>
              <w:t>Religion to be provided.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3F66C46A" w14:textId="106D6FA0" w:rsidR="00F20FD4" w:rsidRPr="008B3915" w:rsidRDefault="00886981" w:rsidP="00D7203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Voyag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6489ED59" w14:textId="5381F2FB" w:rsidR="00F20FD4" w:rsidRPr="008B3915" w:rsidRDefault="00886981" w:rsidP="00886981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TBD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1A635D2E" w14:textId="77777777" w:rsidR="00F20FD4" w:rsidRPr="008B3915" w:rsidRDefault="00F20FD4" w:rsidP="00D7203F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  <w:tr w:rsidR="00F20FD4" w:rsidRPr="000F6944" w14:paraId="13031C7D" w14:textId="77777777" w:rsidTr="00085DDE">
        <w:trPr>
          <w:trHeight w:val="495"/>
        </w:trPr>
        <w:tc>
          <w:tcPr>
            <w:tcW w:w="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5212ED3A" w14:textId="77777777" w:rsidR="00F20FD4" w:rsidRPr="008B3915" w:rsidRDefault="00F20FD4" w:rsidP="00D7203F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>2</w:t>
            </w:r>
          </w:p>
        </w:tc>
        <w:tc>
          <w:tcPr>
            <w:tcW w:w="5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3B23AF99" w14:textId="16E97CCC" w:rsidR="00F20FD4" w:rsidRPr="008B3915" w:rsidRDefault="00886981" w:rsidP="00D7203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Passport number &amp; EID no. of some employees to be provided.  </w:t>
            </w:r>
          </w:p>
        </w:tc>
        <w:tc>
          <w:tcPr>
            <w:tcW w:w="1030" w:type="dxa"/>
            <w:tcBorders>
              <w:top w:val="nil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63145F24" w14:textId="243EE160" w:rsidR="00F20FD4" w:rsidRPr="008B3915" w:rsidRDefault="00886981" w:rsidP="00D7203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Voyag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1F92CAC3" w14:textId="7C1FB8FE" w:rsidR="00F20FD4" w:rsidRPr="008B3915" w:rsidRDefault="00F20FD4" w:rsidP="00D7203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Week </w:t>
            </w:r>
            <w:r w:rsidR="00886981">
              <w:rPr>
                <w:rFonts w:eastAsia="Times New Roman" w:cstheme="minorHAnsi"/>
                <w:sz w:val="20"/>
                <w:szCs w:val="20"/>
                <w:lang w:val="en-IN" w:eastAsia="en-IN"/>
              </w:rPr>
              <w:t>3- Feb</w:t>
            </w: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2024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5D7956C8" w14:textId="77777777" w:rsidR="00F20FD4" w:rsidRPr="008B3915" w:rsidRDefault="00F20FD4" w:rsidP="00D7203F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</w:tbl>
    <w:p w14:paraId="2D7F6280" w14:textId="77777777" w:rsidR="00F20FD4" w:rsidRDefault="00F20FD4" w:rsidP="006C4CE0">
      <w:pPr>
        <w:jc w:val="center"/>
        <w:rPr>
          <w:b/>
          <w:color w:val="002060"/>
          <w:sz w:val="24"/>
          <w:szCs w:val="24"/>
          <w:u w:val="single"/>
        </w:rPr>
      </w:pPr>
    </w:p>
    <w:p w14:paraId="2F9B707F" w14:textId="77777777" w:rsidR="00DB35EA" w:rsidRDefault="00DB35EA" w:rsidP="006C4CE0">
      <w:pPr>
        <w:jc w:val="center"/>
        <w:rPr>
          <w:b/>
          <w:color w:val="002060"/>
          <w:sz w:val="24"/>
          <w:szCs w:val="24"/>
          <w:u w:val="single"/>
        </w:rPr>
      </w:pPr>
    </w:p>
    <w:p w14:paraId="61BD2E73" w14:textId="77777777" w:rsidR="00DB35EA" w:rsidRDefault="00DB35EA" w:rsidP="006C4CE0">
      <w:pPr>
        <w:jc w:val="center"/>
        <w:rPr>
          <w:b/>
          <w:color w:val="002060"/>
          <w:sz w:val="24"/>
          <w:szCs w:val="24"/>
          <w:u w:val="single"/>
        </w:rPr>
      </w:pPr>
    </w:p>
    <w:p w14:paraId="2AD6CE39" w14:textId="77777777" w:rsidR="00DB35EA" w:rsidRDefault="00DB35EA" w:rsidP="006C4CE0">
      <w:pPr>
        <w:jc w:val="center"/>
        <w:rPr>
          <w:b/>
          <w:color w:val="002060"/>
          <w:sz w:val="24"/>
          <w:szCs w:val="24"/>
          <w:u w:val="single"/>
        </w:rPr>
      </w:pPr>
    </w:p>
    <w:p w14:paraId="052190B7" w14:textId="77777777" w:rsidR="00DB35EA" w:rsidRDefault="00DB35EA" w:rsidP="006C4CE0">
      <w:pPr>
        <w:jc w:val="center"/>
        <w:rPr>
          <w:b/>
          <w:color w:val="002060"/>
          <w:sz w:val="24"/>
          <w:szCs w:val="24"/>
          <w:u w:val="single"/>
        </w:rPr>
      </w:pPr>
    </w:p>
    <w:p w14:paraId="2A2031AA" w14:textId="77777777" w:rsidR="00DB35EA" w:rsidRDefault="00DB35EA" w:rsidP="006C4CE0">
      <w:pPr>
        <w:jc w:val="center"/>
        <w:rPr>
          <w:b/>
          <w:color w:val="002060"/>
          <w:sz w:val="24"/>
          <w:szCs w:val="24"/>
          <w:u w:val="single"/>
        </w:rPr>
      </w:pPr>
    </w:p>
    <w:p w14:paraId="0A8590EB" w14:textId="77777777" w:rsidR="00DB35EA" w:rsidRDefault="00DB35EA" w:rsidP="006C4CE0">
      <w:pPr>
        <w:jc w:val="center"/>
        <w:rPr>
          <w:b/>
          <w:color w:val="002060"/>
          <w:sz w:val="24"/>
          <w:szCs w:val="24"/>
          <w:u w:val="single"/>
        </w:rPr>
      </w:pPr>
    </w:p>
    <w:p w14:paraId="67DE18B9" w14:textId="77777777" w:rsidR="00DB35EA" w:rsidRDefault="00DB35EA" w:rsidP="006C4CE0">
      <w:pPr>
        <w:jc w:val="center"/>
        <w:rPr>
          <w:b/>
          <w:color w:val="002060"/>
          <w:sz w:val="24"/>
          <w:szCs w:val="24"/>
          <w:u w:val="single"/>
        </w:rPr>
      </w:pPr>
    </w:p>
    <w:p w14:paraId="70CA2293" w14:textId="77777777" w:rsidR="00DB35EA" w:rsidRDefault="00DB35EA" w:rsidP="006C4CE0">
      <w:pPr>
        <w:jc w:val="center"/>
        <w:rPr>
          <w:b/>
          <w:color w:val="002060"/>
          <w:sz w:val="24"/>
          <w:szCs w:val="24"/>
          <w:u w:val="single"/>
        </w:rPr>
      </w:pPr>
    </w:p>
    <w:p w14:paraId="4E74AE8F" w14:textId="77777777" w:rsidR="00DB35EA" w:rsidRDefault="00DB35EA" w:rsidP="006C4CE0">
      <w:pPr>
        <w:jc w:val="center"/>
        <w:rPr>
          <w:b/>
          <w:color w:val="002060"/>
          <w:sz w:val="24"/>
          <w:szCs w:val="24"/>
          <w:u w:val="single"/>
        </w:rPr>
      </w:pPr>
    </w:p>
    <w:p w14:paraId="1F15CAB8" w14:textId="77777777" w:rsidR="00DB35EA" w:rsidRDefault="00DB35EA" w:rsidP="006C4CE0">
      <w:pPr>
        <w:jc w:val="center"/>
        <w:rPr>
          <w:b/>
          <w:color w:val="002060"/>
          <w:sz w:val="24"/>
          <w:szCs w:val="24"/>
          <w:u w:val="single"/>
        </w:rPr>
      </w:pPr>
    </w:p>
    <w:p w14:paraId="201BF2EB" w14:textId="77777777" w:rsidR="00886981" w:rsidRDefault="00886981" w:rsidP="006C4CE0">
      <w:pPr>
        <w:jc w:val="center"/>
        <w:rPr>
          <w:b/>
          <w:color w:val="002060"/>
          <w:sz w:val="24"/>
          <w:szCs w:val="24"/>
          <w:u w:val="single"/>
        </w:rPr>
      </w:pPr>
    </w:p>
    <w:p w14:paraId="7D767FCE" w14:textId="77777777" w:rsidR="00886981" w:rsidRDefault="00886981" w:rsidP="006C4CE0">
      <w:pPr>
        <w:jc w:val="center"/>
        <w:rPr>
          <w:b/>
          <w:color w:val="002060"/>
          <w:sz w:val="24"/>
          <w:szCs w:val="24"/>
          <w:u w:val="single"/>
        </w:rPr>
      </w:pPr>
    </w:p>
    <w:p w14:paraId="28E311E0" w14:textId="6B42D1C6" w:rsidR="00DB35EA" w:rsidRDefault="00886981" w:rsidP="006C4CE0">
      <w:pPr>
        <w:jc w:val="center"/>
        <w:rPr>
          <w:b/>
          <w:color w:val="002060"/>
          <w:sz w:val="24"/>
          <w:szCs w:val="24"/>
          <w:u w:val="single"/>
        </w:rPr>
      </w:pPr>
      <w:r>
        <w:rPr>
          <w:rFonts w:ascii="Calibri" w:eastAsia="Times New Roman" w:hAnsi="Calibri" w:cs="Calibri"/>
          <w:noProof/>
          <w:lang w:val="en-IN" w:eastAsia="en-IN"/>
        </w:rPr>
        <w:drawing>
          <wp:anchor distT="0" distB="0" distL="114300" distR="114300" simplePos="0" relativeHeight="251661312" behindDoc="0" locked="0" layoutInCell="1" allowOverlap="1" wp14:anchorId="0FA57BA5" wp14:editId="2D43761C">
            <wp:simplePos x="0" y="0"/>
            <wp:positionH relativeFrom="margin">
              <wp:posOffset>-57600</wp:posOffset>
            </wp:positionH>
            <wp:positionV relativeFrom="margin">
              <wp:posOffset>-768390</wp:posOffset>
            </wp:positionV>
            <wp:extent cx="1583690" cy="604520"/>
            <wp:effectExtent l="0" t="0" r="3810" b="5080"/>
            <wp:wrapSquare wrapText="bothSides"/>
            <wp:docPr id="166029838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339559" name="Picture 43733955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3690" cy="604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E7D75C" w14:textId="168ADFB6" w:rsidR="004D1CDF" w:rsidRDefault="00A778C1" w:rsidP="00886981">
      <w:pPr>
        <w:rPr>
          <w:b/>
          <w:color w:val="002060"/>
          <w:sz w:val="24"/>
          <w:szCs w:val="24"/>
          <w:u w:val="single"/>
        </w:rPr>
      </w:pPr>
      <w:r>
        <w:rPr>
          <w:rFonts w:ascii="Calibri" w:eastAsia="Times New Roman" w:hAnsi="Calibri" w:cs="Calibri"/>
          <w:noProof/>
          <w:lang w:val="en-IN" w:eastAsia="en-IN"/>
        </w:rPr>
        <w:lastRenderedPageBreak/>
        <w:drawing>
          <wp:anchor distT="0" distB="0" distL="114300" distR="114300" simplePos="0" relativeHeight="251677696" behindDoc="0" locked="0" layoutInCell="1" allowOverlap="1" wp14:anchorId="68B4F9AB" wp14:editId="6FB27BC7">
            <wp:simplePos x="0" y="0"/>
            <wp:positionH relativeFrom="margin">
              <wp:posOffset>0</wp:posOffset>
            </wp:positionH>
            <wp:positionV relativeFrom="margin">
              <wp:posOffset>-768390</wp:posOffset>
            </wp:positionV>
            <wp:extent cx="1583690" cy="604520"/>
            <wp:effectExtent l="0" t="0" r="3810" b="5080"/>
            <wp:wrapSquare wrapText="bothSides"/>
            <wp:docPr id="2014397590" name="Picture 2" descr="A logo for a tou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397590" name="Picture 2" descr="A logo for a tou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3690" cy="604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076FA0" w14:textId="77777777" w:rsidR="00886981" w:rsidRDefault="00886981" w:rsidP="006C4CE0">
      <w:pPr>
        <w:jc w:val="center"/>
        <w:rPr>
          <w:b/>
          <w:color w:val="002060"/>
          <w:sz w:val="24"/>
          <w:szCs w:val="24"/>
          <w:u w:val="single"/>
        </w:rPr>
      </w:pPr>
    </w:p>
    <w:p w14:paraId="2AC8ACE3" w14:textId="1DABE89C" w:rsidR="006C4CE0" w:rsidRPr="00CD2107" w:rsidRDefault="006C4CE0" w:rsidP="006C4CE0">
      <w:pPr>
        <w:jc w:val="center"/>
        <w:rPr>
          <w:b/>
          <w:color w:val="002060"/>
          <w:sz w:val="24"/>
          <w:szCs w:val="24"/>
          <w:u w:val="single"/>
        </w:rPr>
      </w:pPr>
      <w:r w:rsidRPr="00CD2107">
        <w:rPr>
          <w:b/>
          <w:color w:val="002060"/>
          <w:sz w:val="24"/>
          <w:szCs w:val="24"/>
          <w:u w:val="single"/>
        </w:rPr>
        <w:t>Minutes of Meeting:   Session 1</w:t>
      </w:r>
    </w:p>
    <w:p w14:paraId="5D75BADE" w14:textId="77777777" w:rsidR="00304308" w:rsidRPr="00340C02" w:rsidRDefault="00304308" w:rsidP="006C4CE0">
      <w:pPr>
        <w:jc w:val="center"/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C4CE0" w:rsidRPr="00340C02" w14:paraId="6B3437A2" w14:textId="77777777" w:rsidTr="00081E8F">
        <w:tc>
          <w:tcPr>
            <w:tcW w:w="4675" w:type="dxa"/>
          </w:tcPr>
          <w:p w14:paraId="6F9D477F" w14:textId="77777777" w:rsidR="006C4CE0" w:rsidRPr="00CD2107" w:rsidRDefault="006C4CE0" w:rsidP="00081E8F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Meeting Agenda</w:t>
            </w:r>
          </w:p>
        </w:tc>
        <w:tc>
          <w:tcPr>
            <w:tcW w:w="4675" w:type="dxa"/>
          </w:tcPr>
          <w:p w14:paraId="7FCCB477" w14:textId="557D44C6" w:rsidR="006C4CE0" w:rsidRPr="00CD2107" w:rsidRDefault="00D01D73" w:rsidP="00081E8F">
            <w:pPr>
              <w:shd w:val="clear" w:color="auto" w:fill="F5F5F5"/>
              <w:spacing w:before="100" w:beforeAutospacing="1" w:after="100" w:afterAutospacing="1"/>
              <w:outlineLvl w:val="0"/>
              <w:rPr>
                <w:rFonts w:eastAsia="Times New Roman" w:cstheme="minorHAnsi"/>
                <w:color w:val="323130"/>
                <w:kern w:val="36"/>
                <w:sz w:val="20"/>
                <w:szCs w:val="20"/>
                <w:lang w:val="en-IN" w:eastAsia="en-IN"/>
              </w:rPr>
            </w:pPr>
            <w:r w:rsidRPr="00CD2107">
              <w:rPr>
                <w:rFonts w:eastAsia="Times New Roman" w:cstheme="minorHAnsi"/>
                <w:color w:val="323130"/>
                <w:kern w:val="36"/>
                <w:sz w:val="20"/>
                <w:szCs w:val="20"/>
                <w:lang w:val="en-IN" w:eastAsia="en-IN"/>
              </w:rPr>
              <w:t>Project Kick</w:t>
            </w:r>
            <w:r w:rsidR="00F30A9B" w:rsidRPr="00CD2107">
              <w:rPr>
                <w:rFonts w:eastAsia="Times New Roman" w:cstheme="minorHAnsi"/>
                <w:color w:val="323130"/>
                <w:kern w:val="36"/>
                <w:sz w:val="20"/>
                <w:szCs w:val="20"/>
                <w:lang w:val="en-IN" w:eastAsia="en-IN"/>
              </w:rPr>
              <w:t xml:space="preserve"> </w:t>
            </w:r>
            <w:r w:rsidRPr="00CD2107">
              <w:rPr>
                <w:rFonts w:eastAsia="Times New Roman" w:cstheme="minorHAnsi"/>
                <w:color w:val="323130"/>
                <w:kern w:val="36"/>
                <w:sz w:val="20"/>
                <w:szCs w:val="20"/>
                <w:lang w:val="en-IN" w:eastAsia="en-IN"/>
              </w:rPr>
              <w:t>off</w:t>
            </w:r>
          </w:p>
        </w:tc>
      </w:tr>
      <w:tr w:rsidR="006C4CE0" w:rsidRPr="00340C02" w14:paraId="64AFD7A9" w14:textId="77777777" w:rsidTr="00081E8F">
        <w:tc>
          <w:tcPr>
            <w:tcW w:w="4675" w:type="dxa"/>
          </w:tcPr>
          <w:p w14:paraId="4D472C2D" w14:textId="64D67A49" w:rsidR="006C4CE0" w:rsidRPr="00CD2107" w:rsidRDefault="006C4CE0" w:rsidP="00021D95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 xml:space="preserve">Meeting Participants – </w:t>
            </w:r>
            <w:r w:rsidR="00886981">
              <w:rPr>
                <w:b/>
                <w:color w:val="002060"/>
                <w:sz w:val="20"/>
                <w:szCs w:val="20"/>
              </w:rPr>
              <w:t>Voyage</w:t>
            </w:r>
          </w:p>
        </w:tc>
        <w:tc>
          <w:tcPr>
            <w:tcW w:w="4675" w:type="dxa"/>
          </w:tcPr>
          <w:p w14:paraId="3E768A99" w14:textId="7BB3A3EE" w:rsidR="006C4CE0" w:rsidRPr="00491785" w:rsidRDefault="00886981" w:rsidP="00081E8F">
            <w:pPr>
              <w:rPr>
                <w:sz w:val="20"/>
                <w:szCs w:val="20"/>
                <w:lang w:val="en-IN"/>
              </w:rPr>
            </w:pPr>
            <w:r>
              <w:rPr>
                <w:sz w:val="20"/>
                <w:szCs w:val="20"/>
                <w:lang w:val="en-IN"/>
              </w:rPr>
              <w:t>Mr. Yasar &amp; HR</w:t>
            </w:r>
          </w:p>
        </w:tc>
      </w:tr>
      <w:tr w:rsidR="006C4CE0" w:rsidRPr="00340C02" w14:paraId="2256EAA8" w14:textId="77777777" w:rsidTr="00081E8F">
        <w:tc>
          <w:tcPr>
            <w:tcW w:w="4675" w:type="dxa"/>
          </w:tcPr>
          <w:p w14:paraId="48F1648E" w14:textId="77777777" w:rsidR="006C4CE0" w:rsidRPr="00CD2107" w:rsidRDefault="006C4CE0" w:rsidP="00081E8F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Meeting Participants – Zing HR</w:t>
            </w:r>
          </w:p>
        </w:tc>
        <w:tc>
          <w:tcPr>
            <w:tcW w:w="4675" w:type="dxa"/>
          </w:tcPr>
          <w:p w14:paraId="6F66D98D" w14:textId="77777777" w:rsidR="00021D95" w:rsidRDefault="006C65AD" w:rsidP="00081E8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r. Prabhat</w:t>
            </w:r>
          </w:p>
          <w:p w14:paraId="6FAB8695" w14:textId="44CE7902" w:rsidR="006C4CE0" w:rsidRPr="00491785" w:rsidRDefault="006C65AD" w:rsidP="00081E8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r. </w:t>
            </w:r>
            <w:r w:rsidR="00A778C1">
              <w:rPr>
                <w:sz w:val="20"/>
                <w:szCs w:val="20"/>
              </w:rPr>
              <w:t>Yasser</w:t>
            </w:r>
            <w:r w:rsidR="00021D95">
              <w:rPr>
                <w:sz w:val="20"/>
                <w:szCs w:val="20"/>
              </w:rPr>
              <w:br/>
            </w:r>
            <w:r w:rsidR="00886981">
              <w:rPr>
                <w:sz w:val="20"/>
                <w:szCs w:val="20"/>
              </w:rPr>
              <w:t>Mr.</w:t>
            </w:r>
            <w:r w:rsidR="00A778C1">
              <w:rPr>
                <w:sz w:val="20"/>
                <w:szCs w:val="20"/>
              </w:rPr>
              <w:t xml:space="preserve"> </w:t>
            </w:r>
            <w:r w:rsidR="00886981">
              <w:rPr>
                <w:sz w:val="20"/>
                <w:szCs w:val="20"/>
              </w:rPr>
              <w:t>Ranveer</w:t>
            </w:r>
          </w:p>
        </w:tc>
      </w:tr>
      <w:tr w:rsidR="006C4CE0" w:rsidRPr="00340C02" w14:paraId="3FD5193A" w14:textId="77777777" w:rsidTr="00081E8F">
        <w:tc>
          <w:tcPr>
            <w:tcW w:w="4675" w:type="dxa"/>
          </w:tcPr>
          <w:p w14:paraId="7B74F17D" w14:textId="77777777" w:rsidR="006C4CE0" w:rsidRPr="00CD2107" w:rsidRDefault="006C4CE0" w:rsidP="00081E8F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Timings &amp; Date</w:t>
            </w:r>
          </w:p>
        </w:tc>
        <w:tc>
          <w:tcPr>
            <w:tcW w:w="4675" w:type="dxa"/>
          </w:tcPr>
          <w:p w14:paraId="50614D08" w14:textId="22E42394" w:rsidR="006C4CE0" w:rsidRPr="00340C02" w:rsidRDefault="006C65AD" w:rsidP="00081E8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:30 AM</w:t>
            </w:r>
            <w:r w:rsidR="006C4CE0">
              <w:rPr>
                <w:sz w:val="20"/>
                <w:szCs w:val="20"/>
              </w:rPr>
              <w:t xml:space="preserve"> to </w:t>
            </w:r>
            <w:r w:rsidR="003B45F7">
              <w:rPr>
                <w:sz w:val="20"/>
                <w:szCs w:val="20"/>
              </w:rPr>
              <w:t>0</w:t>
            </w:r>
            <w:r w:rsidR="0021112B">
              <w:rPr>
                <w:sz w:val="20"/>
                <w:szCs w:val="20"/>
              </w:rPr>
              <w:t>1</w:t>
            </w:r>
            <w:r w:rsidR="006C4CE0">
              <w:rPr>
                <w:sz w:val="20"/>
                <w:szCs w:val="20"/>
              </w:rPr>
              <w:t>:</w:t>
            </w:r>
            <w:r w:rsidR="0021112B">
              <w:rPr>
                <w:sz w:val="20"/>
                <w:szCs w:val="20"/>
              </w:rPr>
              <w:t>3</w:t>
            </w:r>
            <w:r w:rsidR="006C4CE0">
              <w:rPr>
                <w:sz w:val="20"/>
                <w:szCs w:val="20"/>
              </w:rPr>
              <w:t xml:space="preserve">0 </w:t>
            </w:r>
            <w:r w:rsidR="003B45F7">
              <w:rPr>
                <w:sz w:val="20"/>
                <w:szCs w:val="20"/>
              </w:rPr>
              <w:t>P</w:t>
            </w:r>
            <w:r w:rsidR="006C4CE0">
              <w:rPr>
                <w:sz w:val="20"/>
                <w:szCs w:val="20"/>
              </w:rPr>
              <w:t xml:space="preserve">M UAE Time – </w:t>
            </w:r>
            <w:r w:rsidR="00886981">
              <w:rPr>
                <w:sz w:val="20"/>
                <w:szCs w:val="20"/>
              </w:rPr>
              <w:t>31</w:t>
            </w:r>
            <w:r w:rsidR="003B45F7">
              <w:rPr>
                <w:sz w:val="20"/>
                <w:szCs w:val="20"/>
              </w:rPr>
              <w:t xml:space="preserve"> </w:t>
            </w:r>
            <w:r w:rsidR="00886981">
              <w:rPr>
                <w:sz w:val="20"/>
                <w:szCs w:val="20"/>
              </w:rPr>
              <w:t>Jan</w:t>
            </w:r>
            <w:r w:rsidR="006C4CE0">
              <w:rPr>
                <w:sz w:val="20"/>
                <w:szCs w:val="20"/>
              </w:rPr>
              <w:t>-202</w:t>
            </w:r>
            <w:r w:rsidR="00886981">
              <w:rPr>
                <w:sz w:val="20"/>
                <w:szCs w:val="20"/>
              </w:rPr>
              <w:t>4</w:t>
            </w:r>
          </w:p>
        </w:tc>
      </w:tr>
      <w:tr w:rsidR="00D01D73" w:rsidRPr="00340C02" w14:paraId="15015561" w14:textId="77777777" w:rsidTr="00081E8F">
        <w:tc>
          <w:tcPr>
            <w:tcW w:w="4675" w:type="dxa"/>
          </w:tcPr>
          <w:p w14:paraId="1D63328C" w14:textId="4227F0D3" w:rsidR="00D01D73" w:rsidRPr="00CD2107" w:rsidRDefault="00D01D73" w:rsidP="00081E8F">
            <w:pPr>
              <w:rPr>
                <w:b/>
                <w:color w:val="002060"/>
                <w:sz w:val="20"/>
                <w:szCs w:val="20"/>
              </w:rPr>
            </w:pPr>
            <w:r w:rsidRPr="00CD2107">
              <w:rPr>
                <w:b/>
                <w:color w:val="002060"/>
                <w:sz w:val="20"/>
                <w:szCs w:val="20"/>
              </w:rPr>
              <w:t>Venue</w:t>
            </w:r>
          </w:p>
        </w:tc>
        <w:tc>
          <w:tcPr>
            <w:tcW w:w="4675" w:type="dxa"/>
          </w:tcPr>
          <w:p w14:paraId="0196E5FA" w14:textId="708EFA7E" w:rsidR="00D01D73" w:rsidRDefault="00886981" w:rsidP="00081E8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oyage Office</w:t>
            </w:r>
          </w:p>
        </w:tc>
      </w:tr>
    </w:tbl>
    <w:p w14:paraId="6D35A06E" w14:textId="77777777" w:rsidR="006C4CE0" w:rsidRDefault="006C4CE0" w:rsidP="006C4CE0">
      <w:pPr>
        <w:spacing w:after="0" w:line="240" w:lineRule="auto"/>
        <w:textAlignment w:val="center"/>
        <w:rPr>
          <w:b/>
          <w:szCs w:val="20"/>
        </w:rPr>
      </w:pPr>
    </w:p>
    <w:p w14:paraId="037EAC77" w14:textId="4D618715" w:rsidR="00EB038D" w:rsidRPr="00774316" w:rsidRDefault="00EB038D" w:rsidP="00EB038D">
      <w:pPr>
        <w:pStyle w:val="NormalWeb"/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</w:rPr>
      </w:pPr>
      <w:r w:rsidRPr="00CD2107"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  <w:t xml:space="preserve">Session </w:t>
      </w:r>
      <w:r w:rsidR="00774316" w:rsidRPr="00CD2107"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  <w:t>Objective</w:t>
      </w:r>
      <w:r w:rsidR="00774316" w:rsidRPr="00774316">
        <w:rPr>
          <w:rFonts w:asciiTheme="minorHAnsi" w:hAnsiTheme="minorHAnsi" w:cstheme="minorHAnsi"/>
          <w:b/>
          <w:bCs/>
          <w:color w:val="1F3864" w:themeColor="accent5" w:themeShade="80"/>
          <w:sz w:val="20"/>
          <w:szCs w:val="20"/>
          <w:u w:val="single"/>
        </w:rPr>
        <w:t>:</w:t>
      </w:r>
      <w:r w:rsidR="00774316" w:rsidRPr="00774316"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</w:rPr>
        <w:t xml:space="preserve"> </w:t>
      </w:r>
      <w:r w:rsidR="00304308" w:rsidRPr="00774316">
        <w:rPr>
          <w:rFonts w:asciiTheme="minorHAnsi" w:hAnsiTheme="minorHAnsi" w:cstheme="minorHAnsi"/>
          <w:b/>
          <w:bCs/>
          <w:color w:val="000000"/>
          <w:sz w:val="20"/>
          <w:szCs w:val="20"/>
          <w:u w:val="single"/>
        </w:rPr>
        <w:t xml:space="preserve"> </w:t>
      </w:r>
      <w:r w:rsidR="00C93652" w:rsidRPr="008004C6">
        <w:rPr>
          <w:rFonts w:asciiTheme="minorHAnsi" w:hAnsiTheme="minorHAnsi" w:cstheme="minorHAnsi"/>
          <w:color w:val="323130"/>
          <w:kern w:val="36"/>
          <w:sz w:val="20"/>
          <w:szCs w:val="20"/>
          <w:u w:val="single"/>
        </w:rPr>
        <w:t xml:space="preserve">Project </w:t>
      </w:r>
      <w:r w:rsidR="00F30A9B" w:rsidRPr="008004C6">
        <w:rPr>
          <w:rFonts w:asciiTheme="minorHAnsi" w:hAnsiTheme="minorHAnsi" w:cstheme="minorHAnsi"/>
          <w:color w:val="323130"/>
          <w:kern w:val="36"/>
          <w:sz w:val="20"/>
          <w:szCs w:val="20"/>
          <w:u w:val="single"/>
        </w:rPr>
        <w:t>Kick off.</w:t>
      </w:r>
    </w:p>
    <w:p w14:paraId="694F03B7" w14:textId="04580172" w:rsidR="009949F0" w:rsidRPr="00CD2107" w:rsidRDefault="00EB038D" w:rsidP="0021112B">
      <w:pPr>
        <w:pStyle w:val="NormalWeb"/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</w:pPr>
      <w:r w:rsidRPr="00CD2107"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  <w:t xml:space="preserve">Topics covered in this </w:t>
      </w:r>
      <w:r w:rsidR="0036032B" w:rsidRPr="00CD2107"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  <w:t>session</w:t>
      </w:r>
      <w:r w:rsidR="006C65AD" w:rsidRPr="00CD2107"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  <w:t>:</w:t>
      </w:r>
    </w:p>
    <w:p w14:paraId="02C55F6B" w14:textId="7D84BAFD" w:rsidR="00EB038D" w:rsidRPr="00304308" w:rsidRDefault="00304308" w:rsidP="00F704C0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Master Data Prerequisite Template</w:t>
      </w:r>
    </w:p>
    <w:p w14:paraId="0926FE69" w14:textId="29185850" w:rsidR="00304308" w:rsidRPr="00D01D73" w:rsidRDefault="00304308" w:rsidP="00F704C0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 xml:space="preserve">Employee Master </w:t>
      </w:r>
    </w:p>
    <w:p w14:paraId="5972E760" w14:textId="2836AAAB" w:rsidR="00D01D73" w:rsidRPr="00304308" w:rsidRDefault="00D01D73" w:rsidP="00F704C0">
      <w:pPr>
        <w:pStyle w:val="NormalWeb"/>
        <w:numPr>
          <w:ilvl w:val="0"/>
          <w:numId w:val="1"/>
        </w:numPr>
        <w:rPr>
          <w:rFonts w:asciiTheme="minorHAnsi" w:hAnsiTheme="minorHAnsi" w:cstheme="minorHAnsi"/>
          <w:color w:val="000000"/>
          <w:sz w:val="20"/>
          <w:szCs w:val="20"/>
          <w:u w:val="single"/>
        </w:rPr>
      </w:pPr>
      <w:r>
        <w:rPr>
          <w:rFonts w:asciiTheme="minorHAnsi" w:hAnsiTheme="minorHAnsi" w:cstheme="minorHAnsi"/>
          <w:color w:val="000000"/>
          <w:sz w:val="20"/>
          <w:szCs w:val="20"/>
        </w:rPr>
        <w:t>Process &amp; priorities</w:t>
      </w:r>
    </w:p>
    <w:p w14:paraId="49B6E063" w14:textId="091F2007" w:rsidR="00886981" w:rsidRPr="00886981" w:rsidRDefault="00EB038D" w:rsidP="00886981">
      <w:pPr>
        <w:pStyle w:val="NormalWeb"/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</w:pPr>
      <w:r w:rsidRPr="00CD2107">
        <w:rPr>
          <w:rFonts w:asciiTheme="minorHAnsi" w:hAnsiTheme="minorHAnsi" w:cstheme="minorHAnsi"/>
          <w:b/>
          <w:bCs/>
          <w:color w:val="002060"/>
          <w:sz w:val="20"/>
          <w:szCs w:val="20"/>
          <w:u w:val="single"/>
        </w:rPr>
        <w:t>Topics Covered:</w:t>
      </w:r>
      <w:r w:rsidR="00886981">
        <w:rPr>
          <w:rStyle w:val="eop"/>
          <w:rFonts w:ascii="Calibri" w:hAnsi="Calibri" w:cs="Calibri"/>
        </w:rPr>
        <w:t> </w:t>
      </w:r>
    </w:p>
    <w:p w14:paraId="6CD4064F" w14:textId="6693B56C" w:rsidR="00886981" w:rsidRPr="00886981" w:rsidRDefault="00886981" w:rsidP="00886981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0"/>
          <w:szCs w:val="20"/>
        </w:rPr>
      </w:pPr>
      <w:r w:rsidRPr="00886981">
        <w:rPr>
          <w:rStyle w:val="normaltextrun"/>
          <w:rFonts w:asciiTheme="minorHAnsi" w:hAnsiTheme="minorHAnsi" w:cstheme="minorHAnsi"/>
          <w:sz w:val="20"/>
          <w:szCs w:val="20"/>
          <w:lang w:val="en-US"/>
        </w:rPr>
        <w:t>Client has B2B service. </w:t>
      </w:r>
      <w:r w:rsidRPr="00886981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5C74E1B0" w14:textId="77777777" w:rsidR="00886981" w:rsidRPr="00886981" w:rsidRDefault="00886981" w:rsidP="00886981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0"/>
          <w:szCs w:val="20"/>
        </w:rPr>
      </w:pPr>
      <w:r w:rsidRPr="00886981">
        <w:rPr>
          <w:rStyle w:val="normaltextrun"/>
          <w:rFonts w:asciiTheme="minorHAnsi" w:hAnsiTheme="minorHAnsi" w:cstheme="minorHAnsi"/>
          <w:sz w:val="20"/>
          <w:szCs w:val="20"/>
          <w:lang w:val="en-US"/>
        </w:rPr>
        <w:t>Country- UAE.</w:t>
      </w:r>
      <w:r w:rsidRPr="00886981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4359C497" w14:textId="77777777" w:rsidR="00886981" w:rsidRPr="00886981" w:rsidRDefault="00886981" w:rsidP="00886981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0"/>
          <w:szCs w:val="20"/>
        </w:rPr>
      </w:pPr>
      <w:r w:rsidRPr="00886981">
        <w:rPr>
          <w:rStyle w:val="normaltextrun"/>
          <w:rFonts w:asciiTheme="minorHAnsi" w:hAnsiTheme="minorHAnsi" w:cstheme="minorHAnsi"/>
          <w:sz w:val="20"/>
          <w:szCs w:val="20"/>
          <w:lang w:val="en-US"/>
        </w:rPr>
        <w:t>We’ve shown the scope of the project.</w:t>
      </w:r>
      <w:r w:rsidRPr="00886981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35117AE7" w14:textId="73FAC0E9" w:rsidR="00886981" w:rsidRPr="00886981" w:rsidRDefault="00886981" w:rsidP="00886981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0"/>
          <w:szCs w:val="20"/>
        </w:rPr>
      </w:pPr>
      <w:r w:rsidRPr="00886981">
        <w:rPr>
          <w:rStyle w:val="normaltextrun"/>
          <w:rFonts w:asciiTheme="minorHAnsi" w:hAnsiTheme="minorHAnsi" w:cstheme="minorHAnsi"/>
          <w:sz w:val="20"/>
          <w:szCs w:val="20"/>
          <w:lang w:val="en-US"/>
        </w:rPr>
        <w:t>Voyage-185 people.</w:t>
      </w:r>
      <w:r w:rsidRPr="00886981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1B451289" w14:textId="77777777" w:rsidR="00886981" w:rsidRPr="00886981" w:rsidRDefault="00886981" w:rsidP="00886981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0"/>
          <w:szCs w:val="20"/>
        </w:rPr>
      </w:pPr>
      <w:r w:rsidRPr="00886981">
        <w:rPr>
          <w:rStyle w:val="normaltextrun"/>
          <w:rFonts w:asciiTheme="minorHAnsi" w:hAnsiTheme="minorHAnsi" w:cstheme="minorHAnsi"/>
          <w:sz w:val="20"/>
          <w:szCs w:val="20"/>
          <w:lang w:val="en-US"/>
        </w:rPr>
        <w:t>Coffee &amp; roses - 20 odd people</w:t>
      </w:r>
      <w:r w:rsidRPr="00886981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3C867B81" w14:textId="204632A7" w:rsidR="00886981" w:rsidRPr="00886981" w:rsidRDefault="00886981" w:rsidP="00886981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0"/>
          <w:szCs w:val="20"/>
        </w:rPr>
      </w:pPr>
      <w:r w:rsidRPr="00886981">
        <w:rPr>
          <w:rStyle w:val="normaltextrun"/>
          <w:rFonts w:asciiTheme="minorHAnsi" w:hAnsiTheme="minorHAnsi" w:cstheme="minorHAnsi"/>
          <w:sz w:val="20"/>
          <w:szCs w:val="20"/>
          <w:lang w:val="en-US"/>
        </w:rPr>
        <w:t>VS Design -</w:t>
      </w:r>
      <w:r w:rsidRPr="00886981">
        <w:rPr>
          <w:rStyle w:val="eop"/>
          <w:rFonts w:asciiTheme="minorHAnsi" w:hAnsiTheme="minorHAnsi" w:cstheme="minorHAnsi"/>
          <w:sz w:val="20"/>
          <w:szCs w:val="20"/>
          <w:lang w:val="en-US"/>
        </w:rPr>
        <w:t xml:space="preserve"> 4 to 5 employees</w:t>
      </w:r>
    </w:p>
    <w:p w14:paraId="4E618371" w14:textId="77777777" w:rsidR="00886981" w:rsidRPr="00886981" w:rsidRDefault="00886981" w:rsidP="00886981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0"/>
          <w:szCs w:val="20"/>
        </w:rPr>
      </w:pPr>
      <w:r w:rsidRPr="00886981">
        <w:rPr>
          <w:rStyle w:val="normaltextrun"/>
          <w:rFonts w:asciiTheme="minorHAnsi" w:hAnsiTheme="minorHAnsi" w:cstheme="minorHAnsi"/>
          <w:sz w:val="20"/>
          <w:szCs w:val="20"/>
          <w:lang w:val="en-US"/>
        </w:rPr>
        <w:t>200 employees in the company in total.</w:t>
      </w:r>
      <w:r w:rsidRPr="00886981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38122A66" w14:textId="24D22E2D" w:rsidR="00886981" w:rsidRPr="00886981" w:rsidRDefault="00886981" w:rsidP="00886981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Style w:val="eop"/>
          <w:rFonts w:asciiTheme="minorHAnsi" w:hAnsiTheme="minorHAnsi" w:cstheme="minorHAnsi"/>
          <w:sz w:val="20"/>
          <w:szCs w:val="20"/>
        </w:rPr>
      </w:pPr>
      <w:r w:rsidRPr="00886981">
        <w:rPr>
          <w:rStyle w:val="normaltextrun"/>
          <w:rFonts w:asciiTheme="minorHAnsi" w:hAnsiTheme="minorHAnsi" w:cstheme="minorHAnsi"/>
          <w:sz w:val="20"/>
          <w:szCs w:val="20"/>
          <w:lang w:val="en-US"/>
        </w:rPr>
        <w:t>Claims - HOD &amp; Manager level people only have access to Claims.</w:t>
      </w:r>
      <w:r w:rsidRPr="00886981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4A4A1FB6" w14:textId="77777777" w:rsidR="00886981" w:rsidRPr="00886981" w:rsidRDefault="00886981" w:rsidP="00886981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0"/>
          <w:szCs w:val="20"/>
        </w:rPr>
      </w:pPr>
      <w:r w:rsidRPr="00886981">
        <w:rPr>
          <w:rStyle w:val="normaltextrun"/>
          <w:rFonts w:asciiTheme="minorHAnsi" w:hAnsiTheme="minorHAnsi" w:cstheme="minorHAnsi"/>
          <w:sz w:val="20"/>
          <w:szCs w:val="20"/>
          <w:lang w:val="en-US"/>
        </w:rPr>
        <w:t>Attendance by Mobile app with Geo Tagging and Geo Location</w:t>
      </w:r>
      <w:r w:rsidRPr="00886981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7B043D5E" w14:textId="77777777" w:rsidR="00886981" w:rsidRPr="00886981" w:rsidRDefault="00886981" w:rsidP="00886981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0"/>
          <w:szCs w:val="20"/>
        </w:rPr>
      </w:pPr>
      <w:r w:rsidRPr="00886981">
        <w:rPr>
          <w:rStyle w:val="normaltextrun"/>
          <w:rFonts w:asciiTheme="minorHAnsi" w:hAnsiTheme="minorHAnsi" w:cstheme="minorHAnsi"/>
          <w:sz w:val="20"/>
          <w:szCs w:val="20"/>
          <w:lang w:val="en-US"/>
        </w:rPr>
        <w:t>Attendance Cycle: - 1</w:t>
      </w:r>
      <w:r w:rsidRPr="00886981">
        <w:rPr>
          <w:rStyle w:val="normaltextrun"/>
          <w:rFonts w:asciiTheme="minorHAnsi" w:hAnsiTheme="minorHAnsi" w:cstheme="minorHAnsi"/>
          <w:sz w:val="20"/>
          <w:szCs w:val="20"/>
          <w:vertAlign w:val="superscript"/>
          <w:lang w:val="en-US"/>
        </w:rPr>
        <w:t>st</w:t>
      </w:r>
      <w:r w:rsidRPr="00886981">
        <w:rPr>
          <w:rStyle w:val="normaltextrun"/>
          <w:rFonts w:asciiTheme="minorHAnsi" w:hAnsiTheme="minorHAnsi" w:cstheme="minorHAnsi"/>
          <w:sz w:val="20"/>
          <w:szCs w:val="20"/>
          <w:lang w:val="en-US"/>
        </w:rPr>
        <w:t xml:space="preserve"> to 30</w:t>
      </w:r>
      <w:r w:rsidRPr="00886981">
        <w:rPr>
          <w:rStyle w:val="normaltextrun"/>
          <w:rFonts w:asciiTheme="minorHAnsi" w:hAnsiTheme="minorHAnsi" w:cstheme="minorHAnsi"/>
          <w:sz w:val="20"/>
          <w:szCs w:val="20"/>
          <w:vertAlign w:val="superscript"/>
          <w:lang w:val="en-US"/>
        </w:rPr>
        <w:t>th</w:t>
      </w:r>
      <w:r w:rsidRPr="00886981">
        <w:rPr>
          <w:rStyle w:val="normaltextrun"/>
          <w:rFonts w:asciiTheme="minorHAnsi" w:hAnsiTheme="minorHAnsi" w:cstheme="minorHAnsi"/>
          <w:sz w:val="20"/>
          <w:szCs w:val="20"/>
          <w:lang w:val="en-US"/>
        </w:rPr>
        <w:t>, </w:t>
      </w:r>
      <w:r w:rsidRPr="00886981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6CB3409F" w14:textId="77777777" w:rsidR="00886981" w:rsidRPr="00886981" w:rsidRDefault="00886981" w:rsidP="00886981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0"/>
          <w:szCs w:val="20"/>
        </w:rPr>
      </w:pPr>
      <w:r w:rsidRPr="00886981">
        <w:rPr>
          <w:rStyle w:val="normaltextrun"/>
          <w:rFonts w:asciiTheme="minorHAnsi" w:hAnsiTheme="minorHAnsi" w:cstheme="minorHAnsi"/>
          <w:sz w:val="20"/>
          <w:szCs w:val="20"/>
          <w:lang w:val="en-US"/>
        </w:rPr>
        <w:t>Payment gets credited on 5</w:t>
      </w:r>
      <w:r w:rsidRPr="00886981">
        <w:rPr>
          <w:rStyle w:val="normaltextrun"/>
          <w:rFonts w:asciiTheme="minorHAnsi" w:hAnsiTheme="minorHAnsi" w:cstheme="minorHAnsi"/>
          <w:sz w:val="20"/>
          <w:szCs w:val="20"/>
          <w:vertAlign w:val="superscript"/>
          <w:lang w:val="en-US"/>
        </w:rPr>
        <w:t>th</w:t>
      </w:r>
      <w:r w:rsidRPr="00886981">
        <w:rPr>
          <w:rStyle w:val="normaltextrun"/>
          <w:rFonts w:asciiTheme="minorHAnsi" w:hAnsiTheme="minorHAnsi" w:cstheme="minorHAnsi"/>
          <w:sz w:val="20"/>
          <w:szCs w:val="20"/>
          <w:lang w:val="en-US"/>
        </w:rPr>
        <w:t xml:space="preserve"> of next month.</w:t>
      </w:r>
      <w:r w:rsidRPr="00886981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33C30F2B" w14:textId="77777777" w:rsidR="00886981" w:rsidRPr="00886981" w:rsidRDefault="00886981" w:rsidP="00886981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0"/>
          <w:szCs w:val="20"/>
        </w:rPr>
      </w:pPr>
      <w:r w:rsidRPr="00886981">
        <w:rPr>
          <w:rStyle w:val="normaltextrun"/>
          <w:rFonts w:asciiTheme="minorHAnsi" w:hAnsiTheme="minorHAnsi" w:cstheme="minorHAnsi"/>
          <w:sz w:val="20"/>
          <w:szCs w:val="20"/>
          <w:lang w:val="en-US"/>
        </w:rPr>
        <w:t>3 legal Entities are there.</w:t>
      </w:r>
      <w:r w:rsidRPr="00886981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30F22614" w14:textId="77777777" w:rsidR="00886981" w:rsidRPr="00886981" w:rsidRDefault="00886981" w:rsidP="00886981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0"/>
          <w:szCs w:val="20"/>
        </w:rPr>
      </w:pPr>
      <w:r w:rsidRPr="00886981">
        <w:rPr>
          <w:rStyle w:val="normaltextrun"/>
          <w:rFonts w:asciiTheme="minorHAnsi" w:hAnsiTheme="minorHAnsi" w:cstheme="minorHAnsi"/>
          <w:sz w:val="20"/>
          <w:szCs w:val="20"/>
          <w:lang w:val="en-US"/>
        </w:rPr>
        <w:t>Annual Leave- 30 days.</w:t>
      </w:r>
      <w:r w:rsidRPr="00886981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54AB88D5" w14:textId="5EC702E6" w:rsidR="00886981" w:rsidRPr="00886981" w:rsidRDefault="00886981" w:rsidP="00886981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0"/>
          <w:szCs w:val="20"/>
        </w:rPr>
      </w:pPr>
      <w:r w:rsidRPr="00886981">
        <w:rPr>
          <w:rStyle w:val="normaltextrun"/>
          <w:rFonts w:asciiTheme="minorHAnsi" w:hAnsiTheme="minorHAnsi" w:cstheme="minorHAnsi"/>
          <w:sz w:val="20"/>
          <w:szCs w:val="20"/>
          <w:lang w:val="en-US"/>
        </w:rPr>
        <w:t>Comp off- should be used within 90 days.</w:t>
      </w:r>
      <w:r w:rsidRPr="00886981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536CAEB7" w14:textId="3BAF1161" w:rsidR="00886981" w:rsidRPr="00886981" w:rsidRDefault="00886981" w:rsidP="00886981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0"/>
          <w:szCs w:val="20"/>
        </w:rPr>
      </w:pPr>
      <w:r w:rsidRPr="00886981">
        <w:rPr>
          <w:rStyle w:val="normaltextrun"/>
          <w:rFonts w:asciiTheme="minorHAnsi" w:hAnsiTheme="minorHAnsi" w:cstheme="minorHAnsi"/>
          <w:sz w:val="20"/>
          <w:szCs w:val="20"/>
          <w:lang w:val="en-US"/>
        </w:rPr>
        <w:t>Overtime- only for drivers (35-40 people)</w:t>
      </w:r>
      <w:r w:rsidRPr="00886981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37FF943F" w14:textId="769F8C35" w:rsidR="00886981" w:rsidRPr="00886981" w:rsidRDefault="00886981" w:rsidP="00886981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0"/>
          <w:szCs w:val="20"/>
        </w:rPr>
      </w:pPr>
      <w:r w:rsidRPr="00886981">
        <w:rPr>
          <w:rStyle w:val="normaltextrun"/>
          <w:rFonts w:asciiTheme="minorHAnsi" w:hAnsiTheme="minorHAnsi" w:cstheme="minorHAnsi"/>
          <w:sz w:val="20"/>
          <w:szCs w:val="20"/>
          <w:lang w:val="en-US"/>
        </w:rPr>
        <w:t>Drivers + Airport will have Shifts. (4 days extra pay they give as an OT on an average)</w:t>
      </w:r>
      <w:r w:rsidRPr="00886981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39E0E51C" w14:textId="0A3BC6B8" w:rsidR="00886981" w:rsidRPr="00886981" w:rsidRDefault="00886981" w:rsidP="00886981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Fonts w:asciiTheme="minorHAnsi" w:hAnsiTheme="minorHAnsi" w:cstheme="minorHAnsi"/>
          <w:sz w:val="20"/>
          <w:szCs w:val="20"/>
        </w:rPr>
      </w:pPr>
      <w:r w:rsidRPr="00886981">
        <w:rPr>
          <w:rStyle w:val="normaltextrun"/>
          <w:rFonts w:asciiTheme="minorHAnsi" w:hAnsiTheme="minorHAnsi" w:cstheme="minorHAnsi"/>
          <w:sz w:val="20"/>
          <w:szCs w:val="20"/>
          <w:lang w:val="en-US"/>
        </w:rPr>
        <w:t>Mid-March (15</w:t>
      </w:r>
      <w:r w:rsidRPr="00886981">
        <w:rPr>
          <w:rStyle w:val="normaltextrun"/>
          <w:rFonts w:asciiTheme="minorHAnsi" w:hAnsiTheme="minorHAnsi" w:cstheme="minorHAnsi"/>
          <w:sz w:val="20"/>
          <w:szCs w:val="20"/>
          <w:vertAlign w:val="superscript"/>
          <w:lang w:val="en-US"/>
        </w:rPr>
        <w:t>TH</w:t>
      </w:r>
      <w:r w:rsidRPr="00886981">
        <w:rPr>
          <w:rStyle w:val="normaltextrun"/>
          <w:rFonts w:asciiTheme="minorHAnsi" w:hAnsiTheme="minorHAnsi" w:cstheme="minorHAnsi"/>
          <w:sz w:val="20"/>
          <w:szCs w:val="20"/>
          <w:lang w:val="en-US"/>
        </w:rPr>
        <w:t xml:space="preserve"> March) launch with Core HR, T&amp;A, R&amp;R, Social Connect.</w:t>
      </w:r>
      <w:r w:rsidRPr="00886981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5020D8D2" w14:textId="5FBA3A2A" w:rsidR="00726E55" w:rsidRPr="00754EEF" w:rsidRDefault="00886981" w:rsidP="00754EEF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0"/>
          <w:szCs w:val="20"/>
        </w:rPr>
      </w:pPr>
      <w:r w:rsidRPr="00886981">
        <w:rPr>
          <w:rStyle w:val="normaltextrun"/>
          <w:rFonts w:asciiTheme="minorHAnsi" w:hAnsiTheme="minorHAnsi" w:cstheme="minorHAnsi"/>
          <w:sz w:val="20"/>
          <w:szCs w:val="20"/>
          <w:lang w:val="en-US"/>
        </w:rPr>
        <w:t>Launch asked for 4</w:t>
      </w:r>
      <w:r w:rsidRPr="00886981">
        <w:rPr>
          <w:rStyle w:val="normaltextrun"/>
          <w:rFonts w:asciiTheme="minorHAnsi" w:hAnsiTheme="minorHAnsi" w:cstheme="minorHAnsi"/>
          <w:sz w:val="20"/>
          <w:szCs w:val="20"/>
          <w:vertAlign w:val="superscript"/>
          <w:lang w:val="en-US"/>
        </w:rPr>
        <w:t>th</w:t>
      </w:r>
      <w:r w:rsidRPr="00886981">
        <w:rPr>
          <w:rStyle w:val="normaltextrun"/>
          <w:rFonts w:asciiTheme="minorHAnsi" w:hAnsiTheme="minorHAnsi" w:cstheme="minorHAnsi"/>
          <w:sz w:val="20"/>
          <w:szCs w:val="20"/>
          <w:lang w:val="en-US"/>
        </w:rPr>
        <w:t xml:space="preserve"> or 5</w:t>
      </w:r>
      <w:r w:rsidRPr="00886981">
        <w:rPr>
          <w:rStyle w:val="normaltextrun"/>
          <w:rFonts w:asciiTheme="minorHAnsi" w:hAnsiTheme="minorHAnsi" w:cstheme="minorHAnsi"/>
          <w:sz w:val="20"/>
          <w:szCs w:val="20"/>
          <w:vertAlign w:val="superscript"/>
          <w:lang w:val="en-US"/>
        </w:rPr>
        <w:t>th</w:t>
      </w:r>
      <w:r w:rsidRPr="00886981">
        <w:rPr>
          <w:rStyle w:val="normaltextrun"/>
          <w:rFonts w:asciiTheme="minorHAnsi" w:hAnsiTheme="minorHAnsi" w:cstheme="minorHAnsi"/>
          <w:sz w:val="20"/>
          <w:szCs w:val="20"/>
          <w:lang w:val="en-US"/>
        </w:rPr>
        <w:t xml:space="preserve"> of March from Client.</w:t>
      </w:r>
      <w:r w:rsidRPr="00886981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247300EB" w14:textId="10F2DA72" w:rsidR="00A778C1" w:rsidRPr="00754EEF" w:rsidRDefault="00886981" w:rsidP="00754EEF">
      <w:pPr>
        <w:pStyle w:val="paragraph"/>
        <w:numPr>
          <w:ilvl w:val="0"/>
          <w:numId w:val="7"/>
        </w:numPr>
        <w:spacing w:before="0" w:beforeAutospacing="0" w:after="0" w:afterAutospacing="0"/>
        <w:textAlignment w:val="baseline"/>
        <w:rPr>
          <w:rStyle w:val="normaltextrun"/>
          <w:rFonts w:asciiTheme="minorHAnsi" w:hAnsiTheme="minorHAnsi" w:cstheme="minorHAnsi"/>
          <w:sz w:val="20"/>
          <w:szCs w:val="20"/>
        </w:rPr>
      </w:pPr>
      <w:r w:rsidRPr="00886981">
        <w:rPr>
          <w:rStyle w:val="normaltextrun"/>
          <w:rFonts w:asciiTheme="minorHAnsi" w:hAnsiTheme="minorHAnsi" w:cstheme="minorHAnsi"/>
          <w:sz w:val="20"/>
          <w:szCs w:val="20"/>
          <w:lang w:val="en-US"/>
        </w:rPr>
        <w:t>Data Gathering- We’ll have a meeting on this.</w:t>
      </w:r>
      <w:r w:rsidRPr="00886981">
        <w:rPr>
          <w:rStyle w:val="eop"/>
          <w:rFonts w:asciiTheme="minorHAnsi" w:hAnsiTheme="minorHAnsi" w:cstheme="minorHAnsi"/>
          <w:sz w:val="20"/>
          <w:szCs w:val="20"/>
        </w:rPr>
        <w:t> </w:t>
      </w:r>
      <w:r>
        <w:rPr>
          <w:rFonts w:ascii="Calibri" w:hAnsi="Calibri" w:cs="Calibri"/>
          <w:noProof/>
          <w:lang w:val="en-IN" w:eastAsia="en-IN"/>
        </w:rPr>
        <w:drawing>
          <wp:anchor distT="0" distB="0" distL="114300" distR="114300" simplePos="0" relativeHeight="251659264" behindDoc="0" locked="0" layoutInCell="1" allowOverlap="1" wp14:anchorId="4FEC5BC1" wp14:editId="0F169082">
            <wp:simplePos x="0" y="0"/>
            <wp:positionH relativeFrom="margin">
              <wp:posOffset>-43815</wp:posOffset>
            </wp:positionH>
            <wp:positionV relativeFrom="margin">
              <wp:posOffset>-774700</wp:posOffset>
            </wp:positionV>
            <wp:extent cx="1583690" cy="604520"/>
            <wp:effectExtent l="0" t="0" r="3810" b="5080"/>
            <wp:wrapSquare wrapText="bothSides"/>
            <wp:docPr id="43733955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7339559" name="Picture 43733955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3690" cy="604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255C40" w14:textId="1B083201" w:rsidR="00886981" w:rsidRPr="00886981" w:rsidRDefault="00886981" w:rsidP="00886981">
      <w:pPr>
        <w:pStyle w:val="paragraph"/>
        <w:spacing w:before="0" w:beforeAutospacing="0" w:after="0" w:afterAutospacing="0"/>
        <w:ind w:firstLine="720"/>
        <w:textAlignment w:val="baseline"/>
        <w:rPr>
          <w:rFonts w:asciiTheme="minorHAnsi" w:hAnsiTheme="minorHAnsi" w:cstheme="minorHAnsi"/>
          <w:sz w:val="20"/>
          <w:szCs w:val="20"/>
        </w:rPr>
      </w:pPr>
      <w:r w:rsidRPr="00886981">
        <w:rPr>
          <w:rStyle w:val="normaltextrun"/>
          <w:rFonts w:asciiTheme="minorHAnsi" w:hAnsiTheme="minorHAnsi" w:cstheme="minorHAnsi"/>
          <w:b/>
          <w:bCs/>
          <w:sz w:val="20"/>
          <w:szCs w:val="20"/>
          <w:lang w:val="en-US"/>
        </w:rPr>
        <w:t>PHASE</w:t>
      </w:r>
      <w:r>
        <w:rPr>
          <w:rStyle w:val="normaltextrun"/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 </w:t>
      </w:r>
      <w:r w:rsidRPr="00886981">
        <w:rPr>
          <w:rStyle w:val="normaltextrun"/>
          <w:rFonts w:asciiTheme="minorHAnsi" w:hAnsiTheme="minorHAnsi" w:cstheme="minorHAnsi"/>
          <w:b/>
          <w:bCs/>
          <w:sz w:val="20"/>
          <w:szCs w:val="20"/>
          <w:lang w:val="en-US"/>
        </w:rPr>
        <w:t>1</w:t>
      </w:r>
      <w:r w:rsidRPr="00886981">
        <w:rPr>
          <w:rStyle w:val="normaltextrun"/>
          <w:rFonts w:asciiTheme="minorHAnsi" w:hAnsiTheme="minorHAnsi" w:cstheme="minorHAnsi"/>
          <w:sz w:val="20"/>
          <w:szCs w:val="20"/>
          <w:lang w:val="en-US"/>
        </w:rPr>
        <w:t xml:space="preserve"> - Core HR, ELC, Workforce Management.</w:t>
      </w:r>
      <w:r w:rsidRPr="00886981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4550E52E" w14:textId="01E7AD43" w:rsidR="00886981" w:rsidRPr="00886981" w:rsidRDefault="00886981" w:rsidP="00886981">
      <w:pPr>
        <w:pStyle w:val="paragraph"/>
        <w:spacing w:before="0" w:beforeAutospacing="0" w:after="0" w:afterAutospacing="0"/>
        <w:ind w:firstLine="720"/>
        <w:textAlignment w:val="baseline"/>
        <w:rPr>
          <w:rFonts w:asciiTheme="minorHAnsi" w:hAnsiTheme="minorHAnsi" w:cstheme="minorHAnsi"/>
          <w:sz w:val="20"/>
          <w:szCs w:val="20"/>
        </w:rPr>
      </w:pPr>
      <w:r w:rsidRPr="00886981">
        <w:rPr>
          <w:rStyle w:val="normaltextrun"/>
          <w:rFonts w:asciiTheme="minorHAnsi" w:hAnsiTheme="minorHAnsi" w:cstheme="minorHAnsi"/>
          <w:b/>
          <w:bCs/>
          <w:sz w:val="20"/>
          <w:szCs w:val="20"/>
          <w:lang w:val="en-US"/>
        </w:rPr>
        <w:t>PHASE</w:t>
      </w:r>
      <w:r>
        <w:rPr>
          <w:rStyle w:val="normaltextrun"/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 </w:t>
      </w:r>
      <w:r w:rsidRPr="00886981">
        <w:rPr>
          <w:rStyle w:val="normaltextrun"/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2 </w:t>
      </w:r>
      <w:r w:rsidRPr="00886981">
        <w:rPr>
          <w:rStyle w:val="normaltextrun"/>
          <w:rFonts w:asciiTheme="minorHAnsi" w:hAnsiTheme="minorHAnsi" w:cstheme="minorHAnsi"/>
          <w:sz w:val="20"/>
          <w:szCs w:val="20"/>
          <w:lang w:val="en-US"/>
        </w:rPr>
        <w:t>- Payroll</w:t>
      </w:r>
      <w:r w:rsidRPr="00886981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4A6770BE" w14:textId="2FEEA3B4" w:rsidR="002163B3" w:rsidRDefault="00886981" w:rsidP="00886981">
      <w:pPr>
        <w:pStyle w:val="paragraph"/>
        <w:spacing w:before="0" w:beforeAutospacing="0" w:after="0" w:afterAutospacing="0"/>
        <w:ind w:firstLine="720"/>
        <w:textAlignment w:val="baseline"/>
        <w:rPr>
          <w:rStyle w:val="eop"/>
          <w:rFonts w:asciiTheme="minorHAnsi" w:hAnsiTheme="minorHAnsi" w:cstheme="minorHAnsi"/>
          <w:sz w:val="20"/>
          <w:szCs w:val="20"/>
        </w:rPr>
      </w:pPr>
      <w:r w:rsidRPr="00886981">
        <w:rPr>
          <w:rStyle w:val="normaltextrun"/>
          <w:rFonts w:asciiTheme="minorHAnsi" w:hAnsiTheme="minorHAnsi" w:cstheme="minorHAnsi"/>
          <w:b/>
          <w:bCs/>
          <w:sz w:val="20"/>
          <w:szCs w:val="20"/>
          <w:lang w:val="en-US"/>
        </w:rPr>
        <w:t>PHASE</w:t>
      </w:r>
      <w:r>
        <w:rPr>
          <w:rStyle w:val="normaltextrun"/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 </w:t>
      </w:r>
      <w:r w:rsidRPr="00886981">
        <w:rPr>
          <w:rStyle w:val="normaltextrun"/>
          <w:rFonts w:asciiTheme="minorHAnsi" w:hAnsiTheme="minorHAnsi" w:cstheme="minorHAnsi"/>
          <w:b/>
          <w:bCs/>
          <w:sz w:val="20"/>
          <w:szCs w:val="20"/>
          <w:lang w:val="en-US"/>
        </w:rPr>
        <w:t xml:space="preserve">3 </w:t>
      </w:r>
      <w:r w:rsidRPr="00886981">
        <w:rPr>
          <w:rStyle w:val="normaltextrun"/>
          <w:rFonts w:asciiTheme="minorHAnsi" w:hAnsiTheme="minorHAnsi" w:cstheme="minorHAnsi"/>
          <w:sz w:val="20"/>
          <w:szCs w:val="20"/>
          <w:lang w:val="en-US"/>
        </w:rPr>
        <w:t>– Recruitment, LMS, PMS.</w:t>
      </w:r>
      <w:r w:rsidRPr="00886981">
        <w:rPr>
          <w:rStyle w:val="eop"/>
          <w:rFonts w:asciiTheme="minorHAnsi" w:hAnsiTheme="minorHAnsi" w:cstheme="minorHAnsi"/>
          <w:sz w:val="20"/>
          <w:szCs w:val="20"/>
        </w:rPr>
        <w:t> </w:t>
      </w:r>
    </w:p>
    <w:p w14:paraId="07FE0402" w14:textId="5A46D469" w:rsidR="00886981" w:rsidRDefault="00754EEF" w:rsidP="00886981">
      <w:pPr>
        <w:pStyle w:val="paragraph"/>
        <w:spacing w:before="0" w:beforeAutospacing="0" w:after="0" w:afterAutospacing="0"/>
        <w:ind w:firstLine="720"/>
        <w:textAlignment w:val="baseline"/>
        <w:rPr>
          <w:rStyle w:val="eop"/>
          <w:rFonts w:asciiTheme="minorHAnsi" w:hAnsiTheme="minorHAnsi" w:cstheme="minorHAnsi"/>
          <w:sz w:val="20"/>
          <w:szCs w:val="20"/>
        </w:rPr>
      </w:pPr>
      <w:r>
        <w:rPr>
          <w:rFonts w:ascii="Calibri" w:hAnsi="Calibri" w:cs="Calibri"/>
          <w:noProof/>
          <w:lang w:val="en-IN" w:eastAsia="en-IN"/>
        </w:rPr>
        <w:lastRenderedPageBreak/>
        <w:drawing>
          <wp:anchor distT="0" distB="0" distL="114300" distR="114300" simplePos="0" relativeHeight="251689984" behindDoc="0" locked="0" layoutInCell="1" allowOverlap="1" wp14:anchorId="6A4FA2AC" wp14:editId="4335CA1C">
            <wp:simplePos x="0" y="0"/>
            <wp:positionH relativeFrom="margin">
              <wp:posOffset>-50400</wp:posOffset>
            </wp:positionH>
            <wp:positionV relativeFrom="margin">
              <wp:posOffset>-768535</wp:posOffset>
            </wp:positionV>
            <wp:extent cx="1583690" cy="604520"/>
            <wp:effectExtent l="0" t="0" r="3810" b="5080"/>
            <wp:wrapSquare wrapText="bothSides"/>
            <wp:docPr id="617082610" name="Picture 2" descr="A logo for a tou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397590" name="Picture 2" descr="A logo for a tou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3690" cy="604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5FD9BF" w14:textId="77777777" w:rsidR="00886981" w:rsidRPr="00886981" w:rsidRDefault="00886981" w:rsidP="00886981">
      <w:pPr>
        <w:pStyle w:val="paragraph"/>
        <w:spacing w:before="0" w:beforeAutospacing="0" w:after="0" w:afterAutospacing="0"/>
        <w:ind w:firstLine="720"/>
        <w:textAlignment w:val="baseline"/>
        <w:rPr>
          <w:rFonts w:asciiTheme="minorHAnsi" w:hAnsiTheme="minorHAnsi" w:cstheme="minorHAnsi"/>
          <w:sz w:val="20"/>
          <w:szCs w:val="20"/>
        </w:rPr>
      </w:pPr>
    </w:p>
    <w:p w14:paraId="72A5BC94" w14:textId="77777777" w:rsidR="002163B3" w:rsidRPr="00886981" w:rsidRDefault="002163B3" w:rsidP="00CF5C9D">
      <w:pPr>
        <w:spacing w:after="0" w:line="240" w:lineRule="auto"/>
        <w:textAlignment w:val="baseline"/>
        <w:rPr>
          <w:rFonts w:eastAsia="Times New Roman" w:cstheme="minorHAnsi"/>
          <w:b/>
          <w:bCs/>
          <w:sz w:val="20"/>
          <w:szCs w:val="20"/>
          <w:lang w:eastAsia="en-IN"/>
        </w:rPr>
      </w:pPr>
    </w:p>
    <w:p w14:paraId="73C2F2D8" w14:textId="7D5CF812" w:rsidR="00CF5C9D" w:rsidRPr="00CD2107" w:rsidRDefault="006C4CE0" w:rsidP="00CF5C9D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val="en-IN" w:eastAsia="en-IN"/>
        </w:rPr>
      </w:pPr>
      <w:r w:rsidRPr="00CD2107"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eastAsia="en-IN"/>
        </w:rPr>
        <w:t>Pending Action Items:</w:t>
      </w:r>
      <w:r w:rsidRPr="00CD2107">
        <w:rPr>
          <w:rFonts w:ascii="Calibri" w:eastAsia="Times New Roman" w:hAnsi="Calibri" w:cs="Calibri"/>
          <w:color w:val="002060"/>
          <w:sz w:val="20"/>
          <w:szCs w:val="20"/>
          <w:u w:val="single"/>
          <w:lang w:val="en-IN" w:eastAsia="en-IN"/>
        </w:rPr>
        <w:t> </w:t>
      </w:r>
      <w:proofErr w:type="spellStart"/>
      <w:r w:rsidR="00CF5C9D" w:rsidRPr="00CD2107">
        <w:rPr>
          <w:rFonts w:ascii="Calibri" w:eastAsia="Times New Roman" w:hAnsi="Calibri" w:cs="Calibri"/>
          <w:b/>
          <w:bCs/>
          <w:color w:val="002060"/>
          <w:sz w:val="20"/>
          <w:szCs w:val="20"/>
          <w:u w:val="single"/>
          <w:lang w:val="en-IN" w:eastAsia="en-IN"/>
        </w:rPr>
        <w:t>ZingHR</w:t>
      </w:r>
      <w:proofErr w:type="spellEnd"/>
    </w:p>
    <w:p w14:paraId="32E90B2A" w14:textId="77777777" w:rsidR="004A55B3" w:rsidRDefault="004A55B3" w:rsidP="00CF5C9D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lang w:val="en-IN" w:eastAsia="en-IN"/>
        </w:rPr>
      </w:pPr>
    </w:p>
    <w:p w14:paraId="0134806F" w14:textId="0279832B" w:rsidR="004A55B3" w:rsidRPr="002163B3" w:rsidRDefault="004A55B3" w:rsidP="002163B3">
      <w:pPr>
        <w:spacing w:after="0" w:line="240" w:lineRule="auto"/>
        <w:textAlignment w:val="baseline"/>
        <w:rPr>
          <w:rFonts w:ascii="Calibri" w:eastAsia="Times New Roman" w:hAnsi="Calibri" w:cs="Calibri"/>
          <w:lang w:val="en-IN" w:eastAsia="en-IN"/>
        </w:rPr>
      </w:pPr>
    </w:p>
    <w:tbl>
      <w:tblPr>
        <w:tblW w:w="8992" w:type="dxa"/>
        <w:tblInd w:w="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0"/>
        <w:gridCol w:w="5775"/>
        <w:gridCol w:w="802"/>
        <w:gridCol w:w="1068"/>
        <w:gridCol w:w="787"/>
      </w:tblGrid>
      <w:tr w:rsidR="002163B3" w:rsidRPr="000F6944" w14:paraId="0B220328" w14:textId="77777777" w:rsidTr="00F30A9B">
        <w:trPr>
          <w:trHeight w:val="438"/>
        </w:trPr>
        <w:tc>
          <w:tcPr>
            <w:tcW w:w="5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4254AEF7" w14:textId="77777777" w:rsidR="002163B3" w:rsidRPr="0081605A" w:rsidRDefault="002163B3" w:rsidP="00FA2AC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proofErr w:type="spellStart"/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.No</w:t>
            </w:r>
            <w:proofErr w:type="spellEnd"/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577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45C919B7" w14:textId="77777777" w:rsidR="002163B3" w:rsidRPr="0081605A" w:rsidRDefault="002163B3" w:rsidP="00FA2AC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Description</w:t>
            </w:r>
          </w:p>
        </w:tc>
        <w:tc>
          <w:tcPr>
            <w:tcW w:w="80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4EEC4F1B" w14:textId="77777777" w:rsidR="002163B3" w:rsidRPr="0081605A" w:rsidRDefault="002163B3" w:rsidP="00FA2AC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Owner</w:t>
            </w:r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06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5AA39F8A" w14:textId="77777777" w:rsidR="002163B3" w:rsidRPr="0081605A" w:rsidRDefault="002163B3" w:rsidP="00FA2AC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Timeline to close</w:t>
            </w:r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78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522C5E14" w14:textId="77777777" w:rsidR="002163B3" w:rsidRPr="0081605A" w:rsidRDefault="002163B3" w:rsidP="00FA2AC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tatus</w:t>
            </w:r>
            <w:r w:rsidRPr="0081605A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</w:tr>
      <w:tr w:rsidR="002163B3" w:rsidRPr="000F6944" w14:paraId="64D26A39" w14:textId="77777777" w:rsidTr="00F30A9B">
        <w:trPr>
          <w:trHeight w:val="451"/>
        </w:trPr>
        <w:tc>
          <w:tcPr>
            <w:tcW w:w="560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002060"/>
          </w:tcPr>
          <w:p w14:paraId="32DFB97F" w14:textId="77777777" w:rsidR="002163B3" w:rsidRPr="0081605A" w:rsidRDefault="002163B3" w:rsidP="00FA2AC7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sz w:val="20"/>
                <w:szCs w:val="20"/>
                <w:lang w:val="en-IN" w:eastAsia="en-IN"/>
              </w:rPr>
              <w:t>1</w:t>
            </w:r>
          </w:p>
        </w:tc>
        <w:tc>
          <w:tcPr>
            <w:tcW w:w="5775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6ED9845B" w14:textId="1EB33F38" w:rsidR="002163B3" w:rsidRPr="0081605A" w:rsidRDefault="002163B3" w:rsidP="002163B3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Project Plan to be </w:t>
            </w:r>
            <w:r w:rsidR="00F30A9B" w:rsidRPr="0081605A">
              <w:rPr>
                <w:rFonts w:eastAsia="Times New Roman" w:cstheme="minorHAnsi"/>
                <w:sz w:val="20"/>
                <w:szCs w:val="20"/>
                <w:lang w:val="en-IN" w:eastAsia="en-IN"/>
              </w:rPr>
              <w:t>shared.</w:t>
            </w:r>
          </w:p>
          <w:p w14:paraId="4BDC1E2B" w14:textId="54BC7F5F" w:rsidR="002163B3" w:rsidRPr="0081605A" w:rsidRDefault="002163B3" w:rsidP="00FA2AC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</w:p>
        </w:tc>
        <w:tc>
          <w:tcPr>
            <w:tcW w:w="802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567E3A13" w14:textId="41E81246" w:rsidR="002163B3" w:rsidRPr="0081605A" w:rsidRDefault="002163B3" w:rsidP="00FA2AC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proofErr w:type="spellStart"/>
            <w:r w:rsidRPr="0081605A">
              <w:rPr>
                <w:rFonts w:eastAsia="Times New Roman" w:cstheme="minorHAnsi"/>
                <w:sz w:val="20"/>
                <w:szCs w:val="20"/>
                <w:lang w:val="en-IN" w:eastAsia="en-IN"/>
              </w:rPr>
              <w:t>ZingHR</w:t>
            </w:r>
            <w:proofErr w:type="spellEnd"/>
          </w:p>
        </w:tc>
        <w:tc>
          <w:tcPr>
            <w:tcW w:w="1068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4386DEAB" w14:textId="6502851B" w:rsidR="002163B3" w:rsidRPr="0081605A" w:rsidRDefault="002163B3" w:rsidP="00FA2AC7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1605A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Week-1 </w:t>
            </w:r>
            <w:r w:rsidR="00886981">
              <w:rPr>
                <w:rFonts w:eastAsia="Times New Roman" w:cstheme="minorHAnsi"/>
                <w:sz w:val="20"/>
                <w:szCs w:val="20"/>
                <w:lang w:val="en-IN" w:eastAsia="en-IN"/>
              </w:rPr>
              <w:t>Feb</w:t>
            </w:r>
            <w:r w:rsidRPr="0081605A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2024</w:t>
            </w:r>
          </w:p>
        </w:tc>
        <w:tc>
          <w:tcPr>
            <w:tcW w:w="787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281911F3" w14:textId="77777777" w:rsidR="002163B3" w:rsidRPr="0081605A" w:rsidRDefault="002163B3" w:rsidP="00FA2AC7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</w:tbl>
    <w:p w14:paraId="1227331F" w14:textId="77777777" w:rsidR="00BB7D94" w:rsidRDefault="00BB7D94" w:rsidP="00AF74C5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lang w:val="en-IN" w:eastAsia="en-IN"/>
        </w:rPr>
      </w:pPr>
    </w:p>
    <w:p w14:paraId="6C6B741A" w14:textId="3D929016" w:rsidR="00886981" w:rsidRDefault="00886981" w:rsidP="00886981">
      <w:pPr>
        <w:pStyle w:val="ListParagraph"/>
        <w:spacing w:after="0" w:line="240" w:lineRule="auto"/>
        <w:textAlignment w:val="baseline"/>
        <w:rPr>
          <w:rFonts w:ascii="Calibri" w:eastAsia="Times New Roman" w:hAnsi="Calibri" w:cs="Calibri"/>
          <w:lang w:val="en-IN" w:eastAsia="en-IN"/>
        </w:rPr>
      </w:pPr>
    </w:p>
    <w:p w14:paraId="1C749DC6" w14:textId="77777777" w:rsidR="00F30A9B" w:rsidRPr="00CD2107" w:rsidRDefault="00F30A9B" w:rsidP="00CF5C9D">
      <w:pPr>
        <w:spacing w:after="0" w:line="240" w:lineRule="auto"/>
        <w:textAlignment w:val="baseline"/>
        <w:rPr>
          <w:rFonts w:ascii="Calibri" w:eastAsia="Times New Roman" w:hAnsi="Calibri" w:cs="Calibri"/>
          <w:b/>
          <w:bCs/>
          <w:color w:val="1F3864" w:themeColor="accent5" w:themeShade="80"/>
          <w:lang w:eastAsia="en-IN"/>
        </w:rPr>
      </w:pPr>
    </w:p>
    <w:p w14:paraId="142331F6" w14:textId="7D28A20A" w:rsidR="00CF5C9D" w:rsidRPr="00CD2107" w:rsidRDefault="00CF5C9D" w:rsidP="00CF5C9D">
      <w:pPr>
        <w:spacing w:after="0" w:line="240" w:lineRule="auto"/>
        <w:textAlignment w:val="baseline"/>
        <w:rPr>
          <w:rFonts w:ascii="Segoe UI" w:eastAsia="Times New Roman" w:hAnsi="Segoe UI" w:cs="Segoe UI"/>
          <w:color w:val="002060"/>
          <w:sz w:val="18"/>
          <w:szCs w:val="18"/>
          <w:u w:val="single"/>
          <w:lang w:val="en-IN" w:eastAsia="en-IN"/>
        </w:rPr>
      </w:pPr>
      <w:r w:rsidRPr="00CD2107">
        <w:rPr>
          <w:rFonts w:ascii="Calibri" w:eastAsia="Times New Roman" w:hAnsi="Calibri" w:cs="Calibri"/>
          <w:b/>
          <w:bCs/>
          <w:color w:val="002060"/>
          <w:u w:val="single"/>
          <w:lang w:eastAsia="en-IN"/>
        </w:rPr>
        <w:t>Pending Action Items:</w:t>
      </w:r>
      <w:r w:rsidR="00BB7D94" w:rsidRPr="00CD2107">
        <w:rPr>
          <w:rFonts w:ascii="Calibri" w:eastAsia="Times New Roman" w:hAnsi="Calibri" w:cs="Calibri"/>
          <w:color w:val="002060"/>
          <w:u w:val="single"/>
          <w:lang w:val="en-IN" w:eastAsia="en-IN"/>
        </w:rPr>
        <w:t xml:space="preserve"> </w:t>
      </w:r>
      <w:r w:rsidR="00886981">
        <w:rPr>
          <w:rFonts w:ascii="Calibri" w:eastAsia="Times New Roman" w:hAnsi="Calibri" w:cs="Calibri"/>
          <w:b/>
          <w:bCs/>
          <w:color w:val="002060"/>
          <w:u w:val="single"/>
          <w:lang w:val="en-IN" w:eastAsia="en-IN"/>
        </w:rPr>
        <w:t>Voyage</w:t>
      </w:r>
      <w:r w:rsidR="002A782E" w:rsidRPr="00CD2107">
        <w:rPr>
          <w:rFonts w:ascii="Calibri" w:eastAsia="Times New Roman" w:hAnsi="Calibri" w:cs="Calibri"/>
          <w:b/>
          <w:bCs/>
          <w:color w:val="002060"/>
          <w:u w:val="single"/>
          <w:lang w:val="en-IN" w:eastAsia="en-IN"/>
        </w:rPr>
        <w:t xml:space="preserve"> </w:t>
      </w:r>
    </w:p>
    <w:p w14:paraId="27886D6D" w14:textId="25405E98" w:rsidR="006C4CE0" w:rsidRPr="00383FAE" w:rsidRDefault="006C4CE0" w:rsidP="006C4CE0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IN" w:eastAsia="en-IN"/>
        </w:rPr>
      </w:pPr>
    </w:p>
    <w:p w14:paraId="677A75BF" w14:textId="77777777" w:rsidR="004A55B3" w:rsidRDefault="004A55B3" w:rsidP="006C4CE0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14:paraId="16BCB10D" w14:textId="77777777" w:rsidR="004A55B3" w:rsidRPr="00383FAE" w:rsidRDefault="004A55B3" w:rsidP="006C4CE0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  <w:lang w:val="en-IN" w:eastAsia="en-IN"/>
        </w:rPr>
      </w:pPr>
    </w:p>
    <w:tbl>
      <w:tblPr>
        <w:tblW w:w="9215" w:type="dxa"/>
        <w:tblInd w:w="36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75"/>
        <w:gridCol w:w="5146"/>
        <w:gridCol w:w="1030"/>
        <w:gridCol w:w="1720"/>
        <w:gridCol w:w="744"/>
      </w:tblGrid>
      <w:tr w:rsidR="00F30A9B" w:rsidRPr="000F6944" w14:paraId="65BB11D0" w14:textId="77777777" w:rsidTr="00F30A9B">
        <w:trPr>
          <w:trHeight w:val="437"/>
        </w:trPr>
        <w:tc>
          <w:tcPr>
            <w:tcW w:w="5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59F2DFCA" w14:textId="77777777" w:rsidR="006C4CE0" w:rsidRPr="008B3915" w:rsidRDefault="006C4CE0" w:rsidP="00081E8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proofErr w:type="spellStart"/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.No</w:t>
            </w:r>
            <w:proofErr w:type="spellEnd"/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514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558022BF" w14:textId="52FF280A" w:rsidR="006C4CE0" w:rsidRPr="008B3915" w:rsidRDefault="006C4CE0" w:rsidP="004A55B3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Description</w:t>
            </w:r>
          </w:p>
        </w:tc>
        <w:tc>
          <w:tcPr>
            <w:tcW w:w="103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2FC1D57A" w14:textId="77777777" w:rsidR="006C4CE0" w:rsidRPr="008B3915" w:rsidRDefault="006C4CE0" w:rsidP="00081E8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Owner</w:t>
            </w:r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72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3A2765DD" w14:textId="77777777" w:rsidR="006C4CE0" w:rsidRPr="008B3915" w:rsidRDefault="006C4CE0" w:rsidP="00081E8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Timeline to close</w:t>
            </w:r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74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002060"/>
            <w:hideMark/>
          </w:tcPr>
          <w:p w14:paraId="147BA023" w14:textId="77777777" w:rsidR="006C4CE0" w:rsidRPr="008B3915" w:rsidRDefault="006C4CE0" w:rsidP="00081E8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b/>
                <w:bCs/>
                <w:color w:val="FFFFFF"/>
                <w:sz w:val="20"/>
                <w:szCs w:val="20"/>
                <w:lang w:val="en-IN" w:eastAsia="en-IN"/>
              </w:rPr>
              <w:t>Status</w:t>
            </w:r>
            <w:r w:rsidRPr="008B3915">
              <w:rPr>
                <w:rFonts w:eastAsia="Times New Roman" w:cstheme="minorHAnsi"/>
                <w:color w:val="FFFFFF"/>
                <w:sz w:val="20"/>
                <w:szCs w:val="20"/>
                <w:lang w:val="en-IN" w:eastAsia="en-IN"/>
              </w:rPr>
              <w:t> </w:t>
            </w:r>
          </w:p>
        </w:tc>
      </w:tr>
      <w:tr w:rsidR="00F30A9B" w:rsidRPr="000F6944" w14:paraId="31ECDE42" w14:textId="77777777" w:rsidTr="00F30A9B">
        <w:trPr>
          <w:trHeight w:val="515"/>
        </w:trPr>
        <w:tc>
          <w:tcPr>
            <w:tcW w:w="575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002060"/>
          </w:tcPr>
          <w:p w14:paraId="54A7541E" w14:textId="77777777" w:rsidR="006C4CE0" w:rsidRPr="008B3915" w:rsidRDefault="006C4CE0" w:rsidP="00081E8F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>1</w:t>
            </w:r>
          </w:p>
        </w:tc>
        <w:tc>
          <w:tcPr>
            <w:tcW w:w="5146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3252F0E5" w14:textId="3E864548" w:rsidR="006C4CE0" w:rsidRPr="008B3915" w:rsidRDefault="002A782E" w:rsidP="00CD2107">
            <w:pPr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Create Employee Codes </w:t>
            </w:r>
            <w:r w:rsidR="00CD2107"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>e.g.</w:t>
            </w: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: </w:t>
            </w:r>
            <w:r w:rsidR="00886981">
              <w:rPr>
                <w:rFonts w:eastAsia="Times New Roman" w:cstheme="minorHAnsi"/>
                <w:sz w:val="20"/>
                <w:szCs w:val="20"/>
                <w:lang w:val="en-IN" w:eastAsia="en-IN"/>
              </w:rPr>
              <w:t>VOY</w:t>
            </w: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>001 (DOJ)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32F04D8B" w14:textId="3E8155D8" w:rsidR="006C4CE0" w:rsidRPr="008B3915" w:rsidRDefault="00886981" w:rsidP="00081E8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Voyag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47DBAADB" w14:textId="634C3FCD" w:rsidR="006C4CE0" w:rsidRPr="008B3915" w:rsidRDefault="00C93652" w:rsidP="00081E8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Week 1 – </w:t>
            </w:r>
            <w:r w:rsidR="00886981">
              <w:rPr>
                <w:rFonts w:eastAsia="Times New Roman" w:cstheme="minorHAnsi"/>
                <w:sz w:val="20"/>
                <w:szCs w:val="20"/>
                <w:lang w:val="en-IN" w:eastAsia="en-IN"/>
              </w:rPr>
              <w:t>Feb</w:t>
            </w: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2024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513679D6" w14:textId="781532DA" w:rsidR="006C4CE0" w:rsidRPr="008B3915" w:rsidRDefault="006C4CE0" w:rsidP="00081E8F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  <w:tr w:rsidR="00F30A9B" w:rsidRPr="000F6944" w14:paraId="0453C203" w14:textId="77777777" w:rsidTr="00F30A9B">
        <w:trPr>
          <w:trHeight w:val="495"/>
        </w:trPr>
        <w:tc>
          <w:tcPr>
            <w:tcW w:w="575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002060"/>
          </w:tcPr>
          <w:p w14:paraId="671769CF" w14:textId="77777777" w:rsidR="006C4CE0" w:rsidRPr="008B3915" w:rsidRDefault="006C4CE0" w:rsidP="00081E8F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>2</w:t>
            </w:r>
          </w:p>
        </w:tc>
        <w:tc>
          <w:tcPr>
            <w:tcW w:w="5146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08431041" w14:textId="2F12FC3B" w:rsidR="006C4CE0" w:rsidRPr="008B3915" w:rsidRDefault="004A55B3" w:rsidP="004A55B3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>Background and Logo to be sent.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0FD3503A" w14:textId="259C4D31" w:rsidR="006C4CE0" w:rsidRPr="008B3915" w:rsidRDefault="00886981" w:rsidP="00081E8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Voyag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38B986E7" w14:textId="7CD69E91" w:rsidR="006C4CE0" w:rsidRPr="008B3915" w:rsidRDefault="00C93652" w:rsidP="00081E8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Week 1 – </w:t>
            </w:r>
            <w:r w:rsidR="00886981">
              <w:rPr>
                <w:rFonts w:eastAsia="Times New Roman" w:cstheme="minorHAnsi"/>
                <w:sz w:val="20"/>
                <w:szCs w:val="20"/>
                <w:lang w:val="en-IN" w:eastAsia="en-IN"/>
              </w:rPr>
              <w:t>Feb</w:t>
            </w: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2024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407930D9" w14:textId="604CD8D8" w:rsidR="006C4CE0" w:rsidRPr="008B3915" w:rsidRDefault="006C4CE0" w:rsidP="00081E8F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  <w:tr w:rsidR="00F30A9B" w:rsidRPr="000F6944" w14:paraId="5E971CF0" w14:textId="77777777" w:rsidTr="00F30A9B">
        <w:trPr>
          <w:trHeight w:val="471"/>
        </w:trPr>
        <w:tc>
          <w:tcPr>
            <w:tcW w:w="575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002060"/>
          </w:tcPr>
          <w:p w14:paraId="1C46A404" w14:textId="77777777" w:rsidR="006C4CE0" w:rsidRPr="008B3915" w:rsidRDefault="006C4CE0" w:rsidP="004A55B3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N" w:eastAsia="en-IN"/>
              </w:rPr>
              <w:t>3</w:t>
            </w:r>
          </w:p>
        </w:tc>
        <w:tc>
          <w:tcPr>
            <w:tcW w:w="5146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5D0EE666" w14:textId="51BC174F" w:rsidR="006C4CE0" w:rsidRPr="008B3915" w:rsidRDefault="004A55B3" w:rsidP="004A55B3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>Company Organization Setup – Attributes to be given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1FA9B2B2" w14:textId="4D9546CE" w:rsidR="006C4CE0" w:rsidRPr="008B3915" w:rsidRDefault="00886981" w:rsidP="00081E8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Voyag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4C390FC2" w14:textId="75514359" w:rsidR="006C4CE0" w:rsidRPr="008B3915" w:rsidRDefault="00C93652" w:rsidP="00081E8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Week 1 – </w:t>
            </w:r>
            <w:r w:rsidR="00886981">
              <w:rPr>
                <w:rFonts w:eastAsia="Times New Roman" w:cstheme="minorHAnsi"/>
                <w:sz w:val="20"/>
                <w:szCs w:val="20"/>
                <w:lang w:val="en-IN" w:eastAsia="en-IN"/>
              </w:rPr>
              <w:t>Feb</w:t>
            </w: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2024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441E6F0D" w14:textId="7F27B5D9" w:rsidR="006C4CE0" w:rsidRPr="008B3915" w:rsidRDefault="006C4CE0" w:rsidP="00081E8F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sz w:val="20"/>
                <w:szCs w:val="20"/>
                <w:lang w:val="en-IN" w:eastAsia="en-IN"/>
              </w:rPr>
            </w:pPr>
          </w:p>
        </w:tc>
      </w:tr>
      <w:tr w:rsidR="00F30A9B" w:rsidRPr="000F6944" w14:paraId="727A41CA" w14:textId="77777777" w:rsidTr="00F30A9B">
        <w:trPr>
          <w:trHeight w:val="446"/>
        </w:trPr>
        <w:tc>
          <w:tcPr>
            <w:tcW w:w="575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002060"/>
          </w:tcPr>
          <w:p w14:paraId="663E0D82" w14:textId="77777777" w:rsidR="006C4CE0" w:rsidRPr="008B3915" w:rsidRDefault="006C4CE0" w:rsidP="00081E8F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N" w:eastAsia="en-IN"/>
              </w:rPr>
              <w:t>4</w:t>
            </w:r>
          </w:p>
        </w:tc>
        <w:tc>
          <w:tcPr>
            <w:tcW w:w="5146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75992AC3" w14:textId="21AFE718" w:rsidR="006C4CE0" w:rsidRPr="008B3915" w:rsidRDefault="004A55B3" w:rsidP="004A55B3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>Fill in the Employee Master Template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100A6252" w14:textId="35234C93" w:rsidR="006C4CE0" w:rsidRPr="008B3915" w:rsidRDefault="00886981" w:rsidP="00081E8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Voyag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796A916B" w14:textId="72BE6954" w:rsidR="006C4CE0" w:rsidRPr="008B3915" w:rsidRDefault="00C93652" w:rsidP="00081E8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Week 1 – </w:t>
            </w:r>
            <w:r w:rsidR="00886981">
              <w:rPr>
                <w:rFonts w:eastAsia="Times New Roman" w:cstheme="minorHAnsi"/>
                <w:sz w:val="20"/>
                <w:szCs w:val="20"/>
                <w:lang w:val="en-IN" w:eastAsia="en-IN"/>
              </w:rPr>
              <w:t>Feb</w:t>
            </w: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2024</w:t>
            </w:r>
          </w:p>
        </w:tc>
        <w:tc>
          <w:tcPr>
            <w:tcW w:w="744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14:paraId="0859A777" w14:textId="6F73E9CF" w:rsidR="006C4CE0" w:rsidRPr="008B3915" w:rsidRDefault="006C4CE0" w:rsidP="00081E8F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color w:val="242424"/>
                <w:sz w:val="20"/>
                <w:szCs w:val="20"/>
                <w:lang w:val="en-IN" w:eastAsia="en-IN"/>
              </w:rPr>
            </w:pPr>
          </w:p>
        </w:tc>
      </w:tr>
      <w:tr w:rsidR="00AF256A" w:rsidRPr="000F6944" w14:paraId="09C2CE73" w14:textId="77777777" w:rsidTr="00F30A9B">
        <w:trPr>
          <w:trHeight w:val="427"/>
        </w:trPr>
        <w:tc>
          <w:tcPr>
            <w:tcW w:w="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6C3EEB19" w14:textId="4F20AC60" w:rsidR="00AF256A" w:rsidRPr="008B3915" w:rsidRDefault="00886981" w:rsidP="00081E8F">
            <w:pPr>
              <w:spacing w:after="0" w:line="240" w:lineRule="auto"/>
              <w:jc w:val="center"/>
              <w:textAlignment w:val="baseline"/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color w:val="FFFFFF" w:themeColor="background1"/>
                <w:sz w:val="20"/>
                <w:szCs w:val="20"/>
                <w:lang w:val="en-IN" w:eastAsia="en-IN"/>
              </w:rPr>
              <w:t>5.</w:t>
            </w:r>
          </w:p>
        </w:tc>
        <w:tc>
          <w:tcPr>
            <w:tcW w:w="51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4CE02DC" w14:textId="00AA187D" w:rsidR="00AF256A" w:rsidRPr="008B3915" w:rsidRDefault="00AF256A" w:rsidP="004A55B3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Policy Document to be sent in shared folder.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2E50979A" w14:textId="49F79E9A" w:rsidR="00AF256A" w:rsidRPr="008B3915" w:rsidRDefault="00886981" w:rsidP="00081E8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>
              <w:rPr>
                <w:rFonts w:eastAsia="Times New Roman" w:cstheme="minorHAnsi"/>
                <w:sz w:val="20"/>
                <w:szCs w:val="20"/>
                <w:lang w:val="en-IN" w:eastAsia="en-IN"/>
              </w:rPr>
              <w:t>Voyage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64D4B514" w14:textId="41C03363" w:rsidR="00AF256A" w:rsidRPr="008B3915" w:rsidRDefault="00C93652" w:rsidP="00081E8F">
            <w:pPr>
              <w:spacing w:after="0" w:line="240" w:lineRule="auto"/>
              <w:textAlignment w:val="baseline"/>
              <w:rPr>
                <w:rFonts w:eastAsia="Times New Roman" w:cstheme="minorHAnsi"/>
                <w:sz w:val="20"/>
                <w:szCs w:val="20"/>
                <w:lang w:val="en-IN" w:eastAsia="en-IN"/>
              </w:rPr>
            </w:pP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Week 1 – </w:t>
            </w:r>
            <w:r w:rsidR="00886981">
              <w:rPr>
                <w:rFonts w:eastAsia="Times New Roman" w:cstheme="minorHAnsi"/>
                <w:sz w:val="20"/>
                <w:szCs w:val="20"/>
                <w:lang w:val="en-IN" w:eastAsia="en-IN"/>
              </w:rPr>
              <w:t>Feb</w:t>
            </w:r>
            <w:r w:rsidRPr="008B3915">
              <w:rPr>
                <w:rFonts w:eastAsia="Times New Roman" w:cstheme="minorHAnsi"/>
                <w:sz w:val="20"/>
                <w:szCs w:val="20"/>
                <w:lang w:val="en-IN" w:eastAsia="en-IN"/>
              </w:rPr>
              <w:t xml:space="preserve"> 2024</w:t>
            </w:r>
          </w:p>
        </w:tc>
        <w:tc>
          <w:tcPr>
            <w:tcW w:w="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14:paraId="4F339AB4" w14:textId="77777777" w:rsidR="00AF256A" w:rsidRPr="008B3915" w:rsidRDefault="00AF256A" w:rsidP="00081E8F">
            <w:pPr>
              <w:spacing w:after="0" w:line="240" w:lineRule="auto"/>
              <w:textAlignment w:val="baseline"/>
              <w:rPr>
                <w:rFonts w:eastAsia="Times New Roman" w:cstheme="minorHAnsi"/>
                <w:b/>
                <w:bCs/>
                <w:color w:val="242424"/>
                <w:sz w:val="20"/>
                <w:szCs w:val="20"/>
                <w:lang w:val="en-IN" w:eastAsia="en-IN"/>
              </w:rPr>
            </w:pPr>
          </w:p>
        </w:tc>
      </w:tr>
    </w:tbl>
    <w:p w14:paraId="20D381C5" w14:textId="77777777" w:rsidR="006C4CE0" w:rsidRDefault="006C4CE0" w:rsidP="006C4CE0">
      <w:pPr>
        <w:rPr>
          <w:b/>
          <w:sz w:val="20"/>
          <w:szCs w:val="20"/>
          <w:u w:val="single"/>
        </w:rPr>
      </w:pPr>
    </w:p>
    <w:p w14:paraId="6908D717" w14:textId="77777777" w:rsidR="006C4CE0" w:rsidRDefault="006C4CE0" w:rsidP="00416A24">
      <w:pPr>
        <w:jc w:val="center"/>
        <w:rPr>
          <w:b/>
          <w:sz w:val="20"/>
          <w:szCs w:val="20"/>
          <w:u w:val="single"/>
        </w:rPr>
      </w:pPr>
    </w:p>
    <w:p w14:paraId="43F0AF75" w14:textId="77777777" w:rsidR="006C4CE0" w:rsidRDefault="006C4CE0" w:rsidP="00416A24">
      <w:pPr>
        <w:jc w:val="center"/>
        <w:rPr>
          <w:b/>
          <w:sz w:val="20"/>
          <w:szCs w:val="20"/>
          <w:u w:val="single"/>
        </w:rPr>
      </w:pPr>
    </w:p>
    <w:p w14:paraId="0F2FE16C" w14:textId="77777777" w:rsidR="006C4CE0" w:rsidRDefault="006C4CE0" w:rsidP="00416A24">
      <w:pPr>
        <w:jc w:val="center"/>
        <w:rPr>
          <w:b/>
          <w:sz w:val="20"/>
          <w:szCs w:val="20"/>
          <w:u w:val="single"/>
        </w:rPr>
      </w:pPr>
    </w:p>
    <w:p w14:paraId="6617360F" w14:textId="77777777" w:rsidR="006C4CE0" w:rsidRDefault="006C4CE0" w:rsidP="00416A24">
      <w:pPr>
        <w:jc w:val="center"/>
        <w:rPr>
          <w:b/>
          <w:sz w:val="20"/>
          <w:szCs w:val="20"/>
          <w:u w:val="single"/>
        </w:rPr>
      </w:pPr>
    </w:p>
    <w:sectPr w:rsidR="006C4CE0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F67202" w14:textId="77777777" w:rsidR="00777AE9" w:rsidRDefault="00777AE9" w:rsidP="003F2187">
      <w:pPr>
        <w:spacing w:after="0" w:line="240" w:lineRule="auto"/>
      </w:pPr>
      <w:r>
        <w:separator/>
      </w:r>
    </w:p>
  </w:endnote>
  <w:endnote w:type="continuationSeparator" w:id="0">
    <w:p w14:paraId="4F3B971A" w14:textId="77777777" w:rsidR="00777AE9" w:rsidRDefault="00777AE9" w:rsidP="003F21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0EECF5" w14:textId="77777777" w:rsidR="00777AE9" w:rsidRDefault="00777AE9" w:rsidP="003F2187">
      <w:pPr>
        <w:spacing w:after="0" w:line="240" w:lineRule="auto"/>
      </w:pPr>
      <w:r>
        <w:separator/>
      </w:r>
    </w:p>
  </w:footnote>
  <w:footnote w:type="continuationSeparator" w:id="0">
    <w:p w14:paraId="3F6B7B37" w14:textId="77777777" w:rsidR="00777AE9" w:rsidRDefault="00777AE9" w:rsidP="003F21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E746C" w14:textId="6D63BD41" w:rsidR="00996E24" w:rsidRPr="00695C38" w:rsidRDefault="0021112B">
    <w:pPr>
      <w:pStyle w:val="Header"/>
      <w:rPr>
        <w:b/>
        <w:color w:val="2F5496" w:themeColor="accent5" w:themeShade="BF"/>
        <w:sz w:val="32"/>
      </w:rPr>
    </w:pPr>
    <w:r>
      <w:rPr>
        <w:b/>
        <w:noProof/>
        <w:color w:val="2F5496" w:themeColor="accent5" w:themeShade="BF"/>
        <w:sz w:val="32"/>
        <w:lang w:val="en-GB" w:eastAsia="en-GB"/>
      </w:rPr>
      <w:drawing>
        <wp:inline distT="0" distB="0" distL="0" distR="0" wp14:anchorId="663F5D83" wp14:editId="301C0290">
          <wp:extent cx="1466850" cy="495300"/>
          <wp:effectExtent l="0" t="0" r="0" b="0"/>
          <wp:docPr id="249604827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6676" cy="5053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491785">
      <w:rPr>
        <w:b/>
        <w:noProof/>
        <w:color w:val="2F5496" w:themeColor="accent5" w:themeShade="BF"/>
        <w:sz w:val="32"/>
        <w:lang w:val="en-GB" w:eastAsia="en-GB"/>
      </w:rPr>
      <w:tab/>
    </w:r>
    <w:r w:rsidR="00491785">
      <w:rPr>
        <w:b/>
        <w:noProof/>
        <w:color w:val="2F5496" w:themeColor="accent5" w:themeShade="BF"/>
        <w:sz w:val="32"/>
        <w:lang w:val="en-GB" w:eastAsia="en-GB"/>
      </w:rPr>
      <w:tab/>
    </w:r>
    <w:r w:rsidR="0058491F">
      <w:rPr>
        <w:b/>
        <w:noProof/>
        <w:color w:val="2F5496" w:themeColor="accent5" w:themeShade="BF"/>
        <w:sz w:val="32"/>
        <w:lang w:val="en-GB" w:eastAsia="en-GB"/>
      </w:rPr>
      <w:t xml:space="preserve"> </w:t>
    </w:r>
    <w:r w:rsidR="0058491F" w:rsidRPr="0058491F">
      <w:rPr>
        <w:b/>
        <w:noProof/>
        <w:color w:val="2F5496" w:themeColor="accent5" w:themeShade="BF"/>
        <w:sz w:val="32"/>
        <w:lang w:eastAsia="en-GB"/>
      </w:rPr>
      <w:drawing>
        <wp:inline distT="0" distB="0" distL="0" distR="0" wp14:anchorId="375FA00C" wp14:editId="7C23BBE9">
          <wp:extent cx="1815395" cy="542290"/>
          <wp:effectExtent l="0" t="0" r="0" b="0"/>
          <wp:docPr id="1307028708" name="Google Shape;90;p21">
            <a:extLst xmlns:a="http://schemas.openxmlformats.org/drawingml/2006/main">
              <a:ext uri="{FF2B5EF4-FFF2-40B4-BE49-F238E27FC236}">
                <a16:creationId xmlns:a16="http://schemas.microsoft.com/office/drawing/2014/main" id="{2D001FD2-F646-267C-F2F4-03B81250C6C4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oogle Shape;90;p21">
                    <a:extLst>
                      <a:ext uri="{FF2B5EF4-FFF2-40B4-BE49-F238E27FC236}">
                        <a16:creationId xmlns:a16="http://schemas.microsoft.com/office/drawing/2014/main" id="{2D001FD2-F646-267C-F2F4-03B81250C6C4}"/>
                      </a:ext>
                    </a:extLst>
                  </pic:cNvPr>
                  <pic:cNvPicPr preferRelativeResize="0"/>
                </pic:nvPicPr>
                <pic:blipFill>
                  <a:blip r:embed="rId2">
                    <a:alphaModFix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5949" cy="54544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3B53F22" w14:textId="1DB7305C" w:rsidR="00996E24" w:rsidRDefault="00651029" w:rsidP="003F2187">
    <w:pPr>
      <w:pStyle w:val="Header"/>
      <w:tabs>
        <w:tab w:val="clear" w:pos="4680"/>
        <w:tab w:val="clear" w:pos="9360"/>
        <w:tab w:val="left" w:pos="1032"/>
      </w:tabs>
    </w:pPr>
    <w:r>
      <w:rPr>
        <w:noProof/>
        <w:color w:val="5B9BD5" w:themeColor="accent1"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EFA674E" wp14:editId="7F612B45">
              <wp:simplePos x="0" y="0"/>
              <wp:positionH relativeFrom="page">
                <wp:posOffset>194310</wp:posOffset>
              </wp:positionH>
              <wp:positionV relativeFrom="page">
                <wp:posOffset>1258139</wp:posOffset>
              </wp:positionV>
              <wp:extent cx="7364730" cy="9528810"/>
              <wp:effectExtent l="0" t="0" r="26670" b="26670"/>
              <wp:wrapNone/>
              <wp:docPr id="452" name="Rectangle 4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507E0326" id="Rectangle 452" o:spid="_x0000_s1026" style="position:absolute;margin-left:15.3pt;margin-top:99.05pt;width:579.9pt;height:750.3pt;z-index:251662336;visibility:visible;mso-wrap-style:square;mso-width-percent:950;mso-height-percent:950;mso-wrap-distance-left:9pt;mso-wrap-distance-top:0;mso-wrap-distance-right:9pt;mso-wrap-distance-bottom:0;mso-position-horizontal:absolute;mso-position-horizontal-relative:page;mso-position-vertical:absolute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" filled="f" strokecolor="#747070 [1614]" strokeweight="1.25pt">
              <w10:wrap anchorx="page" anchory="page"/>
            </v:rect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BC3EUS+j05HFFw" int2:id="qx7DkqXq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02577"/>
    <w:multiLevelType w:val="hybridMultilevel"/>
    <w:tmpl w:val="1408F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A77C4"/>
    <w:multiLevelType w:val="hybridMultilevel"/>
    <w:tmpl w:val="388E3018"/>
    <w:lvl w:ilvl="0" w:tplc="6E3A4318">
      <w:start w:val="1"/>
      <w:numFmt w:val="lowerRoman"/>
      <w:lvlText w:val="%1."/>
      <w:lvlJc w:val="right"/>
      <w:pPr>
        <w:ind w:left="144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6185056"/>
    <w:multiLevelType w:val="hybridMultilevel"/>
    <w:tmpl w:val="6E98181E"/>
    <w:lvl w:ilvl="0" w:tplc="4009001B">
      <w:start w:val="1"/>
      <w:numFmt w:val="low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8815003"/>
    <w:multiLevelType w:val="multilevel"/>
    <w:tmpl w:val="7EFC0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2658DF"/>
    <w:multiLevelType w:val="hybridMultilevel"/>
    <w:tmpl w:val="39CC9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A40DF7"/>
    <w:multiLevelType w:val="hybridMultilevel"/>
    <w:tmpl w:val="C8867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131882"/>
    <w:multiLevelType w:val="hybridMultilevel"/>
    <w:tmpl w:val="E780BF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C8D677D"/>
    <w:multiLevelType w:val="hybridMultilevel"/>
    <w:tmpl w:val="00C022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7534EB"/>
    <w:multiLevelType w:val="hybridMultilevel"/>
    <w:tmpl w:val="ABDEF2B4"/>
    <w:lvl w:ilvl="0" w:tplc="4009001B">
      <w:start w:val="1"/>
      <w:numFmt w:val="low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67A57A14"/>
    <w:multiLevelType w:val="hybridMultilevel"/>
    <w:tmpl w:val="36D29E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7A2E20"/>
    <w:multiLevelType w:val="hybridMultilevel"/>
    <w:tmpl w:val="8BFCD8AE"/>
    <w:lvl w:ilvl="0" w:tplc="4009001B">
      <w:start w:val="1"/>
      <w:numFmt w:val="low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520898239">
    <w:abstractNumId w:val="7"/>
  </w:num>
  <w:num w:numId="2" w16cid:durableId="729966200">
    <w:abstractNumId w:val="9"/>
  </w:num>
  <w:num w:numId="3" w16cid:durableId="809443880">
    <w:abstractNumId w:val="2"/>
  </w:num>
  <w:num w:numId="4" w16cid:durableId="525170685">
    <w:abstractNumId w:val="10"/>
  </w:num>
  <w:num w:numId="5" w16cid:durableId="1414081538">
    <w:abstractNumId w:val="1"/>
  </w:num>
  <w:num w:numId="6" w16cid:durableId="363946209">
    <w:abstractNumId w:val="8"/>
  </w:num>
  <w:num w:numId="7" w16cid:durableId="270818693">
    <w:abstractNumId w:val="0"/>
  </w:num>
  <w:num w:numId="8" w16cid:durableId="1542204544">
    <w:abstractNumId w:val="3"/>
  </w:num>
  <w:num w:numId="9" w16cid:durableId="1521503338">
    <w:abstractNumId w:val="6"/>
  </w:num>
  <w:num w:numId="10" w16cid:durableId="320692434">
    <w:abstractNumId w:val="4"/>
  </w:num>
  <w:num w:numId="11" w16cid:durableId="1148548919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wMjIztjQ2MrU0MzBT0lEKTi0uzszPAykwqQUAThjeMywAAAA="/>
  </w:docVars>
  <w:rsids>
    <w:rsidRoot w:val="00B64D73"/>
    <w:rsid w:val="00003185"/>
    <w:rsid w:val="00003554"/>
    <w:rsid w:val="00003FB5"/>
    <w:rsid w:val="00004DB2"/>
    <w:rsid w:val="00005A63"/>
    <w:rsid w:val="000106BC"/>
    <w:rsid w:val="00010C78"/>
    <w:rsid w:val="00011C46"/>
    <w:rsid w:val="000129FD"/>
    <w:rsid w:val="000137FE"/>
    <w:rsid w:val="00013C01"/>
    <w:rsid w:val="00014263"/>
    <w:rsid w:val="000154A6"/>
    <w:rsid w:val="000177EB"/>
    <w:rsid w:val="00020D5E"/>
    <w:rsid w:val="00021D95"/>
    <w:rsid w:val="00022083"/>
    <w:rsid w:val="000305C4"/>
    <w:rsid w:val="00031E4D"/>
    <w:rsid w:val="00032271"/>
    <w:rsid w:val="000339E2"/>
    <w:rsid w:val="000348A7"/>
    <w:rsid w:val="0003535B"/>
    <w:rsid w:val="0004109A"/>
    <w:rsid w:val="00042AD3"/>
    <w:rsid w:val="00043635"/>
    <w:rsid w:val="000466FD"/>
    <w:rsid w:val="000473C0"/>
    <w:rsid w:val="00050FD7"/>
    <w:rsid w:val="0005597B"/>
    <w:rsid w:val="00055E5D"/>
    <w:rsid w:val="00057973"/>
    <w:rsid w:val="00057C54"/>
    <w:rsid w:val="0006107C"/>
    <w:rsid w:val="00061C9B"/>
    <w:rsid w:val="00062B9B"/>
    <w:rsid w:val="000667BF"/>
    <w:rsid w:val="000703D1"/>
    <w:rsid w:val="00070D35"/>
    <w:rsid w:val="0008208A"/>
    <w:rsid w:val="000849E4"/>
    <w:rsid w:val="00085CE6"/>
    <w:rsid w:val="00085DDE"/>
    <w:rsid w:val="0008611A"/>
    <w:rsid w:val="00087598"/>
    <w:rsid w:val="00090502"/>
    <w:rsid w:val="00093917"/>
    <w:rsid w:val="000A1C2F"/>
    <w:rsid w:val="000A2456"/>
    <w:rsid w:val="000B1E58"/>
    <w:rsid w:val="000B5018"/>
    <w:rsid w:val="000B71ED"/>
    <w:rsid w:val="000C15C0"/>
    <w:rsid w:val="000C1CA4"/>
    <w:rsid w:val="000C258E"/>
    <w:rsid w:val="000C404D"/>
    <w:rsid w:val="000C6215"/>
    <w:rsid w:val="000D6710"/>
    <w:rsid w:val="000D735E"/>
    <w:rsid w:val="000E7D25"/>
    <w:rsid w:val="00104733"/>
    <w:rsid w:val="00105134"/>
    <w:rsid w:val="0010565E"/>
    <w:rsid w:val="00106595"/>
    <w:rsid w:val="00107979"/>
    <w:rsid w:val="001118B8"/>
    <w:rsid w:val="00113932"/>
    <w:rsid w:val="00115655"/>
    <w:rsid w:val="00117531"/>
    <w:rsid w:val="0012105B"/>
    <w:rsid w:val="00121B96"/>
    <w:rsid w:val="001225DC"/>
    <w:rsid w:val="00123446"/>
    <w:rsid w:val="00123A34"/>
    <w:rsid w:val="0012422C"/>
    <w:rsid w:val="00126678"/>
    <w:rsid w:val="00130CBE"/>
    <w:rsid w:val="00133288"/>
    <w:rsid w:val="00136102"/>
    <w:rsid w:val="00141BB6"/>
    <w:rsid w:val="00155D71"/>
    <w:rsid w:val="00160567"/>
    <w:rsid w:val="001615E7"/>
    <w:rsid w:val="001622A6"/>
    <w:rsid w:val="00163E67"/>
    <w:rsid w:val="00164915"/>
    <w:rsid w:val="001669F2"/>
    <w:rsid w:val="00172957"/>
    <w:rsid w:val="0017391B"/>
    <w:rsid w:val="001747E3"/>
    <w:rsid w:val="0018478E"/>
    <w:rsid w:val="001940B6"/>
    <w:rsid w:val="0019671B"/>
    <w:rsid w:val="001977E7"/>
    <w:rsid w:val="001A168C"/>
    <w:rsid w:val="001A5212"/>
    <w:rsid w:val="001B2607"/>
    <w:rsid w:val="001B347C"/>
    <w:rsid w:val="001B5794"/>
    <w:rsid w:val="001B58E5"/>
    <w:rsid w:val="001B5A95"/>
    <w:rsid w:val="001B5AD2"/>
    <w:rsid w:val="001C0AA3"/>
    <w:rsid w:val="001C12CF"/>
    <w:rsid w:val="001C1829"/>
    <w:rsid w:val="001C5120"/>
    <w:rsid w:val="001D0957"/>
    <w:rsid w:val="001D1AAF"/>
    <w:rsid w:val="001D3B6E"/>
    <w:rsid w:val="001D7375"/>
    <w:rsid w:val="001E5F45"/>
    <w:rsid w:val="001F3F6C"/>
    <w:rsid w:val="001F494B"/>
    <w:rsid w:val="001F643A"/>
    <w:rsid w:val="001F689F"/>
    <w:rsid w:val="00200B17"/>
    <w:rsid w:val="00207ABD"/>
    <w:rsid w:val="0021112B"/>
    <w:rsid w:val="00211F3E"/>
    <w:rsid w:val="00214582"/>
    <w:rsid w:val="0021636A"/>
    <w:rsid w:val="002163B3"/>
    <w:rsid w:val="00217B0C"/>
    <w:rsid w:val="00224211"/>
    <w:rsid w:val="00225291"/>
    <w:rsid w:val="002277EE"/>
    <w:rsid w:val="00227B0A"/>
    <w:rsid w:val="00231CB5"/>
    <w:rsid w:val="0023323D"/>
    <w:rsid w:val="00233523"/>
    <w:rsid w:val="00234C98"/>
    <w:rsid w:val="002350D8"/>
    <w:rsid w:val="002357E9"/>
    <w:rsid w:val="00235E75"/>
    <w:rsid w:val="0023638F"/>
    <w:rsid w:val="002371DE"/>
    <w:rsid w:val="00240214"/>
    <w:rsid w:val="002466FF"/>
    <w:rsid w:val="00251F35"/>
    <w:rsid w:val="00252493"/>
    <w:rsid w:val="002568B3"/>
    <w:rsid w:val="00256DBB"/>
    <w:rsid w:val="00257266"/>
    <w:rsid w:val="00257513"/>
    <w:rsid w:val="00261726"/>
    <w:rsid w:val="00261E4B"/>
    <w:rsid w:val="002658D9"/>
    <w:rsid w:val="00266343"/>
    <w:rsid w:val="00275403"/>
    <w:rsid w:val="00277AB8"/>
    <w:rsid w:val="0028255A"/>
    <w:rsid w:val="00286C04"/>
    <w:rsid w:val="00290824"/>
    <w:rsid w:val="002924E9"/>
    <w:rsid w:val="002951AF"/>
    <w:rsid w:val="00295B02"/>
    <w:rsid w:val="00297689"/>
    <w:rsid w:val="002A782E"/>
    <w:rsid w:val="002B3AEC"/>
    <w:rsid w:val="002B468B"/>
    <w:rsid w:val="002B4F13"/>
    <w:rsid w:val="002C015C"/>
    <w:rsid w:val="002C0314"/>
    <w:rsid w:val="002C78C6"/>
    <w:rsid w:val="002D143F"/>
    <w:rsid w:val="002D270A"/>
    <w:rsid w:val="002D39DA"/>
    <w:rsid w:val="002D42D8"/>
    <w:rsid w:val="002D77B9"/>
    <w:rsid w:val="002E36E1"/>
    <w:rsid w:val="002E42B6"/>
    <w:rsid w:val="002F39A5"/>
    <w:rsid w:val="002F4EC3"/>
    <w:rsid w:val="003014A0"/>
    <w:rsid w:val="003035D2"/>
    <w:rsid w:val="00304308"/>
    <w:rsid w:val="003066B3"/>
    <w:rsid w:val="00311E04"/>
    <w:rsid w:val="00315149"/>
    <w:rsid w:val="0031546C"/>
    <w:rsid w:val="00317576"/>
    <w:rsid w:val="00317D4C"/>
    <w:rsid w:val="00326ED6"/>
    <w:rsid w:val="00331899"/>
    <w:rsid w:val="00332578"/>
    <w:rsid w:val="00332F77"/>
    <w:rsid w:val="0033482E"/>
    <w:rsid w:val="00337343"/>
    <w:rsid w:val="00337912"/>
    <w:rsid w:val="003405AF"/>
    <w:rsid w:val="00340622"/>
    <w:rsid w:val="00340B56"/>
    <w:rsid w:val="00340C02"/>
    <w:rsid w:val="0034254A"/>
    <w:rsid w:val="0034265F"/>
    <w:rsid w:val="003431E2"/>
    <w:rsid w:val="00344849"/>
    <w:rsid w:val="003518B6"/>
    <w:rsid w:val="00351F4F"/>
    <w:rsid w:val="00352617"/>
    <w:rsid w:val="00356F6A"/>
    <w:rsid w:val="003577A6"/>
    <w:rsid w:val="0036032B"/>
    <w:rsid w:val="00361187"/>
    <w:rsid w:val="0036351D"/>
    <w:rsid w:val="00364EDB"/>
    <w:rsid w:val="00365DF0"/>
    <w:rsid w:val="00366362"/>
    <w:rsid w:val="0036772E"/>
    <w:rsid w:val="0037509A"/>
    <w:rsid w:val="00381E6B"/>
    <w:rsid w:val="0038208A"/>
    <w:rsid w:val="00383225"/>
    <w:rsid w:val="0038442E"/>
    <w:rsid w:val="00384CAE"/>
    <w:rsid w:val="003905D8"/>
    <w:rsid w:val="0039159A"/>
    <w:rsid w:val="0039322E"/>
    <w:rsid w:val="003957A0"/>
    <w:rsid w:val="00396503"/>
    <w:rsid w:val="003A16F0"/>
    <w:rsid w:val="003A19DD"/>
    <w:rsid w:val="003A2385"/>
    <w:rsid w:val="003A2F31"/>
    <w:rsid w:val="003A569D"/>
    <w:rsid w:val="003A57D6"/>
    <w:rsid w:val="003A650D"/>
    <w:rsid w:val="003A673B"/>
    <w:rsid w:val="003A7187"/>
    <w:rsid w:val="003A7DB5"/>
    <w:rsid w:val="003B3F2C"/>
    <w:rsid w:val="003B45F7"/>
    <w:rsid w:val="003C06DD"/>
    <w:rsid w:val="003C122F"/>
    <w:rsid w:val="003C5738"/>
    <w:rsid w:val="003C6F9A"/>
    <w:rsid w:val="003D5529"/>
    <w:rsid w:val="003E0A7A"/>
    <w:rsid w:val="003E1D71"/>
    <w:rsid w:val="003E1F5E"/>
    <w:rsid w:val="003E2C7A"/>
    <w:rsid w:val="003E3023"/>
    <w:rsid w:val="003E3B77"/>
    <w:rsid w:val="003F2187"/>
    <w:rsid w:val="003F2291"/>
    <w:rsid w:val="003F252B"/>
    <w:rsid w:val="003F373A"/>
    <w:rsid w:val="003F4561"/>
    <w:rsid w:val="00404447"/>
    <w:rsid w:val="00405877"/>
    <w:rsid w:val="00406E40"/>
    <w:rsid w:val="00407035"/>
    <w:rsid w:val="004122A4"/>
    <w:rsid w:val="0041280E"/>
    <w:rsid w:val="00416A24"/>
    <w:rsid w:val="00423F55"/>
    <w:rsid w:val="004346D2"/>
    <w:rsid w:val="00440B32"/>
    <w:rsid w:val="0044162F"/>
    <w:rsid w:val="004455B4"/>
    <w:rsid w:val="004472C4"/>
    <w:rsid w:val="004512DA"/>
    <w:rsid w:val="00452523"/>
    <w:rsid w:val="00452B5B"/>
    <w:rsid w:val="00455283"/>
    <w:rsid w:val="0045608F"/>
    <w:rsid w:val="00461278"/>
    <w:rsid w:val="00467098"/>
    <w:rsid w:val="00470F66"/>
    <w:rsid w:val="00471FA2"/>
    <w:rsid w:val="00472503"/>
    <w:rsid w:val="00476148"/>
    <w:rsid w:val="00480425"/>
    <w:rsid w:val="00481B72"/>
    <w:rsid w:val="00487120"/>
    <w:rsid w:val="004911DB"/>
    <w:rsid w:val="0049133C"/>
    <w:rsid w:val="00491785"/>
    <w:rsid w:val="004924D8"/>
    <w:rsid w:val="004928D0"/>
    <w:rsid w:val="00493A6C"/>
    <w:rsid w:val="00497299"/>
    <w:rsid w:val="004975A7"/>
    <w:rsid w:val="004A449D"/>
    <w:rsid w:val="004A4C70"/>
    <w:rsid w:val="004A55B3"/>
    <w:rsid w:val="004A7BDB"/>
    <w:rsid w:val="004A7ECD"/>
    <w:rsid w:val="004B1DBE"/>
    <w:rsid w:val="004B2A91"/>
    <w:rsid w:val="004B64CD"/>
    <w:rsid w:val="004B66E5"/>
    <w:rsid w:val="004C5B41"/>
    <w:rsid w:val="004C7933"/>
    <w:rsid w:val="004D108A"/>
    <w:rsid w:val="004D1CDF"/>
    <w:rsid w:val="004D2978"/>
    <w:rsid w:val="004D5539"/>
    <w:rsid w:val="004E2A7F"/>
    <w:rsid w:val="004F5F43"/>
    <w:rsid w:val="005006FB"/>
    <w:rsid w:val="00500C43"/>
    <w:rsid w:val="0050359F"/>
    <w:rsid w:val="005041B8"/>
    <w:rsid w:val="0050501D"/>
    <w:rsid w:val="0050765A"/>
    <w:rsid w:val="00512F7D"/>
    <w:rsid w:val="005220BA"/>
    <w:rsid w:val="00525AD8"/>
    <w:rsid w:val="00527DDF"/>
    <w:rsid w:val="005306CF"/>
    <w:rsid w:val="00531910"/>
    <w:rsid w:val="005319B1"/>
    <w:rsid w:val="00531F01"/>
    <w:rsid w:val="00541B60"/>
    <w:rsid w:val="005427FE"/>
    <w:rsid w:val="0055106B"/>
    <w:rsid w:val="0055120D"/>
    <w:rsid w:val="00552FC3"/>
    <w:rsid w:val="00554CE7"/>
    <w:rsid w:val="00554F2E"/>
    <w:rsid w:val="00561C7E"/>
    <w:rsid w:val="00562A80"/>
    <w:rsid w:val="005637AD"/>
    <w:rsid w:val="005637D5"/>
    <w:rsid w:val="00572AF1"/>
    <w:rsid w:val="00573A65"/>
    <w:rsid w:val="00573F1C"/>
    <w:rsid w:val="0057480F"/>
    <w:rsid w:val="005748EA"/>
    <w:rsid w:val="00574DB1"/>
    <w:rsid w:val="0057557B"/>
    <w:rsid w:val="00580606"/>
    <w:rsid w:val="0058491F"/>
    <w:rsid w:val="00584DD9"/>
    <w:rsid w:val="00585ECB"/>
    <w:rsid w:val="00592817"/>
    <w:rsid w:val="0059456B"/>
    <w:rsid w:val="00595979"/>
    <w:rsid w:val="005A00B3"/>
    <w:rsid w:val="005A526F"/>
    <w:rsid w:val="005A5D1E"/>
    <w:rsid w:val="005A5ECA"/>
    <w:rsid w:val="005B0B9B"/>
    <w:rsid w:val="005B2A35"/>
    <w:rsid w:val="005B3486"/>
    <w:rsid w:val="005B6F77"/>
    <w:rsid w:val="005C0981"/>
    <w:rsid w:val="005C12EB"/>
    <w:rsid w:val="005C78A1"/>
    <w:rsid w:val="005D0E70"/>
    <w:rsid w:val="005D1C60"/>
    <w:rsid w:val="005D5E9F"/>
    <w:rsid w:val="005E038A"/>
    <w:rsid w:val="005E03B1"/>
    <w:rsid w:val="005E26E3"/>
    <w:rsid w:val="005E4096"/>
    <w:rsid w:val="005E4588"/>
    <w:rsid w:val="005E5B4D"/>
    <w:rsid w:val="005F10E1"/>
    <w:rsid w:val="005F36CB"/>
    <w:rsid w:val="005F61A2"/>
    <w:rsid w:val="005F6C8E"/>
    <w:rsid w:val="005F77F7"/>
    <w:rsid w:val="00602F4B"/>
    <w:rsid w:val="00604392"/>
    <w:rsid w:val="006066A7"/>
    <w:rsid w:val="006076E3"/>
    <w:rsid w:val="00613F22"/>
    <w:rsid w:val="00614F83"/>
    <w:rsid w:val="006205E2"/>
    <w:rsid w:val="00625C9F"/>
    <w:rsid w:val="00630A7E"/>
    <w:rsid w:val="00637AB6"/>
    <w:rsid w:val="006407B3"/>
    <w:rsid w:val="00642BA8"/>
    <w:rsid w:val="00643C9D"/>
    <w:rsid w:val="0065016C"/>
    <w:rsid w:val="00651029"/>
    <w:rsid w:val="00651BB3"/>
    <w:rsid w:val="00653EDB"/>
    <w:rsid w:val="0065431A"/>
    <w:rsid w:val="006545F4"/>
    <w:rsid w:val="006559D1"/>
    <w:rsid w:val="0065665B"/>
    <w:rsid w:val="00663696"/>
    <w:rsid w:val="00667883"/>
    <w:rsid w:val="006711FA"/>
    <w:rsid w:val="006724D7"/>
    <w:rsid w:val="00672567"/>
    <w:rsid w:val="00676680"/>
    <w:rsid w:val="00677EF1"/>
    <w:rsid w:val="0068350A"/>
    <w:rsid w:val="006847AF"/>
    <w:rsid w:val="00684FED"/>
    <w:rsid w:val="006936AC"/>
    <w:rsid w:val="00695C38"/>
    <w:rsid w:val="00697C6F"/>
    <w:rsid w:val="006A1FFC"/>
    <w:rsid w:val="006A2A06"/>
    <w:rsid w:val="006B05BA"/>
    <w:rsid w:val="006B62F6"/>
    <w:rsid w:val="006B6504"/>
    <w:rsid w:val="006B6C08"/>
    <w:rsid w:val="006B778C"/>
    <w:rsid w:val="006C2631"/>
    <w:rsid w:val="006C4CE0"/>
    <w:rsid w:val="006C65AD"/>
    <w:rsid w:val="006C6AB5"/>
    <w:rsid w:val="006D03BA"/>
    <w:rsid w:val="006D1269"/>
    <w:rsid w:val="006D14CB"/>
    <w:rsid w:val="006D55B2"/>
    <w:rsid w:val="006D5DD2"/>
    <w:rsid w:val="006D7362"/>
    <w:rsid w:val="006D79D7"/>
    <w:rsid w:val="006E3A82"/>
    <w:rsid w:val="006F5199"/>
    <w:rsid w:val="006F5DC7"/>
    <w:rsid w:val="00701B55"/>
    <w:rsid w:val="0070376C"/>
    <w:rsid w:val="00703FE3"/>
    <w:rsid w:val="00705FFC"/>
    <w:rsid w:val="00706654"/>
    <w:rsid w:val="007072D6"/>
    <w:rsid w:val="00707872"/>
    <w:rsid w:val="00712816"/>
    <w:rsid w:val="0071499C"/>
    <w:rsid w:val="00714C8E"/>
    <w:rsid w:val="0071681D"/>
    <w:rsid w:val="00716C13"/>
    <w:rsid w:val="00722906"/>
    <w:rsid w:val="00722BDD"/>
    <w:rsid w:val="007243DC"/>
    <w:rsid w:val="007259B0"/>
    <w:rsid w:val="00726E55"/>
    <w:rsid w:val="007309B6"/>
    <w:rsid w:val="007323D6"/>
    <w:rsid w:val="007346ED"/>
    <w:rsid w:val="007363F0"/>
    <w:rsid w:val="00736882"/>
    <w:rsid w:val="00736966"/>
    <w:rsid w:val="0074392A"/>
    <w:rsid w:val="00744F3C"/>
    <w:rsid w:val="007517F8"/>
    <w:rsid w:val="00753106"/>
    <w:rsid w:val="0075342C"/>
    <w:rsid w:val="00754EEF"/>
    <w:rsid w:val="00760DCC"/>
    <w:rsid w:val="0076193D"/>
    <w:rsid w:val="00763C50"/>
    <w:rsid w:val="00765CC5"/>
    <w:rsid w:val="0076632A"/>
    <w:rsid w:val="00767BCA"/>
    <w:rsid w:val="00767D56"/>
    <w:rsid w:val="007703A4"/>
    <w:rsid w:val="007704A6"/>
    <w:rsid w:val="0077424D"/>
    <w:rsid w:val="00774316"/>
    <w:rsid w:val="00774AA9"/>
    <w:rsid w:val="00776283"/>
    <w:rsid w:val="007763FD"/>
    <w:rsid w:val="00776D1D"/>
    <w:rsid w:val="00777AE9"/>
    <w:rsid w:val="00777FAB"/>
    <w:rsid w:val="00780E9F"/>
    <w:rsid w:val="00781394"/>
    <w:rsid w:val="00781F4F"/>
    <w:rsid w:val="00782601"/>
    <w:rsid w:val="0078460A"/>
    <w:rsid w:val="00784898"/>
    <w:rsid w:val="00784B5F"/>
    <w:rsid w:val="00785970"/>
    <w:rsid w:val="00786B8C"/>
    <w:rsid w:val="00793168"/>
    <w:rsid w:val="0079491A"/>
    <w:rsid w:val="0079547D"/>
    <w:rsid w:val="00796925"/>
    <w:rsid w:val="007976B6"/>
    <w:rsid w:val="007A3240"/>
    <w:rsid w:val="007A4ABE"/>
    <w:rsid w:val="007A4AD6"/>
    <w:rsid w:val="007A4B0E"/>
    <w:rsid w:val="007B2CBA"/>
    <w:rsid w:val="007B3054"/>
    <w:rsid w:val="007B3717"/>
    <w:rsid w:val="007B57C2"/>
    <w:rsid w:val="007B7B37"/>
    <w:rsid w:val="007C1225"/>
    <w:rsid w:val="007C234B"/>
    <w:rsid w:val="007C7559"/>
    <w:rsid w:val="007D1E51"/>
    <w:rsid w:val="007D2702"/>
    <w:rsid w:val="007D28F3"/>
    <w:rsid w:val="007D2BB8"/>
    <w:rsid w:val="007E2D7A"/>
    <w:rsid w:val="007E6365"/>
    <w:rsid w:val="007F7FA8"/>
    <w:rsid w:val="008004C6"/>
    <w:rsid w:val="00806EAB"/>
    <w:rsid w:val="00807EAB"/>
    <w:rsid w:val="008108CE"/>
    <w:rsid w:val="008134DA"/>
    <w:rsid w:val="0081605A"/>
    <w:rsid w:val="00816A9B"/>
    <w:rsid w:val="0081749D"/>
    <w:rsid w:val="00821E2D"/>
    <w:rsid w:val="008225F1"/>
    <w:rsid w:val="008252F7"/>
    <w:rsid w:val="008269C4"/>
    <w:rsid w:val="0082735E"/>
    <w:rsid w:val="0083016F"/>
    <w:rsid w:val="00831800"/>
    <w:rsid w:val="00834F78"/>
    <w:rsid w:val="00843077"/>
    <w:rsid w:val="008445AA"/>
    <w:rsid w:val="00844A6E"/>
    <w:rsid w:val="00845981"/>
    <w:rsid w:val="008471F2"/>
    <w:rsid w:val="00847A46"/>
    <w:rsid w:val="00847CCF"/>
    <w:rsid w:val="00851B4D"/>
    <w:rsid w:val="00861FAE"/>
    <w:rsid w:val="008624B6"/>
    <w:rsid w:val="008627C5"/>
    <w:rsid w:val="00862EF8"/>
    <w:rsid w:val="00862FC4"/>
    <w:rsid w:val="00864F53"/>
    <w:rsid w:val="008669F4"/>
    <w:rsid w:val="0087141D"/>
    <w:rsid w:val="00873D39"/>
    <w:rsid w:val="00873DC2"/>
    <w:rsid w:val="008751B7"/>
    <w:rsid w:val="0087663A"/>
    <w:rsid w:val="00884711"/>
    <w:rsid w:val="00886981"/>
    <w:rsid w:val="00886D50"/>
    <w:rsid w:val="008870F0"/>
    <w:rsid w:val="00891E62"/>
    <w:rsid w:val="008A363B"/>
    <w:rsid w:val="008A4453"/>
    <w:rsid w:val="008A4B36"/>
    <w:rsid w:val="008A4CC0"/>
    <w:rsid w:val="008A5CCA"/>
    <w:rsid w:val="008A6CA0"/>
    <w:rsid w:val="008A70D1"/>
    <w:rsid w:val="008B10F7"/>
    <w:rsid w:val="008B1A46"/>
    <w:rsid w:val="008B1EEF"/>
    <w:rsid w:val="008B1FB4"/>
    <w:rsid w:val="008B3915"/>
    <w:rsid w:val="008B4483"/>
    <w:rsid w:val="008C4C01"/>
    <w:rsid w:val="008C54E5"/>
    <w:rsid w:val="008C784C"/>
    <w:rsid w:val="008D2AD3"/>
    <w:rsid w:val="008D37DA"/>
    <w:rsid w:val="008D3D9F"/>
    <w:rsid w:val="008D44CC"/>
    <w:rsid w:val="008E0D65"/>
    <w:rsid w:val="008E29E5"/>
    <w:rsid w:val="008E3FEE"/>
    <w:rsid w:val="008E499B"/>
    <w:rsid w:val="008E5EDD"/>
    <w:rsid w:val="008E6F56"/>
    <w:rsid w:val="008F05A4"/>
    <w:rsid w:val="008F06A9"/>
    <w:rsid w:val="008F1A76"/>
    <w:rsid w:val="008F3D1B"/>
    <w:rsid w:val="008F7C5A"/>
    <w:rsid w:val="00900804"/>
    <w:rsid w:val="0090366C"/>
    <w:rsid w:val="00903960"/>
    <w:rsid w:val="00904952"/>
    <w:rsid w:val="0090498D"/>
    <w:rsid w:val="00914DBA"/>
    <w:rsid w:val="00917023"/>
    <w:rsid w:val="009206D7"/>
    <w:rsid w:val="00921665"/>
    <w:rsid w:val="00923E0A"/>
    <w:rsid w:val="009366A0"/>
    <w:rsid w:val="00937BA2"/>
    <w:rsid w:val="00940C11"/>
    <w:rsid w:val="00940E9A"/>
    <w:rsid w:val="0094163B"/>
    <w:rsid w:val="00946D04"/>
    <w:rsid w:val="00954379"/>
    <w:rsid w:val="00954BE2"/>
    <w:rsid w:val="009557C1"/>
    <w:rsid w:val="009601E1"/>
    <w:rsid w:val="0096264E"/>
    <w:rsid w:val="009631B4"/>
    <w:rsid w:val="00964A3C"/>
    <w:rsid w:val="0096576F"/>
    <w:rsid w:val="00965AC1"/>
    <w:rsid w:val="00966D55"/>
    <w:rsid w:val="00967C86"/>
    <w:rsid w:val="00967C8F"/>
    <w:rsid w:val="0097089B"/>
    <w:rsid w:val="00973B86"/>
    <w:rsid w:val="009809B7"/>
    <w:rsid w:val="00980C2B"/>
    <w:rsid w:val="009818E7"/>
    <w:rsid w:val="00982CF0"/>
    <w:rsid w:val="0098390C"/>
    <w:rsid w:val="009851AF"/>
    <w:rsid w:val="00985771"/>
    <w:rsid w:val="00990DB1"/>
    <w:rsid w:val="0099155C"/>
    <w:rsid w:val="0099296A"/>
    <w:rsid w:val="009949F0"/>
    <w:rsid w:val="0099515B"/>
    <w:rsid w:val="00995C6C"/>
    <w:rsid w:val="00996E24"/>
    <w:rsid w:val="009978B7"/>
    <w:rsid w:val="00997C9A"/>
    <w:rsid w:val="009A3E54"/>
    <w:rsid w:val="009A6169"/>
    <w:rsid w:val="009A6C07"/>
    <w:rsid w:val="009A7C3F"/>
    <w:rsid w:val="009B19BB"/>
    <w:rsid w:val="009B1CDC"/>
    <w:rsid w:val="009B22A1"/>
    <w:rsid w:val="009B2E99"/>
    <w:rsid w:val="009B446E"/>
    <w:rsid w:val="009B5784"/>
    <w:rsid w:val="009B5A2A"/>
    <w:rsid w:val="009B6DFA"/>
    <w:rsid w:val="009C1229"/>
    <w:rsid w:val="009C1497"/>
    <w:rsid w:val="009C1794"/>
    <w:rsid w:val="009C2240"/>
    <w:rsid w:val="009C743B"/>
    <w:rsid w:val="009C796F"/>
    <w:rsid w:val="009D2847"/>
    <w:rsid w:val="009D316F"/>
    <w:rsid w:val="009D33BD"/>
    <w:rsid w:val="009D4375"/>
    <w:rsid w:val="009E0DA8"/>
    <w:rsid w:val="009E5078"/>
    <w:rsid w:val="009F170E"/>
    <w:rsid w:val="009F2957"/>
    <w:rsid w:val="009F2B6E"/>
    <w:rsid w:val="009F447E"/>
    <w:rsid w:val="009F4597"/>
    <w:rsid w:val="009F596F"/>
    <w:rsid w:val="009F6C2A"/>
    <w:rsid w:val="009F7C3A"/>
    <w:rsid w:val="00A012A8"/>
    <w:rsid w:val="00A06B90"/>
    <w:rsid w:val="00A139C1"/>
    <w:rsid w:val="00A13EE1"/>
    <w:rsid w:val="00A14996"/>
    <w:rsid w:val="00A15387"/>
    <w:rsid w:val="00A16F90"/>
    <w:rsid w:val="00A25341"/>
    <w:rsid w:val="00A32330"/>
    <w:rsid w:val="00A351B0"/>
    <w:rsid w:val="00A36FE6"/>
    <w:rsid w:val="00A37DD5"/>
    <w:rsid w:val="00A430F7"/>
    <w:rsid w:val="00A43716"/>
    <w:rsid w:val="00A44F02"/>
    <w:rsid w:val="00A47E49"/>
    <w:rsid w:val="00A531FE"/>
    <w:rsid w:val="00A54E40"/>
    <w:rsid w:val="00A57015"/>
    <w:rsid w:val="00A70796"/>
    <w:rsid w:val="00A74ADB"/>
    <w:rsid w:val="00A778C1"/>
    <w:rsid w:val="00A81D14"/>
    <w:rsid w:val="00A90A1E"/>
    <w:rsid w:val="00A92AFA"/>
    <w:rsid w:val="00A9743E"/>
    <w:rsid w:val="00AA21FD"/>
    <w:rsid w:val="00AA4DC2"/>
    <w:rsid w:val="00AA5792"/>
    <w:rsid w:val="00AB0D60"/>
    <w:rsid w:val="00AB1F62"/>
    <w:rsid w:val="00AB5647"/>
    <w:rsid w:val="00AC0EF6"/>
    <w:rsid w:val="00AC170F"/>
    <w:rsid w:val="00AC61F8"/>
    <w:rsid w:val="00AC6557"/>
    <w:rsid w:val="00AC7DA0"/>
    <w:rsid w:val="00AD0831"/>
    <w:rsid w:val="00AD3304"/>
    <w:rsid w:val="00AD7F79"/>
    <w:rsid w:val="00AE00C9"/>
    <w:rsid w:val="00AE2786"/>
    <w:rsid w:val="00AE3CBF"/>
    <w:rsid w:val="00AE461B"/>
    <w:rsid w:val="00AE6147"/>
    <w:rsid w:val="00AE6832"/>
    <w:rsid w:val="00AF256A"/>
    <w:rsid w:val="00AF322C"/>
    <w:rsid w:val="00AF4027"/>
    <w:rsid w:val="00AF74C5"/>
    <w:rsid w:val="00B00D0E"/>
    <w:rsid w:val="00B033C2"/>
    <w:rsid w:val="00B04624"/>
    <w:rsid w:val="00B06B30"/>
    <w:rsid w:val="00B14CE4"/>
    <w:rsid w:val="00B15BFD"/>
    <w:rsid w:val="00B20726"/>
    <w:rsid w:val="00B20BBB"/>
    <w:rsid w:val="00B20D2D"/>
    <w:rsid w:val="00B20D6A"/>
    <w:rsid w:val="00B21B74"/>
    <w:rsid w:val="00B21DDB"/>
    <w:rsid w:val="00B233AD"/>
    <w:rsid w:val="00B2675E"/>
    <w:rsid w:val="00B33A68"/>
    <w:rsid w:val="00B36BC8"/>
    <w:rsid w:val="00B37A4E"/>
    <w:rsid w:val="00B454C2"/>
    <w:rsid w:val="00B46309"/>
    <w:rsid w:val="00B47F62"/>
    <w:rsid w:val="00B52D33"/>
    <w:rsid w:val="00B60D45"/>
    <w:rsid w:val="00B61A2E"/>
    <w:rsid w:val="00B63821"/>
    <w:rsid w:val="00B64D73"/>
    <w:rsid w:val="00B652C8"/>
    <w:rsid w:val="00B661D8"/>
    <w:rsid w:val="00B66242"/>
    <w:rsid w:val="00B75D38"/>
    <w:rsid w:val="00B75E5C"/>
    <w:rsid w:val="00B8136A"/>
    <w:rsid w:val="00B82FEF"/>
    <w:rsid w:val="00B8338C"/>
    <w:rsid w:val="00B87FA9"/>
    <w:rsid w:val="00B91077"/>
    <w:rsid w:val="00B91932"/>
    <w:rsid w:val="00B92C09"/>
    <w:rsid w:val="00B9501D"/>
    <w:rsid w:val="00B9508E"/>
    <w:rsid w:val="00B951C9"/>
    <w:rsid w:val="00BA6CE4"/>
    <w:rsid w:val="00BB020F"/>
    <w:rsid w:val="00BB21EA"/>
    <w:rsid w:val="00BB2ACA"/>
    <w:rsid w:val="00BB3C42"/>
    <w:rsid w:val="00BB61ED"/>
    <w:rsid w:val="00BB65F2"/>
    <w:rsid w:val="00BB7D94"/>
    <w:rsid w:val="00BC19CA"/>
    <w:rsid w:val="00BC66A8"/>
    <w:rsid w:val="00BD000C"/>
    <w:rsid w:val="00BD3CE3"/>
    <w:rsid w:val="00BD54D5"/>
    <w:rsid w:val="00BE3A37"/>
    <w:rsid w:val="00BE45AC"/>
    <w:rsid w:val="00BF0A52"/>
    <w:rsid w:val="00BF0C56"/>
    <w:rsid w:val="00BF3857"/>
    <w:rsid w:val="00BF4B47"/>
    <w:rsid w:val="00BF4DBE"/>
    <w:rsid w:val="00BF4EB2"/>
    <w:rsid w:val="00BF787B"/>
    <w:rsid w:val="00BF7F3C"/>
    <w:rsid w:val="00C00E77"/>
    <w:rsid w:val="00C02A86"/>
    <w:rsid w:val="00C053E8"/>
    <w:rsid w:val="00C05CFD"/>
    <w:rsid w:val="00C06AB9"/>
    <w:rsid w:val="00C07A70"/>
    <w:rsid w:val="00C13E89"/>
    <w:rsid w:val="00C14112"/>
    <w:rsid w:val="00C164AA"/>
    <w:rsid w:val="00C17FF5"/>
    <w:rsid w:val="00C20573"/>
    <w:rsid w:val="00C22A50"/>
    <w:rsid w:val="00C27775"/>
    <w:rsid w:val="00C33359"/>
    <w:rsid w:val="00C36CFA"/>
    <w:rsid w:val="00C37075"/>
    <w:rsid w:val="00C3785C"/>
    <w:rsid w:val="00C46799"/>
    <w:rsid w:val="00C470E6"/>
    <w:rsid w:val="00C51209"/>
    <w:rsid w:val="00C5375D"/>
    <w:rsid w:val="00C53D5D"/>
    <w:rsid w:val="00C549B7"/>
    <w:rsid w:val="00C5534B"/>
    <w:rsid w:val="00C57408"/>
    <w:rsid w:val="00C63873"/>
    <w:rsid w:val="00C64F1E"/>
    <w:rsid w:val="00C71544"/>
    <w:rsid w:val="00C72F81"/>
    <w:rsid w:val="00C74CBE"/>
    <w:rsid w:val="00C74E04"/>
    <w:rsid w:val="00C7759D"/>
    <w:rsid w:val="00C80311"/>
    <w:rsid w:val="00C8201A"/>
    <w:rsid w:val="00C83744"/>
    <w:rsid w:val="00C83BD1"/>
    <w:rsid w:val="00C84CAC"/>
    <w:rsid w:val="00C85C72"/>
    <w:rsid w:val="00C877BC"/>
    <w:rsid w:val="00C9213A"/>
    <w:rsid w:val="00C93092"/>
    <w:rsid w:val="00C9336B"/>
    <w:rsid w:val="00C93652"/>
    <w:rsid w:val="00C940CD"/>
    <w:rsid w:val="00C955BF"/>
    <w:rsid w:val="00CA3E70"/>
    <w:rsid w:val="00CA55D3"/>
    <w:rsid w:val="00CB0DCC"/>
    <w:rsid w:val="00CB5A62"/>
    <w:rsid w:val="00CB6F11"/>
    <w:rsid w:val="00CD141B"/>
    <w:rsid w:val="00CD2107"/>
    <w:rsid w:val="00CE2CFD"/>
    <w:rsid w:val="00CE4ED3"/>
    <w:rsid w:val="00CE6513"/>
    <w:rsid w:val="00CE68B0"/>
    <w:rsid w:val="00CE6C95"/>
    <w:rsid w:val="00CE770B"/>
    <w:rsid w:val="00CF0177"/>
    <w:rsid w:val="00CF2C14"/>
    <w:rsid w:val="00CF4BC2"/>
    <w:rsid w:val="00CF5C9D"/>
    <w:rsid w:val="00CF776C"/>
    <w:rsid w:val="00D01D73"/>
    <w:rsid w:val="00D04EA0"/>
    <w:rsid w:val="00D06C78"/>
    <w:rsid w:val="00D1157E"/>
    <w:rsid w:val="00D13019"/>
    <w:rsid w:val="00D203B8"/>
    <w:rsid w:val="00D244C5"/>
    <w:rsid w:val="00D34C1A"/>
    <w:rsid w:val="00D36CA3"/>
    <w:rsid w:val="00D41146"/>
    <w:rsid w:val="00D4238B"/>
    <w:rsid w:val="00D424B6"/>
    <w:rsid w:val="00D43202"/>
    <w:rsid w:val="00D44CB5"/>
    <w:rsid w:val="00D462C4"/>
    <w:rsid w:val="00D47BD6"/>
    <w:rsid w:val="00D506BD"/>
    <w:rsid w:val="00D52995"/>
    <w:rsid w:val="00D54CCB"/>
    <w:rsid w:val="00D54EBA"/>
    <w:rsid w:val="00D55B63"/>
    <w:rsid w:val="00D667CD"/>
    <w:rsid w:val="00D66CA3"/>
    <w:rsid w:val="00D727C1"/>
    <w:rsid w:val="00D73326"/>
    <w:rsid w:val="00D778C4"/>
    <w:rsid w:val="00D817A7"/>
    <w:rsid w:val="00D82B22"/>
    <w:rsid w:val="00D84703"/>
    <w:rsid w:val="00D90269"/>
    <w:rsid w:val="00D90525"/>
    <w:rsid w:val="00D90A4F"/>
    <w:rsid w:val="00D91354"/>
    <w:rsid w:val="00D91539"/>
    <w:rsid w:val="00D94AB2"/>
    <w:rsid w:val="00D96598"/>
    <w:rsid w:val="00DA0E4C"/>
    <w:rsid w:val="00DA3FB9"/>
    <w:rsid w:val="00DA7211"/>
    <w:rsid w:val="00DB00B5"/>
    <w:rsid w:val="00DB0FB9"/>
    <w:rsid w:val="00DB31DC"/>
    <w:rsid w:val="00DB35EA"/>
    <w:rsid w:val="00DB4090"/>
    <w:rsid w:val="00DB50F1"/>
    <w:rsid w:val="00DB68F6"/>
    <w:rsid w:val="00DC1B74"/>
    <w:rsid w:val="00DC3D6E"/>
    <w:rsid w:val="00DC7D82"/>
    <w:rsid w:val="00DD11B4"/>
    <w:rsid w:val="00DD2E5C"/>
    <w:rsid w:val="00DD3C2D"/>
    <w:rsid w:val="00DD4773"/>
    <w:rsid w:val="00DE14D8"/>
    <w:rsid w:val="00DE2951"/>
    <w:rsid w:val="00DE76CF"/>
    <w:rsid w:val="00DF0594"/>
    <w:rsid w:val="00DF12A0"/>
    <w:rsid w:val="00DF5FF0"/>
    <w:rsid w:val="00DF6CD7"/>
    <w:rsid w:val="00DF7384"/>
    <w:rsid w:val="00E07BE5"/>
    <w:rsid w:val="00E11296"/>
    <w:rsid w:val="00E11C7B"/>
    <w:rsid w:val="00E1363F"/>
    <w:rsid w:val="00E20B46"/>
    <w:rsid w:val="00E2154A"/>
    <w:rsid w:val="00E234DB"/>
    <w:rsid w:val="00E26D10"/>
    <w:rsid w:val="00E323C3"/>
    <w:rsid w:val="00E338AC"/>
    <w:rsid w:val="00E34B4B"/>
    <w:rsid w:val="00E40155"/>
    <w:rsid w:val="00E41809"/>
    <w:rsid w:val="00E41F33"/>
    <w:rsid w:val="00E422A6"/>
    <w:rsid w:val="00E50A04"/>
    <w:rsid w:val="00E53625"/>
    <w:rsid w:val="00E55637"/>
    <w:rsid w:val="00E61CEE"/>
    <w:rsid w:val="00E80B86"/>
    <w:rsid w:val="00E87230"/>
    <w:rsid w:val="00E90095"/>
    <w:rsid w:val="00E908A8"/>
    <w:rsid w:val="00E91728"/>
    <w:rsid w:val="00E945EF"/>
    <w:rsid w:val="00EA47DD"/>
    <w:rsid w:val="00EA79FB"/>
    <w:rsid w:val="00EB0011"/>
    <w:rsid w:val="00EB038D"/>
    <w:rsid w:val="00EB229B"/>
    <w:rsid w:val="00EB3613"/>
    <w:rsid w:val="00EB6FC6"/>
    <w:rsid w:val="00EB7E07"/>
    <w:rsid w:val="00EC044E"/>
    <w:rsid w:val="00EC2134"/>
    <w:rsid w:val="00EC274F"/>
    <w:rsid w:val="00EC424F"/>
    <w:rsid w:val="00EC6E60"/>
    <w:rsid w:val="00ED25B6"/>
    <w:rsid w:val="00ED79CB"/>
    <w:rsid w:val="00EE0785"/>
    <w:rsid w:val="00EE4252"/>
    <w:rsid w:val="00EE42D0"/>
    <w:rsid w:val="00EE513C"/>
    <w:rsid w:val="00EF0524"/>
    <w:rsid w:val="00EF39C9"/>
    <w:rsid w:val="00EF524C"/>
    <w:rsid w:val="00EF5EAD"/>
    <w:rsid w:val="00EF618E"/>
    <w:rsid w:val="00F03544"/>
    <w:rsid w:val="00F05D28"/>
    <w:rsid w:val="00F106B2"/>
    <w:rsid w:val="00F14534"/>
    <w:rsid w:val="00F150A3"/>
    <w:rsid w:val="00F20FD4"/>
    <w:rsid w:val="00F21931"/>
    <w:rsid w:val="00F21944"/>
    <w:rsid w:val="00F241C4"/>
    <w:rsid w:val="00F2588C"/>
    <w:rsid w:val="00F27102"/>
    <w:rsid w:val="00F27C46"/>
    <w:rsid w:val="00F27DC1"/>
    <w:rsid w:val="00F30A9B"/>
    <w:rsid w:val="00F3297C"/>
    <w:rsid w:val="00F344A3"/>
    <w:rsid w:val="00F34628"/>
    <w:rsid w:val="00F361B9"/>
    <w:rsid w:val="00F3693F"/>
    <w:rsid w:val="00F36955"/>
    <w:rsid w:val="00F40A27"/>
    <w:rsid w:val="00F41687"/>
    <w:rsid w:val="00F46C1B"/>
    <w:rsid w:val="00F47E0D"/>
    <w:rsid w:val="00F523AF"/>
    <w:rsid w:val="00F52994"/>
    <w:rsid w:val="00F535C4"/>
    <w:rsid w:val="00F54F40"/>
    <w:rsid w:val="00F56169"/>
    <w:rsid w:val="00F5764D"/>
    <w:rsid w:val="00F63E9A"/>
    <w:rsid w:val="00F64794"/>
    <w:rsid w:val="00F65A3D"/>
    <w:rsid w:val="00F65E58"/>
    <w:rsid w:val="00F66680"/>
    <w:rsid w:val="00F66A6F"/>
    <w:rsid w:val="00F704C0"/>
    <w:rsid w:val="00F725FB"/>
    <w:rsid w:val="00F75C4A"/>
    <w:rsid w:val="00F83D25"/>
    <w:rsid w:val="00F85882"/>
    <w:rsid w:val="00F876CE"/>
    <w:rsid w:val="00F90CAC"/>
    <w:rsid w:val="00F924C4"/>
    <w:rsid w:val="00F9743A"/>
    <w:rsid w:val="00FA310E"/>
    <w:rsid w:val="00FA50C2"/>
    <w:rsid w:val="00FA7164"/>
    <w:rsid w:val="00FB15F0"/>
    <w:rsid w:val="00FB1DFE"/>
    <w:rsid w:val="00FB39F5"/>
    <w:rsid w:val="00FB5336"/>
    <w:rsid w:val="00FB6773"/>
    <w:rsid w:val="00FB7F16"/>
    <w:rsid w:val="00FD15FD"/>
    <w:rsid w:val="00FD2102"/>
    <w:rsid w:val="00FD520B"/>
    <w:rsid w:val="00FD54AA"/>
    <w:rsid w:val="00FD5A02"/>
    <w:rsid w:val="00FD655A"/>
    <w:rsid w:val="00FE677E"/>
    <w:rsid w:val="01469262"/>
    <w:rsid w:val="027CA94A"/>
    <w:rsid w:val="056A05C9"/>
    <w:rsid w:val="05A1A791"/>
    <w:rsid w:val="06ECADCD"/>
    <w:rsid w:val="071424EA"/>
    <w:rsid w:val="098D7BF8"/>
    <w:rsid w:val="09EA6F1C"/>
    <w:rsid w:val="0A795165"/>
    <w:rsid w:val="0BD94A15"/>
    <w:rsid w:val="0C1521C6"/>
    <w:rsid w:val="0C363A71"/>
    <w:rsid w:val="0C8826AA"/>
    <w:rsid w:val="0CADB6F9"/>
    <w:rsid w:val="0CC51CBA"/>
    <w:rsid w:val="0CCC3C2B"/>
    <w:rsid w:val="0CFE1FB2"/>
    <w:rsid w:val="0DA2A8DC"/>
    <w:rsid w:val="0DB0F227"/>
    <w:rsid w:val="0F4CC288"/>
    <w:rsid w:val="146AEFD9"/>
    <w:rsid w:val="161AEBB3"/>
    <w:rsid w:val="16877E18"/>
    <w:rsid w:val="18FB951C"/>
    <w:rsid w:val="1CCA05AD"/>
    <w:rsid w:val="2001A66F"/>
    <w:rsid w:val="20987906"/>
    <w:rsid w:val="21DFB437"/>
    <w:rsid w:val="22344967"/>
    <w:rsid w:val="24251C9E"/>
    <w:rsid w:val="248AE869"/>
    <w:rsid w:val="2502A8C0"/>
    <w:rsid w:val="275CBD60"/>
    <w:rsid w:val="28BC43A3"/>
    <w:rsid w:val="2A7F7E74"/>
    <w:rsid w:val="2AD11516"/>
    <w:rsid w:val="3340839B"/>
    <w:rsid w:val="39F4A7BF"/>
    <w:rsid w:val="3A994715"/>
    <w:rsid w:val="3B29C0C1"/>
    <w:rsid w:val="3BA6352D"/>
    <w:rsid w:val="3E67BA6E"/>
    <w:rsid w:val="3F6CB838"/>
    <w:rsid w:val="428351F1"/>
    <w:rsid w:val="4C7A4DA4"/>
    <w:rsid w:val="4E593A80"/>
    <w:rsid w:val="4F71A12B"/>
    <w:rsid w:val="502F6BC7"/>
    <w:rsid w:val="510D718C"/>
    <w:rsid w:val="516A64B0"/>
    <w:rsid w:val="5345BD05"/>
    <w:rsid w:val="5445124E"/>
    <w:rsid w:val="5495E5BF"/>
    <w:rsid w:val="5530E7BB"/>
    <w:rsid w:val="56E5E079"/>
    <w:rsid w:val="577E75AC"/>
    <w:rsid w:val="57D9A634"/>
    <w:rsid w:val="5A0458DE"/>
    <w:rsid w:val="5C144C82"/>
    <w:rsid w:val="5F1BA594"/>
    <w:rsid w:val="6180887A"/>
    <w:rsid w:val="6247D439"/>
    <w:rsid w:val="649EFE17"/>
    <w:rsid w:val="67F7B784"/>
    <w:rsid w:val="68E84D86"/>
    <w:rsid w:val="690CC3E8"/>
    <w:rsid w:val="6AB93CC5"/>
    <w:rsid w:val="6B2F5846"/>
    <w:rsid w:val="6BA51232"/>
    <w:rsid w:val="6BC3C424"/>
    <w:rsid w:val="6BC408F2"/>
    <w:rsid w:val="6C2AF092"/>
    <w:rsid w:val="6D05081A"/>
    <w:rsid w:val="7002C969"/>
    <w:rsid w:val="719E99CA"/>
    <w:rsid w:val="739F4BE8"/>
    <w:rsid w:val="74CABACF"/>
    <w:rsid w:val="782393E8"/>
    <w:rsid w:val="78998CF0"/>
    <w:rsid w:val="7D3FA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FB727A"/>
  <w15:chartTrackingRefBased/>
  <w15:docId w15:val="{89919F81-B26C-4FA0-AE56-CB6375785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193D"/>
  </w:style>
  <w:style w:type="paragraph" w:styleId="Heading1">
    <w:name w:val="heading 1"/>
    <w:basedOn w:val="Normal"/>
    <w:link w:val="Heading1Char"/>
    <w:uiPriority w:val="9"/>
    <w:qFormat/>
    <w:rsid w:val="00C3785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122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22A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F21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2187"/>
  </w:style>
  <w:style w:type="paragraph" w:styleId="Footer">
    <w:name w:val="footer"/>
    <w:basedOn w:val="Normal"/>
    <w:link w:val="FooterChar"/>
    <w:uiPriority w:val="99"/>
    <w:unhideWhenUsed/>
    <w:rsid w:val="003F21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2187"/>
  </w:style>
  <w:style w:type="character" w:styleId="CommentReference">
    <w:name w:val="annotation reference"/>
    <w:basedOn w:val="DefaultParagraphFont"/>
    <w:uiPriority w:val="99"/>
    <w:semiHidden/>
    <w:unhideWhenUsed/>
    <w:rsid w:val="005512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512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12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2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20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12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120D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471F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ui-provider">
    <w:name w:val="ui-provider"/>
    <w:basedOn w:val="DefaultParagraphFont"/>
    <w:rsid w:val="00256DBB"/>
  </w:style>
  <w:style w:type="character" w:styleId="Hyperlink">
    <w:name w:val="Hyperlink"/>
    <w:basedOn w:val="DefaultParagraphFont"/>
    <w:uiPriority w:val="99"/>
    <w:unhideWhenUsed/>
    <w:rsid w:val="0024021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0214"/>
    <w:rPr>
      <w:color w:val="605E5C"/>
      <w:shd w:val="clear" w:color="auto" w:fill="E1DFDD"/>
    </w:rPr>
  </w:style>
  <w:style w:type="paragraph" w:customStyle="1" w:styleId="contentpasted0">
    <w:name w:val="contentpasted0"/>
    <w:basedOn w:val="Normal"/>
    <w:rsid w:val="00240214"/>
    <w:pPr>
      <w:spacing w:before="100" w:beforeAutospacing="1" w:after="100" w:afterAutospacing="1" w:line="240" w:lineRule="auto"/>
    </w:pPr>
    <w:rPr>
      <w:rFonts w:ascii="Calibri" w:hAnsi="Calibri" w:cs="Calibri"/>
      <w:lang w:val="en-IN" w:eastAsia="en-IN"/>
    </w:rPr>
  </w:style>
  <w:style w:type="paragraph" w:customStyle="1" w:styleId="elementtoproof">
    <w:name w:val="elementtoproof"/>
    <w:basedOn w:val="Normal"/>
    <w:rsid w:val="000106BC"/>
    <w:pPr>
      <w:spacing w:before="100" w:beforeAutospacing="1" w:after="100" w:afterAutospacing="1" w:line="240" w:lineRule="auto"/>
    </w:pPr>
    <w:rPr>
      <w:rFonts w:ascii="Calibri" w:hAnsi="Calibri" w:cs="Calibri"/>
      <w:lang w:val="en-IN"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C3785C"/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/>
    </w:rPr>
  </w:style>
  <w:style w:type="character" w:styleId="LineNumber">
    <w:name w:val="line number"/>
    <w:basedOn w:val="DefaultParagraphFont"/>
    <w:uiPriority w:val="99"/>
    <w:semiHidden/>
    <w:unhideWhenUsed/>
    <w:rsid w:val="00F725FB"/>
  </w:style>
  <w:style w:type="paragraph" w:customStyle="1" w:styleId="paragraph">
    <w:name w:val="paragraph"/>
    <w:basedOn w:val="Normal"/>
    <w:rsid w:val="008869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E"/>
    </w:rPr>
  </w:style>
  <w:style w:type="character" w:customStyle="1" w:styleId="normaltextrun">
    <w:name w:val="normaltextrun"/>
    <w:basedOn w:val="DefaultParagraphFont"/>
    <w:rsid w:val="00886981"/>
  </w:style>
  <w:style w:type="character" w:customStyle="1" w:styleId="eop">
    <w:name w:val="eop"/>
    <w:basedOn w:val="DefaultParagraphFont"/>
    <w:rsid w:val="008869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4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33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6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7136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935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0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6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8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7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43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01813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23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675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2446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125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3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24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12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7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0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6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7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5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1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3076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66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0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4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1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1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6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121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0935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17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5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2964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70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8810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184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2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22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2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3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7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2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2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4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1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0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8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2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6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4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84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2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5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7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7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1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2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1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8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5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58459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75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8678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85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1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1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99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86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9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26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2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4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3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19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88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6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433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396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87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21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649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1609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A76C204DD80E4EAB23FBE88407A2FD" ma:contentTypeVersion="13" ma:contentTypeDescription="Create a new document." ma:contentTypeScope="" ma:versionID="47dd7ea3cf93adae1fd5cdce74967a55">
  <xsd:schema xmlns:xsd="http://www.w3.org/2001/XMLSchema" xmlns:xs="http://www.w3.org/2001/XMLSchema" xmlns:p="http://schemas.microsoft.com/office/2006/metadata/properties" xmlns:ns3="7bc4ed61-c71c-454d-8398-3faa5da4fe93" xmlns:ns4="d9bf2133-2d2e-4c87-8304-c5bf23ed973a" targetNamespace="http://schemas.microsoft.com/office/2006/metadata/properties" ma:root="true" ma:fieldsID="ff857e80a635c114bc0cfba05d2631fa" ns3:_="" ns4:_="">
    <xsd:import namespace="7bc4ed61-c71c-454d-8398-3faa5da4fe93"/>
    <xsd:import namespace="d9bf2133-2d2e-4c87-8304-c5bf23ed973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ObjectDetectorVersions" minOccurs="0"/>
                <xsd:element ref="ns4:_activity" minOccurs="0"/>
                <xsd:element ref="ns4:MediaServiceDateTaken" minOccurs="0"/>
                <xsd:element ref="ns4:MediaServiceSystemTags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c4ed61-c71c-454d-8398-3faa5da4fe9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bf2133-2d2e-4c87-8304-c5bf23ed97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4" nillable="true" ma:displayName="_activity" ma:hidden="true" ma:internalName="_activity">
      <xsd:simpleType>
        <xsd:restriction base="dms:Note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16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9bf2133-2d2e-4c87-8304-c5bf23ed973a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0E4F64C-227F-475D-B147-23BA593625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c4ed61-c71c-454d-8398-3faa5da4fe93"/>
    <ds:schemaRef ds:uri="d9bf2133-2d2e-4c87-8304-c5bf23ed97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9CDA7D-3691-4C32-9A77-65D092573023}">
  <ds:schemaRefs>
    <ds:schemaRef ds:uri="http://schemas.microsoft.com/office/2006/metadata/properties"/>
    <ds:schemaRef ds:uri="http://schemas.microsoft.com/office/infopath/2007/PartnerControls"/>
    <ds:schemaRef ds:uri="d9bf2133-2d2e-4c87-8304-c5bf23ed973a"/>
  </ds:schemaRefs>
</ds:datastoreItem>
</file>

<file path=customXml/itemProps3.xml><?xml version="1.0" encoding="utf-8"?>
<ds:datastoreItem xmlns:ds="http://schemas.openxmlformats.org/officeDocument/2006/customXml" ds:itemID="{5391134F-0CEB-4C6C-B32A-24D8741A4F1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B3C8C40-CB0F-4C71-9D40-B4B13533253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1915</Words>
  <Characters>10921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an Kumar</dc:creator>
  <cp:keywords/>
  <dc:description/>
  <cp:lastModifiedBy>Ranveer  Singh</cp:lastModifiedBy>
  <cp:revision>2</cp:revision>
  <dcterms:created xsi:type="dcterms:W3CDTF">2024-03-29T19:17:00Z</dcterms:created>
  <dcterms:modified xsi:type="dcterms:W3CDTF">2024-03-29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b50f149c485081e77ae5375ecf021ac349474c31c2dff9a3a87bb8a6bcbf81</vt:lpwstr>
  </property>
  <property fmtid="{D5CDD505-2E9C-101B-9397-08002B2CF9AE}" pid="3" name="ContentTypeId">
    <vt:lpwstr>0x010100A6A76C204DD80E4EAB23FBE88407A2FD</vt:lpwstr>
  </property>
</Properties>
</file>